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17308"/>
      </w:tblGrid>
      <w:tr w:rsidR="00B14755" w:rsidTr="00B14755">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17308"/>
            </w:tblGrid>
            <w:tr w:rsidR="00B14755">
              <w:trPr>
                <w:tblCellSpacing w:w="0" w:type="dxa"/>
                <w:jc w:val="center"/>
              </w:trPr>
              <w:tc>
                <w:tcPr>
                  <w:tcW w:w="5000" w:type="pct"/>
                  <w:tcMar>
                    <w:top w:w="0" w:type="dxa"/>
                    <w:left w:w="225" w:type="dxa"/>
                    <w:bottom w:w="105" w:type="dxa"/>
                    <w:right w:w="225" w:type="dxa"/>
                  </w:tcMar>
                  <w:hideMark/>
                </w:tcPr>
                <w:p w:rsidR="00B14755" w:rsidRDefault="00B14755"/>
              </w:tc>
            </w:tr>
            <w:tr w:rsidR="00B14755">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7"/>
                    <w:gridCol w:w="17031"/>
                  </w:tblGrid>
                  <w:tr w:rsidR="00B14755">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7"/>
                        </w:tblGrid>
                        <w:tr w:rsidR="00B14755">
                          <w:trPr>
                            <w:tblCellSpacing w:w="0" w:type="dxa"/>
                            <w:jc w:val="center"/>
                          </w:trPr>
                          <w:tc>
                            <w:tcPr>
                              <w:tcW w:w="5000" w:type="pct"/>
                              <w:tcMar>
                                <w:top w:w="0" w:type="dxa"/>
                                <w:left w:w="135" w:type="dxa"/>
                                <w:bottom w:w="0" w:type="dxa"/>
                                <w:right w:w="135" w:type="dxa"/>
                              </w:tcMar>
                              <w:vAlign w:val="bottom"/>
                              <w:hideMark/>
                            </w:tcPr>
                            <w:p w:rsidR="00B14755" w:rsidRDefault="00B14755">
                              <w:pPr>
                                <w:rPr>
                                  <w:sz w:val="20"/>
                                  <w:szCs w:val="20"/>
                                </w:rPr>
                              </w:pPr>
                            </w:p>
                          </w:tc>
                        </w:tr>
                      </w:tbl>
                      <w:p w:rsidR="00B14755" w:rsidRDefault="00B14755">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17031"/>
                        </w:tblGrid>
                        <w:tr w:rsidR="00B14755">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16896"/>
                              </w:tblGrid>
                              <w:tr w:rsidR="00B14755">
                                <w:trPr>
                                  <w:tblCellSpacing w:w="0" w:type="dxa"/>
                                  <w:jc w:val="right"/>
                                </w:trPr>
                                <w:tc>
                                  <w:tcPr>
                                    <w:tcW w:w="0" w:type="auto"/>
                                    <w:vAlign w:val="bottom"/>
                                    <w:hideMark/>
                                  </w:tcPr>
                                  <w:p w:rsidR="00B14755" w:rsidRDefault="00B14755">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365" name="Picture 365"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6"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B14755">
                                      <w:trPr>
                                        <w:tblCellSpacing w:w="0" w:type="dxa"/>
                                        <w:jc w:val="right"/>
                                      </w:trPr>
                                      <w:tc>
                                        <w:tcPr>
                                          <w:tcW w:w="0" w:type="auto"/>
                                          <w:shd w:val="clear" w:color="auto" w:fill="000000"/>
                                          <w:tcMar>
                                            <w:top w:w="210" w:type="dxa"/>
                                            <w:left w:w="540" w:type="dxa"/>
                                            <w:bottom w:w="0" w:type="dxa"/>
                                            <w:right w:w="540" w:type="dxa"/>
                                          </w:tcMar>
                                          <w:vAlign w:val="bottom"/>
                                          <w:hideMark/>
                                        </w:tcPr>
                                        <w:p w:rsidR="00B14755" w:rsidRDefault="00B14755">
                                          <w:pPr>
                                            <w:jc w:val="center"/>
                                            <w:rPr>
                                              <w:rFonts w:ascii="Arial" w:hAnsi="Arial" w:cs="Arial"/>
                                              <w:color w:val="FFFFFF"/>
                                              <w:sz w:val="24"/>
                                              <w:szCs w:val="24"/>
                                            </w:rPr>
                                          </w:pPr>
                                          <w:r>
                                            <w:rPr>
                                              <w:rFonts w:ascii="Arial" w:hAnsi="Arial" w:cs="Arial"/>
                                              <w:b/>
                                              <w:bCs/>
                                              <w:color w:val="FFFFFF"/>
                                            </w:rPr>
                                            <w:t>Date 3/16/15</w:t>
                                          </w:r>
                                        </w:p>
                                      </w:tc>
                                    </w:tr>
                                  </w:tbl>
                                  <w:p w:rsidR="00B14755" w:rsidRDefault="00B14755">
                                    <w:pPr>
                                      <w:jc w:val="right"/>
                                      <w:rPr>
                                        <w:rFonts w:ascii="Times New Roman" w:hAnsi="Times New Roman" w:cs="Times New Roman"/>
                                        <w:sz w:val="20"/>
                                        <w:szCs w:val="20"/>
                                      </w:rPr>
                                    </w:pPr>
                                  </w:p>
                                </w:tc>
                              </w:tr>
                            </w:tbl>
                            <w:p w:rsidR="00B14755" w:rsidRDefault="00B14755">
                              <w:pPr>
                                <w:jc w:val="right"/>
                                <w:rPr>
                                  <w:sz w:val="20"/>
                                  <w:szCs w:val="20"/>
                                </w:rPr>
                              </w:pPr>
                            </w:p>
                          </w:tc>
                        </w:tr>
                      </w:tbl>
                      <w:p w:rsidR="00B14755" w:rsidRDefault="00B14755">
                        <w:pPr>
                          <w:jc w:val="right"/>
                          <w:rPr>
                            <w:sz w:val="20"/>
                            <w:szCs w:val="20"/>
                          </w:rPr>
                        </w:pPr>
                      </w:p>
                    </w:tc>
                  </w:tr>
                </w:tbl>
                <w:p w:rsidR="00B14755" w:rsidRDefault="00B14755">
                  <w:pPr>
                    <w:jc w:val="center"/>
                    <w:rPr>
                      <w:sz w:val="20"/>
                      <w:szCs w:val="20"/>
                    </w:rPr>
                  </w:pPr>
                </w:p>
              </w:tc>
            </w:tr>
            <w:tr w:rsidR="00B14755">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16888"/>
                    <w:gridCol w:w="210"/>
                  </w:tblGrid>
                  <w:tr w:rsidR="00B14755">
                    <w:trPr>
                      <w:tblCellSpacing w:w="0" w:type="dxa"/>
                    </w:trPr>
                    <w:tc>
                      <w:tcPr>
                        <w:tcW w:w="0" w:type="auto"/>
                        <w:hideMark/>
                      </w:tcPr>
                      <w:p w:rsidR="00B14755" w:rsidRDefault="00B14755">
                        <w:pPr>
                          <w:rPr>
                            <w:sz w:val="24"/>
                            <w:szCs w:val="24"/>
                          </w:rPr>
                        </w:pPr>
                        <w:r>
                          <w:rPr>
                            <w:noProof/>
                          </w:rPr>
                          <w:drawing>
                            <wp:inline distT="0" distB="0" distL="0" distR="0">
                              <wp:extent cx="123825" cy="190500"/>
                              <wp:effectExtent l="0" t="0" r="9525" b="0"/>
                              <wp:docPr id="364" name="Picture 364"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7"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16888"/>
                        </w:tblGrid>
                        <w:tr w:rsidR="00B14755">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16888"/>
                              </w:tblGrid>
                              <w:tr w:rsidR="00B14755">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1"/>
                                      <w:gridCol w:w="16437"/>
                                      <w:gridCol w:w="210"/>
                                    </w:tblGrid>
                                    <w:tr w:rsidR="00B14755">
                                      <w:trPr>
                                        <w:tblCellSpacing w:w="0" w:type="dxa"/>
                                      </w:trPr>
                                      <w:tc>
                                        <w:tcPr>
                                          <w:tcW w:w="0" w:type="auto"/>
                                          <w:shd w:val="clear" w:color="auto" w:fill="FFFFFF"/>
                                          <w:hideMark/>
                                        </w:tcPr>
                                        <w:p w:rsidR="00B14755" w:rsidRDefault="00B14755">
                                          <w:r>
                                            <w:rPr>
                                              <w:noProof/>
                                            </w:rPr>
                                            <w:drawing>
                                              <wp:inline distT="0" distB="0" distL="0" distR="0">
                                                <wp:extent cx="123825" cy="76200"/>
                                                <wp:effectExtent l="0" t="0" r="9525" b="0"/>
                                                <wp:docPr id="363" name="Picture 363"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8"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16437"/>
                                          </w:tblGrid>
                                          <w:tr w:rsidR="00B14755">
                                            <w:trPr>
                                              <w:trHeight w:val="15"/>
                                              <w:tblCellSpacing w:w="0" w:type="dxa"/>
                                              <w:jc w:val="center"/>
                                            </w:trPr>
                                            <w:tc>
                                              <w:tcPr>
                                                <w:tcW w:w="0" w:type="auto"/>
                                                <w:shd w:val="clear" w:color="auto" w:fill="E9E9E9"/>
                                                <w:vAlign w:val="center"/>
                                                <w:hideMark/>
                                              </w:tcPr>
                                              <w:p w:rsidR="00B14755" w:rsidRDefault="00B14755"/>
                                            </w:tc>
                                          </w:tr>
                                          <w:tr w:rsidR="00B14755">
                                            <w:trPr>
                                              <w:trHeight w:val="15"/>
                                              <w:tblCellSpacing w:w="0" w:type="dxa"/>
                                              <w:jc w:val="center"/>
                                            </w:trPr>
                                            <w:tc>
                                              <w:tcPr>
                                                <w:tcW w:w="0" w:type="auto"/>
                                                <w:shd w:val="clear" w:color="auto" w:fill="EDEDED"/>
                                                <w:vAlign w:val="center"/>
                                                <w:hideMark/>
                                              </w:tcPr>
                                              <w:p w:rsidR="00B14755" w:rsidRDefault="00B14755">
                                                <w:pPr>
                                                  <w:rPr>
                                                    <w:sz w:val="20"/>
                                                    <w:szCs w:val="20"/>
                                                  </w:rPr>
                                                </w:pPr>
                                              </w:p>
                                            </w:tc>
                                          </w:tr>
                                          <w:tr w:rsidR="00B14755">
                                            <w:trPr>
                                              <w:trHeight w:val="15"/>
                                              <w:tblCellSpacing w:w="0" w:type="dxa"/>
                                              <w:jc w:val="center"/>
                                            </w:trPr>
                                            <w:tc>
                                              <w:tcPr>
                                                <w:tcW w:w="0" w:type="auto"/>
                                                <w:shd w:val="clear" w:color="auto" w:fill="F1F1F1"/>
                                                <w:vAlign w:val="center"/>
                                                <w:hideMark/>
                                              </w:tcPr>
                                              <w:p w:rsidR="00B14755" w:rsidRDefault="00B14755">
                                                <w:pPr>
                                                  <w:rPr>
                                                    <w:sz w:val="20"/>
                                                    <w:szCs w:val="20"/>
                                                  </w:rPr>
                                                </w:pPr>
                                              </w:p>
                                            </w:tc>
                                          </w:tr>
                                          <w:tr w:rsidR="00B14755">
                                            <w:trPr>
                                              <w:trHeight w:val="15"/>
                                              <w:tblCellSpacing w:w="0" w:type="dxa"/>
                                              <w:jc w:val="center"/>
                                            </w:trPr>
                                            <w:tc>
                                              <w:tcPr>
                                                <w:tcW w:w="0" w:type="auto"/>
                                                <w:shd w:val="clear" w:color="auto" w:fill="F6F6F6"/>
                                                <w:vAlign w:val="center"/>
                                                <w:hideMark/>
                                              </w:tcPr>
                                              <w:p w:rsidR="00B14755" w:rsidRDefault="00B14755">
                                                <w:pPr>
                                                  <w:rPr>
                                                    <w:sz w:val="20"/>
                                                    <w:szCs w:val="20"/>
                                                  </w:rPr>
                                                </w:pPr>
                                              </w:p>
                                            </w:tc>
                                          </w:tr>
                                          <w:tr w:rsidR="00B14755">
                                            <w:trPr>
                                              <w:trHeight w:val="15"/>
                                              <w:tblCellSpacing w:w="0" w:type="dxa"/>
                                              <w:jc w:val="center"/>
                                            </w:trPr>
                                            <w:tc>
                                              <w:tcPr>
                                                <w:tcW w:w="0" w:type="auto"/>
                                                <w:shd w:val="clear" w:color="auto" w:fill="F9F9F9"/>
                                                <w:vAlign w:val="center"/>
                                                <w:hideMark/>
                                              </w:tcPr>
                                              <w:p w:rsidR="00B14755" w:rsidRDefault="00B14755">
                                                <w:pPr>
                                                  <w:rPr>
                                                    <w:sz w:val="20"/>
                                                    <w:szCs w:val="20"/>
                                                  </w:rPr>
                                                </w:pPr>
                                              </w:p>
                                            </w:tc>
                                          </w:tr>
                                          <w:tr w:rsidR="00B14755">
                                            <w:trPr>
                                              <w:trHeight w:val="15"/>
                                              <w:tblCellSpacing w:w="0" w:type="dxa"/>
                                              <w:jc w:val="center"/>
                                            </w:trPr>
                                            <w:tc>
                                              <w:tcPr>
                                                <w:tcW w:w="0" w:type="auto"/>
                                                <w:shd w:val="clear" w:color="auto" w:fill="FCFCFC"/>
                                                <w:vAlign w:val="center"/>
                                                <w:hideMark/>
                                              </w:tcPr>
                                              <w:p w:rsidR="00B14755" w:rsidRDefault="00B14755">
                                                <w:pPr>
                                                  <w:rPr>
                                                    <w:sz w:val="20"/>
                                                    <w:szCs w:val="20"/>
                                                  </w:rPr>
                                                </w:pPr>
                                              </w:p>
                                            </w:tc>
                                          </w:tr>
                                          <w:tr w:rsidR="00B14755">
                                            <w:trPr>
                                              <w:trHeight w:val="15"/>
                                              <w:tblCellSpacing w:w="0" w:type="dxa"/>
                                              <w:jc w:val="center"/>
                                            </w:trPr>
                                            <w:tc>
                                              <w:tcPr>
                                                <w:tcW w:w="0" w:type="auto"/>
                                                <w:shd w:val="clear" w:color="auto" w:fill="FDFDFD"/>
                                                <w:vAlign w:val="center"/>
                                                <w:hideMark/>
                                              </w:tcPr>
                                              <w:p w:rsidR="00B14755" w:rsidRDefault="00B14755">
                                                <w:pPr>
                                                  <w:rPr>
                                                    <w:sz w:val="20"/>
                                                    <w:szCs w:val="20"/>
                                                  </w:rPr>
                                                </w:pPr>
                                              </w:p>
                                            </w:tc>
                                          </w:tr>
                                          <w:tr w:rsidR="00B14755">
                                            <w:trPr>
                                              <w:trHeight w:val="15"/>
                                              <w:tblCellSpacing w:w="0" w:type="dxa"/>
                                              <w:jc w:val="center"/>
                                            </w:trPr>
                                            <w:tc>
                                              <w:tcPr>
                                                <w:tcW w:w="0" w:type="auto"/>
                                                <w:shd w:val="clear" w:color="auto" w:fill="FEFEFE"/>
                                                <w:vAlign w:val="center"/>
                                                <w:hideMark/>
                                              </w:tcPr>
                                              <w:p w:rsidR="00B14755" w:rsidRDefault="00B14755">
                                                <w:pPr>
                                                  <w:rPr>
                                                    <w:sz w:val="20"/>
                                                    <w:szCs w:val="20"/>
                                                  </w:rPr>
                                                </w:pPr>
                                              </w:p>
                                            </w:tc>
                                          </w:tr>
                                        </w:tbl>
                                        <w:p w:rsidR="00B14755" w:rsidRDefault="00B14755">
                                          <w:pPr>
                                            <w:jc w:val="center"/>
                                            <w:rPr>
                                              <w:sz w:val="20"/>
                                              <w:szCs w:val="20"/>
                                            </w:rPr>
                                          </w:pPr>
                                        </w:p>
                                      </w:tc>
                                      <w:tc>
                                        <w:tcPr>
                                          <w:tcW w:w="0" w:type="auto"/>
                                          <w:shd w:val="clear" w:color="auto" w:fill="FFFFFF"/>
                                          <w:hideMark/>
                                        </w:tcPr>
                                        <w:p w:rsidR="00B14755" w:rsidRDefault="00B14755">
                                          <w:pPr>
                                            <w:rPr>
                                              <w:sz w:val="24"/>
                                              <w:szCs w:val="24"/>
                                            </w:rPr>
                                          </w:pPr>
                                          <w:r>
                                            <w:rPr>
                                              <w:noProof/>
                                            </w:rPr>
                                            <w:drawing>
                                              <wp:inline distT="0" distB="0" distL="0" distR="0">
                                                <wp:extent cx="123825" cy="76200"/>
                                                <wp:effectExtent l="0" t="0" r="9525" b="0"/>
                                                <wp:docPr id="362" name="Picture 362"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9"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sz w:val="20"/>
                                  <w:szCs w:val="20"/>
                                </w:rPr>
                              </w:pPr>
                            </w:p>
                          </w:tc>
                        </w:tr>
                      </w:tbl>
                      <w:p w:rsidR="00B14755" w:rsidRDefault="00B14755">
                        <w:pPr>
                          <w:jc w:val="center"/>
                          <w:rPr>
                            <w:sz w:val="20"/>
                            <w:szCs w:val="20"/>
                          </w:rPr>
                        </w:pPr>
                      </w:p>
                    </w:tc>
                    <w:tc>
                      <w:tcPr>
                        <w:tcW w:w="0" w:type="auto"/>
                        <w:hideMark/>
                      </w:tcPr>
                      <w:p w:rsidR="00B14755" w:rsidRDefault="00B14755">
                        <w:pPr>
                          <w:rPr>
                            <w:sz w:val="24"/>
                            <w:szCs w:val="24"/>
                          </w:rPr>
                        </w:pPr>
                        <w:r>
                          <w:rPr>
                            <w:noProof/>
                          </w:rPr>
                          <w:drawing>
                            <wp:inline distT="0" distB="0" distL="0" distR="0">
                              <wp:extent cx="123825" cy="190500"/>
                              <wp:effectExtent l="0" t="0" r="9525" b="0"/>
                              <wp:docPr id="361" name="Picture 361"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0"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B14755" w:rsidRDefault="00B14755">
                  <w:pPr>
                    <w:rPr>
                      <w:sz w:val="20"/>
                      <w:szCs w:val="20"/>
                    </w:rPr>
                  </w:pPr>
                </w:p>
              </w:tc>
            </w:tr>
            <w:tr w:rsidR="00B14755">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16648"/>
                    <w:gridCol w:w="30"/>
                    <w:gridCol w:w="30"/>
                    <w:gridCol w:w="30"/>
                    <w:gridCol w:w="30"/>
                    <w:gridCol w:w="30"/>
                    <w:gridCol w:w="30"/>
                    <w:gridCol w:w="30"/>
                    <w:gridCol w:w="30"/>
                    <w:gridCol w:w="30"/>
                    <w:gridCol w:w="60"/>
                  </w:tblGrid>
                  <w:tr w:rsidR="00B14755">
                    <w:trPr>
                      <w:tblCellSpacing w:w="0" w:type="dxa"/>
                      <w:jc w:val="center"/>
                    </w:trPr>
                    <w:tc>
                      <w:tcPr>
                        <w:tcW w:w="0" w:type="auto"/>
                        <w:shd w:val="clear" w:color="auto" w:fill="F7F7F7"/>
                        <w:vAlign w:val="bottom"/>
                        <w:hideMark/>
                      </w:tcPr>
                      <w:p w:rsidR="00B14755" w:rsidRDefault="00B14755">
                        <w:pPr>
                          <w:rPr>
                            <w:sz w:val="24"/>
                            <w:szCs w:val="24"/>
                          </w:rPr>
                        </w:pPr>
                        <w:r>
                          <w:rPr>
                            <w:noProof/>
                          </w:rPr>
                          <w:drawing>
                            <wp:inline distT="0" distB="0" distL="0" distR="0">
                              <wp:extent cx="28575" cy="342900"/>
                              <wp:effectExtent l="0" t="0" r="9525" b="0"/>
                              <wp:docPr id="360" name="Picture 360"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1"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B14755" w:rsidRDefault="00B14755">
                        <w:r>
                          <w:rPr>
                            <w:noProof/>
                          </w:rPr>
                          <w:drawing>
                            <wp:inline distT="0" distB="0" distL="0" distR="0">
                              <wp:extent cx="19050" cy="342900"/>
                              <wp:effectExtent l="0" t="0" r="0" b="0"/>
                              <wp:docPr id="359" name="Picture 359"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2"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B14755" w:rsidRDefault="00B14755">
                        <w:r>
                          <w:rPr>
                            <w:noProof/>
                          </w:rPr>
                          <w:drawing>
                            <wp:inline distT="0" distB="0" distL="0" distR="0">
                              <wp:extent cx="9525" cy="342900"/>
                              <wp:effectExtent l="0" t="0" r="9525" b="0"/>
                              <wp:docPr id="358" name="Picture 358"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3"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B14755" w:rsidRDefault="00B14755">
                        <w:r>
                          <w:rPr>
                            <w:noProof/>
                          </w:rPr>
                          <w:drawing>
                            <wp:inline distT="0" distB="0" distL="0" distR="0">
                              <wp:extent cx="9525" cy="342900"/>
                              <wp:effectExtent l="0" t="0" r="9525" b="0"/>
                              <wp:docPr id="357" name="Picture 357"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4"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B14755" w:rsidRDefault="00B14755">
                        <w:r>
                          <w:rPr>
                            <w:noProof/>
                          </w:rPr>
                          <w:drawing>
                            <wp:inline distT="0" distB="0" distL="0" distR="0">
                              <wp:extent cx="9525" cy="342900"/>
                              <wp:effectExtent l="0" t="0" r="9525" b="0"/>
                              <wp:docPr id="356" name="Picture 356"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5"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B14755" w:rsidRDefault="00B14755">
                        <w:r>
                          <w:rPr>
                            <w:noProof/>
                          </w:rPr>
                          <w:drawing>
                            <wp:inline distT="0" distB="0" distL="0" distR="0">
                              <wp:extent cx="9525" cy="342900"/>
                              <wp:effectExtent l="0" t="0" r="9525" b="0"/>
                              <wp:docPr id="355" name="Picture 355"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6"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B14755" w:rsidRDefault="00B14755">
                        <w:r>
                          <w:rPr>
                            <w:noProof/>
                          </w:rPr>
                          <w:drawing>
                            <wp:inline distT="0" distB="0" distL="0" distR="0">
                              <wp:extent cx="9525" cy="342900"/>
                              <wp:effectExtent l="0" t="0" r="9525" b="0"/>
                              <wp:docPr id="354" name="Picture 354"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7"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B14755" w:rsidRDefault="00B14755">
                        <w:r>
                          <w:rPr>
                            <w:noProof/>
                          </w:rPr>
                          <w:drawing>
                            <wp:inline distT="0" distB="0" distL="0" distR="0">
                              <wp:extent cx="9525" cy="342900"/>
                              <wp:effectExtent l="0" t="0" r="9525" b="0"/>
                              <wp:docPr id="353" name="Picture 353"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8"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B14755" w:rsidRDefault="00B14755">
                        <w:r>
                          <w:rPr>
                            <w:noProof/>
                          </w:rPr>
                          <w:drawing>
                            <wp:inline distT="0" distB="0" distL="0" distR="0">
                              <wp:extent cx="9525" cy="342900"/>
                              <wp:effectExtent l="0" t="0" r="9525" b="0"/>
                              <wp:docPr id="352" name="Picture 352"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9"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B14755" w:rsidRDefault="00B14755">
                        <w:r>
                          <w:rPr>
                            <w:noProof/>
                          </w:rPr>
                          <w:drawing>
                            <wp:inline distT="0" distB="0" distL="0" distR="0">
                              <wp:extent cx="9525" cy="342900"/>
                              <wp:effectExtent l="0" t="0" r="9525" b="0"/>
                              <wp:docPr id="351" name="Picture 351"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0"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16648"/>
                        </w:tblGrid>
                        <w:tr w:rsidR="00B14755">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0" w:type="dxa"/>
                                            <w:left w:w="540" w:type="dxa"/>
                                            <w:bottom w:w="0" w:type="dxa"/>
                                            <w:right w:w="540" w:type="dxa"/>
                                          </w:tcMar>
                                          <w:vAlign w:val="bottom"/>
                                          <w:hideMark/>
                                        </w:tcPr>
                                        <w:p w:rsidR="00B14755" w:rsidRDefault="00B14755">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350" name="Picture 350"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1"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B14755" w:rsidRDefault="00B14755">
                                    <w:pPr>
                                      <w:jc w:val="center"/>
                                      <w:rPr>
                                        <w:rFonts w:ascii="Times New Roman" w:hAnsi="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6618"/>
                                          </w:tblGrid>
                                          <w:tr w:rsidR="00B14755">
                                            <w:trPr>
                                              <w:trHeight w:val="15"/>
                                              <w:tblCellSpacing w:w="0" w:type="dxa"/>
                                            </w:trPr>
                                            <w:tc>
                                              <w:tcPr>
                                                <w:tcW w:w="0" w:type="auto"/>
                                                <w:shd w:val="clear" w:color="auto" w:fill="0A74DB"/>
                                                <w:tcMar>
                                                  <w:top w:w="0" w:type="dxa"/>
                                                  <w:left w:w="0" w:type="dxa"/>
                                                  <w:bottom w:w="75" w:type="dxa"/>
                                                  <w:right w:w="0" w:type="dxa"/>
                                                </w:tcMar>
                                                <w:vAlign w:val="center"/>
                                                <w:hideMark/>
                                              </w:tcPr>
                                              <w:p w:rsidR="00B14755" w:rsidRDefault="00B14755">
                                                <w:pPr>
                                                  <w:jc w:val="center"/>
                                                </w:pPr>
                                                <w:r>
                                                  <w:rPr>
                                                    <w:noProof/>
                                                  </w:rPr>
                                                  <w:drawing>
                                                    <wp:inline distT="0" distB="0" distL="0" distR="0">
                                                      <wp:extent cx="47625" cy="9525"/>
                                                      <wp:effectExtent l="0" t="0" r="0" b="0"/>
                                                      <wp:docPr id="349" name="Picture 3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0" w:type="dxa"/>
                                            <w:left w:w="540" w:type="dxa"/>
                                            <w:bottom w:w="0" w:type="dxa"/>
                                            <w:right w:w="540" w:type="dxa"/>
                                          </w:tcMar>
                                          <w:vAlign w:val="bottom"/>
                                          <w:hideMark/>
                                        </w:tcPr>
                                        <w:p w:rsidR="00B14755" w:rsidRDefault="00B14755">
                                          <w:pPr>
                                            <w:jc w:val="center"/>
                                            <w:rPr>
                                              <w:rFonts w:ascii="Georgia" w:hAnsi="Georgia" w:cs="Arial"/>
                                              <w:color w:val="000090"/>
                                              <w:sz w:val="36"/>
                                              <w:szCs w:val="36"/>
                                            </w:rPr>
                                          </w:pPr>
                                          <w:r>
                                            <w:rPr>
                                              <w:rFonts w:ascii="Georgia" w:hAnsi="Georgia" w:cs="Arial"/>
                                              <w:color w:val="000090"/>
                                              <w:sz w:val="36"/>
                                              <w:szCs w:val="36"/>
                                            </w:rPr>
                                            <w:t>  </w:t>
                                          </w:r>
                                        </w:p>
                                        <w:p w:rsidR="00B14755" w:rsidRDefault="00B14755">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B14755" w:rsidRDefault="00B14755">
                                          <w:pPr>
                                            <w:jc w:val="center"/>
                                            <w:rPr>
                                              <w:rFonts w:ascii="Courier New" w:hAnsi="Courier New" w:cs="Courier New"/>
                                              <w:b/>
                                              <w:bCs/>
                                              <w:color w:val="000000"/>
                                              <w:sz w:val="28"/>
                                              <w:szCs w:val="28"/>
                                            </w:rPr>
                                          </w:pPr>
                                          <w:r>
                                            <w:rPr>
                                              <w:rStyle w:val="Strong"/>
                                              <w:rFonts w:ascii="Courier New" w:hAnsi="Courier New" w:cs="Courier New"/>
                                              <w:color w:val="000000"/>
                                              <w:sz w:val="28"/>
                                              <w:szCs w:val="28"/>
                                            </w:rPr>
                                            <w:lastRenderedPageBreak/>
                                            <w:t>Yesterday's Prophecies - Today's Headlines</w:t>
                                          </w:r>
                                        </w:p>
                                        <w:p w:rsidR="00B14755" w:rsidRDefault="00B14755">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5538"/>
                                          </w:tblGrid>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48" name="Picture 3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tcMar>
                                                  <w:top w:w="0" w:type="dxa"/>
                                                  <w:left w:w="0" w:type="dxa"/>
                                                  <w:bottom w:w="15" w:type="dxa"/>
                                                  <w:right w:w="0" w:type="dxa"/>
                                                </w:tcMar>
                                                <w:vAlign w:val="center"/>
                                                <w:hideMark/>
                                              </w:tcPr>
                                              <w:p w:rsidR="00B14755" w:rsidRDefault="00B14755">
                                                <w:pPr>
                                                  <w:jc w:val="center"/>
                                                </w:pPr>
                                                <w:r>
                                                  <w:rPr>
                                                    <w:noProof/>
                                                  </w:rPr>
                                                  <w:drawing>
                                                    <wp:inline distT="0" distB="0" distL="0" distR="0">
                                                      <wp:extent cx="47625" cy="9525"/>
                                                      <wp:effectExtent l="0" t="0" r="0" b="0"/>
                                                      <wp:docPr id="347" name="Picture 3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46" name="Picture 3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hideMark/>
                                        </w:tcPr>
                                        <w:p w:rsidR="00B14755" w:rsidRDefault="00B14755">
                                          <w:pPr>
                                            <w:ind w:left="720"/>
                                            <w:jc w:val="center"/>
                                            <w:rPr>
                                              <w:rFonts w:ascii="Arial" w:hAnsi="Arial" w:cs="Arial"/>
                                              <w:color w:val="000000"/>
                                              <w:sz w:val="28"/>
                                              <w:szCs w:val="28"/>
                                            </w:rPr>
                                          </w:pPr>
                                          <w:r>
                                            <w:rPr>
                                              <w:rStyle w:val="Strong"/>
                                              <w:rFonts w:ascii="Arial" w:hAnsi="Arial" w:cs="Arial"/>
                                              <w:color w:val="000000"/>
                                              <w:sz w:val="28"/>
                                              <w:szCs w:val="28"/>
                                            </w:rPr>
                                            <w:t>3/16/15</w:t>
                                          </w:r>
                                        </w:p>
                                        <w:p w:rsidR="00B14755" w:rsidRDefault="00B14755">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B14755" w:rsidRDefault="00B14755">
                                          <w:pPr>
                                            <w:pStyle w:val="Heading2"/>
                                            <w:ind w:left="720"/>
                                            <w:jc w:val="center"/>
                                            <w:rPr>
                                              <w:rFonts w:ascii="Arial" w:hAnsi="Arial" w:cs="Arial"/>
                                              <w:color w:val="000000"/>
                                            </w:rPr>
                                          </w:pPr>
                                          <w:r>
                                            <w:rPr>
                                              <w:rStyle w:val="Strong"/>
                                              <w:rFonts w:ascii="Arial" w:hAnsi="Arial" w:cs="Arial"/>
                                              <w:b/>
                                              <w:bCs/>
                                              <w:color w:val="00035F"/>
                                              <w:sz w:val="28"/>
                                              <w:szCs w:val="28"/>
                                            </w:rPr>
                                            <w:t>TRACKING BIBLE PROPHECY</w:t>
                                          </w:r>
                                          <w:r>
                                            <w:rPr>
                                              <w:rFonts w:ascii="Arial" w:hAnsi="Arial" w:cs="Arial"/>
                                              <w:color w:val="000000"/>
                                            </w:rPr>
                                            <w:t> </w:t>
                                          </w:r>
                                        </w:p>
                                        <w:p w:rsidR="00B14755" w:rsidRDefault="00B14755">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B14755" w:rsidRDefault="00B14755">
                                          <w:pPr>
                                            <w:spacing w:after="240"/>
                                            <w:ind w:left="1440"/>
                                            <w:rPr>
                                              <w:rFonts w:ascii="Arial" w:hAnsi="Arial" w:cs="Arial"/>
                                              <w:color w:val="000000"/>
                                            </w:rPr>
                                          </w:pPr>
                                          <w:hyperlink r:id="rId23" w:tgtFrame="_new" w:history="1">
                                            <w:r>
                                              <w:rPr>
                                                <w:rStyle w:val="Hyperlink"/>
                                                <w:rFonts w:ascii="Arial" w:hAnsi="Arial" w:cs="Arial"/>
                                                <w:color w:val="000000"/>
                                              </w:rPr>
                                              <w:t>Oren: Annexing West Bank would be 'disastrous'</w:t>
                                            </w:r>
                                          </w:hyperlink>
                                        </w:p>
                                        <w:p w:rsidR="00B14755" w:rsidRDefault="00B14755">
                                          <w:pPr>
                                            <w:spacing w:after="240"/>
                                            <w:ind w:left="1440"/>
                                            <w:rPr>
                                              <w:rFonts w:ascii="Arial" w:hAnsi="Arial" w:cs="Arial"/>
                                              <w:color w:val="000000"/>
                                            </w:rPr>
                                          </w:pPr>
                                          <w:hyperlink r:id="rId24" w:tgtFrame="_new" w:history="1">
                                            <w:r>
                                              <w:rPr>
                                                <w:rStyle w:val="Hyperlink"/>
                                                <w:rFonts w:ascii="Arial" w:hAnsi="Arial" w:cs="Arial"/>
                                                <w:color w:val="000000"/>
                                              </w:rPr>
                                              <w:t>Netanyahu: Herzog would give Palestinians capital in east Jerusalem</w:t>
                                            </w:r>
                                          </w:hyperlink>
                                        </w:p>
                                        <w:p w:rsidR="00B14755" w:rsidRDefault="00B14755">
                                          <w:pPr>
                                            <w:spacing w:after="240"/>
                                            <w:ind w:left="1440"/>
                                            <w:rPr>
                                              <w:rFonts w:ascii="Arial" w:hAnsi="Arial" w:cs="Arial"/>
                                              <w:color w:val="000000"/>
                                            </w:rPr>
                                          </w:pPr>
                                          <w:hyperlink r:id="rId25" w:tgtFrame="_new" w:history="1">
                                            <w:r>
                                              <w:rPr>
                                                <w:rStyle w:val="Hyperlink"/>
                                                <w:rFonts w:ascii="Arial" w:hAnsi="Arial" w:cs="Arial"/>
                                                <w:color w:val="000000"/>
                                              </w:rPr>
                                              <w:t>Netanyahu: Left knows if Likud is in power, no concessions will be made</w:t>
                                            </w:r>
                                          </w:hyperlink>
                                        </w:p>
                                        <w:p w:rsidR="00B14755" w:rsidRDefault="00B14755">
                                          <w:pPr>
                                            <w:spacing w:after="240"/>
                                            <w:ind w:left="1440"/>
                                            <w:rPr>
                                              <w:rFonts w:ascii="Arial" w:hAnsi="Arial" w:cs="Arial"/>
                                              <w:color w:val="000000"/>
                                            </w:rPr>
                                          </w:pPr>
                                          <w:hyperlink r:id="rId26" w:tgtFrame="_new" w:history="1">
                                            <w:r>
                                              <w:rPr>
                                                <w:rStyle w:val="Hyperlink"/>
                                                <w:rFonts w:ascii="Arial" w:hAnsi="Arial" w:cs="Arial"/>
                                                <w:color w:val="000000"/>
                                              </w:rPr>
                                              <w:t>Pro-Likud campaign call warns voters of 'Hussein Obama'</w:t>
                                            </w:r>
                                          </w:hyperlink>
                                        </w:p>
                                        <w:p w:rsidR="00B14755" w:rsidRDefault="00B14755">
                                          <w:pPr>
                                            <w:spacing w:after="240"/>
                                            <w:ind w:left="1440"/>
                                            <w:rPr>
                                              <w:rFonts w:ascii="Arial" w:hAnsi="Arial" w:cs="Arial"/>
                                              <w:color w:val="000000"/>
                                            </w:rPr>
                                          </w:pPr>
                                          <w:hyperlink r:id="rId27" w:tgtFrame="_new" w:history="1">
                                            <w:r>
                                              <w:rPr>
                                                <w:rStyle w:val="Hyperlink"/>
                                                <w:rFonts w:ascii="Arial" w:hAnsi="Arial" w:cs="Arial"/>
                                                <w:color w:val="000000"/>
                                              </w:rPr>
                                              <w:t xml:space="preserve">Former prime minister Ehud Barak endorses Herzog </w:t>
                                            </w:r>
                                          </w:hyperlink>
                                        </w:p>
                                        <w:p w:rsidR="00B14755" w:rsidRDefault="00B14755">
                                          <w:pPr>
                                            <w:spacing w:after="240"/>
                                            <w:ind w:left="1440"/>
                                            <w:rPr>
                                              <w:rFonts w:ascii="Arial" w:hAnsi="Arial" w:cs="Arial"/>
                                              <w:color w:val="000000"/>
                                            </w:rPr>
                                          </w:pPr>
                                          <w:hyperlink r:id="rId28" w:tgtFrame="_new" w:history="1">
                                            <w:r>
                                              <w:rPr>
                                                <w:rStyle w:val="Hyperlink"/>
                                                <w:rFonts w:ascii="Arial" w:hAnsi="Arial" w:cs="Arial"/>
                                                <w:color w:val="000000"/>
                                              </w:rPr>
                                              <w:t>Jerusalemites largely divided over security and cost of living concerns</w:t>
                                            </w:r>
                                          </w:hyperlink>
                                        </w:p>
                                        <w:p w:rsidR="00B14755" w:rsidRDefault="00B14755">
                                          <w:pPr>
                                            <w:spacing w:after="240"/>
                                            <w:ind w:left="1440"/>
                                            <w:rPr>
                                              <w:rFonts w:ascii="Arial" w:hAnsi="Arial" w:cs="Arial"/>
                                              <w:color w:val="000000"/>
                                            </w:rPr>
                                          </w:pPr>
                                          <w:hyperlink r:id="rId29" w:tgtFrame="_new" w:history="1">
                                            <w:r>
                                              <w:rPr>
                                                <w:rStyle w:val="Hyperlink"/>
                                                <w:rFonts w:ascii="Arial" w:hAnsi="Arial" w:cs="Arial"/>
                                                <w:color w:val="000000"/>
                                              </w:rPr>
                                              <w:t>Tony Blair reportedly to step back as Mideast Quartet envoy</w:t>
                                            </w:r>
                                          </w:hyperlink>
                                        </w:p>
                                        <w:p w:rsidR="00B14755" w:rsidRDefault="00B14755">
                                          <w:pPr>
                                            <w:spacing w:after="240"/>
                                            <w:ind w:left="1440"/>
                                            <w:rPr>
                                              <w:rFonts w:ascii="Arial" w:hAnsi="Arial" w:cs="Arial"/>
                                              <w:color w:val="000000"/>
                                            </w:rPr>
                                          </w:pPr>
                                          <w:hyperlink r:id="rId30" w:tgtFrame="_new" w:history="1">
                                            <w:r>
                                              <w:rPr>
                                                <w:rStyle w:val="Hyperlink"/>
                                                <w:rFonts w:ascii="Arial" w:hAnsi="Arial" w:cs="Arial"/>
                                                <w:color w:val="000000"/>
                                              </w:rPr>
                                              <w:t>Hamas blames Abbas for violence, meddling in Gaza</w:t>
                                            </w:r>
                                          </w:hyperlink>
                                        </w:p>
                                        <w:p w:rsidR="00B14755" w:rsidRDefault="00B14755">
                                          <w:pPr>
                                            <w:spacing w:after="240"/>
                                            <w:ind w:left="1440"/>
                                            <w:rPr>
                                              <w:rFonts w:ascii="Arial" w:hAnsi="Arial" w:cs="Arial"/>
                                              <w:color w:val="000000"/>
                                            </w:rPr>
                                          </w:pPr>
                                          <w:hyperlink r:id="rId31" w:tgtFrame="_new" w:history="1">
                                            <w:r>
                                              <w:rPr>
                                                <w:rStyle w:val="Hyperlink"/>
                                                <w:rFonts w:ascii="Arial" w:hAnsi="Arial" w:cs="Arial"/>
                                                <w:color w:val="000000"/>
                                              </w:rPr>
                                              <w:t>Hamas Leader on Iran: They Can Liberate 'Palestine'</w:t>
                                            </w:r>
                                          </w:hyperlink>
                                        </w:p>
                                        <w:p w:rsidR="00B14755" w:rsidRDefault="00B14755">
                                          <w:pPr>
                                            <w:spacing w:after="240"/>
                                            <w:ind w:left="1440"/>
                                            <w:rPr>
                                              <w:rFonts w:ascii="Arial" w:hAnsi="Arial" w:cs="Arial"/>
                                              <w:color w:val="000000"/>
                                            </w:rPr>
                                          </w:pPr>
                                          <w:hyperlink r:id="rId32" w:tgtFrame="_new" w:history="1">
                                            <w:r>
                                              <w:rPr>
                                                <w:rStyle w:val="Hyperlink"/>
                                                <w:rFonts w:ascii="Arial" w:hAnsi="Arial" w:cs="Arial"/>
                                                <w:color w:val="000000"/>
                                              </w:rPr>
                                              <w:t>Iran: Deal Possible if Americans Ignore the 'Zionists'</w:t>
                                            </w:r>
                                          </w:hyperlink>
                                        </w:p>
                                        <w:p w:rsidR="00B14755" w:rsidRDefault="00B14755">
                                          <w:pPr>
                                            <w:spacing w:after="240"/>
                                            <w:ind w:left="1440"/>
                                            <w:rPr>
                                              <w:rFonts w:ascii="Arial" w:hAnsi="Arial" w:cs="Arial"/>
                                              <w:color w:val="000000"/>
                                            </w:rPr>
                                          </w:pPr>
                                          <w:hyperlink r:id="rId33" w:tgtFrame="_new" w:history="1">
                                            <w:r>
                                              <w:rPr>
                                                <w:rStyle w:val="Hyperlink"/>
                                                <w:rFonts w:ascii="Arial" w:hAnsi="Arial" w:cs="Arial"/>
                                                <w:color w:val="000000"/>
                                              </w:rPr>
                                              <w:t>As nuke talks intensify, WH celebrates Iranian holiday</w:t>
                                            </w:r>
                                          </w:hyperlink>
                                        </w:p>
                                        <w:p w:rsidR="00B14755" w:rsidRDefault="00B14755">
                                          <w:pPr>
                                            <w:spacing w:after="240"/>
                                            <w:ind w:left="1440"/>
                                            <w:rPr>
                                              <w:rFonts w:ascii="Arial" w:hAnsi="Arial" w:cs="Arial"/>
                                              <w:color w:val="000000"/>
                                            </w:rPr>
                                          </w:pPr>
                                          <w:hyperlink r:id="rId34" w:tgtFrame="_new" w:history="1">
                                            <w:r>
                                              <w:rPr>
                                                <w:rStyle w:val="Hyperlink"/>
                                                <w:rFonts w:ascii="Arial" w:hAnsi="Arial" w:cs="Arial"/>
                                                <w:color w:val="000000"/>
                                              </w:rPr>
                                              <w:t>Obama White House steps up pressure on Republicans over Iran</w:t>
                                            </w:r>
                                          </w:hyperlink>
                                        </w:p>
                                        <w:p w:rsidR="00B14755" w:rsidRDefault="00B14755">
                                          <w:pPr>
                                            <w:spacing w:after="240"/>
                                            <w:ind w:left="1440"/>
                                            <w:rPr>
                                              <w:rFonts w:ascii="Arial" w:hAnsi="Arial" w:cs="Arial"/>
                                              <w:color w:val="000000"/>
                                            </w:rPr>
                                          </w:pPr>
                                          <w:hyperlink r:id="rId35" w:tgtFrame="_new" w:history="1">
                                            <w:r>
                                              <w:rPr>
                                                <w:rStyle w:val="Hyperlink"/>
                                                <w:rFonts w:ascii="Arial" w:hAnsi="Arial" w:cs="Arial"/>
                                                <w:color w:val="000000"/>
                                              </w:rPr>
                                              <w:t>GOP's Corker rejects White House call to hold off on Iran legislation</w:t>
                                            </w:r>
                                          </w:hyperlink>
                                        </w:p>
                                        <w:p w:rsidR="00B14755" w:rsidRDefault="00B14755">
                                          <w:pPr>
                                            <w:spacing w:after="240"/>
                                            <w:ind w:left="1440"/>
                                            <w:rPr>
                                              <w:rFonts w:ascii="Arial" w:hAnsi="Arial" w:cs="Arial"/>
                                              <w:color w:val="000000"/>
                                            </w:rPr>
                                          </w:pPr>
                                          <w:hyperlink r:id="rId36" w:tgtFrame="_new" w:history="1">
                                            <w:r>
                                              <w:rPr>
                                                <w:rStyle w:val="Hyperlink"/>
                                                <w:rFonts w:ascii="Arial" w:hAnsi="Arial" w:cs="Arial"/>
                                                <w:color w:val="000000"/>
                                              </w:rPr>
                                              <w:t>US Senate leader: Obama on verge of 'very bad deal' with Iran</w:t>
                                            </w:r>
                                          </w:hyperlink>
                                        </w:p>
                                        <w:p w:rsidR="00B14755" w:rsidRDefault="00B14755">
                                          <w:pPr>
                                            <w:spacing w:after="240"/>
                                            <w:ind w:left="1440"/>
                                            <w:rPr>
                                              <w:rFonts w:ascii="Arial" w:hAnsi="Arial" w:cs="Arial"/>
                                              <w:color w:val="000000"/>
                                            </w:rPr>
                                          </w:pPr>
                                          <w:hyperlink r:id="rId37" w:tgtFrame="_new" w:history="1">
                                            <w:r>
                                              <w:rPr>
                                                <w:rStyle w:val="Hyperlink"/>
                                                <w:rFonts w:ascii="Arial" w:hAnsi="Arial" w:cs="Arial"/>
                                                <w:color w:val="000000"/>
                                              </w:rPr>
                                              <w:t>Kerry touches down in Switzerland for talks with Iran</w:t>
                                            </w:r>
                                          </w:hyperlink>
                                        </w:p>
                                        <w:p w:rsidR="00B14755" w:rsidRDefault="00B14755">
                                          <w:pPr>
                                            <w:spacing w:after="240"/>
                                            <w:ind w:left="1440"/>
                                            <w:rPr>
                                              <w:rFonts w:ascii="Arial" w:hAnsi="Arial" w:cs="Arial"/>
                                              <w:color w:val="000000"/>
                                            </w:rPr>
                                          </w:pPr>
                                          <w:hyperlink r:id="rId38" w:tgtFrame="_new" w:history="1">
                                            <w:r>
                                              <w:rPr>
                                                <w:rStyle w:val="Hyperlink"/>
                                                <w:rFonts w:ascii="Arial" w:hAnsi="Arial" w:cs="Arial"/>
                                                <w:color w:val="000000"/>
                                              </w:rPr>
                                              <w:t>Western powers hope for Iran concessions in nuclear talks</w:t>
                                            </w:r>
                                          </w:hyperlink>
                                        </w:p>
                                        <w:p w:rsidR="00B14755" w:rsidRDefault="00B14755">
                                          <w:pPr>
                                            <w:spacing w:after="240"/>
                                            <w:ind w:left="1440"/>
                                            <w:rPr>
                                              <w:rFonts w:ascii="Arial" w:hAnsi="Arial" w:cs="Arial"/>
                                              <w:color w:val="000000"/>
                                            </w:rPr>
                                          </w:pPr>
                                          <w:hyperlink r:id="rId39" w:tgtFrame="_new" w:history="1">
                                            <w:r>
                                              <w:rPr>
                                                <w:rStyle w:val="Hyperlink"/>
                                                <w:rFonts w:ascii="Arial" w:hAnsi="Arial" w:cs="Arial"/>
                                                <w:color w:val="000000"/>
                                              </w:rPr>
                                              <w:t>US, Iran press for nuke pact; lesser announcement on table?</w:t>
                                            </w:r>
                                          </w:hyperlink>
                                        </w:p>
                                        <w:p w:rsidR="00B14755" w:rsidRDefault="00B14755">
                                          <w:pPr>
                                            <w:spacing w:after="240"/>
                                            <w:ind w:left="1440"/>
                                            <w:rPr>
                                              <w:rFonts w:ascii="Arial" w:hAnsi="Arial" w:cs="Arial"/>
                                              <w:color w:val="000000"/>
                                            </w:rPr>
                                          </w:pPr>
                                          <w:hyperlink r:id="rId40" w:tgtFrame="_new" w:history="1">
                                            <w:r>
                                              <w:rPr>
                                                <w:rStyle w:val="Hyperlink"/>
                                                <w:rFonts w:ascii="Arial" w:hAnsi="Arial" w:cs="Arial"/>
                                                <w:color w:val="000000"/>
                                              </w:rPr>
                                              <w:t>Bolton calls Iran deal 'unprecedented' surrender</w:t>
                                            </w:r>
                                          </w:hyperlink>
                                        </w:p>
                                        <w:p w:rsidR="00B14755" w:rsidRDefault="00B14755">
                                          <w:pPr>
                                            <w:spacing w:after="240"/>
                                            <w:ind w:left="1440"/>
                                            <w:rPr>
                                              <w:rFonts w:ascii="Arial" w:hAnsi="Arial" w:cs="Arial"/>
                                              <w:color w:val="000000"/>
                                            </w:rPr>
                                          </w:pPr>
                                          <w:hyperlink r:id="rId41" w:tgtFrame="_new" w:history="1">
                                            <w:r>
                                              <w:rPr>
                                                <w:rStyle w:val="Hyperlink"/>
                                                <w:rFonts w:ascii="Arial" w:hAnsi="Arial" w:cs="Arial"/>
                                                <w:color w:val="000000"/>
                                              </w:rPr>
                                              <w:t xml:space="preserve">Saudi prince criticizes Iran deal </w:t>
                                            </w:r>
                                          </w:hyperlink>
                                        </w:p>
                                        <w:p w:rsidR="00B14755" w:rsidRDefault="00B14755">
                                          <w:pPr>
                                            <w:spacing w:after="240"/>
                                            <w:ind w:left="1440"/>
                                            <w:rPr>
                                              <w:rFonts w:ascii="Arial" w:hAnsi="Arial" w:cs="Arial"/>
                                              <w:color w:val="000000"/>
                                            </w:rPr>
                                          </w:pPr>
                                          <w:hyperlink r:id="rId42" w:tgtFrame="_new" w:history="1">
                                            <w:r>
                                              <w:rPr>
                                                <w:rStyle w:val="Hyperlink"/>
                                                <w:rFonts w:ascii="Arial" w:hAnsi="Arial" w:cs="Arial"/>
                                                <w:color w:val="000000"/>
                                              </w:rPr>
                                              <w:t>Steinitz: Don't use Iran to fight ISIS</w:t>
                                            </w:r>
                                          </w:hyperlink>
                                        </w:p>
                                        <w:p w:rsidR="00B14755" w:rsidRDefault="00B14755">
                                          <w:pPr>
                                            <w:spacing w:after="240"/>
                                            <w:ind w:left="1440"/>
                                            <w:rPr>
                                              <w:rFonts w:ascii="Arial" w:hAnsi="Arial" w:cs="Arial"/>
                                              <w:color w:val="000000"/>
                                            </w:rPr>
                                          </w:pPr>
                                          <w:hyperlink r:id="rId43" w:tgtFrame="_new" w:history="1">
                                            <w:r>
                                              <w:rPr>
                                                <w:rStyle w:val="Hyperlink"/>
                                                <w:rFonts w:ascii="Arial" w:hAnsi="Arial" w:cs="Arial"/>
                                                <w:color w:val="000000"/>
                                              </w:rPr>
                                              <w:t>ISIS Vows to Bomb 'White House, Big Ben, and the Eiffel Tower'</w:t>
                                            </w:r>
                                          </w:hyperlink>
                                        </w:p>
                                        <w:p w:rsidR="00B14755" w:rsidRDefault="00B14755">
                                          <w:pPr>
                                            <w:spacing w:after="240"/>
                                            <w:ind w:left="1440"/>
                                            <w:rPr>
                                              <w:rFonts w:ascii="Arial" w:hAnsi="Arial" w:cs="Arial"/>
                                              <w:color w:val="000000"/>
                                            </w:rPr>
                                          </w:pPr>
                                          <w:hyperlink r:id="rId44" w:tgtFrame="_new" w:history="1">
                                            <w:r>
                                              <w:rPr>
                                                <w:rStyle w:val="Hyperlink"/>
                                                <w:rFonts w:ascii="Arial" w:hAnsi="Arial" w:cs="Arial"/>
                                                <w:color w:val="000000"/>
                                              </w:rPr>
                                              <w:t>Seven air strikes target Islamic State in Iraq, four in Syria - U.S. military</w:t>
                                            </w:r>
                                          </w:hyperlink>
                                        </w:p>
                                        <w:p w:rsidR="00B14755" w:rsidRDefault="00B14755">
                                          <w:pPr>
                                            <w:spacing w:after="240"/>
                                            <w:ind w:left="1440"/>
                                            <w:rPr>
                                              <w:rFonts w:ascii="Arial" w:hAnsi="Arial" w:cs="Arial"/>
                                              <w:color w:val="000000"/>
                                            </w:rPr>
                                          </w:pPr>
                                          <w:hyperlink r:id="rId45" w:tgtFrame="_new" w:history="1">
                                            <w:r>
                                              <w:rPr>
                                                <w:rStyle w:val="Hyperlink"/>
                                                <w:rFonts w:ascii="Arial" w:hAnsi="Arial" w:cs="Arial"/>
                                                <w:color w:val="000000"/>
                                              </w:rPr>
                                              <w:t>Kerry says Syrian transition would have to be negotiated with Assad</w:t>
                                            </w:r>
                                          </w:hyperlink>
                                        </w:p>
                                        <w:p w:rsidR="00B14755" w:rsidRDefault="00B14755">
                                          <w:pPr>
                                            <w:spacing w:after="240"/>
                                            <w:ind w:left="1440"/>
                                            <w:rPr>
                                              <w:rFonts w:ascii="Arial" w:hAnsi="Arial" w:cs="Arial"/>
                                              <w:color w:val="000000"/>
                                            </w:rPr>
                                          </w:pPr>
                                          <w:hyperlink r:id="rId46" w:tgtFrame="_new" w:history="1">
                                            <w:r>
                                              <w:rPr>
                                                <w:rStyle w:val="Hyperlink"/>
                                                <w:rFonts w:ascii="Arial" w:hAnsi="Arial" w:cs="Arial"/>
                                                <w:color w:val="000000"/>
                                              </w:rPr>
                                              <w:t>Saddam's tomb suffers extensive damage in Iraq fighting</w:t>
                                            </w:r>
                                          </w:hyperlink>
                                        </w:p>
                                        <w:p w:rsidR="00B14755" w:rsidRDefault="00B14755">
                                          <w:pPr>
                                            <w:spacing w:after="240"/>
                                            <w:ind w:left="1440"/>
                                            <w:rPr>
                                              <w:rFonts w:ascii="Arial" w:hAnsi="Arial" w:cs="Arial"/>
                                              <w:color w:val="000000"/>
                                            </w:rPr>
                                          </w:pPr>
                                          <w:hyperlink r:id="rId47" w:tgtFrame="_new" w:history="1">
                                            <w:r>
                                              <w:rPr>
                                                <w:rStyle w:val="Hyperlink"/>
                                                <w:rFonts w:ascii="Arial" w:hAnsi="Arial" w:cs="Arial"/>
                                                <w:color w:val="000000"/>
                                              </w:rPr>
                                              <w:t>ISIS militants claim attack on security building in Libya's capital</w:t>
                                            </w:r>
                                          </w:hyperlink>
                                        </w:p>
                                        <w:p w:rsidR="00B14755" w:rsidRDefault="00B14755">
                                          <w:pPr>
                                            <w:spacing w:after="240"/>
                                            <w:ind w:left="1440"/>
                                            <w:rPr>
                                              <w:rFonts w:ascii="Arial" w:hAnsi="Arial" w:cs="Arial"/>
                                              <w:color w:val="000000"/>
                                            </w:rPr>
                                          </w:pPr>
                                          <w:hyperlink r:id="rId48" w:tgtFrame="_new" w:history="1">
                                            <w:r>
                                              <w:rPr>
                                                <w:rStyle w:val="Hyperlink"/>
                                                <w:rFonts w:ascii="Arial" w:hAnsi="Arial" w:cs="Arial"/>
                                                <w:color w:val="000000"/>
                                              </w:rPr>
                                              <w:t>Human Rights Watch: Cluster bombs used in Libya's conflict</w:t>
                                            </w:r>
                                          </w:hyperlink>
                                        </w:p>
                                        <w:p w:rsidR="00B14755" w:rsidRDefault="00B14755">
                                          <w:pPr>
                                            <w:spacing w:after="240"/>
                                            <w:ind w:left="1440"/>
                                            <w:rPr>
                                              <w:rFonts w:ascii="Arial" w:hAnsi="Arial" w:cs="Arial"/>
                                              <w:color w:val="000000"/>
                                            </w:rPr>
                                          </w:pPr>
                                          <w:hyperlink r:id="rId49" w:tgtFrame="_new" w:history="1">
                                            <w:r>
                                              <w:rPr>
                                                <w:rStyle w:val="Hyperlink"/>
                                                <w:rFonts w:ascii="Arial" w:hAnsi="Arial" w:cs="Arial"/>
                                                <w:color w:val="000000"/>
                                              </w:rPr>
                                              <w:t xml:space="preserve">British teens face terror charges after being detained </w:t>
                                            </w:r>
                                            <w:proofErr w:type="spellStart"/>
                                            <w:r>
                                              <w:rPr>
                                                <w:rStyle w:val="Hyperlink"/>
                                                <w:rFonts w:ascii="Arial" w:hAnsi="Arial" w:cs="Arial"/>
                                                <w:color w:val="000000"/>
                                              </w:rPr>
                                              <w:t>en</w:t>
                                            </w:r>
                                            <w:proofErr w:type="spellEnd"/>
                                            <w:r>
                                              <w:rPr>
                                                <w:rStyle w:val="Hyperlink"/>
                                                <w:rFonts w:ascii="Arial" w:hAnsi="Arial" w:cs="Arial"/>
                                                <w:color w:val="000000"/>
                                              </w:rPr>
                                              <w:t xml:space="preserve"> route to Syria</w:t>
                                            </w:r>
                                          </w:hyperlink>
                                        </w:p>
                                        <w:p w:rsidR="00B14755" w:rsidRDefault="00B14755">
                                          <w:pPr>
                                            <w:spacing w:after="240"/>
                                            <w:ind w:left="1440"/>
                                            <w:rPr>
                                              <w:rFonts w:ascii="Arial" w:hAnsi="Arial" w:cs="Arial"/>
                                              <w:color w:val="000000"/>
                                            </w:rPr>
                                          </w:pPr>
                                          <w:hyperlink r:id="rId50" w:tgtFrame="_new" w:history="1">
                                            <w:r>
                                              <w:rPr>
                                                <w:rStyle w:val="Hyperlink"/>
                                                <w:rFonts w:ascii="Arial" w:hAnsi="Arial" w:cs="Arial"/>
                                                <w:color w:val="000000"/>
                                              </w:rPr>
                                              <w:t>Ex-ISIS hostage says 'Jihadi John' played lead role in mock executions</w:t>
                                            </w:r>
                                          </w:hyperlink>
                                        </w:p>
                                        <w:p w:rsidR="00B14755" w:rsidRDefault="00B14755">
                                          <w:pPr>
                                            <w:spacing w:after="240"/>
                                            <w:ind w:left="1440"/>
                                            <w:rPr>
                                              <w:rFonts w:ascii="Arial" w:hAnsi="Arial" w:cs="Arial"/>
                                              <w:color w:val="000000"/>
                                            </w:rPr>
                                          </w:pPr>
                                          <w:hyperlink r:id="rId51" w:tgtFrame="_new" w:history="1">
                                            <w:r>
                                              <w:rPr>
                                                <w:rStyle w:val="Hyperlink"/>
                                                <w:rFonts w:ascii="Arial" w:hAnsi="Arial" w:cs="Arial"/>
                                                <w:color w:val="000000"/>
                                              </w:rPr>
                                              <w:t xml:space="preserve">ISIS threatens new attacks in latest French song </w:t>
                                            </w:r>
                                          </w:hyperlink>
                                        </w:p>
                                        <w:p w:rsidR="00B14755" w:rsidRDefault="00B14755">
                                          <w:pPr>
                                            <w:spacing w:after="240"/>
                                            <w:ind w:left="1440"/>
                                            <w:rPr>
                                              <w:rFonts w:ascii="Arial" w:hAnsi="Arial" w:cs="Arial"/>
                                              <w:color w:val="000000"/>
                                            </w:rPr>
                                          </w:pPr>
                                          <w:hyperlink r:id="rId52" w:tgtFrame="_new" w:history="1">
                                            <w:r>
                                              <w:rPr>
                                                <w:rStyle w:val="Hyperlink"/>
                                                <w:rFonts w:ascii="Arial" w:hAnsi="Arial" w:cs="Arial"/>
                                                <w:color w:val="000000"/>
                                              </w:rPr>
                                              <w:t xml:space="preserve">Al-Qaida affiliate vows to fight Hezbollah </w:t>
                                            </w:r>
                                          </w:hyperlink>
                                        </w:p>
                                        <w:p w:rsidR="00B14755" w:rsidRDefault="00B14755">
                                          <w:pPr>
                                            <w:spacing w:after="240"/>
                                            <w:ind w:left="1440"/>
                                            <w:rPr>
                                              <w:rFonts w:ascii="Arial" w:hAnsi="Arial" w:cs="Arial"/>
                                              <w:color w:val="000000"/>
                                            </w:rPr>
                                          </w:pPr>
                                          <w:hyperlink r:id="rId53" w:tgtFrame="_new" w:history="1">
                                            <w:r>
                                              <w:rPr>
                                                <w:rStyle w:val="Hyperlink"/>
                                                <w:rFonts w:ascii="Arial" w:hAnsi="Arial" w:cs="Arial"/>
                                                <w:color w:val="000000"/>
                                              </w:rPr>
                                              <w:t>Pope says feels great pain over Pakistan church attacks</w:t>
                                            </w:r>
                                          </w:hyperlink>
                                        </w:p>
                                        <w:p w:rsidR="00B14755" w:rsidRDefault="00B14755">
                                          <w:pPr>
                                            <w:spacing w:after="240"/>
                                            <w:ind w:left="1440"/>
                                            <w:rPr>
                                              <w:rFonts w:ascii="Arial" w:hAnsi="Arial" w:cs="Arial"/>
                                              <w:color w:val="000000"/>
                                            </w:rPr>
                                          </w:pPr>
                                          <w:hyperlink r:id="rId54" w:tgtFrame="_new" w:history="1">
                                            <w:r>
                                              <w:rPr>
                                                <w:rStyle w:val="Hyperlink"/>
                                                <w:rFonts w:ascii="Arial" w:hAnsi="Arial" w:cs="Arial"/>
                                                <w:color w:val="000000"/>
                                              </w:rPr>
                                              <w:t>Russia Was 'Ready' to Use Nukes to Conquer Crimea, Mysteriously Missing Putin Says in Documentary</w:t>
                                            </w:r>
                                          </w:hyperlink>
                                        </w:p>
                                        <w:p w:rsidR="00B14755" w:rsidRDefault="00B14755">
                                          <w:pPr>
                                            <w:spacing w:after="240"/>
                                            <w:ind w:left="1440"/>
                                            <w:rPr>
                                              <w:rFonts w:ascii="Arial" w:hAnsi="Arial" w:cs="Arial"/>
                                              <w:color w:val="000000"/>
                                            </w:rPr>
                                          </w:pPr>
                                          <w:hyperlink r:id="rId55" w:tgtFrame="_new" w:history="1">
                                            <w:r>
                                              <w:rPr>
                                                <w:rStyle w:val="Hyperlink"/>
                                                <w:rFonts w:ascii="Arial" w:hAnsi="Arial" w:cs="Arial"/>
                                                <w:color w:val="000000"/>
                                              </w:rPr>
                                              <w:t>Fox News analyst: 'Start killing Russians' to save Ukraine</w:t>
                                            </w:r>
                                          </w:hyperlink>
                                        </w:p>
                                        <w:p w:rsidR="00B14755" w:rsidRDefault="00B14755">
                                          <w:pPr>
                                            <w:spacing w:after="240"/>
                                            <w:ind w:left="1440"/>
                                            <w:rPr>
                                              <w:rFonts w:ascii="Arial" w:hAnsi="Arial" w:cs="Arial"/>
                                              <w:color w:val="000000"/>
                                            </w:rPr>
                                          </w:pPr>
                                          <w:hyperlink r:id="rId56" w:tgtFrame="_new" w:history="1">
                                            <w:r>
                                              <w:rPr>
                                                <w:rStyle w:val="Hyperlink"/>
                                                <w:rFonts w:ascii="Arial" w:hAnsi="Arial" w:cs="Arial"/>
                                                <w:color w:val="000000"/>
                                              </w:rPr>
                                              <w:t>Mass protests in Brazil demand impeachment of president, end to corruption</w:t>
                                            </w:r>
                                          </w:hyperlink>
                                        </w:p>
                                        <w:p w:rsidR="00B14755" w:rsidRDefault="00B14755">
                                          <w:pPr>
                                            <w:spacing w:after="240"/>
                                            <w:ind w:left="1440"/>
                                            <w:rPr>
                                              <w:rFonts w:ascii="Arial" w:hAnsi="Arial" w:cs="Arial"/>
                                              <w:color w:val="000000"/>
                                            </w:rPr>
                                          </w:pPr>
                                          <w:hyperlink r:id="rId57" w:tgtFrame="_new" w:history="1">
                                            <w:r>
                                              <w:rPr>
                                                <w:rStyle w:val="Hyperlink"/>
                                                <w:rFonts w:ascii="Arial" w:hAnsi="Arial" w:cs="Arial"/>
                                                <w:color w:val="000000"/>
                                              </w:rPr>
                                              <w:t>Clinton camp issues clarification on deleted emails, claims 'every' message was reviewed</w:t>
                                            </w:r>
                                          </w:hyperlink>
                                        </w:p>
                                        <w:p w:rsidR="00B14755" w:rsidRDefault="00B14755">
                                          <w:pPr>
                                            <w:spacing w:after="240"/>
                                            <w:ind w:left="1440"/>
                                            <w:rPr>
                                              <w:rFonts w:ascii="Arial" w:hAnsi="Arial" w:cs="Arial"/>
                                              <w:color w:val="000000"/>
                                            </w:rPr>
                                          </w:pPr>
                                          <w:hyperlink r:id="rId58" w:tgtFrame="_new" w:history="1">
                                            <w:r>
                                              <w:rPr>
                                                <w:rStyle w:val="Hyperlink"/>
                                                <w:rFonts w:ascii="Arial" w:hAnsi="Arial" w:cs="Arial"/>
                                                <w:color w:val="000000"/>
                                              </w:rPr>
                                              <w:t>The legal case against Internet rules</w:t>
                                            </w:r>
                                          </w:hyperlink>
                                        </w:p>
                                        <w:p w:rsidR="00B14755" w:rsidRDefault="00B14755">
                                          <w:pPr>
                                            <w:spacing w:after="240"/>
                                            <w:ind w:left="1440"/>
                                            <w:rPr>
                                              <w:rFonts w:ascii="Arial" w:hAnsi="Arial" w:cs="Arial"/>
                                              <w:color w:val="000000"/>
                                            </w:rPr>
                                          </w:pPr>
                                          <w:hyperlink r:id="rId59" w:tgtFrame="_new" w:history="1">
                                            <w:r>
                                              <w:rPr>
                                                <w:rStyle w:val="Hyperlink"/>
                                                <w:rFonts w:ascii="Arial" w:hAnsi="Arial" w:cs="Arial"/>
                                                <w:color w:val="000000"/>
                                              </w:rPr>
                                              <w:t>Sirius founder envisions world of cyber clones, tech med</w:t>
                                            </w:r>
                                          </w:hyperlink>
                                        </w:p>
                                        <w:p w:rsidR="00B14755" w:rsidRDefault="00B14755">
                                          <w:pPr>
                                            <w:spacing w:after="240"/>
                                            <w:ind w:left="1440"/>
                                            <w:rPr>
                                              <w:rFonts w:ascii="Arial" w:hAnsi="Arial" w:cs="Arial"/>
                                              <w:color w:val="000000"/>
                                            </w:rPr>
                                          </w:pPr>
                                          <w:hyperlink r:id="rId60" w:tgtFrame="_new" w:history="1">
                                            <w:r>
                                              <w:rPr>
                                                <w:rStyle w:val="Hyperlink"/>
                                                <w:rFonts w:ascii="Arial" w:hAnsi="Arial" w:cs="Arial"/>
                                                <w:color w:val="000000"/>
                                              </w:rPr>
                                              <w:t>Protesters stage anti-robot rally at SXSW</w:t>
                                            </w:r>
                                          </w:hyperlink>
                                        </w:p>
                                        <w:p w:rsidR="00B14755" w:rsidRDefault="00B14755">
                                          <w:pPr>
                                            <w:spacing w:after="240"/>
                                            <w:ind w:left="1440"/>
                                            <w:rPr>
                                              <w:rFonts w:ascii="Arial" w:hAnsi="Arial" w:cs="Arial"/>
                                              <w:color w:val="000000"/>
                                            </w:rPr>
                                          </w:pPr>
                                          <w:hyperlink r:id="rId61" w:tgtFrame="_new" w:history="1">
                                            <w:r>
                                              <w:rPr>
                                                <w:rStyle w:val="Hyperlink"/>
                                                <w:rFonts w:ascii="Arial" w:hAnsi="Arial" w:cs="Arial"/>
                                                <w:color w:val="000000"/>
                                              </w:rPr>
                                              <w:t>Hertz puts cameras in its rental cars, says it has no plans to use them</w:t>
                                            </w:r>
                                          </w:hyperlink>
                                        </w:p>
                                        <w:p w:rsidR="00B14755" w:rsidRDefault="00B14755">
                                          <w:pPr>
                                            <w:spacing w:after="240"/>
                                            <w:ind w:left="1440"/>
                                            <w:rPr>
                                              <w:rFonts w:ascii="Arial" w:hAnsi="Arial" w:cs="Arial"/>
                                              <w:color w:val="000000"/>
                                            </w:rPr>
                                          </w:pPr>
                                          <w:hyperlink r:id="rId62" w:tgtFrame="_new" w:history="1">
                                            <w:r>
                                              <w:rPr>
                                                <w:rStyle w:val="Hyperlink"/>
                                                <w:rFonts w:ascii="Arial" w:hAnsi="Arial" w:cs="Arial"/>
                                                <w:color w:val="000000"/>
                                              </w:rPr>
                                              <w:t xml:space="preserve">5.9 magnitude earthquake hits near </w:t>
                                            </w:r>
                                            <w:proofErr w:type="spellStart"/>
                                            <w:r>
                                              <w:rPr>
                                                <w:rStyle w:val="Hyperlink"/>
                                                <w:rFonts w:ascii="Arial" w:hAnsi="Arial" w:cs="Arial"/>
                                                <w:color w:val="000000"/>
                                              </w:rPr>
                                              <w:t>Rabaul</w:t>
                                            </w:r>
                                            <w:proofErr w:type="spellEnd"/>
                                            <w:r>
                                              <w:rPr>
                                                <w:rStyle w:val="Hyperlink"/>
                                                <w:rFonts w:ascii="Arial" w:hAnsi="Arial" w:cs="Arial"/>
                                                <w:color w:val="000000"/>
                                              </w:rPr>
                                              <w:t>, Papua New Guinea</w:t>
                                            </w:r>
                                          </w:hyperlink>
                                        </w:p>
                                        <w:p w:rsidR="00B14755" w:rsidRDefault="00B14755">
                                          <w:pPr>
                                            <w:spacing w:after="240"/>
                                            <w:ind w:left="1440"/>
                                            <w:rPr>
                                              <w:rFonts w:ascii="Arial" w:hAnsi="Arial" w:cs="Arial"/>
                                              <w:color w:val="000000"/>
                                            </w:rPr>
                                          </w:pPr>
                                          <w:hyperlink r:id="rId63" w:tgtFrame="_new" w:history="1">
                                            <w:r>
                                              <w:rPr>
                                                <w:rStyle w:val="Hyperlink"/>
                                                <w:rFonts w:ascii="Arial" w:hAnsi="Arial" w:cs="Arial"/>
                                                <w:color w:val="000000"/>
                                              </w:rPr>
                                              <w:t xml:space="preserve">5.9 magnitude earthquake hits near </w:t>
                                            </w:r>
                                            <w:proofErr w:type="spellStart"/>
                                            <w:r>
                                              <w:rPr>
                                                <w:rStyle w:val="Hyperlink"/>
                                                <w:rFonts w:ascii="Arial" w:hAnsi="Arial" w:cs="Arial"/>
                                                <w:color w:val="000000"/>
                                              </w:rPr>
                                              <w:t>Luwuk</w:t>
                                            </w:r>
                                            <w:proofErr w:type="spellEnd"/>
                                            <w:r>
                                              <w:rPr>
                                                <w:rStyle w:val="Hyperlink"/>
                                                <w:rFonts w:ascii="Arial" w:hAnsi="Arial" w:cs="Arial"/>
                                                <w:color w:val="000000"/>
                                              </w:rPr>
                                              <w:t>, Indonesia</w:t>
                                            </w:r>
                                          </w:hyperlink>
                                        </w:p>
                                        <w:p w:rsidR="00B14755" w:rsidRDefault="00B14755">
                                          <w:pPr>
                                            <w:spacing w:after="240"/>
                                            <w:ind w:left="1440"/>
                                            <w:rPr>
                                              <w:rFonts w:ascii="Arial" w:hAnsi="Arial" w:cs="Arial"/>
                                              <w:color w:val="000000"/>
                                            </w:rPr>
                                          </w:pPr>
                                          <w:hyperlink r:id="rId64" w:tgtFrame="_new" w:history="1">
                                            <w:r>
                                              <w:rPr>
                                                <w:rStyle w:val="Hyperlink"/>
                                                <w:rFonts w:ascii="Arial" w:hAnsi="Arial" w:cs="Arial"/>
                                                <w:color w:val="000000"/>
                                              </w:rPr>
                                              <w:t>5.4 magnitude earthquake hits the Southern Mid-Atlantic Ridge</w:t>
                                            </w:r>
                                          </w:hyperlink>
                                        </w:p>
                                        <w:p w:rsidR="00B14755" w:rsidRDefault="00B14755">
                                          <w:pPr>
                                            <w:spacing w:after="240"/>
                                            <w:ind w:left="1440"/>
                                            <w:rPr>
                                              <w:rFonts w:ascii="Arial" w:hAnsi="Arial" w:cs="Arial"/>
                                              <w:color w:val="000000"/>
                                            </w:rPr>
                                          </w:pPr>
                                          <w:hyperlink r:id="rId65" w:tgtFrame="_new" w:history="1">
                                            <w:r>
                                              <w:rPr>
                                                <w:rStyle w:val="Hyperlink"/>
                                                <w:rFonts w:ascii="Arial" w:hAnsi="Arial" w:cs="Arial"/>
                                                <w:color w:val="000000"/>
                                              </w:rPr>
                                              <w:t>5.3 magnitude earthquake hits near Port-</w:t>
                                            </w:r>
                                            <w:proofErr w:type="spellStart"/>
                                            <w:r>
                                              <w:rPr>
                                                <w:rStyle w:val="Hyperlink"/>
                                                <w:rFonts w:ascii="Arial" w:hAnsi="Arial" w:cs="Arial"/>
                                                <w:color w:val="000000"/>
                                              </w:rPr>
                                              <w:t>Olry</w:t>
                                            </w:r>
                                            <w:proofErr w:type="spellEnd"/>
                                            <w:r>
                                              <w:rPr>
                                                <w:rStyle w:val="Hyperlink"/>
                                                <w:rFonts w:ascii="Arial" w:hAnsi="Arial" w:cs="Arial"/>
                                                <w:color w:val="000000"/>
                                              </w:rPr>
                                              <w:t>, Vanuatu</w:t>
                                            </w:r>
                                          </w:hyperlink>
                                        </w:p>
                                        <w:p w:rsidR="00B14755" w:rsidRDefault="00B14755">
                                          <w:pPr>
                                            <w:spacing w:after="240"/>
                                            <w:ind w:left="1440"/>
                                            <w:rPr>
                                              <w:rFonts w:ascii="Arial" w:hAnsi="Arial" w:cs="Arial"/>
                                              <w:color w:val="000000"/>
                                            </w:rPr>
                                          </w:pPr>
                                          <w:hyperlink r:id="rId66" w:tgtFrame="_new" w:history="1">
                                            <w:r>
                                              <w:rPr>
                                                <w:rStyle w:val="Hyperlink"/>
                                                <w:rFonts w:ascii="Arial" w:hAnsi="Arial" w:cs="Arial"/>
                                                <w:color w:val="000000"/>
                                              </w:rPr>
                                              <w:t xml:space="preserve">5.2 magnitude earthquake hits near </w:t>
                                            </w:r>
                                            <w:proofErr w:type="spellStart"/>
                                            <w:r>
                                              <w:rPr>
                                                <w:rStyle w:val="Hyperlink"/>
                                                <w:rFonts w:ascii="Arial" w:hAnsi="Arial" w:cs="Arial"/>
                                                <w:color w:val="000000"/>
                                              </w:rPr>
                                              <w:t>Saumlaki</w:t>
                                            </w:r>
                                            <w:proofErr w:type="spellEnd"/>
                                            <w:r>
                                              <w:rPr>
                                                <w:rStyle w:val="Hyperlink"/>
                                                <w:rFonts w:ascii="Arial" w:hAnsi="Arial" w:cs="Arial"/>
                                                <w:color w:val="000000"/>
                                              </w:rPr>
                                              <w:t>, Indonesia</w:t>
                                            </w:r>
                                          </w:hyperlink>
                                        </w:p>
                                        <w:p w:rsidR="00B14755" w:rsidRDefault="00B14755">
                                          <w:pPr>
                                            <w:spacing w:after="240"/>
                                            <w:ind w:left="1440"/>
                                            <w:rPr>
                                              <w:rFonts w:ascii="Arial" w:hAnsi="Arial" w:cs="Arial"/>
                                              <w:color w:val="000000"/>
                                            </w:rPr>
                                          </w:pPr>
                                          <w:hyperlink r:id="rId67" w:tgtFrame="_new" w:history="1">
                                            <w:r>
                                              <w:rPr>
                                                <w:rStyle w:val="Hyperlink"/>
                                                <w:rFonts w:ascii="Arial" w:hAnsi="Arial" w:cs="Arial"/>
                                                <w:color w:val="000000"/>
                                              </w:rPr>
                                              <w:t xml:space="preserve">5.1 magnitude earthquake hits near </w:t>
                                            </w:r>
                                            <w:proofErr w:type="spellStart"/>
                                            <w:r>
                                              <w:rPr>
                                                <w:rStyle w:val="Hyperlink"/>
                                                <w:rFonts w:ascii="Arial" w:hAnsi="Arial" w:cs="Arial"/>
                                                <w:color w:val="000000"/>
                                              </w:rPr>
                                              <w:t>Ocos</w:t>
                                            </w:r>
                                            <w:proofErr w:type="spellEnd"/>
                                            <w:r>
                                              <w:rPr>
                                                <w:rStyle w:val="Hyperlink"/>
                                                <w:rFonts w:ascii="Arial" w:hAnsi="Arial" w:cs="Arial"/>
                                                <w:color w:val="000000"/>
                                              </w:rPr>
                                              <w:t>, Guatemala</w:t>
                                            </w:r>
                                          </w:hyperlink>
                                        </w:p>
                                        <w:p w:rsidR="00B14755" w:rsidRDefault="00B14755">
                                          <w:pPr>
                                            <w:spacing w:after="240"/>
                                            <w:ind w:left="1440"/>
                                            <w:rPr>
                                              <w:rFonts w:ascii="Arial" w:hAnsi="Arial" w:cs="Arial"/>
                                              <w:color w:val="000000"/>
                                            </w:rPr>
                                          </w:pPr>
                                          <w:hyperlink r:id="rId68" w:tgtFrame="_new" w:history="1">
                                            <w:r>
                                              <w:rPr>
                                                <w:rStyle w:val="Hyperlink"/>
                                                <w:rFonts w:ascii="Arial" w:hAnsi="Arial" w:cs="Arial"/>
                                                <w:color w:val="000000"/>
                                              </w:rPr>
                                              <w:t>Early Morning 4.4-Magnitude Earthquake Shakes Southern California</w:t>
                                            </w:r>
                                          </w:hyperlink>
                                        </w:p>
                                        <w:p w:rsidR="00B14755" w:rsidRDefault="00B14755">
                                          <w:pPr>
                                            <w:spacing w:after="240"/>
                                            <w:ind w:left="1440"/>
                                            <w:rPr>
                                              <w:rFonts w:ascii="Arial" w:hAnsi="Arial" w:cs="Arial"/>
                                              <w:color w:val="000000"/>
                                            </w:rPr>
                                          </w:pPr>
                                          <w:hyperlink r:id="rId69" w:tgtFrame="_new" w:history="1">
                                            <w:r>
                                              <w:rPr>
                                                <w:rStyle w:val="Hyperlink"/>
                                                <w:rFonts w:ascii="Arial" w:hAnsi="Arial" w:cs="Arial"/>
                                                <w:color w:val="000000"/>
                                              </w:rPr>
                                              <w:t>Fuego volcano in Guatemala erupts to 15,000ft</w:t>
                                            </w:r>
                                          </w:hyperlink>
                                        </w:p>
                                        <w:p w:rsidR="00B14755" w:rsidRDefault="00B14755">
                                          <w:pPr>
                                            <w:spacing w:after="240"/>
                                            <w:ind w:left="1440"/>
                                            <w:rPr>
                                              <w:rFonts w:ascii="Arial" w:hAnsi="Arial" w:cs="Arial"/>
                                              <w:color w:val="000000"/>
                                            </w:rPr>
                                          </w:pPr>
                                          <w:hyperlink r:id="rId70" w:tgtFrame="_new" w:history="1">
                                            <w:r>
                                              <w:rPr>
                                                <w:rStyle w:val="Hyperlink"/>
                                                <w:rFonts w:ascii="Arial" w:hAnsi="Arial" w:cs="Arial"/>
                                                <w:color w:val="000000"/>
                                              </w:rPr>
                                              <w:t xml:space="preserve">Aid teams report devastation and death after Vanuatu cyclone </w:t>
                                            </w:r>
                                          </w:hyperlink>
                                        </w:p>
                                        <w:p w:rsidR="00B14755" w:rsidRDefault="00B14755">
                                          <w:pPr>
                                            <w:spacing w:after="240"/>
                                            <w:ind w:left="1440"/>
                                            <w:rPr>
                                              <w:rFonts w:ascii="Arial" w:hAnsi="Arial" w:cs="Arial"/>
                                              <w:color w:val="000000"/>
                                            </w:rPr>
                                          </w:pPr>
                                          <w:hyperlink r:id="rId71" w:tgtFrame="_new" w:history="1">
                                            <w:r>
                                              <w:rPr>
                                                <w:rStyle w:val="Hyperlink"/>
                                                <w:rFonts w:ascii="Arial" w:hAnsi="Arial" w:cs="Arial"/>
                                                <w:color w:val="000000"/>
                                              </w:rPr>
                                              <w:t>Tropical Cyclone Pam: Death toll may rise after worst natural disaster in 'living memory' for Pacific</w:t>
                                            </w:r>
                                          </w:hyperlink>
                                        </w:p>
                                        <w:p w:rsidR="00B14755" w:rsidRDefault="00B14755">
                                          <w:pPr>
                                            <w:spacing w:after="240"/>
                                            <w:ind w:left="1440"/>
                                            <w:rPr>
                                              <w:rFonts w:ascii="Arial" w:hAnsi="Arial" w:cs="Arial"/>
                                              <w:color w:val="000000"/>
                                            </w:rPr>
                                          </w:pPr>
                                          <w:hyperlink r:id="rId72" w:tgtFrame="_new" w:history="1">
                                            <w:r>
                                              <w:rPr>
                                                <w:rStyle w:val="Hyperlink"/>
                                                <w:rFonts w:ascii="Arial" w:hAnsi="Arial" w:cs="Arial"/>
                                                <w:color w:val="000000"/>
                                              </w:rPr>
                                              <w:t>Vanuatu leader says 'monster' cyclone has 'wiped out' development on South Pacific island</w:t>
                                            </w:r>
                                          </w:hyperlink>
                                        </w:p>
                                        <w:p w:rsidR="00B14755" w:rsidRDefault="00B14755">
                                          <w:pPr>
                                            <w:spacing w:after="240"/>
                                            <w:ind w:left="1440"/>
                                            <w:rPr>
                                              <w:rFonts w:ascii="Arial" w:hAnsi="Arial" w:cs="Arial"/>
                                              <w:color w:val="000000"/>
                                            </w:rPr>
                                          </w:pPr>
                                          <w:hyperlink r:id="rId73" w:tgtFrame="_new" w:history="1">
                                            <w:r>
                                              <w:rPr>
                                                <w:rStyle w:val="Hyperlink"/>
                                                <w:rFonts w:ascii="Arial" w:hAnsi="Arial" w:cs="Arial"/>
                                                <w:color w:val="000000"/>
                                              </w:rPr>
                                              <w:t>Boston breaks seasonal snowfall record with 108.6 inches</w:t>
                                            </w:r>
                                          </w:hyperlink>
                                        </w:p>
                                        <w:p w:rsidR="00B14755" w:rsidRDefault="00B14755">
                                          <w:pPr>
                                            <w:spacing w:after="240"/>
                                            <w:ind w:left="1440"/>
                                            <w:rPr>
                                              <w:rFonts w:ascii="Arial" w:hAnsi="Arial" w:cs="Arial"/>
                                              <w:color w:val="000000"/>
                                            </w:rPr>
                                          </w:pPr>
                                          <w:hyperlink r:id="rId74" w:tgtFrame="_new" w:history="1">
                                            <w:r>
                                              <w:rPr>
                                                <w:rStyle w:val="Hyperlink"/>
                                                <w:rFonts w:ascii="Arial" w:hAnsi="Arial" w:cs="Arial"/>
                                                <w:color w:val="000000"/>
                                              </w:rPr>
                                              <w:t xml:space="preserve">Elton John and leading LGBT groups call for Dolce &amp; </w:t>
                                            </w:r>
                                            <w:proofErr w:type="spellStart"/>
                                            <w:r>
                                              <w:rPr>
                                                <w:rStyle w:val="Hyperlink"/>
                                                <w:rFonts w:ascii="Arial" w:hAnsi="Arial" w:cs="Arial"/>
                                                <w:color w:val="000000"/>
                                              </w:rPr>
                                              <w:t>Gabbana</w:t>
                                            </w:r>
                                            <w:proofErr w:type="spellEnd"/>
                                            <w:r>
                                              <w:rPr>
                                                <w:rStyle w:val="Hyperlink"/>
                                                <w:rFonts w:ascii="Arial" w:hAnsi="Arial" w:cs="Arial"/>
                                                <w:color w:val="000000"/>
                                              </w:rPr>
                                              <w:t xml:space="preserve"> boycott after 'synthetic children' and 'wombs for rent' comments</w:t>
                                            </w:r>
                                          </w:hyperlink>
                                        </w:p>
                                        <w:p w:rsidR="00B14755" w:rsidRDefault="00B14755">
                                          <w:pPr>
                                            <w:spacing w:after="240"/>
                                            <w:ind w:left="1440"/>
                                            <w:rPr>
                                              <w:rFonts w:ascii="Arial" w:hAnsi="Arial" w:cs="Arial"/>
                                              <w:color w:val="000000"/>
                                            </w:rPr>
                                          </w:pPr>
                                          <w:hyperlink r:id="rId75" w:tgtFrame="_new" w:history="1">
                                            <w:r>
                                              <w:rPr>
                                                <w:rStyle w:val="Hyperlink"/>
                                                <w:rFonts w:ascii="Arial" w:hAnsi="Arial" w:cs="Arial"/>
                                                <w:color w:val="000000"/>
                                              </w:rPr>
                                              <w:t>St Patrick's Day parade: LGBT groups take part in event in Boston for the first time</w:t>
                                            </w:r>
                                          </w:hyperlink>
                                        </w:p>
                                        <w:p w:rsidR="00B14755" w:rsidRDefault="00B14755">
                                          <w:pPr>
                                            <w:spacing w:after="240"/>
                                            <w:ind w:left="1440"/>
                                            <w:rPr>
                                              <w:rFonts w:ascii="Arial" w:hAnsi="Arial" w:cs="Arial"/>
                                              <w:color w:val="000000"/>
                                            </w:rPr>
                                          </w:pPr>
                                          <w:hyperlink r:id="rId76" w:tgtFrame="_new" w:history="1">
                                            <w:r>
                                              <w:rPr>
                                                <w:rStyle w:val="Hyperlink"/>
                                                <w:rFonts w:ascii="Arial" w:hAnsi="Arial" w:cs="Arial"/>
                                                <w:color w:val="000000"/>
                                              </w:rPr>
                                              <w:t>US Reform Jewish rabbis install 1st openly lesbian leader</w:t>
                                            </w:r>
                                          </w:hyperlink>
                                        </w:p>
                                        <w:p w:rsidR="00B14755" w:rsidRDefault="00B14755">
                                          <w:pPr>
                                            <w:spacing w:after="240"/>
                                            <w:ind w:left="1440"/>
                                            <w:rPr>
                                              <w:rFonts w:ascii="Arial" w:hAnsi="Arial" w:cs="Arial"/>
                                              <w:color w:val="000000"/>
                                            </w:rPr>
                                          </w:pPr>
                                          <w:hyperlink r:id="rId77" w:tgtFrame="_new" w:history="1">
                                            <w:r>
                                              <w:rPr>
                                                <w:rStyle w:val="Hyperlink"/>
                                                <w:rFonts w:ascii="Arial" w:hAnsi="Arial" w:cs="Arial"/>
                                                <w:color w:val="000000"/>
                                              </w:rPr>
                                              <w:t>San Francisco's Largest Evangelical Megachurch to Allow Non-Celibate Homosexuals to Be Members</w:t>
                                            </w:r>
                                          </w:hyperlink>
                                        </w:p>
                                        <w:p w:rsidR="00B14755" w:rsidRDefault="00B14755">
                                          <w:pPr>
                                            <w:ind w:left="1440"/>
                                            <w:rPr>
                                              <w:rFonts w:ascii="Arial" w:hAnsi="Arial" w:cs="Arial"/>
                                              <w:color w:val="000000"/>
                                            </w:rPr>
                                          </w:pPr>
                                          <w:hyperlink r:id="rId78" w:tgtFrame="_new" w:history="1">
                                            <w:r>
                                              <w:rPr>
                                                <w:rStyle w:val="Hyperlink"/>
                                                <w:rFonts w:ascii="Arial" w:hAnsi="Arial" w:cs="Arial"/>
                                                <w:color w:val="000000"/>
                                              </w:rPr>
                                              <w:t>Church of England Vicar allows full Muslim prayer in church, tells congregation to praise "the god that we love, Allah"</w:t>
                                            </w:r>
                                          </w:hyperlink>
                                        </w:p>
                                      </w:tc>
                                    </w:tr>
                                  </w:tbl>
                                  <w:p w:rsidR="00B14755" w:rsidRDefault="00B14755">
                                    <w:pPr>
                                      <w:jc w:val="center"/>
                                      <w:rPr>
                                        <w:rFonts w:ascii="Times New Roman" w:hAnsi="Times New Roman" w:cs="Times New Roman"/>
                                        <w:sz w:val="20"/>
                                        <w:szCs w:val="20"/>
                                      </w:rPr>
                                    </w:pPr>
                                  </w:p>
                                </w:tc>
                              </w:tr>
                              <w:tr w:rsidR="00B14755">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6618"/>
                                          </w:tblGrid>
                                          <w:tr w:rsidR="00B14755">
                                            <w:trPr>
                                              <w:trHeight w:val="15"/>
                                              <w:tblCellSpacing w:w="0" w:type="dxa"/>
                                            </w:trPr>
                                            <w:tc>
                                              <w:tcPr>
                                                <w:tcW w:w="0" w:type="auto"/>
                                                <w:shd w:val="clear" w:color="auto" w:fill="0A74DB"/>
                                                <w:tcMar>
                                                  <w:top w:w="0" w:type="dxa"/>
                                                  <w:left w:w="0" w:type="dxa"/>
                                                  <w:bottom w:w="75" w:type="dxa"/>
                                                  <w:right w:w="0" w:type="dxa"/>
                                                </w:tcMar>
                                                <w:vAlign w:val="center"/>
                                                <w:hideMark/>
                                              </w:tcPr>
                                              <w:p w:rsidR="00B14755" w:rsidRDefault="00B14755">
                                                <w:pPr>
                                                  <w:jc w:val="center"/>
                                                  <w:rPr>
                                                    <w:sz w:val="24"/>
                                                    <w:szCs w:val="24"/>
                                                  </w:rPr>
                                                </w:pPr>
                                                <w:r>
                                                  <w:rPr>
                                                    <w:noProof/>
                                                  </w:rPr>
                                                  <w:lastRenderedPageBreak/>
                                                  <w:drawing>
                                                    <wp:inline distT="0" distB="0" distL="0" distR="0">
                                                      <wp:extent cx="47625" cy="9525"/>
                                                      <wp:effectExtent l="0" t="0" r="0" b="0"/>
                                                      <wp:docPr id="345" name="Picture 3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6618"/>
                                          </w:tblGrid>
                                          <w:tr w:rsidR="00B14755">
                                            <w:trPr>
                                              <w:trHeight w:val="15"/>
                                              <w:tblCellSpacing w:w="0" w:type="dxa"/>
                                            </w:trPr>
                                            <w:tc>
                                              <w:tcPr>
                                                <w:tcW w:w="0" w:type="auto"/>
                                                <w:shd w:val="clear" w:color="auto" w:fill="0A74DB"/>
                                                <w:tcMar>
                                                  <w:top w:w="0" w:type="dxa"/>
                                                  <w:left w:w="0" w:type="dxa"/>
                                                  <w:bottom w:w="75" w:type="dxa"/>
                                                  <w:right w:w="0" w:type="dxa"/>
                                                </w:tcMar>
                                                <w:vAlign w:val="center"/>
                                                <w:hideMark/>
                                              </w:tcPr>
                                              <w:p w:rsidR="00B14755" w:rsidRDefault="00B14755">
                                                <w:pPr>
                                                  <w:jc w:val="center"/>
                                                </w:pPr>
                                                <w:r>
                                                  <w:rPr>
                                                    <w:noProof/>
                                                  </w:rPr>
                                                  <w:drawing>
                                                    <wp:inline distT="0" distB="0" distL="0" distR="0">
                                                      <wp:extent cx="47625" cy="9525"/>
                                                      <wp:effectExtent l="0" t="0" r="0" b="0"/>
                                                      <wp:docPr id="344" name="Picture 3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0" w:type="dxa"/>
                                            <w:right w:w="540" w:type="dxa"/>
                                          </w:tcMar>
                                          <w:hideMark/>
                                        </w:tcPr>
                                        <w:p w:rsidR="00B14755" w:rsidRDefault="00B14755">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B14755" w:rsidRDefault="00B14755">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B14755" w:rsidRDefault="00B14755">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B14755" w:rsidRDefault="00B14755">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B14755" w:rsidRDefault="00B14755">
                                          <w:pPr>
                                            <w:pStyle w:val="NormalWeb"/>
                                            <w:spacing w:before="0" w:beforeAutospacing="0" w:after="0" w:afterAutospacing="0"/>
                                            <w:jc w:val="center"/>
                                            <w:rPr>
                                              <w:rFonts w:ascii="Arial" w:hAnsi="Arial" w:cs="Arial"/>
                                              <w:b/>
                                              <w:bCs/>
                                              <w:color w:val="000090"/>
                                              <w:sz w:val="28"/>
                                              <w:szCs w:val="28"/>
                                            </w:rPr>
                                          </w:pPr>
                                          <w:hyperlink r:id="rId79"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B14755" w:rsidRDefault="00B14755">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B14755" w:rsidRDefault="00B14755">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lastRenderedPageBreak/>
                                            <w:t> </w:t>
                                          </w:r>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6618"/>
                                          </w:tblGrid>
                                          <w:tr w:rsidR="00B14755">
                                            <w:trPr>
                                              <w:trHeight w:val="15"/>
                                              <w:tblCellSpacing w:w="0" w:type="dxa"/>
                                            </w:trPr>
                                            <w:tc>
                                              <w:tcPr>
                                                <w:tcW w:w="0" w:type="auto"/>
                                                <w:shd w:val="clear" w:color="auto" w:fill="0A74DB"/>
                                                <w:tcMar>
                                                  <w:top w:w="0" w:type="dxa"/>
                                                  <w:left w:w="0" w:type="dxa"/>
                                                  <w:bottom w:w="75" w:type="dxa"/>
                                                  <w:right w:w="0" w:type="dxa"/>
                                                </w:tcMar>
                                                <w:vAlign w:val="center"/>
                                                <w:hideMark/>
                                              </w:tcPr>
                                              <w:p w:rsidR="00B14755" w:rsidRDefault="00B14755">
                                                <w:pPr>
                                                  <w:jc w:val="center"/>
                                                </w:pPr>
                                                <w:r>
                                                  <w:rPr>
                                                    <w:noProof/>
                                                  </w:rPr>
                                                  <w:drawing>
                                                    <wp:inline distT="0" distB="0" distL="0" distR="0">
                                                      <wp:extent cx="47625" cy="9525"/>
                                                      <wp:effectExtent l="0" t="0" r="0" b="0"/>
                                                      <wp:docPr id="343" name="Picture 3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tcPr>
                                        <w:p w:rsidR="00B14755" w:rsidRDefault="00B14755">
                                          <w:pPr>
                                            <w:rPr>
                                              <w:color w:val="000000"/>
                                            </w:rPr>
                                          </w:pPr>
                                        </w:p>
                                        <w:p w:rsidR="00B14755" w:rsidRDefault="00B14755">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B14755" w:rsidRDefault="00B14755">
                                          <w:pPr>
                                            <w:pStyle w:val="NormalWeb"/>
                                            <w:numPr>
                                              <w:ilvl w:val="0"/>
                                              <w:numId w:val="2"/>
                                            </w:numPr>
                                            <w:spacing w:before="0" w:beforeAutospacing="0" w:after="0" w:afterAutospacing="0"/>
                                            <w:rPr>
                                              <w:rFonts w:ascii="Arial" w:hAnsi="Arial" w:cs="Arial"/>
                                              <w:color w:val="000000"/>
                                              <w:sz w:val="32"/>
                                              <w:szCs w:val="32"/>
                                            </w:rPr>
                                          </w:pPr>
                                          <w:r>
                                            <w:rPr>
                                              <w:rFonts w:ascii="Arial" w:hAnsi="Arial" w:cs="Arial"/>
                                              <w:b/>
                                              <w:bCs/>
                                              <w:color w:val="000000"/>
                                              <w:sz w:val="32"/>
                                              <w:szCs w:val="32"/>
                                            </w:rPr>
                                            <w:t>2015 - Awesome Signs, Wonders &amp; Insights</w:t>
                                          </w:r>
                                        </w:p>
                                        <w:p w:rsidR="00B14755" w:rsidRDefault="00B14755">
                                          <w:pPr>
                                            <w:pStyle w:val="NormalWeb"/>
                                            <w:numPr>
                                              <w:ilvl w:val="0"/>
                                              <w:numId w:val="2"/>
                                            </w:numPr>
                                            <w:spacing w:before="0" w:beforeAutospacing="0" w:after="0" w:afterAutospacing="0"/>
                                            <w:rPr>
                                              <w:rFonts w:ascii="Arial" w:hAnsi="Arial" w:cs="Arial"/>
                                              <w:color w:val="000000"/>
                                              <w:sz w:val="32"/>
                                              <w:szCs w:val="32"/>
                                            </w:rPr>
                                          </w:pPr>
                                          <w:r>
                                            <w:rPr>
                                              <w:rFonts w:ascii="Arial" w:hAnsi="Arial" w:cs="Arial"/>
                                              <w:b/>
                                              <w:bCs/>
                                              <w:color w:val="000000"/>
                                              <w:sz w:val="32"/>
                                              <w:szCs w:val="32"/>
                                            </w:rPr>
                                            <w:t>Saudis warn Iran deal could spur nuclear race in Mideast</w:t>
                                          </w:r>
                                        </w:p>
                                        <w:p w:rsidR="00B14755" w:rsidRDefault="00B14755">
                                          <w:pPr>
                                            <w:pStyle w:val="NormalWeb"/>
                                            <w:numPr>
                                              <w:ilvl w:val="0"/>
                                              <w:numId w:val="2"/>
                                            </w:numPr>
                                            <w:spacing w:before="0" w:beforeAutospacing="0" w:after="0" w:afterAutospacing="0"/>
                                            <w:rPr>
                                              <w:rFonts w:ascii="Arial" w:hAnsi="Arial" w:cs="Arial"/>
                                              <w:color w:val="000000"/>
                                              <w:sz w:val="32"/>
                                              <w:szCs w:val="32"/>
                                            </w:rPr>
                                          </w:pPr>
                                          <w:r>
                                            <w:rPr>
                                              <w:rFonts w:ascii="Arial" w:hAnsi="Arial" w:cs="Arial"/>
                                              <w:b/>
                                              <w:bCs/>
                                              <w:color w:val="000000"/>
                                              <w:sz w:val="32"/>
                                              <w:szCs w:val="32"/>
                                            </w:rPr>
                                            <w:t>Russia flexes its muscle in the Middle East</w:t>
                                          </w:r>
                                        </w:p>
                                        <w:p w:rsidR="00B14755" w:rsidRDefault="00B14755">
                                          <w:pPr>
                                            <w:pStyle w:val="NormalWeb"/>
                                            <w:numPr>
                                              <w:ilvl w:val="0"/>
                                              <w:numId w:val="2"/>
                                            </w:numPr>
                                            <w:spacing w:before="0" w:beforeAutospacing="0" w:after="0" w:afterAutospacing="0"/>
                                            <w:rPr>
                                              <w:rFonts w:ascii="Arial" w:hAnsi="Arial" w:cs="Arial"/>
                                              <w:color w:val="000000"/>
                                              <w:sz w:val="32"/>
                                              <w:szCs w:val="32"/>
                                            </w:rPr>
                                          </w:pPr>
                                          <w:r>
                                            <w:rPr>
                                              <w:rFonts w:ascii="Arial" w:hAnsi="Arial" w:cs="Arial"/>
                                              <w:b/>
                                              <w:bCs/>
                                              <w:color w:val="000000"/>
                                              <w:sz w:val="32"/>
                                              <w:szCs w:val="32"/>
                                            </w:rPr>
                                            <w:t>Nearing Midnight: Antichrist Assumptions</w:t>
                                          </w:r>
                                        </w:p>
                                        <w:p w:rsidR="00B14755" w:rsidRDefault="00B14755">
                                          <w:pPr>
                                            <w:pStyle w:val="NormalWeb"/>
                                            <w:numPr>
                                              <w:ilvl w:val="0"/>
                                              <w:numId w:val="2"/>
                                            </w:numPr>
                                            <w:spacing w:before="0" w:beforeAutospacing="0" w:after="0" w:afterAutospacing="0"/>
                                            <w:rPr>
                                              <w:rFonts w:ascii="Arial" w:hAnsi="Arial" w:cs="Arial"/>
                                              <w:color w:val="000000"/>
                                              <w:sz w:val="32"/>
                                              <w:szCs w:val="32"/>
                                            </w:rPr>
                                          </w:pPr>
                                          <w:r>
                                            <w:rPr>
                                              <w:rFonts w:ascii="Arial" w:hAnsi="Arial" w:cs="Arial"/>
                                              <w:b/>
                                              <w:bCs/>
                                              <w:color w:val="000000"/>
                                              <w:sz w:val="32"/>
                                              <w:szCs w:val="32"/>
                                            </w:rPr>
                                            <w:t>Is CERN Recreating the Tower of Babel?</w:t>
                                          </w:r>
                                        </w:p>
                                        <w:p w:rsidR="00B14755" w:rsidRDefault="00B14755">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Jot: White House support of Shiite and Sunni alike</w:t>
                                          </w:r>
                                        </w:p>
                                        <w:p w:rsidR="00B14755" w:rsidRDefault="00B14755">
                                          <w:pPr>
                                            <w:pStyle w:val="NormalWeb"/>
                                            <w:numPr>
                                              <w:ilvl w:val="0"/>
                                              <w:numId w:val="2"/>
                                            </w:numPr>
                                            <w:spacing w:before="0" w:beforeAutospacing="0" w:after="0" w:afterAutospacing="0"/>
                                            <w:rPr>
                                              <w:rFonts w:ascii="Arial" w:hAnsi="Arial" w:cs="Arial"/>
                                              <w:color w:val="000000"/>
                                              <w:sz w:val="32"/>
                                              <w:szCs w:val="32"/>
                                            </w:rPr>
                                          </w:pPr>
                                          <w:r>
                                            <w:rPr>
                                              <w:rFonts w:ascii="Arial" w:hAnsi="Arial" w:cs="Arial"/>
                                              <w:b/>
                                              <w:bCs/>
                                              <w:color w:val="000000"/>
                                              <w:sz w:val="32"/>
                                              <w:szCs w:val="32"/>
                                            </w:rPr>
                                            <w:t>Daily Devotion: The Reviving Word of God</w:t>
                                          </w:r>
                                        </w:p>
                                        <w:p w:rsidR="00B14755" w:rsidRDefault="00B14755">
                                          <w:pPr>
                                            <w:pStyle w:val="NormalWeb"/>
                                            <w:numPr>
                                              <w:ilvl w:val="0"/>
                                              <w:numId w:val="2"/>
                                            </w:numPr>
                                            <w:spacing w:before="0" w:beforeAutospacing="0" w:after="0" w:afterAutospacing="0"/>
                                            <w:rPr>
                                              <w:rFonts w:ascii="Arial" w:hAnsi="Arial" w:cs="Arial"/>
                                              <w:color w:val="000000"/>
                                              <w:sz w:val="32"/>
                                              <w:szCs w:val="32"/>
                                            </w:rPr>
                                          </w:pPr>
                                          <w:r>
                                            <w:rPr>
                                              <w:rFonts w:ascii="Arial" w:hAnsi="Arial" w:cs="Arial"/>
                                              <w:b/>
                                              <w:bCs/>
                                              <w:color w:val="000000"/>
                                              <w:sz w:val="32"/>
                                              <w:szCs w:val="32"/>
                                            </w:rPr>
                                            <w:t>Featured Article: Zero Hour    </w:t>
                                          </w:r>
                                          <w:r>
                                            <w:rPr>
                                              <w:rFonts w:ascii="Arial" w:hAnsi="Arial" w:cs="Arial"/>
                                              <w:color w:val="000000"/>
                                              <w:sz w:val="32"/>
                                              <w:szCs w:val="32"/>
                                            </w:rPr>
                                            <w:t> </w:t>
                                          </w:r>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6618"/>
                                          </w:tblGrid>
                                          <w:tr w:rsidR="00B14755">
                                            <w:trPr>
                                              <w:trHeight w:val="15"/>
                                              <w:tblCellSpacing w:w="0" w:type="dxa"/>
                                            </w:trPr>
                                            <w:tc>
                                              <w:tcPr>
                                                <w:tcW w:w="0" w:type="auto"/>
                                                <w:shd w:val="clear" w:color="auto" w:fill="0A74DB"/>
                                                <w:tcMar>
                                                  <w:top w:w="0" w:type="dxa"/>
                                                  <w:left w:w="0" w:type="dxa"/>
                                                  <w:bottom w:w="75" w:type="dxa"/>
                                                  <w:right w:w="0" w:type="dxa"/>
                                                </w:tcMar>
                                                <w:vAlign w:val="center"/>
                                                <w:hideMark/>
                                              </w:tcPr>
                                              <w:p w:rsidR="00B14755" w:rsidRDefault="00B14755">
                                                <w:pPr>
                                                  <w:jc w:val="center"/>
                                                </w:pPr>
                                                <w:r>
                                                  <w:rPr>
                                                    <w:noProof/>
                                                  </w:rPr>
                                                  <w:drawing>
                                                    <wp:inline distT="0" distB="0" distL="0" distR="0">
                                                      <wp:extent cx="47625" cy="9525"/>
                                                      <wp:effectExtent l="0" t="0" r="0" b="0"/>
                                                      <wp:docPr id="342" name="Picture 3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6618"/>
                                          </w:tblGrid>
                                          <w:tr w:rsidR="00B14755">
                                            <w:trPr>
                                              <w:trHeight w:val="15"/>
                                              <w:tblCellSpacing w:w="0" w:type="dxa"/>
                                            </w:trPr>
                                            <w:tc>
                                              <w:tcPr>
                                                <w:tcW w:w="0" w:type="auto"/>
                                                <w:shd w:val="clear" w:color="auto" w:fill="0A74DB"/>
                                                <w:tcMar>
                                                  <w:top w:w="0" w:type="dxa"/>
                                                  <w:left w:w="0" w:type="dxa"/>
                                                  <w:bottom w:w="75" w:type="dxa"/>
                                                  <w:right w:w="0" w:type="dxa"/>
                                                </w:tcMar>
                                                <w:vAlign w:val="center"/>
                                                <w:hideMark/>
                                              </w:tcPr>
                                              <w:p w:rsidR="00B14755" w:rsidRDefault="00B14755">
                                                <w:pPr>
                                                  <w:jc w:val="center"/>
                                                </w:pPr>
                                                <w:r>
                                                  <w:rPr>
                                                    <w:noProof/>
                                                  </w:rPr>
                                                  <w:drawing>
                                                    <wp:inline distT="0" distB="0" distL="0" distR="0">
                                                      <wp:extent cx="47625" cy="9525"/>
                                                      <wp:effectExtent l="0" t="0" r="0" b="0"/>
                                                      <wp:docPr id="341" name="Picture 34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hideMark/>
                                        </w:tcPr>
                                        <w:p w:rsidR="00B14755" w:rsidRDefault="00B14755">
                                          <w:pPr>
                                            <w:pStyle w:val="NormalWeb"/>
                                            <w:spacing w:before="0" w:beforeAutospacing="0" w:after="0" w:afterAutospacing="0"/>
                                            <w:rPr>
                                              <w:color w:val="000000"/>
                                            </w:rPr>
                                          </w:pPr>
                                          <w:r>
                                            <w:rPr>
                                              <w:rFonts w:ascii="Arial" w:hAnsi="Arial" w:cs="Arial"/>
                                              <w:color w:val="000000"/>
                                            </w:rPr>
                                            <w:br/>
                                            <w:t> </w:t>
                                          </w:r>
                                        </w:p>
                                        <w:p w:rsidR="00B14755" w:rsidRDefault="00B14755">
                                          <w:pPr>
                                            <w:pStyle w:val="NormalWeb"/>
                                            <w:spacing w:before="0" w:beforeAutospacing="0" w:after="0" w:afterAutospacing="0" w:line="264" w:lineRule="auto"/>
                                            <w:rPr>
                                              <w:rFonts w:ascii="Arial" w:hAnsi="Arial" w:cs="Arial"/>
                                              <w:color w:val="000000"/>
                                            </w:rPr>
                                          </w:pPr>
                                          <w:r>
                                            <w:rPr>
                                              <w:rFonts w:ascii="Arial" w:hAnsi="Arial" w:cs="Arial"/>
                                              <w:b/>
                                              <w:bCs/>
                                              <w:color w:val="000000"/>
                                              <w:sz w:val="30"/>
                                              <w:szCs w:val="30"/>
                                            </w:rPr>
                                            <w:t>2015 - Awesome Signs, Wonders &amp; Insights (#4 of 12)</w:t>
                                          </w:r>
                                        </w:p>
                                        <w:p w:rsidR="00B14755" w:rsidRDefault="00B14755">
                                          <w:pPr>
                                            <w:pStyle w:val="NormalWeb"/>
                                            <w:spacing w:before="0" w:beforeAutospacing="0" w:after="0" w:afterAutospacing="0" w:line="264" w:lineRule="auto"/>
                                            <w:rPr>
                                              <w:rFonts w:ascii="Arial" w:hAnsi="Arial" w:cs="Arial"/>
                                              <w:color w:val="000000"/>
                                            </w:rPr>
                                          </w:pPr>
                                          <w:r>
                                            <w:rPr>
                                              <w:rFonts w:ascii="Calibri" w:hAnsi="Calibri" w:cs="Arial"/>
                                              <w:color w:val="000000"/>
                                              <w:sz w:val="28"/>
                                              <w:szCs w:val="28"/>
                                            </w:rPr>
                                            <w:t>(new posts will be made M-W-F and conclude on the April 4</w:t>
                                          </w:r>
                                          <w:r>
                                            <w:rPr>
                                              <w:rFonts w:ascii="Calibri" w:hAnsi="Calibri" w:cs="Arial"/>
                                              <w:color w:val="000000"/>
                                              <w:sz w:val="28"/>
                                              <w:szCs w:val="28"/>
                                              <w:vertAlign w:val="superscript"/>
                                            </w:rPr>
                                            <w:t>th</w:t>
                                          </w:r>
                                          <w:r>
                                            <w:rPr>
                                              <w:rFonts w:ascii="Calibri" w:hAnsi="Calibri" w:cs="Arial"/>
                                              <w:color w:val="000000"/>
                                              <w:sz w:val="28"/>
                                              <w:szCs w:val="28"/>
                                            </w:rPr>
                                            <w:t xml:space="preserve"> Blood Moon)</w:t>
                                          </w:r>
                                        </w:p>
                                        <w:p w:rsidR="00B14755" w:rsidRDefault="00B14755">
                                          <w:pPr>
                                            <w:pStyle w:val="NormalWeb"/>
                                            <w:spacing w:before="0" w:beforeAutospacing="0" w:after="0" w:afterAutospacing="0"/>
                                            <w:rPr>
                                              <w:rFonts w:ascii="Arial" w:hAnsi="Arial" w:cs="Arial"/>
                                              <w:color w:val="000000"/>
                                            </w:rPr>
                                          </w:pPr>
                                          <w:hyperlink r:id="rId80" w:tgtFrame="_blank" w:history="1">
                                            <w:r>
                                              <w:rPr>
                                                <w:rStyle w:val="Hyperlink"/>
                                                <w:rFonts w:ascii="Calibri" w:hAnsi="Calibri" w:cs="Arial"/>
                                              </w:rPr>
                                              <w:t>http://watchmansview.com/Signs_%26_Wonders_of_GOD.html</w:t>
                                            </w:r>
                                          </w:hyperlink>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Calibri" w:hAnsi="Calibri" w:cs="Arial"/>
                                              <w:b/>
                                              <w:bCs/>
                                              <w:color w:val="1A1A1A"/>
                                              <w:sz w:val="28"/>
                                              <w:szCs w:val="28"/>
                                            </w:rPr>
                                            <w:t xml:space="preserve">#4       </w:t>
                                          </w:r>
                                          <w:r>
                                            <w:rPr>
                                              <w:rFonts w:ascii="Calibri" w:hAnsi="Calibri" w:cs="Arial"/>
                                              <w:b/>
                                              <w:bCs/>
                                              <w:color w:val="1A1A1A"/>
                                              <w:sz w:val="28"/>
                                              <w:szCs w:val="28"/>
                                              <w:u w:val="single"/>
                                            </w:rPr>
                                            <w:t>Sackcloth Sun &amp; Blood Moon, Wars &amp; the Call to WAKE-UP!</w:t>
                                          </w:r>
                                        </w:p>
                                        <w:p w:rsidR="00B14755" w:rsidRDefault="00B14755">
                                          <w:pPr>
                                            <w:pStyle w:val="NormalWeb"/>
                                            <w:spacing w:before="0" w:beforeAutospacing="0" w:after="240" w:afterAutospacing="0"/>
                                            <w:rPr>
                                              <w:rFonts w:ascii="Arial" w:hAnsi="Arial" w:cs="Arial"/>
                                              <w:color w:val="000000"/>
                                            </w:rPr>
                                          </w:pPr>
                                          <w:r>
                                            <w:rPr>
                                              <w:rFonts w:ascii="Calibri" w:hAnsi="Calibri" w:cs="Arial"/>
                                              <w:b/>
                                              <w:bCs/>
                                              <w:color w:val="1A1A1A"/>
                                              <w:sz w:val="26"/>
                                              <w:szCs w:val="26"/>
                                            </w:rPr>
                                            <w:br/>
                                            <w:t xml:space="preserve">There will be a total solar eclipse of the sun (sackcloth sun) for two minutes over the North Pole on Friday, March 20, the day of the Spring Equinox which coincides with the beginning of the Hebrew month of Nissan, the first month in the biblical calendar year, a solar occurrence that has likely never happened before in human history.  A total solar eclipse at the North Pole on the first day of spring occurs once every 100,000 years. For it to occur on the first day of the first month of the biblical calendar year is, however, entirely unprecedented since this is only the year 5775 according to Jewish tradition, meaning that </w:t>
                                          </w:r>
                                          <w:r>
                                            <w:rPr>
                                              <w:rFonts w:ascii="Calibri" w:hAnsi="Calibri" w:cs="Arial"/>
                                              <w:b/>
                                              <w:bCs/>
                                              <w:color w:val="1A1A1A"/>
                                              <w:sz w:val="26"/>
                                              <w:szCs w:val="26"/>
                                              <w:u w:val="single"/>
                                            </w:rPr>
                                            <w:t>there has never been such a solar occurrence in human history</w:t>
                                          </w:r>
                                          <w:r>
                                            <w:rPr>
                                              <w:rFonts w:ascii="Calibri" w:hAnsi="Calibri" w:cs="Arial"/>
                                              <w:b/>
                                              <w:bCs/>
                                              <w:color w:val="1A1A1A"/>
                                              <w:sz w:val="26"/>
                                              <w:szCs w:val="26"/>
                                            </w:rPr>
                                            <w:t>.</w:t>
                                          </w:r>
                                        </w:p>
                                        <w:p w:rsidR="00B14755" w:rsidRDefault="00B14755">
                                          <w:pPr>
                                            <w:pStyle w:val="NormalWeb"/>
                                            <w:spacing w:before="0" w:beforeAutospacing="0" w:after="0" w:afterAutospacing="0"/>
                                            <w:rPr>
                                              <w:rFonts w:ascii="Arial" w:hAnsi="Arial" w:cs="Arial"/>
                                              <w:color w:val="000000"/>
                                            </w:rPr>
                                          </w:pPr>
                                          <w:r>
                                            <w:rPr>
                                              <w:rFonts w:ascii="Calibri" w:hAnsi="Calibri" w:cs="Arial"/>
                                              <w:b/>
                                              <w:bCs/>
                                              <w:color w:val="1A1A1A"/>
                                              <w:sz w:val="26"/>
                                              <w:szCs w:val="26"/>
                                            </w:rPr>
                                            <w:t xml:space="preserve">A full solar eclipse denotes the judgment of God upon the nations, blood moons denote the judgment of God upon the nation of Israel, and that a solar eclipse occurring in the midst of four blood moons denotes the judgment of God upon the world - this total solar "SACKCLOTH SUN" eclipse is also a super moon and falls directly between the 4 blood moons of the tetrad (a bulls-eye eclipse).  CERN the Supercollider is also scheduled to reopen in March in an attempt to create "the big bang" in search for the God particle.  See </w:t>
                                          </w:r>
                                          <w:hyperlink r:id="rId81" w:tgtFrame="_blank" w:history="1">
                                            <w:r>
                                              <w:rPr>
                                                <w:rStyle w:val="Hyperlink"/>
                                                <w:rFonts w:ascii="Calibri" w:hAnsi="Calibri" w:cs="Arial"/>
                                                <w:b/>
                                                <w:bCs/>
                                                <w:sz w:val="26"/>
                                                <w:szCs w:val="26"/>
                                              </w:rPr>
                                              <w:t>CERN Restarts Hadron Collider</w:t>
                                            </w:r>
                                            <w:r>
                                              <w:rPr>
                                                <w:rStyle w:val="Hyperlink"/>
                                                <w:rFonts w:ascii="Calibri" w:hAnsi="Calibri" w:cs="Arial"/>
                                                <w:b/>
                                                <w:bCs/>
                                                <w:color w:val="1A1A1A"/>
                                                <w:sz w:val="26"/>
                                                <w:szCs w:val="26"/>
                                              </w:rPr>
                                              <w:t>.</w:t>
                                            </w:r>
                                          </w:hyperlink>
                                          <w:r>
                                            <w:rPr>
                                              <w:rFonts w:ascii="Calibri" w:hAnsi="Calibri" w:cs="Arial"/>
                                              <w:b/>
                                              <w:bCs/>
                                              <w:color w:val="1A1A1A"/>
                                              <w:sz w:val="26"/>
                                              <w:szCs w:val="26"/>
                                            </w:rPr>
                                            <w:t>..</w:t>
                                          </w:r>
                                          <w:proofErr w:type="gramStart"/>
                                          <w:r>
                                            <w:rPr>
                                              <w:rFonts w:ascii="Calibri" w:hAnsi="Calibri" w:cs="Arial"/>
                                              <w:b/>
                                              <w:bCs/>
                                              <w:color w:val="1A1A1A"/>
                                              <w:sz w:val="26"/>
                                              <w:szCs w:val="26"/>
                                            </w:rPr>
                                            <w:t>and</w:t>
                                          </w:r>
                                          <w:proofErr w:type="gramEnd"/>
                                          <w:r>
                                            <w:rPr>
                                              <w:rFonts w:ascii="Calibri" w:hAnsi="Calibri" w:cs="Arial"/>
                                              <w:b/>
                                              <w:bCs/>
                                              <w:color w:val="1A1A1A"/>
                                              <w:sz w:val="26"/>
                                              <w:szCs w:val="26"/>
                                            </w:rPr>
                                            <w:t xml:space="preserve"> </w:t>
                                          </w:r>
                                          <w:hyperlink r:id="rId82" w:tgtFrame="_blank" w:history="1">
                                            <w:r>
                                              <w:rPr>
                                                <w:rStyle w:val="Hyperlink"/>
                                                <w:rFonts w:ascii="Calibri" w:hAnsi="Calibri" w:cs="Arial"/>
                                                <w:b/>
                                                <w:bCs/>
                                                <w:sz w:val="26"/>
                                                <w:szCs w:val="26"/>
                                              </w:rPr>
                                              <w:t xml:space="preserve">CERN To Attempt 'Big Bang' In </w:t>
                                            </w:r>
                                            <w:proofErr w:type="spellStart"/>
                                            <w:r>
                                              <w:rPr>
                                                <w:rStyle w:val="Hyperlink"/>
                                                <w:rFonts w:ascii="Calibri" w:hAnsi="Calibri" w:cs="Arial"/>
                                                <w:b/>
                                                <w:bCs/>
                                                <w:sz w:val="26"/>
                                                <w:szCs w:val="26"/>
                                              </w:rPr>
                                              <w:t>March</w:t>
                                            </w:r>
                                          </w:hyperlink>
                                          <w:r>
                                            <w:rPr>
                                              <w:rFonts w:ascii="Calibri" w:hAnsi="Calibri" w:cs="Arial"/>
                                              <w:b/>
                                              <w:bCs/>
                                              <w:color w:val="1A1A1A"/>
                                              <w:sz w:val="26"/>
                                              <w:szCs w:val="26"/>
                                            </w:rPr>
                                            <w:t>..see</w:t>
                                          </w:r>
                                          <w:proofErr w:type="spellEnd"/>
                                          <w:r>
                                            <w:rPr>
                                              <w:rFonts w:ascii="Calibri" w:hAnsi="Calibri" w:cs="Arial"/>
                                              <w:b/>
                                              <w:bCs/>
                                              <w:color w:val="1A1A1A"/>
                                              <w:sz w:val="26"/>
                                              <w:szCs w:val="26"/>
                                            </w:rPr>
                                            <w:t xml:space="preserve">  </w:t>
                                          </w:r>
                                          <w:hyperlink r:id="rId83" w:tgtFrame="_blank" w:history="1">
                                            <w:r>
                                              <w:rPr>
                                                <w:rStyle w:val="Hyperlink"/>
                                                <w:rFonts w:ascii="Calibri" w:hAnsi="Calibri" w:cs="Arial"/>
                                                <w:b/>
                                                <w:bCs/>
                                                <w:sz w:val="26"/>
                                                <w:szCs w:val="26"/>
                                              </w:rPr>
                                              <w:t>Ephesians 6:12</w:t>
                                            </w:r>
                                          </w:hyperlink>
                                          <w:r>
                                            <w:rPr>
                                              <w:rFonts w:ascii="Calibri" w:hAnsi="Calibri" w:cs="Arial"/>
                                              <w:b/>
                                              <w:bCs/>
                                              <w:color w:val="1A1A1A"/>
                                              <w:sz w:val="26"/>
                                              <w:szCs w:val="26"/>
                                            </w:rPr>
                                            <w:t xml:space="preserve"> ...also the P5+1 Agreement with Iran is to be consummated March 24th - the fulfillment of </w:t>
                                          </w:r>
                                          <w:hyperlink r:id="rId84" w:tgtFrame="_blank" w:history="1">
                                            <w:r>
                                              <w:rPr>
                                                <w:rStyle w:val="Hyperlink"/>
                                                <w:rFonts w:ascii="Calibri" w:hAnsi="Calibri" w:cs="Arial"/>
                                                <w:b/>
                                                <w:bCs/>
                                                <w:color w:val="0003FF"/>
                                                <w:sz w:val="26"/>
                                                <w:szCs w:val="26"/>
                                              </w:rPr>
                                              <w:t>Jeremiah 49</w:t>
                                            </w:r>
                                          </w:hyperlink>
                                          <w:r>
                                            <w:rPr>
                                              <w:rFonts w:ascii="Calibri" w:hAnsi="Calibri" w:cs="Arial"/>
                                              <w:b/>
                                              <w:bCs/>
                                              <w:color w:val="0003FF"/>
                                              <w:sz w:val="26"/>
                                              <w:szCs w:val="26"/>
                                              <w:u w:val="single"/>
                                            </w:rPr>
                                            <w:t>:35-39</w:t>
                                          </w:r>
                                          <w:r>
                                            <w:rPr>
                                              <w:rFonts w:ascii="Calibri" w:hAnsi="Calibri" w:cs="Arial"/>
                                              <w:b/>
                                              <w:bCs/>
                                              <w:color w:val="1A1A1A"/>
                                              <w:sz w:val="26"/>
                                              <w:szCs w:val="26"/>
                                            </w:rPr>
                                            <w:t xml:space="preserve"> could be a real possibility at </w:t>
                                          </w:r>
                                          <w:proofErr w:type="spellStart"/>
                                          <w:r>
                                            <w:rPr>
                                              <w:rFonts w:ascii="Calibri" w:hAnsi="Calibri" w:cs="Arial"/>
                                              <w:b/>
                                              <w:bCs/>
                                              <w:color w:val="1A1A1A"/>
                                              <w:sz w:val="26"/>
                                              <w:szCs w:val="26"/>
                                            </w:rPr>
                                            <w:t>anytime</w:t>
                                          </w:r>
                                          <w:proofErr w:type="spellEnd"/>
                                          <w:r>
                                            <w:rPr>
                                              <w:rFonts w:ascii="Calibri" w:hAnsi="Calibri" w:cs="Arial"/>
                                              <w:b/>
                                              <w:bCs/>
                                              <w:color w:val="1A1A1A"/>
                                              <w:sz w:val="26"/>
                                              <w:szCs w:val="26"/>
                                            </w:rPr>
                                            <w:t>.</w:t>
                                          </w:r>
                                        </w:p>
                                        <w:p w:rsidR="00B14755" w:rsidRDefault="00B14755">
                                          <w:pPr>
                                            <w:pStyle w:val="NormalWeb"/>
                                            <w:spacing w:before="0" w:beforeAutospacing="0" w:after="0" w:afterAutospacing="0"/>
                                            <w:rPr>
                                              <w:rFonts w:ascii="Arial" w:hAnsi="Arial" w:cs="Arial"/>
                                              <w:color w:val="000000"/>
                                            </w:rPr>
                                          </w:pPr>
                                          <w:r>
                                            <w:rPr>
                                              <w:rFonts w:ascii="Calibri" w:hAnsi="Calibri" w:cs="Arial"/>
                                              <w:b/>
                                              <w:bCs/>
                                              <w:color w:val="1A1A1A"/>
                                              <w:sz w:val="26"/>
                                              <w:szCs w:val="26"/>
                                            </w:rPr>
                                            <w:lastRenderedPageBreak/>
                                            <w:t> </w:t>
                                          </w:r>
                                        </w:p>
                                        <w:p w:rsidR="00B14755" w:rsidRDefault="00B14755">
                                          <w:pPr>
                                            <w:pStyle w:val="NormalWeb"/>
                                            <w:spacing w:before="0" w:beforeAutospacing="0" w:after="0" w:afterAutospacing="0"/>
                                            <w:rPr>
                                              <w:rFonts w:ascii="Arial" w:hAnsi="Arial" w:cs="Arial"/>
                                              <w:color w:val="000000"/>
                                            </w:rPr>
                                          </w:pPr>
                                          <w:r>
                                            <w:rPr>
                                              <w:rFonts w:ascii="Calibri" w:hAnsi="Calibri" w:cs="Arial"/>
                                              <w:b/>
                                              <w:bCs/>
                                              <w:color w:val="1A1A1A"/>
                                              <w:sz w:val="26"/>
                                              <w:szCs w:val="26"/>
                                            </w:rPr>
                                            <w:t xml:space="preserve">A "potential" fulfillment of </w:t>
                                          </w:r>
                                          <w:hyperlink r:id="rId85" w:tgtFrame="_blank" w:history="1">
                                            <w:r>
                                              <w:rPr>
                                                <w:rStyle w:val="Hyperlink"/>
                                                <w:rFonts w:ascii="Calibri" w:hAnsi="Calibri" w:cs="Arial"/>
                                                <w:b/>
                                                <w:bCs/>
                                                <w:sz w:val="26"/>
                                                <w:szCs w:val="26"/>
                                              </w:rPr>
                                              <w:t>Joel 2:30-31</w:t>
                                            </w:r>
                                          </w:hyperlink>
                                          <w:r>
                                            <w:rPr>
                                              <w:rFonts w:ascii="Calibri" w:hAnsi="Calibri" w:cs="Arial"/>
                                              <w:b/>
                                              <w:bCs/>
                                              <w:color w:val="1A1A1A"/>
                                              <w:sz w:val="26"/>
                                              <w:szCs w:val="26"/>
                                            </w:rPr>
                                            <w:t xml:space="preserve"> and </w:t>
                                          </w:r>
                                          <w:hyperlink r:id="rId86" w:tgtFrame="_blank" w:history="1">
                                            <w:r>
                                              <w:rPr>
                                                <w:rStyle w:val="Hyperlink"/>
                                                <w:rFonts w:ascii="Calibri" w:hAnsi="Calibri" w:cs="Arial"/>
                                                <w:b/>
                                                <w:bCs/>
                                                <w:sz w:val="26"/>
                                                <w:szCs w:val="26"/>
                                              </w:rPr>
                                              <w:t>Acts 2:20</w:t>
                                            </w:r>
                                          </w:hyperlink>
                                          <w:r>
                                            <w:rPr>
                                              <w:rFonts w:ascii="Calibri" w:hAnsi="Calibri" w:cs="Arial"/>
                                              <w:b/>
                                              <w:bCs/>
                                              <w:color w:val="1A1A1A"/>
                                              <w:sz w:val="26"/>
                                              <w:szCs w:val="26"/>
                                            </w:rPr>
                                            <w:t xml:space="preserve"> - the full solar "sackcloth sun" eclipse is followed 15-days later by the (3</w:t>
                                          </w:r>
                                          <w:r>
                                            <w:rPr>
                                              <w:rFonts w:ascii="Calibri" w:hAnsi="Calibri" w:cs="Arial"/>
                                              <w:b/>
                                              <w:bCs/>
                                              <w:color w:val="1A1A1A"/>
                                              <w:sz w:val="26"/>
                                              <w:szCs w:val="26"/>
                                              <w:vertAlign w:val="superscript"/>
                                            </w:rPr>
                                            <w:t>rd</w:t>
                                          </w:r>
                                          <w:r>
                                            <w:rPr>
                                              <w:rFonts w:ascii="Calibri" w:hAnsi="Calibri" w:cs="Arial"/>
                                              <w:b/>
                                              <w:bCs/>
                                              <w:color w:val="1A1A1A"/>
                                              <w:sz w:val="26"/>
                                              <w:szCs w:val="26"/>
                                            </w:rPr>
                                            <w:t xml:space="preserve">) blood moon of the Tetrad.  The meaning of the </w:t>
                                          </w:r>
                                          <w:hyperlink r:id="rId87" w:tgtFrame="_blank" w:history="1">
                                            <w:r>
                                              <w:rPr>
                                                <w:rStyle w:val="Hyperlink"/>
                                                <w:rFonts w:ascii="Calibri" w:hAnsi="Calibri" w:cs="Arial"/>
                                                <w:b/>
                                                <w:bCs/>
                                                <w:sz w:val="26"/>
                                                <w:szCs w:val="26"/>
                                              </w:rPr>
                                              <w:t>number 15</w:t>
                                            </w:r>
                                          </w:hyperlink>
                                          <w:r>
                                            <w:rPr>
                                              <w:rFonts w:ascii="Calibri" w:hAnsi="Calibri" w:cs="Arial"/>
                                              <w:b/>
                                              <w:bCs/>
                                              <w:color w:val="1A1A1A"/>
                                              <w:sz w:val="26"/>
                                              <w:szCs w:val="26"/>
                                            </w:rPr>
                                            <w:t xml:space="preserve"> may have a reference to resurrection.  </w:t>
                                          </w:r>
                                          <w:r>
                                            <w:rPr>
                                              <w:rFonts w:ascii="Calibri" w:hAnsi="Calibri" w:cs="Arial"/>
                                              <w:b/>
                                              <w:bCs/>
                                              <w:color w:val="1A1A1A"/>
                                              <w:sz w:val="26"/>
                                              <w:szCs w:val="26"/>
                                              <w:u w:val="single"/>
                                            </w:rPr>
                                            <w:t xml:space="preserve">A total solar eclipse followed so closely by a total lunar blood moon and both on Hebrew feast days does not occur again in this century, let alone within the prophetic timeline of possibility, indicated by the 1948 birth of Israel and the </w:t>
                                          </w:r>
                                          <w:hyperlink r:id="rId88" w:tgtFrame="_blank" w:history="1">
                                            <w:r>
                                              <w:rPr>
                                                <w:rStyle w:val="Hyperlink"/>
                                                <w:rFonts w:ascii="Calibri" w:hAnsi="Calibri" w:cs="Arial"/>
                                                <w:b/>
                                                <w:bCs/>
                                                <w:sz w:val="26"/>
                                                <w:szCs w:val="26"/>
                                              </w:rPr>
                                              <w:t>Matthew 24:32-34</w:t>
                                            </w:r>
                                          </w:hyperlink>
                                          <w:hyperlink r:id="rId89" w:tgtFrame="_blank" w:history="1">
                                            <w:r>
                                              <w:rPr>
                                                <w:rStyle w:val="Hyperlink"/>
                                                <w:rFonts w:ascii="Calibri" w:hAnsi="Calibri" w:cs="Arial"/>
                                                <w:b/>
                                                <w:bCs/>
                                                <w:sz w:val="26"/>
                                                <w:szCs w:val="26"/>
                                              </w:rPr>
                                              <w:t>parable of the fig tree</w:t>
                                            </w:r>
                                          </w:hyperlink>
                                          <w:r>
                                            <w:rPr>
                                              <w:rFonts w:ascii="Calibri" w:hAnsi="Calibri" w:cs="Arial"/>
                                              <w:b/>
                                              <w:bCs/>
                                              <w:color w:val="1A1A1A"/>
                                              <w:sz w:val="26"/>
                                              <w:szCs w:val="26"/>
                                              <w:u w:val="single"/>
                                            </w:rPr>
                                            <w:t xml:space="preserve">, and 80 years for reason of strength generation window in </w:t>
                                          </w:r>
                                          <w:hyperlink r:id="rId90" w:tgtFrame="_blank" w:history="1">
                                            <w:r>
                                              <w:rPr>
                                                <w:rStyle w:val="Hyperlink"/>
                                                <w:rFonts w:ascii="Calibri" w:hAnsi="Calibri" w:cs="Arial"/>
                                                <w:b/>
                                                <w:bCs/>
                                                <w:sz w:val="26"/>
                                                <w:szCs w:val="26"/>
                                              </w:rPr>
                                              <w:t>Psalm 90:10</w:t>
                                            </w:r>
                                          </w:hyperlink>
                                          <w:r>
                                            <w:rPr>
                                              <w:rFonts w:ascii="Calibri" w:hAnsi="Calibri" w:cs="Arial"/>
                                              <w:b/>
                                              <w:bCs/>
                                              <w:color w:val="1A1A1A"/>
                                              <w:sz w:val="26"/>
                                              <w:szCs w:val="26"/>
                                            </w:rPr>
                                            <w:t xml:space="preserve">. </w:t>
                                          </w:r>
                                        </w:p>
                                        <w:p w:rsidR="00B14755" w:rsidRDefault="00B14755">
                                          <w:pPr>
                                            <w:pStyle w:val="NormalWeb"/>
                                            <w:spacing w:before="0" w:beforeAutospacing="0" w:after="0" w:afterAutospacing="0"/>
                                            <w:rPr>
                                              <w:rFonts w:ascii="Arial" w:hAnsi="Arial" w:cs="Arial"/>
                                              <w:color w:val="000000"/>
                                            </w:rPr>
                                          </w:pPr>
                                          <w:r>
                                            <w:rPr>
                                              <w:rFonts w:ascii="Arial" w:hAnsi="Arial" w:cs="Arial"/>
                                              <w:b/>
                                              <w:bCs/>
                                              <w:color w:val="463C3C"/>
                                              <w:sz w:val="28"/>
                                              <w:szCs w:val="28"/>
                                            </w:rPr>
                                            <w:t> </w:t>
                                          </w:r>
                                        </w:p>
                                        <w:p w:rsidR="00B14755" w:rsidRDefault="00B14755">
                                          <w:pPr>
                                            <w:pStyle w:val="NormalWeb"/>
                                            <w:spacing w:before="0" w:beforeAutospacing="0" w:after="0" w:afterAutospacing="0"/>
                                            <w:rPr>
                                              <w:rFonts w:ascii="Arial" w:hAnsi="Arial" w:cs="Arial"/>
                                              <w:color w:val="000000"/>
                                            </w:rPr>
                                          </w:pPr>
                                          <w:r>
                                            <w:rPr>
                                              <w:rFonts w:ascii="Calibri" w:hAnsi="Calibri" w:cs="Arial"/>
                                              <w:b/>
                                              <w:bCs/>
                                              <w:color w:val="1A1A1A"/>
                                              <w:sz w:val="26"/>
                                              <w:szCs w:val="26"/>
                                            </w:rPr>
                                            <w:t>As stated, blood moons denote the judgment of God upon the nation of Israel.  The third (April 4</w:t>
                                          </w:r>
                                          <w:r>
                                            <w:rPr>
                                              <w:rFonts w:ascii="Calibri" w:hAnsi="Calibri" w:cs="Arial"/>
                                              <w:b/>
                                              <w:bCs/>
                                              <w:color w:val="1A1A1A"/>
                                              <w:sz w:val="26"/>
                                              <w:szCs w:val="26"/>
                                              <w:vertAlign w:val="superscript"/>
                                            </w:rPr>
                                            <w:t>th</w:t>
                                          </w:r>
                                          <w:r>
                                            <w:rPr>
                                              <w:rFonts w:ascii="Calibri" w:hAnsi="Calibri" w:cs="Arial"/>
                                              <w:b/>
                                              <w:bCs/>
                                              <w:color w:val="1A1A1A"/>
                                              <w:sz w:val="26"/>
                                              <w:szCs w:val="26"/>
                                            </w:rPr>
                                            <w:t xml:space="preserve">) blood moon of the tetrad coincides with Jewish holiday of Passover, a pivotal event that commemorates the ancient Israelites' Exodus from slavery in Egypt.  God unleashed ten plagues upon the Egyptians when they refused to follow God's command to free the Jewish people. The first plague was: BLOOD! The 10th and final plague was Death of the Firstborn (at which time the Egyptians literally kicked the Jews out of Egypt!). Death is always associated with blood. Not only that, but the Israelites were commanded by God to paint lamb's blood on their doorways so that the plague of the Firstborn would pass over their homes. As you can see, there was a lot of reference to blood.  A blood moon coincided with the Six Day War in 1967 - There was also a blood moon on the eve of Israel's declaration of independence in 1948 (celebrated this month), following a bloody war.  Look for a "possible" prophetically significant bloody war around this time.  Inspired by the words of Joel, some are suggesting that this blood moon is a sign from God that we are one step closer to the coming of Christ.  Could it be the last step, the final warning? </w:t>
                                          </w:r>
                                          <w:r>
                                            <w:rPr>
                                              <w:rFonts w:ascii="Calibri" w:hAnsi="Calibri" w:cs="Arial"/>
                                              <w:b/>
                                              <w:bCs/>
                                              <w:i/>
                                              <w:iCs/>
                                              <w:color w:val="1A1A1A"/>
                                              <w:sz w:val="26"/>
                                              <w:szCs w:val="26"/>
                                            </w:rPr>
                                            <w:t>"For the day of the Lord is coming, For it is at hand"</w:t>
                                          </w:r>
                                          <w:r>
                                            <w:rPr>
                                              <w:rFonts w:ascii="Calibri" w:hAnsi="Calibri" w:cs="Arial"/>
                                              <w:b/>
                                              <w:bCs/>
                                              <w:color w:val="1A1A1A"/>
                                              <w:sz w:val="26"/>
                                              <w:szCs w:val="26"/>
                                            </w:rPr>
                                            <w:t xml:space="preserve"> Joel 2:1 </w:t>
                                          </w:r>
                                          <w:r>
                                            <w:rPr>
                                              <w:rFonts w:ascii="Calibri" w:hAnsi="Calibri" w:cs="Arial"/>
                                              <w:b/>
                                              <w:bCs/>
                                              <w:i/>
                                              <w:iCs/>
                                              <w:color w:val="1A1A1A"/>
                                              <w:sz w:val="26"/>
                                              <w:szCs w:val="26"/>
                                            </w:rPr>
                                            <w:t xml:space="preserve">"And I will show wonders in the heavens and in the earth: </w:t>
                                          </w:r>
                                          <w:r>
                                            <w:rPr>
                                              <w:rFonts w:ascii="Calibri" w:hAnsi="Calibri" w:cs="Arial"/>
                                              <w:b/>
                                              <w:bCs/>
                                              <w:i/>
                                              <w:iCs/>
                                              <w:color w:val="FF0000"/>
                                              <w:sz w:val="26"/>
                                              <w:szCs w:val="26"/>
                                              <w:u w:val="single"/>
                                            </w:rPr>
                                            <w:t>Blood and fire and pillars of smoke</w:t>
                                          </w:r>
                                          <w:r>
                                            <w:rPr>
                                              <w:rFonts w:ascii="Calibri" w:hAnsi="Calibri" w:cs="Arial"/>
                                              <w:b/>
                                              <w:bCs/>
                                              <w:i/>
                                              <w:iCs/>
                                              <w:color w:val="1A1A1A"/>
                                              <w:sz w:val="26"/>
                                              <w:szCs w:val="26"/>
                                              <w:u w:val="single"/>
                                            </w:rPr>
                                            <w:t>. The sun shall be turned into darkness, And the moon into blood</w:t>
                                          </w:r>
                                          <w:r>
                                            <w:rPr>
                                              <w:rFonts w:ascii="Calibri" w:hAnsi="Calibri" w:cs="Arial"/>
                                              <w:b/>
                                              <w:bCs/>
                                              <w:i/>
                                              <w:iCs/>
                                              <w:color w:val="1A1A1A"/>
                                              <w:sz w:val="26"/>
                                              <w:szCs w:val="26"/>
                                            </w:rPr>
                                            <w:t xml:space="preserve">, </w:t>
                                          </w:r>
                                          <w:r>
                                            <w:rPr>
                                              <w:rFonts w:ascii="Calibri" w:hAnsi="Calibri" w:cs="Arial"/>
                                              <w:b/>
                                              <w:bCs/>
                                              <w:i/>
                                              <w:iCs/>
                                              <w:color w:val="FF0000"/>
                                              <w:sz w:val="26"/>
                                              <w:szCs w:val="26"/>
                                              <w:u w:val="single"/>
                                            </w:rPr>
                                            <w:t>BEFORE</w:t>
                                          </w:r>
                                          <w:r>
                                            <w:rPr>
                                              <w:rFonts w:ascii="Calibri" w:hAnsi="Calibri" w:cs="Arial"/>
                                              <w:b/>
                                              <w:bCs/>
                                              <w:i/>
                                              <w:iCs/>
                                              <w:color w:val="1A1A1A"/>
                                              <w:sz w:val="26"/>
                                              <w:szCs w:val="26"/>
                                            </w:rPr>
                                            <w:t xml:space="preserve"> the coming of the great and awesome day of the Lord"</w:t>
                                          </w:r>
                                          <w:r>
                                            <w:rPr>
                                              <w:rFonts w:ascii="Calibri" w:hAnsi="Calibri" w:cs="Arial"/>
                                              <w:b/>
                                              <w:bCs/>
                                              <w:color w:val="1A1A1A"/>
                                              <w:sz w:val="26"/>
                                              <w:szCs w:val="26"/>
                                            </w:rPr>
                                            <w:t xml:space="preserve"> v 30-31</w:t>
                                          </w:r>
                                          <w:r>
                                            <w:rPr>
                                              <w:rFonts w:ascii="Calibri" w:hAnsi="Calibri" w:cs="Arial"/>
                                              <w:b/>
                                              <w:bCs/>
                                              <w:color w:val="FF0000"/>
                                              <w:sz w:val="26"/>
                                              <w:szCs w:val="26"/>
                                            </w:rPr>
                                            <w:t>...this denotes the real possibility of a nuclear war around this time, and PRIOR to the Lord's coming! (</w:t>
                                          </w:r>
                                          <w:hyperlink r:id="rId91" w:tgtFrame="_blank" w:history="1">
                                            <w:r>
                                              <w:rPr>
                                                <w:rStyle w:val="Hyperlink"/>
                                                <w:rFonts w:ascii="Calibri" w:hAnsi="Calibri" w:cs="Arial"/>
                                                <w:b/>
                                                <w:bCs/>
                                                <w:sz w:val="26"/>
                                                <w:szCs w:val="26"/>
                                              </w:rPr>
                                              <w:t>Jer. 49</w:t>
                                            </w:r>
                                          </w:hyperlink>
                                          <w:r>
                                            <w:rPr>
                                              <w:rFonts w:ascii="Calibri" w:hAnsi="Calibri" w:cs="Arial"/>
                                              <w:b/>
                                              <w:bCs/>
                                              <w:color w:val="FF0000"/>
                                              <w:sz w:val="26"/>
                                              <w:szCs w:val="26"/>
                                            </w:rPr>
                                            <w:t xml:space="preserve">, </w:t>
                                          </w:r>
                                          <w:hyperlink r:id="rId92" w:tgtFrame="_blank" w:history="1">
                                            <w:r>
                                              <w:rPr>
                                                <w:rStyle w:val="Hyperlink"/>
                                                <w:rFonts w:ascii="Calibri" w:hAnsi="Calibri" w:cs="Arial"/>
                                                <w:b/>
                                                <w:bCs/>
                                                <w:sz w:val="26"/>
                                                <w:szCs w:val="26"/>
                                              </w:rPr>
                                              <w:t>Ps. 83</w:t>
                                            </w:r>
                                          </w:hyperlink>
                                          <w:r>
                                            <w:rPr>
                                              <w:rFonts w:ascii="Calibri" w:hAnsi="Calibri" w:cs="Arial"/>
                                              <w:b/>
                                              <w:bCs/>
                                              <w:color w:val="FF0000"/>
                                              <w:sz w:val="26"/>
                                              <w:szCs w:val="26"/>
                                            </w:rPr>
                                            <w:t xml:space="preserve">, </w:t>
                                          </w:r>
                                          <w:hyperlink r:id="rId93" w:tgtFrame="_blank" w:history="1">
                                            <w:r>
                                              <w:rPr>
                                                <w:rStyle w:val="Hyperlink"/>
                                                <w:rFonts w:ascii="Calibri" w:hAnsi="Calibri" w:cs="Arial"/>
                                                <w:b/>
                                                <w:bCs/>
                                                <w:sz w:val="26"/>
                                                <w:szCs w:val="26"/>
                                              </w:rPr>
                                              <w:t>Isa. 17</w:t>
                                            </w:r>
                                          </w:hyperlink>
                                          <w:r>
                                            <w:rPr>
                                              <w:rFonts w:ascii="Calibri" w:hAnsi="Calibri" w:cs="Arial"/>
                                              <w:b/>
                                              <w:bCs/>
                                              <w:color w:val="FF0000"/>
                                              <w:sz w:val="26"/>
                                              <w:szCs w:val="26"/>
                                            </w:rPr>
                                            <w:t>)</w:t>
                                          </w:r>
                                        </w:p>
                                        <w:p w:rsidR="00B14755" w:rsidRDefault="00B14755">
                                          <w:pPr>
                                            <w:pStyle w:val="NormalWeb"/>
                                            <w:spacing w:before="0" w:beforeAutospacing="0" w:after="0" w:afterAutospacing="0"/>
                                            <w:rPr>
                                              <w:rFonts w:ascii="Arial" w:hAnsi="Arial" w:cs="Arial"/>
                                              <w:color w:val="000000"/>
                                            </w:rPr>
                                          </w:pPr>
                                          <w:r>
                                            <w:rPr>
                                              <w:rFonts w:ascii="Calibri" w:hAnsi="Calibri" w:cs="Arial"/>
                                              <w:b/>
                                              <w:bCs/>
                                              <w:color w:val="FF0000"/>
                                              <w:sz w:val="26"/>
                                              <w:szCs w:val="26"/>
                                            </w:rPr>
                                            <w:t> </w:t>
                                          </w:r>
                                        </w:p>
                                        <w:p w:rsidR="00B14755" w:rsidRDefault="00B14755">
                                          <w:pPr>
                                            <w:pStyle w:val="NormalWeb"/>
                                            <w:spacing w:before="0" w:beforeAutospacing="0" w:after="0" w:afterAutospacing="0"/>
                                            <w:rPr>
                                              <w:rFonts w:ascii="Arial" w:hAnsi="Arial" w:cs="Arial"/>
                                              <w:color w:val="000000"/>
                                            </w:rPr>
                                          </w:pPr>
                                          <w:r>
                                            <w:rPr>
                                              <w:rFonts w:ascii="Calibri" w:hAnsi="Calibri" w:cs="Arial"/>
                                              <w:b/>
                                              <w:bCs/>
                                              <w:color w:val="000000"/>
                                              <w:sz w:val="26"/>
                                              <w:szCs w:val="26"/>
                                            </w:rPr>
                                            <w:t xml:space="preserve">Luis Vega provides another very interesting study linked below, which indicates the Equinox eclipse of March 20, 2015 is the last in human history before the Return of Jesus. This assertion is assuming a theory based on the dispensation of the Ages equaling a 7000 year span of time. This correlates to the 7 days or 1 week of the Creation account of Genesis 1:2 and onward. If at least such an astronomical sequence in the past and Last Days prophetic year sequence in the present demonstrates that the heavenly bodies are not some random composition without knowledge. The illustration (see chart link) will show the positions of the planets in proximity to the Equinox eclipse of March 20, 2015 that this study suggests is extremely significant. To have the planets, the constellations and Biblical timing of such an eclipse on the Equinox is mathematically impossible. </w:t>
                                          </w:r>
                                          <w:r>
                                            <w:rPr>
                                              <w:rFonts w:ascii="Calibri" w:hAnsi="Calibri" w:cs="Arial"/>
                                              <w:b/>
                                              <w:bCs/>
                                              <w:color w:val="000000"/>
                                              <w:sz w:val="26"/>
                                              <w:szCs w:val="26"/>
                                            </w:rPr>
                                            <w:br/>
                                          </w:r>
                                          <w:r>
                                            <w:rPr>
                                              <w:rFonts w:ascii="Calibri" w:hAnsi="Calibri" w:cs="Arial"/>
                                              <w:b/>
                                              <w:bCs/>
                                              <w:color w:val="000000"/>
                                              <w:sz w:val="26"/>
                                              <w:szCs w:val="26"/>
                                            </w:rPr>
                                            <w:br/>
                                            <w:t xml:space="preserve">by Lu Vega </w:t>
                                          </w:r>
                                          <w:r>
                                            <w:rPr>
                                              <w:rFonts w:ascii="Calibri" w:hAnsi="Calibri" w:cs="Arial"/>
                                              <w:b/>
                                              <w:bCs/>
                                              <w:color w:val="000000"/>
                                              <w:sz w:val="26"/>
                                              <w:szCs w:val="26"/>
                                              <w:u w:val="single"/>
                                            </w:rPr>
                                            <w:t>Vernal Eclipse Patterns - Prophetic Sequence of Transcendent Time &amp; Equinox Markers of Human Histor</w:t>
                                          </w:r>
                                          <w:r>
                                            <w:rPr>
                                              <w:rFonts w:ascii="Calibri" w:hAnsi="Calibri" w:cs="Arial"/>
                                              <w:b/>
                                              <w:bCs/>
                                              <w:color w:val="000000"/>
                                              <w:sz w:val="26"/>
                                              <w:szCs w:val="26"/>
                                            </w:rPr>
                                            <w:t xml:space="preserve">y:  </w:t>
                                          </w:r>
                                          <w:hyperlink r:id="rId94" w:tgtFrame="_blank" w:history="1">
                                            <w:r>
                                              <w:rPr>
                                                <w:rStyle w:val="Hyperlink"/>
                                                <w:rFonts w:ascii="Calibri" w:hAnsi="Calibri" w:cs="Arial"/>
                                                <w:b/>
                                                <w:bCs/>
                                                <w:sz w:val="26"/>
                                                <w:szCs w:val="26"/>
                                              </w:rPr>
                                              <w:t>http://nebula.wsimg.com/803df90ef117df0db24616cc20d0d7a5?AccessKeyId=D40106E1331C24ABD7C3&amp;disposition=0&amp;alloworigin=1</w:t>
                                            </w:r>
                                          </w:hyperlink>
                                        </w:p>
                                        <w:p w:rsidR="00B14755" w:rsidRDefault="00B14755">
                                          <w:pPr>
                                            <w:pStyle w:val="NormalWeb"/>
                                            <w:spacing w:before="0" w:beforeAutospacing="0" w:after="0" w:afterAutospacing="0"/>
                                            <w:rPr>
                                              <w:rFonts w:ascii="Arial" w:hAnsi="Arial" w:cs="Arial"/>
                                              <w:color w:val="000000"/>
                                            </w:rPr>
                                          </w:pPr>
                                          <w:r>
                                            <w:rPr>
                                              <w:rFonts w:ascii="Calibri" w:hAnsi="Calibri" w:cs="Arial"/>
                                              <w:b/>
                                              <w:bCs/>
                                              <w:color w:val="000000"/>
                                              <w:sz w:val="26"/>
                                              <w:szCs w:val="26"/>
                                            </w:rPr>
                                            <w:t xml:space="preserve">...and accompanying Chart: </w:t>
                                          </w:r>
                                          <w:hyperlink r:id="rId95" w:tgtFrame="_blank" w:history="1">
                                            <w:r>
                                              <w:rPr>
                                                <w:rStyle w:val="Hyperlink"/>
                                                <w:rFonts w:ascii="Calibri" w:hAnsi="Calibri" w:cs="Arial"/>
                                                <w:b/>
                                                <w:bCs/>
                                                <w:sz w:val="26"/>
                                                <w:szCs w:val="26"/>
                                              </w:rPr>
                                              <w:t>http://nebula.wsimg.com/2ab3def97771b56ff664d0d01164d3e2?AccessKeyId=D40106E1331C24ABD7C3&amp;disposition=0&amp;alloworigin=1</w:t>
                                            </w:r>
                                          </w:hyperlink>
                                        </w:p>
                                        <w:p w:rsidR="00B14755" w:rsidRDefault="00B14755">
                                          <w:pPr>
                                            <w:pStyle w:val="NormalWeb"/>
                                            <w:spacing w:before="0" w:beforeAutospacing="0" w:after="0" w:afterAutospacing="0"/>
                                            <w:rPr>
                                              <w:rFonts w:ascii="Arial" w:hAnsi="Arial" w:cs="Arial"/>
                                              <w:color w:val="000000"/>
                                            </w:rPr>
                                          </w:pPr>
                                          <w:r>
                                            <w:rPr>
                                              <w:rFonts w:ascii="Calibri" w:hAnsi="Calibri" w:cs="Arial"/>
                                              <w:b/>
                                              <w:bCs/>
                                              <w:color w:val="FF0000"/>
                                              <w:sz w:val="26"/>
                                              <w:szCs w:val="26"/>
                                            </w:rPr>
                                            <w:t> </w:t>
                                          </w:r>
                                        </w:p>
                                        <w:p w:rsidR="00B14755" w:rsidRDefault="00B14755">
                                          <w:pPr>
                                            <w:pStyle w:val="NormalWeb"/>
                                            <w:spacing w:before="0" w:beforeAutospacing="0" w:after="0" w:afterAutospacing="0"/>
                                            <w:rPr>
                                              <w:rFonts w:ascii="Arial" w:hAnsi="Arial" w:cs="Arial"/>
                                              <w:color w:val="000000"/>
                                            </w:rPr>
                                          </w:pPr>
                                          <w:r>
                                            <w:rPr>
                                              <w:rFonts w:ascii="Calibri" w:hAnsi="Calibri" w:cs="Arial"/>
                                              <w:b/>
                                              <w:bCs/>
                                              <w:color w:val="000000"/>
                                              <w:sz w:val="26"/>
                                              <w:szCs w:val="26"/>
                                            </w:rPr>
                                            <w:t xml:space="preserve">Whatever the case, with all of the information presented in this post and within our 2015 Prophetic Calendar on our website, one thing is for certain, the time is getting very </w:t>
                                          </w:r>
                                          <w:proofErr w:type="spellStart"/>
                                          <w:r>
                                            <w:rPr>
                                              <w:rFonts w:ascii="Calibri" w:hAnsi="Calibri" w:cs="Arial"/>
                                              <w:b/>
                                              <w:bCs/>
                                              <w:color w:val="000000"/>
                                              <w:sz w:val="26"/>
                                              <w:szCs w:val="26"/>
                                            </w:rPr>
                                            <w:t>very</w:t>
                                          </w:r>
                                          <w:proofErr w:type="spellEnd"/>
                                          <w:r>
                                            <w:rPr>
                                              <w:rFonts w:ascii="Calibri" w:hAnsi="Calibri" w:cs="Arial"/>
                                              <w:b/>
                                              <w:bCs/>
                                              <w:color w:val="000000"/>
                                              <w:sz w:val="26"/>
                                              <w:szCs w:val="26"/>
                                            </w:rPr>
                                            <w:t xml:space="preserve"> short, </w:t>
                                          </w:r>
                                          <w:proofErr w:type="spellStart"/>
                                          <w:r>
                                            <w:rPr>
                                              <w:rFonts w:ascii="Calibri" w:hAnsi="Calibri" w:cs="Arial"/>
                                              <w:b/>
                                              <w:bCs/>
                                              <w:color w:val="000000"/>
                                              <w:sz w:val="26"/>
                                              <w:szCs w:val="26"/>
                                            </w:rPr>
                                            <w:t>and</w:t>
                                          </w:r>
                                          <w:r>
                                            <w:rPr>
                                              <w:rFonts w:ascii="Calibri" w:hAnsi="Calibri" w:cs="Arial"/>
                                              <w:b/>
                                              <w:bCs/>
                                              <w:color w:val="800000"/>
                                              <w:sz w:val="26"/>
                                              <w:szCs w:val="26"/>
                                            </w:rPr>
                                            <w:t>the</w:t>
                                          </w:r>
                                          <w:proofErr w:type="spellEnd"/>
                                          <w:r>
                                            <w:rPr>
                                              <w:rFonts w:ascii="Calibri" w:hAnsi="Calibri" w:cs="Arial"/>
                                              <w:b/>
                                              <w:bCs/>
                                              <w:color w:val="800000"/>
                                              <w:sz w:val="26"/>
                                              <w:szCs w:val="26"/>
                                            </w:rPr>
                                            <w:t xml:space="preserve"> Church needs to WAKE-UP! </w:t>
                                          </w:r>
                                          <w:r>
                                            <w:rPr>
                                              <w:rFonts w:ascii="Calibri" w:hAnsi="Calibri" w:cs="Arial"/>
                                              <w:b/>
                                              <w:bCs/>
                                              <w:color w:val="463C3C"/>
                                              <w:sz w:val="26"/>
                                              <w:szCs w:val="26"/>
                                            </w:rPr>
                                            <w:t>(</w:t>
                                          </w:r>
                                          <w:hyperlink r:id="rId96" w:tgtFrame="_blank" w:history="1">
                                            <w:r>
                                              <w:rPr>
                                                <w:rStyle w:val="Hyperlink"/>
                                                <w:rFonts w:ascii="Calibri" w:hAnsi="Calibri" w:cs="Arial"/>
                                                <w:b/>
                                                <w:bCs/>
                                                <w:sz w:val="26"/>
                                                <w:szCs w:val="26"/>
                                              </w:rPr>
                                              <w:t>Ephesians 5:14</w:t>
                                            </w:r>
                                          </w:hyperlink>
                                          <w:r>
                                            <w:rPr>
                                              <w:rFonts w:ascii="Calibri" w:hAnsi="Calibri" w:cs="Arial"/>
                                              <w:b/>
                                              <w:bCs/>
                                              <w:color w:val="463C3C"/>
                                              <w:sz w:val="26"/>
                                              <w:szCs w:val="26"/>
                                            </w:rPr>
                                            <w:t xml:space="preserve">) </w:t>
                                          </w:r>
                                          <w:r>
                                            <w:rPr>
                                              <w:rFonts w:ascii="Calibri" w:hAnsi="Calibri" w:cs="Arial"/>
                                              <w:b/>
                                              <w:bCs/>
                                              <w:color w:val="800000"/>
                                              <w:sz w:val="26"/>
                                              <w:szCs w:val="26"/>
                                            </w:rPr>
                                            <w:t>Look-Up!</w:t>
                                          </w:r>
                                          <w:r>
                                            <w:rPr>
                                              <w:rFonts w:ascii="Calibri" w:hAnsi="Calibri" w:cs="Arial"/>
                                              <w:b/>
                                              <w:bCs/>
                                              <w:color w:val="463C3C"/>
                                              <w:sz w:val="26"/>
                                              <w:szCs w:val="26"/>
                                            </w:rPr>
                                            <w:t xml:space="preserve"> (</w:t>
                                          </w:r>
                                          <w:hyperlink r:id="rId97" w:tgtFrame="_blank" w:history="1">
                                            <w:r>
                                              <w:rPr>
                                                <w:rStyle w:val="Hyperlink"/>
                                                <w:rFonts w:ascii="Calibri" w:hAnsi="Calibri" w:cs="Arial"/>
                                                <w:b/>
                                                <w:bCs/>
                                                <w:sz w:val="26"/>
                                                <w:szCs w:val="26"/>
                                              </w:rPr>
                                              <w:t>Luke 21:28</w:t>
                                            </w:r>
                                          </w:hyperlink>
                                          <w:r>
                                            <w:rPr>
                                              <w:rFonts w:ascii="Calibri" w:hAnsi="Calibri" w:cs="Arial"/>
                                              <w:b/>
                                              <w:bCs/>
                                              <w:color w:val="463C3C"/>
                                              <w:sz w:val="26"/>
                                              <w:szCs w:val="26"/>
                                            </w:rPr>
                                            <w:t xml:space="preserve">), </w:t>
                                          </w:r>
                                          <w:r>
                                            <w:rPr>
                                              <w:rFonts w:ascii="Calibri" w:hAnsi="Calibri" w:cs="Arial"/>
                                              <w:b/>
                                              <w:bCs/>
                                              <w:color w:val="800000"/>
                                              <w:sz w:val="26"/>
                                              <w:szCs w:val="26"/>
                                            </w:rPr>
                                            <w:t>Buckle-Up!</w:t>
                                          </w:r>
                                          <w:r>
                                            <w:rPr>
                                              <w:rFonts w:ascii="Calibri" w:hAnsi="Calibri" w:cs="Arial"/>
                                              <w:b/>
                                              <w:bCs/>
                                              <w:color w:val="463C3C"/>
                                              <w:sz w:val="26"/>
                                              <w:szCs w:val="26"/>
                                            </w:rPr>
                                            <w:t xml:space="preserve"> (</w:t>
                                          </w:r>
                                          <w:hyperlink r:id="rId98" w:tgtFrame="_blank" w:history="1">
                                            <w:r>
                                              <w:rPr>
                                                <w:rStyle w:val="Hyperlink"/>
                                                <w:rFonts w:ascii="Calibri" w:hAnsi="Calibri" w:cs="Arial"/>
                                                <w:b/>
                                                <w:bCs/>
                                                <w:sz w:val="26"/>
                                                <w:szCs w:val="26"/>
                                              </w:rPr>
                                              <w:t>Ephesians 6:13</w:t>
                                            </w:r>
                                          </w:hyperlink>
                                          <w:r>
                                            <w:rPr>
                                              <w:rFonts w:ascii="Calibri" w:hAnsi="Calibri" w:cs="Arial"/>
                                              <w:b/>
                                              <w:bCs/>
                                              <w:color w:val="463C3C"/>
                                              <w:sz w:val="26"/>
                                              <w:szCs w:val="26"/>
                                            </w:rPr>
                                            <w:t xml:space="preserve">), </w:t>
                                          </w:r>
                                          <w:r>
                                            <w:rPr>
                                              <w:rFonts w:ascii="Calibri" w:hAnsi="Calibri" w:cs="Arial"/>
                                              <w:b/>
                                              <w:bCs/>
                                              <w:color w:val="800000"/>
                                              <w:sz w:val="26"/>
                                              <w:szCs w:val="26"/>
                                            </w:rPr>
                                            <w:t xml:space="preserve">because we </w:t>
                                          </w:r>
                                          <w:proofErr w:type="spellStart"/>
                                          <w:r>
                                            <w:rPr>
                                              <w:rFonts w:ascii="Calibri" w:hAnsi="Calibri" w:cs="Arial"/>
                                              <w:b/>
                                              <w:bCs/>
                                              <w:color w:val="800000"/>
                                              <w:sz w:val="26"/>
                                              <w:szCs w:val="26"/>
                                            </w:rPr>
                                            <w:t>areGoing</w:t>
                                          </w:r>
                                          <w:proofErr w:type="spellEnd"/>
                                          <w:r>
                                            <w:rPr>
                                              <w:rFonts w:ascii="Calibri" w:hAnsi="Calibri" w:cs="Arial"/>
                                              <w:b/>
                                              <w:bCs/>
                                              <w:color w:val="800000"/>
                                              <w:sz w:val="26"/>
                                              <w:szCs w:val="26"/>
                                            </w:rPr>
                                            <w:t>-Up!</w:t>
                                          </w:r>
                                          <w:r>
                                            <w:rPr>
                                              <w:rFonts w:ascii="Calibri" w:hAnsi="Calibri" w:cs="Arial"/>
                                              <w:b/>
                                              <w:bCs/>
                                              <w:color w:val="463C3C"/>
                                              <w:sz w:val="26"/>
                                              <w:szCs w:val="26"/>
                                            </w:rPr>
                                            <w:t xml:space="preserve"> (</w:t>
                                          </w:r>
                                          <w:hyperlink r:id="rId99" w:tgtFrame="_blank" w:history="1">
                                            <w:r>
                                              <w:rPr>
                                                <w:rStyle w:val="Hyperlink"/>
                                                <w:rFonts w:ascii="Calibri" w:hAnsi="Calibri" w:cs="Arial"/>
                                                <w:b/>
                                                <w:bCs/>
                                                <w:sz w:val="26"/>
                                                <w:szCs w:val="26"/>
                                              </w:rPr>
                                              <w:t>I Thessalonians 4:16-17</w:t>
                                            </w:r>
                                          </w:hyperlink>
                                          <w:r>
                                            <w:rPr>
                                              <w:rFonts w:ascii="Calibri" w:hAnsi="Calibri" w:cs="Arial"/>
                                              <w:b/>
                                              <w:bCs/>
                                              <w:color w:val="463C3C"/>
                                              <w:sz w:val="26"/>
                                              <w:szCs w:val="26"/>
                                            </w:rPr>
                                            <w:t xml:space="preserve">) </w:t>
                                          </w:r>
                                          <w:r>
                                            <w:rPr>
                                              <w:rFonts w:ascii="Calibri" w:hAnsi="Calibri" w:cs="Arial"/>
                                              <w:b/>
                                              <w:bCs/>
                                              <w:color w:val="800000"/>
                                              <w:sz w:val="26"/>
                                              <w:szCs w:val="26"/>
                                            </w:rPr>
                                            <w:t xml:space="preserve">SOON! </w:t>
                                          </w:r>
                                          <w:r>
                                            <w:rPr>
                                              <w:rFonts w:ascii="Calibri" w:hAnsi="Calibri" w:cs="Arial"/>
                                              <w:b/>
                                              <w:bCs/>
                                              <w:color w:val="463C3C"/>
                                              <w:sz w:val="26"/>
                                              <w:szCs w:val="26"/>
                                            </w:rPr>
                                            <w:t>(</w:t>
                                          </w:r>
                                          <w:hyperlink r:id="rId100" w:tgtFrame="_blank" w:history="1">
                                            <w:r>
                                              <w:rPr>
                                                <w:rStyle w:val="Hyperlink"/>
                                                <w:rFonts w:ascii="Calibri" w:hAnsi="Calibri" w:cs="Arial"/>
                                                <w:b/>
                                                <w:bCs/>
                                                <w:sz w:val="26"/>
                                                <w:szCs w:val="26"/>
                                              </w:rPr>
                                              <w:t>Revelation 22:12</w:t>
                                            </w:r>
                                          </w:hyperlink>
                                          <w:r>
                                            <w:rPr>
                                              <w:rFonts w:ascii="Calibri" w:hAnsi="Calibri" w:cs="Arial"/>
                                              <w:b/>
                                              <w:bCs/>
                                              <w:color w:val="463C3C"/>
                                              <w:sz w:val="26"/>
                                              <w:szCs w:val="26"/>
                                            </w:rPr>
                                            <w:t>)</w:t>
                                          </w:r>
                                        </w:p>
                                        <w:p w:rsidR="00B14755" w:rsidRDefault="00B14755">
                                          <w:pPr>
                                            <w:pStyle w:val="NormalWeb"/>
                                            <w:spacing w:before="0" w:beforeAutospacing="0" w:after="0" w:afterAutospacing="0"/>
                                            <w:rPr>
                                              <w:rFonts w:ascii="Arial" w:hAnsi="Arial" w:cs="Arial"/>
                                              <w:color w:val="000000"/>
                                            </w:rPr>
                                          </w:pPr>
                                          <w:r>
                                            <w:rPr>
                                              <w:rFonts w:ascii="Calibri" w:hAnsi="Calibri" w:cs="Arial"/>
                                              <w:b/>
                                              <w:bCs/>
                                              <w:color w:val="FF0000"/>
                                              <w:sz w:val="26"/>
                                              <w:szCs w:val="26"/>
                                            </w:rPr>
                                            <w:t> </w:t>
                                          </w:r>
                                        </w:p>
                                        <w:p w:rsidR="00B14755" w:rsidRDefault="00B14755">
                                          <w:pPr>
                                            <w:pStyle w:val="NormalWeb"/>
                                            <w:spacing w:before="0" w:beforeAutospacing="0" w:after="0" w:afterAutospacing="0"/>
                                            <w:rPr>
                                              <w:rFonts w:ascii="Arial" w:hAnsi="Arial" w:cs="Arial"/>
                                              <w:color w:val="000000"/>
                                            </w:rPr>
                                          </w:pPr>
                                          <w:r>
                                            <w:rPr>
                                              <w:rFonts w:ascii="Calibri" w:hAnsi="Calibri" w:cs="Arial"/>
                                              <w:b/>
                                              <w:bCs/>
                                              <w:color w:val="000000"/>
                                              <w:sz w:val="26"/>
                                              <w:szCs w:val="26"/>
                                            </w:rPr>
                                            <w:t>This and many other notes and links are provided in our "</w:t>
                                          </w:r>
                                          <w:r>
                                            <w:rPr>
                                              <w:rFonts w:ascii="Calibri" w:hAnsi="Calibri" w:cs="Arial"/>
                                              <w:b/>
                                              <w:bCs/>
                                              <w:color w:val="000000"/>
                                              <w:sz w:val="26"/>
                                              <w:szCs w:val="26"/>
                                              <w:u w:val="single"/>
                                            </w:rPr>
                                            <w:t>Watchman's View of the 2015 Prophetic Calendar of Potential Key &amp; Significant Events</w:t>
                                          </w:r>
                                          <w:r>
                                            <w:rPr>
                                              <w:rFonts w:ascii="Calibri" w:hAnsi="Calibri" w:cs="Arial"/>
                                              <w:b/>
                                              <w:bCs/>
                                              <w:color w:val="000000"/>
                                              <w:sz w:val="26"/>
                                              <w:szCs w:val="26"/>
                                            </w:rPr>
                                            <w:t xml:space="preserve">" </w:t>
                                          </w:r>
                                          <w:hyperlink r:id="rId101" w:tgtFrame="_blank" w:history="1">
                                            <w:r>
                                              <w:rPr>
                                                <w:rStyle w:val="Hyperlink"/>
                                                <w:rFonts w:ascii="Calibri" w:hAnsi="Calibri" w:cs="Arial"/>
                                                <w:b/>
                                                <w:bCs/>
                                                <w:sz w:val="26"/>
                                                <w:szCs w:val="26"/>
                                              </w:rPr>
                                              <w:t>http://watchmansview.com/Event_Calendar.html</w:t>
                                            </w:r>
                                          </w:hyperlink>
                                          <w:r>
                                            <w:rPr>
                                              <w:rFonts w:ascii="Calibri" w:hAnsi="Calibri" w:cs="Arial"/>
                                              <w:color w:val="000000"/>
                                              <w:sz w:val="26"/>
                                              <w:szCs w:val="26"/>
                                            </w:rPr>
                                            <w:br/>
                                          </w:r>
                                          <w:r>
                                            <w:rPr>
                                              <w:rFonts w:ascii="Calibri" w:hAnsi="Calibri" w:cs="Arial"/>
                                              <w:color w:val="000000"/>
                                              <w:sz w:val="26"/>
                                              <w:szCs w:val="26"/>
                                            </w:rPr>
                                            <w:br/>
                                          </w:r>
                                          <w:r>
                                            <w:rPr>
                                              <w:rFonts w:ascii="Calibri" w:hAnsi="Calibri" w:cs="Arial"/>
                                              <w:b/>
                                              <w:bCs/>
                                              <w:i/>
                                              <w:iCs/>
                                              <w:color w:val="000000"/>
                                              <w:sz w:val="26"/>
                                              <w:szCs w:val="26"/>
                                            </w:rPr>
                                            <w:lastRenderedPageBreak/>
                                            <w:t>"But if the watchman sees the sword coming and does not blow the trumpet, and the people are not warned, and the sword comes and takes any person from among them, he is taken away in his iniquity; but his blood I will require at the watchman's hand."</w:t>
                                          </w:r>
                                          <w:r>
                                            <w:rPr>
                                              <w:rFonts w:ascii="Calibri" w:hAnsi="Calibri" w:cs="Arial"/>
                                              <w:b/>
                                              <w:bCs/>
                                              <w:color w:val="000000"/>
                                              <w:sz w:val="26"/>
                                              <w:szCs w:val="26"/>
                                            </w:rPr>
                                            <w:t>  Ezekiel 33:6</w:t>
                                          </w:r>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5538"/>
                                          </w:tblGrid>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40" name="Picture 34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tcMar>
                                                  <w:top w:w="0" w:type="dxa"/>
                                                  <w:left w:w="0" w:type="dxa"/>
                                                  <w:bottom w:w="15" w:type="dxa"/>
                                                  <w:right w:w="0" w:type="dxa"/>
                                                </w:tcMar>
                                                <w:vAlign w:val="center"/>
                                                <w:hideMark/>
                                              </w:tcPr>
                                              <w:p w:rsidR="00B14755" w:rsidRDefault="00B14755">
                                                <w:pPr>
                                                  <w:jc w:val="center"/>
                                                </w:pPr>
                                                <w:r>
                                                  <w:rPr>
                                                    <w:noProof/>
                                                  </w:rPr>
                                                  <w:drawing>
                                                    <wp:inline distT="0" distB="0" distL="0" distR="0">
                                                      <wp:extent cx="47625" cy="9525"/>
                                                      <wp:effectExtent l="0" t="0" r="0" b="0"/>
                                                      <wp:docPr id="339" name="Picture 3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38" name="Picture 33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tcPr>
                                        <w:p w:rsidR="00B14755" w:rsidRDefault="00B14755">
                                          <w:pPr>
                                            <w:rPr>
                                              <w:rFonts w:ascii="Arial" w:hAnsi="Arial" w:cs="Arial"/>
                                              <w:color w:val="000000"/>
                                              <w:sz w:val="20"/>
                                              <w:szCs w:val="20"/>
                                            </w:rPr>
                                          </w:pPr>
                                        </w:p>
                                        <w:p w:rsidR="00B14755" w:rsidRDefault="00B1475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B14755" w:rsidRDefault="00B14755">
                                          <w:pPr>
                                            <w:rPr>
                                              <w:rFonts w:ascii="Arial" w:hAnsi="Arial" w:cs="Arial"/>
                                              <w:color w:val="000000"/>
                                              <w:sz w:val="20"/>
                                              <w:szCs w:val="20"/>
                                            </w:rPr>
                                          </w:pPr>
                                          <w:r>
                                            <w:rPr>
                                              <w:rStyle w:val="Strong"/>
                                              <w:rFonts w:ascii="Arial" w:hAnsi="Arial" w:cs="Arial"/>
                                              <w:color w:val="000000"/>
                                              <w:sz w:val="32"/>
                                              <w:szCs w:val="32"/>
                                            </w:rPr>
                                            <w:t>Saudis warn Iran deal could spur nuclear race in Mideast</w:t>
                                          </w:r>
                                          <w:r>
                                            <w:rPr>
                                              <w:rFonts w:ascii="Arial" w:hAnsi="Arial" w:cs="Arial"/>
                                              <w:color w:val="000000"/>
                                              <w:sz w:val="20"/>
                                              <w:szCs w:val="20"/>
                                            </w:rPr>
                                            <w:t xml:space="preserve"> - By </w:t>
                                          </w:r>
                                          <w:proofErr w:type="spellStart"/>
                                          <w:r>
                                            <w:rPr>
                                              <w:rFonts w:ascii="Arial" w:hAnsi="Arial" w:cs="Arial"/>
                                              <w:color w:val="000000"/>
                                              <w:sz w:val="20"/>
                                              <w:szCs w:val="20"/>
                                            </w:rPr>
                                            <w:t>Avi</w:t>
                                          </w:r>
                                          <w:proofErr w:type="spellEnd"/>
                                          <w:r>
                                            <w:rPr>
                                              <w:rFonts w:ascii="Arial" w:hAnsi="Arial" w:cs="Arial"/>
                                              <w:color w:val="000000"/>
                                              <w:sz w:val="20"/>
                                              <w:szCs w:val="20"/>
                                            </w:rPr>
                                            <w:t xml:space="preserve"> Lewis - </w:t>
                                          </w:r>
                                          <w:hyperlink r:id="rId102" w:tgtFrame="_blank" w:history="1">
                                            <w:r>
                                              <w:rPr>
                                                <w:rStyle w:val="Hyperlink"/>
                                                <w:rFonts w:ascii="Arial" w:hAnsi="Arial" w:cs="Arial"/>
                                                <w:sz w:val="20"/>
                                                <w:szCs w:val="20"/>
                                              </w:rPr>
                                              <w:t>http://www.timesofisrael.com/saudis-warn-iran-deal-may-spur-middle-east-nuclear-race/</w:t>
                                            </w:r>
                                          </w:hyperlink>
                                          <w:r>
                                            <w:rPr>
                                              <w:rFonts w:ascii="Arial" w:hAnsi="Arial" w:cs="Arial"/>
                                              <w:color w:val="000000"/>
                                              <w:sz w:val="20"/>
                                              <w:szCs w:val="20"/>
                                            </w:rPr>
                                            <w:t> </w:t>
                                          </w:r>
                                        </w:p>
                                        <w:p w:rsidR="00B14755" w:rsidRDefault="00B1475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Negotiations with Tehran risk 'opening a door' to enrichment across the region, top official says</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A deal that leaves Iran with the ability to enrich uranium could trigger a nuclear race across the Middle East, a senior member of the Saudi royal family warned Monday - a prospect that analysts believe will further destabilize the already volatile region.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Speaking to the BBC, Prince </w:t>
                                          </w:r>
                                          <w:proofErr w:type="spellStart"/>
                                          <w:r>
                                            <w:rPr>
                                              <w:rFonts w:ascii="Arial" w:hAnsi="Arial" w:cs="Arial"/>
                                              <w:color w:val="000000"/>
                                            </w:rPr>
                                            <w:t>Turki</w:t>
                                          </w:r>
                                          <w:proofErr w:type="spellEnd"/>
                                          <w:r>
                                            <w:rPr>
                                              <w:rFonts w:ascii="Arial" w:hAnsi="Arial" w:cs="Arial"/>
                                              <w:color w:val="000000"/>
                                            </w:rPr>
                                            <w:t xml:space="preserve"> bin Faisal al-Saud, a former director of Saudi intelligence and a former ambassador to the US, also cautioned that Tehran's aggressive behavior must be reined in - notwithstanding the outcome of current negotiations - because it threatens peace in the Middle Eas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proofErr w:type="spellStart"/>
                                          <w:r>
                                            <w:rPr>
                                              <w:rFonts w:ascii="Arial" w:hAnsi="Arial" w:cs="Arial"/>
                                              <w:color w:val="000000"/>
                                            </w:rPr>
                                            <w:t>Turki</w:t>
                                          </w:r>
                                          <w:proofErr w:type="spellEnd"/>
                                          <w:r>
                                            <w:rPr>
                                              <w:rFonts w:ascii="Arial" w:hAnsi="Arial" w:cs="Arial"/>
                                              <w:color w:val="000000"/>
                                            </w:rPr>
                                            <w:t xml:space="preserve"> said Riyadh and other capitals in the volatile region would seek the same rights as Iran to enrich uranium should that be the result of high-level negotiations with world powers currently taking place.</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I've always said whatever comes out of these talks, we will want the same. So if Iran has the ability to enrich uranium to whatever level, it's not just Saudi Arabia that's going to ask for that," </w:t>
                                          </w:r>
                                          <w:proofErr w:type="spellStart"/>
                                          <w:r>
                                            <w:rPr>
                                              <w:rFonts w:ascii="Arial" w:hAnsi="Arial" w:cs="Arial"/>
                                              <w:color w:val="000000"/>
                                            </w:rPr>
                                            <w:t>Turki</w:t>
                                          </w:r>
                                          <w:proofErr w:type="spellEnd"/>
                                          <w:r>
                                            <w:rPr>
                                              <w:rFonts w:ascii="Arial" w:hAnsi="Arial" w:cs="Arial"/>
                                              <w:color w:val="000000"/>
                                            </w:rPr>
                                            <w:t xml:space="preserve"> said.</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The whole world will be an open door to go that route without any inhibition, and that's my main objection to this P5+1 process," he said.</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Top Saudi and Israeli officials have repeatedly warned that Iran is developing nuclear weapons to assert its hegemony over the region - a claim that Tehran has denied, insisting that its nuclear program is intended only for peaceful purposes.</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Iran and the P5+1 - the US, Russia, China, Britain, France and Germany - are currently engaged in negotiations that would see an easing of economic sanctions vis-a-vis the Islamic Republic in exchange for some compromise on its controversial nuclear program.</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Diplomats hope to arrive at an accord with Tehran by March 31, and to fine-tune the details by July 1.</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Iranian Foreign Minister Mohammed </w:t>
                                          </w:r>
                                          <w:proofErr w:type="spellStart"/>
                                          <w:r>
                                            <w:rPr>
                                              <w:rFonts w:ascii="Arial" w:hAnsi="Arial" w:cs="Arial"/>
                                              <w:color w:val="000000"/>
                                            </w:rPr>
                                            <w:t>Javad</w:t>
                                          </w:r>
                                          <w:proofErr w:type="spellEnd"/>
                                          <w:r>
                                            <w:rPr>
                                              <w:rFonts w:ascii="Arial" w:hAnsi="Arial" w:cs="Arial"/>
                                              <w:color w:val="000000"/>
                                            </w:rPr>
                                            <w:t xml:space="preserve"> </w:t>
                                          </w:r>
                                          <w:proofErr w:type="spellStart"/>
                                          <w:r>
                                            <w:rPr>
                                              <w:rFonts w:ascii="Arial" w:hAnsi="Arial" w:cs="Arial"/>
                                              <w:color w:val="000000"/>
                                            </w:rPr>
                                            <w:t>Zarif</w:t>
                                          </w:r>
                                          <w:proofErr w:type="spellEnd"/>
                                          <w:r>
                                            <w:rPr>
                                              <w:rFonts w:ascii="Arial" w:hAnsi="Arial" w:cs="Arial"/>
                                              <w:color w:val="000000"/>
                                            </w:rPr>
                                            <w:t xml:space="preserve"> was set to continue talks with counterparts from the six powers, as well as the EU, on Monday in Switzerland, as officials indicated a deal may be only a few days off.</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lastRenderedPageBreak/>
                                            <w:t>According to reports, an emerging deal would force Iran to freeze its drive toward nuclear weapons for at least 10 years in exchange for eased sanctions, after which restrictions would be lifted.</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Saudi officials warn that the deal in its speculative current form is not effective enough - because it focuses only on Iran's nuclear program, and not on what officials say is its belligerent conduct that currently threatens the security of other Middle Eastern states.</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Iran is already a disruptive player in various scenes in the Arab world, whether it's Yemen, Syria, Iraq, Palestine, or Bahrain," Prince </w:t>
                                          </w:r>
                                          <w:proofErr w:type="spellStart"/>
                                          <w:r>
                                            <w:rPr>
                                              <w:rFonts w:ascii="Arial" w:hAnsi="Arial" w:cs="Arial"/>
                                              <w:color w:val="000000"/>
                                            </w:rPr>
                                            <w:t>Turki</w:t>
                                          </w:r>
                                          <w:proofErr w:type="spellEnd"/>
                                          <w:r>
                                            <w:rPr>
                                              <w:rFonts w:ascii="Arial" w:hAnsi="Arial" w:cs="Arial"/>
                                              <w:color w:val="000000"/>
                                            </w:rPr>
                                            <w:t xml:space="preserve"> said.</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So ending fear of developing weapons of mass destruction is not going to be the end of the troubles we're having with Iran. Now it seems that Iran is expanding its occupation of Iraq and that is unacceptable," he said.</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According to unconfirmed reports, in the event that a "bad deal" will leave the Islamic Republic with the ability to produce atomic weapons, Saudi Arabia "would let Israeli jets use their air space to attack Iran" - a pre-preemptive move that analysts say may signal reticent, but warming ties between Riyadh and the Jewish State in the shadow of the Iranian nuclear threat.</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Prince </w:t>
                                          </w:r>
                                          <w:proofErr w:type="spellStart"/>
                                          <w:r>
                                            <w:rPr>
                                              <w:rFonts w:ascii="Arial" w:hAnsi="Arial" w:cs="Arial"/>
                                              <w:color w:val="000000"/>
                                            </w:rPr>
                                            <w:t>Turki</w:t>
                                          </w:r>
                                          <w:proofErr w:type="spellEnd"/>
                                          <w:r>
                                            <w:rPr>
                                              <w:rFonts w:ascii="Arial" w:hAnsi="Arial" w:cs="Arial"/>
                                              <w:color w:val="000000"/>
                                            </w:rPr>
                                            <w:t xml:space="preserve"> also dismissed claims that fighting the Islamic State terror group would entail the need for a tacit alliance between the United States and Iran.</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Both countries have signaled that they will oppose the brutal Iraq-and-Syria-based Islamist organization by military means if necessary.</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Inevitably I believe fighting [IS], or </w:t>
                                          </w:r>
                                          <w:proofErr w:type="spellStart"/>
                                          <w:r>
                                            <w:rPr>
                                              <w:rFonts w:ascii="Arial" w:hAnsi="Arial" w:cs="Arial"/>
                                              <w:color w:val="000000"/>
                                            </w:rPr>
                                            <w:t>Fahash</w:t>
                                          </w:r>
                                          <w:proofErr w:type="spellEnd"/>
                                          <w:r>
                                            <w:rPr>
                                              <w:rFonts w:ascii="Arial" w:hAnsi="Arial" w:cs="Arial"/>
                                              <w:color w:val="000000"/>
                                            </w:rPr>
                                            <w:t xml:space="preserve"> as I prefer to call it, is fighting Assad," Prince </w:t>
                                          </w:r>
                                          <w:proofErr w:type="spellStart"/>
                                          <w:r>
                                            <w:rPr>
                                              <w:rFonts w:ascii="Arial" w:hAnsi="Arial" w:cs="Arial"/>
                                              <w:color w:val="000000"/>
                                            </w:rPr>
                                            <w:t>Turki</w:t>
                                          </w:r>
                                          <w:proofErr w:type="spellEnd"/>
                                          <w:r>
                                            <w:rPr>
                                              <w:rFonts w:ascii="Arial" w:hAnsi="Arial" w:cs="Arial"/>
                                              <w:color w:val="000000"/>
                                            </w:rPr>
                                            <w:t xml:space="preserve"> said, using an Arabic word for obscene.</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It's because of Assad's treatment of his people that </w:t>
                                          </w:r>
                                          <w:proofErr w:type="spellStart"/>
                                          <w:r>
                                            <w:rPr>
                                              <w:rFonts w:ascii="Arial" w:hAnsi="Arial" w:cs="Arial"/>
                                              <w:color w:val="000000"/>
                                            </w:rPr>
                                            <w:t>Fahash</w:t>
                                          </w:r>
                                          <w:proofErr w:type="spellEnd"/>
                                          <w:r>
                                            <w:rPr>
                                              <w:rFonts w:ascii="Arial" w:hAnsi="Arial" w:cs="Arial"/>
                                              <w:color w:val="000000"/>
                                            </w:rPr>
                                            <w:t xml:space="preserve"> has taken advantage of the situation... so the enemy is both </w:t>
                                          </w:r>
                                          <w:proofErr w:type="spellStart"/>
                                          <w:r>
                                            <w:rPr>
                                              <w:rFonts w:ascii="Arial" w:hAnsi="Arial" w:cs="Arial"/>
                                              <w:color w:val="000000"/>
                                            </w:rPr>
                                            <w:t>Fahash</w:t>
                                          </w:r>
                                          <w:proofErr w:type="spellEnd"/>
                                          <w:r>
                                            <w:rPr>
                                              <w:rFonts w:ascii="Arial" w:hAnsi="Arial" w:cs="Arial"/>
                                              <w:color w:val="000000"/>
                                            </w:rPr>
                                            <w:t xml:space="preserve"> and Bashar al-Assad," he said.</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5538"/>
                                          </w:tblGrid>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37" name="Picture 3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tcMar>
                                                  <w:top w:w="0" w:type="dxa"/>
                                                  <w:left w:w="0" w:type="dxa"/>
                                                  <w:bottom w:w="15" w:type="dxa"/>
                                                  <w:right w:w="0" w:type="dxa"/>
                                                </w:tcMar>
                                                <w:vAlign w:val="center"/>
                                                <w:hideMark/>
                                              </w:tcPr>
                                              <w:p w:rsidR="00B14755" w:rsidRDefault="00B14755">
                                                <w:pPr>
                                                  <w:jc w:val="center"/>
                                                </w:pPr>
                                                <w:r>
                                                  <w:rPr>
                                                    <w:noProof/>
                                                  </w:rPr>
                                                  <w:drawing>
                                                    <wp:inline distT="0" distB="0" distL="0" distR="0">
                                                      <wp:extent cx="47625" cy="9525"/>
                                                      <wp:effectExtent l="0" t="0" r="0" b="0"/>
                                                      <wp:docPr id="336" name="Picture 3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35" name="Picture 3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tcPr>
                                        <w:p w:rsidR="00B14755" w:rsidRDefault="00B14755">
                                          <w:pPr>
                                            <w:rPr>
                                              <w:rFonts w:ascii="Arial" w:hAnsi="Arial" w:cs="Arial"/>
                                              <w:color w:val="000000"/>
                                              <w:sz w:val="20"/>
                                              <w:szCs w:val="20"/>
                                            </w:rPr>
                                          </w:pPr>
                                        </w:p>
                                        <w:p w:rsidR="00B14755" w:rsidRDefault="00B14755">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B14755" w:rsidRDefault="00B14755">
                                          <w:pPr>
                                            <w:rPr>
                                              <w:rFonts w:ascii="Arial" w:hAnsi="Arial" w:cs="Arial"/>
                                              <w:color w:val="000000"/>
                                              <w:sz w:val="20"/>
                                              <w:szCs w:val="20"/>
                                            </w:rPr>
                                          </w:pPr>
                                          <w:r>
                                            <w:rPr>
                                              <w:rStyle w:val="Strong"/>
                                              <w:rFonts w:ascii="Arial" w:hAnsi="Arial" w:cs="Arial"/>
                                              <w:color w:val="000000"/>
                                              <w:sz w:val="32"/>
                                              <w:szCs w:val="32"/>
                                            </w:rPr>
                                            <w:t>Russia flexes its muscle in the Middle East</w:t>
                                          </w:r>
                                          <w:r>
                                            <w:rPr>
                                              <w:rFonts w:ascii="Arial" w:hAnsi="Arial" w:cs="Arial"/>
                                              <w:color w:val="000000"/>
                                              <w:sz w:val="20"/>
                                              <w:szCs w:val="20"/>
                                            </w:rPr>
                                            <w:t xml:space="preserve"> - Herbert London and </w:t>
                                          </w:r>
                                          <w:proofErr w:type="spellStart"/>
                                          <w:r>
                                            <w:rPr>
                                              <w:rFonts w:ascii="Arial" w:hAnsi="Arial" w:cs="Arial"/>
                                              <w:color w:val="000000"/>
                                              <w:sz w:val="20"/>
                                              <w:szCs w:val="20"/>
                                            </w:rPr>
                                            <w:t>Radek</w:t>
                                          </w:r>
                                          <w:proofErr w:type="spellEnd"/>
                                          <w:r>
                                            <w:rPr>
                                              <w:rFonts w:ascii="Arial" w:hAnsi="Arial" w:cs="Arial"/>
                                              <w:color w:val="000000"/>
                                              <w:sz w:val="20"/>
                                              <w:szCs w:val="20"/>
                                            </w:rPr>
                                            <w:t xml:space="preserve"> </w:t>
                                          </w:r>
                                          <w:proofErr w:type="spellStart"/>
                                          <w:r>
                                            <w:rPr>
                                              <w:rFonts w:ascii="Arial" w:hAnsi="Arial" w:cs="Arial"/>
                                              <w:color w:val="000000"/>
                                              <w:sz w:val="20"/>
                                              <w:szCs w:val="20"/>
                                            </w:rPr>
                                            <w:t>Lakomy</w:t>
                                          </w:r>
                                          <w:proofErr w:type="spellEnd"/>
                                          <w:r>
                                            <w:rPr>
                                              <w:rFonts w:ascii="Arial" w:hAnsi="Arial" w:cs="Arial"/>
                                              <w:color w:val="000000"/>
                                              <w:sz w:val="20"/>
                                              <w:szCs w:val="20"/>
                                            </w:rPr>
                                            <w:t xml:space="preserve"> - </w:t>
                                          </w:r>
                                          <w:hyperlink r:id="rId103" w:tgtFrame="_blank" w:history="1">
                                            <w:r>
                                              <w:rPr>
                                                <w:rStyle w:val="Hyperlink"/>
                                                <w:rFonts w:ascii="Arial" w:hAnsi="Arial" w:cs="Arial"/>
                                                <w:sz w:val="20"/>
                                                <w:szCs w:val="20"/>
                                              </w:rPr>
                                              <w:t>http://www.washingtontimes.com/news/2015/mar/15/herbert-london-radek-lakomy-vladimir-putin-fills-o/</w:t>
                                            </w:r>
                                          </w:hyperlink>
                                        </w:p>
                                        <w:p w:rsidR="00B14755" w:rsidRDefault="00B1475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Vladimir Putin rushes in where Barack Obama fears to tread</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Russia is in domestic turmoil. The ruble has had a 35 percent drop in value. Population numbers have tumbled from 250 million to 140 million. Life expectancy rates are among the lowest in the world. Alcoholism is rampant. A general state of unease is ubiquitous.</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Yet Russian President Vladimir Putin and his aggressive foreign policy marches on, perhaps as a distraction, but more likely to recapture the stature and influence of Russia on the world stage. Leaving aside the much-discussed aggression in eastern Ukraine and Crimea, Russian </w:t>
                                          </w:r>
                                          <w:r>
                                            <w:rPr>
                                              <w:rFonts w:ascii="Arial" w:hAnsi="Arial" w:cs="Arial"/>
                                              <w:color w:val="000000"/>
                                            </w:rPr>
                                            <w:lastRenderedPageBreak/>
                                            <w:t xml:space="preserve">support for the Syrian regime has saved President Bashar Assad's neck and improved his standing, despite opposition from Sunni nations that view him as a "client" of Iran. When President Obama drew his "red line" in the sand over Mr. Assad's use of poison gas, the line disappeared as Russia filled the void and the United States acquiesced in Mr. Assad's retention. With control of its base in </w:t>
                                          </w:r>
                                          <w:proofErr w:type="spellStart"/>
                                          <w:r>
                                            <w:rPr>
                                              <w:rFonts w:ascii="Arial" w:hAnsi="Arial" w:cs="Arial"/>
                                              <w:color w:val="000000"/>
                                            </w:rPr>
                                            <w:t>Tartus</w:t>
                                          </w:r>
                                          <w:proofErr w:type="spellEnd"/>
                                          <w:r>
                                            <w:rPr>
                                              <w:rFonts w:ascii="Arial" w:hAnsi="Arial" w:cs="Arial"/>
                                              <w:color w:val="000000"/>
                                            </w:rPr>
                                            <w:t>, Russia has leverage over the entire eastern Mediterranean area.</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Mr. Putin also envisions an opportunity to neutralize U.S. influence in the Middle East as Mr. Obama obsesses about withdrawal from the region. It was widely recognized by leaders in the area that the appearance of the aircraft carrier Kutuzov in 2012 meant Russia is ensconced as a Middle Eastern power, notwithstanding its loss of stature and influence in the 1970s and '80s.</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Mr. Putin has been supplying Syria with a variety of conventional weapons from rockets to missiles. Russian advisers and intelligence experts have assisted in monitoring the military hardware and even assisting with precision strikes against Mr. Assad's enemies. Assuming the civil war ends with Mr. Assad in power - as seems likely - Russia will be well compensated.</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The Middle East is the second-largest market for Russian arms exports after Southeast Asia. Egypt recently signed a deal for $3 billion of Russian aircraft, and arms to Syria account for the equivalent of $4 billion. Yet this is only part of the economic story.</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Russian companies have invested in gas and oil exploration in Syria to the tune of $20 billion. In addition, </w:t>
                                          </w:r>
                                          <w:proofErr w:type="spellStart"/>
                                          <w:r>
                                            <w:rPr>
                                              <w:rFonts w:ascii="Arial" w:hAnsi="Arial" w:cs="Arial"/>
                                              <w:color w:val="000000"/>
                                            </w:rPr>
                                            <w:t>Soyuzneftegas</w:t>
                                          </w:r>
                                          <w:proofErr w:type="spellEnd"/>
                                          <w:r>
                                            <w:rPr>
                                              <w:rFonts w:ascii="Arial" w:hAnsi="Arial" w:cs="Arial"/>
                                              <w:color w:val="000000"/>
                                            </w:rPr>
                                            <w:t xml:space="preserve"> signed a contract to explore the Mediterranean off the Syrian coast between </w:t>
                                          </w:r>
                                          <w:proofErr w:type="spellStart"/>
                                          <w:r>
                                            <w:rPr>
                                              <w:rFonts w:ascii="Arial" w:hAnsi="Arial" w:cs="Arial"/>
                                              <w:color w:val="000000"/>
                                            </w:rPr>
                                            <w:t>Tartus</w:t>
                                          </w:r>
                                          <w:proofErr w:type="spellEnd"/>
                                          <w:r>
                                            <w:rPr>
                                              <w:rFonts w:ascii="Arial" w:hAnsi="Arial" w:cs="Arial"/>
                                              <w:color w:val="000000"/>
                                            </w:rPr>
                                            <w:t xml:space="preserve"> and </w:t>
                                          </w:r>
                                          <w:proofErr w:type="spellStart"/>
                                          <w:r>
                                            <w:rPr>
                                              <w:rFonts w:ascii="Arial" w:hAnsi="Arial" w:cs="Arial"/>
                                              <w:color w:val="000000"/>
                                            </w:rPr>
                                            <w:t>Baniyas</w:t>
                                          </w:r>
                                          <w:proofErr w:type="spellEnd"/>
                                          <w:r>
                                            <w:rPr>
                                              <w:rFonts w:ascii="Arial" w:hAnsi="Arial" w:cs="Arial"/>
                                              <w:color w:val="000000"/>
                                            </w:rPr>
                                            <w:t xml:space="preserve"> for oil and gas reserves. </w:t>
                                          </w:r>
                                          <w:proofErr w:type="spellStart"/>
                                          <w:r>
                                            <w:rPr>
                                              <w:rFonts w:ascii="Arial" w:hAnsi="Arial" w:cs="Arial"/>
                                              <w:color w:val="000000"/>
                                            </w:rPr>
                                            <w:t>Stroitransgag</w:t>
                                          </w:r>
                                          <w:proofErr w:type="spellEnd"/>
                                          <w:r>
                                            <w:rPr>
                                              <w:rFonts w:ascii="Arial" w:hAnsi="Arial" w:cs="Arial"/>
                                              <w:color w:val="000000"/>
                                            </w:rPr>
                                            <w:t xml:space="preserve"> built a natural gas pipeline and processing plant close to </w:t>
                                          </w:r>
                                          <w:proofErr w:type="spellStart"/>
                                          <w:r>
                                            <w:rPr>
                                              <w:rFonts w:ascii="Arial" w:hAnsi="Arial" w:cs="Arial"/>
                                              <w:color w:val="000000"/>
                                            </w:rPr>
                                            <w:t>Rakka</w:t>
                                          </w:r>
                                          <w:proofErr w:type="spellEnd"/>
                                          <w:r>
                                            <w:rPr>
                                              <w:rFonts w:ascii="Arial" w:hAnsi="Arial" w:cs="Arial"/>
                                              <w:color w:val="000000"/>
                                            </w:rPr>
                                            <w:t xml:space="preserve">; a plant that will produce 1.3 billion cubic meters of gas a year. Russian companies are engaged in developing a nuclear energy plant. </w:t>
                                          </w:r>
                                          <w:proofErr w:type="spellStart"/>
                                          <w:r>
                                            <w:rPr>
                                              <w:rFonts w:ascii="Arial" w:hAnsi="Arial" w:cs="Arial"/>
                                              <w:color w:val="000000"/>
                                            </w:rPr>
                                            <w:t>Tupolev</w:t>
                                          </w:r>
                                          <w:proofErr w:type="spellEnd"/>
                                          <w:r>
                                            <w:rPr>
                                              <w:rFonts w:ascii="Arial" w:hAnsi="Arial" w:cs="Arial"/>
                                              <w:color w:val="000000"/>
                                            </w:rPr>
                                            <w:t xml:space="preserve"> and </w:t>
                                          </w:r>
                                          <w:proofErr w:type="spellStart"/>
                                          <w:r>
                                            <w:rPr>
                                              <w:rFonts w:ascii="Arial" w:hAnsi="Arial" w:cs="Arial"/>
                                              <w:color w:val="000000"/>
                                            </w:rPr>
                                            <w:t>Aviartar</w:t>
                                          </w:r>
                                          <w:proofErr w:type="spellEnd"/>
                                          <w:r>
                                            <w:rPr>
                                              <w:rFonts w:ascii="Arial" w:hAnsi="Arial" w:cs="Arial"/>
                                              <w:color w:val="000000"/>
                                            </w:rPr>
                                            <w:t xml:space="preserve"> signed an agreement to provide three TV-2045 passenger planes to Syrian Air. The Russian company </w:t>
                                          </w:r>
                                          <w:proofErr w:type="spellStart"/>
                                          <w:r>
                                            <w:rPr>
                                              <w:rFonts w:ascii="Arial" w:hAnsi="Arial" w:cs="Arial"/>
                                              <w:color w:val="000000"/>
                                            </w:rPr>
                                            <w:t>Sinara</w:t>
                                          </w:r>
                                          <w:proofErr w:type="spellEnd"/>
                                          <w:r>
                                            <w:rPr>
                                              <w:rFonts w:ascii="Arial" w:hAnsi="Arial" w:cs="Arial"/>
                                              <w:color w:val="000000"/>
                                            </w:rPr>
                                            <w:t xml:space="preserve"> is building a hotel in </w:t>
                                          </w:r>
                                          <w:proofErr w:type="spellStart"/>
                                          <w:r>
                                            <w:rPr>
                                              <w:rFonts w:ascii="Arial" w:hAnsi="Arial" w:cs="Arial"/>
                                              <w:color w:val="000000"/>
                                            </w:rPr>
                                            <w:t>Latakia</w:t>
                                          </w:r>
                                          <w:proofErr w:type="spellEnd"/>
                                          <w:r>
                                            <w:rPr>
                                              <w:rFonts w:ascii="Arial" w:hAnsi="Arial" w:cs="Arial"/>
                                              <w:color w:val="000000"/>
                                            </w:rPr>
                                            <w:t>. Others are involved in creating a wireless network infrastructure. The Russian are not only coming - they are there.</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With tension arising in the relationship between Mr. Obama and Israeli Prime Minister Benjamin Netanyahu, Russian presence in Syria represents an enhanced threat to Israel. The Shia axis of Syria, Iran and Hezbollah under the protection of Russia is a daunting prospect. Russian nuclear power plants in Syria could lead to enriched uranium and the possibility of nuclear weapons, even though Syria signed the Nuclear Nonproliferation Treaty. Moreover, Iran could transfer fissile material to its neighbor and vassal state should an agreement emerge in June that gives Iran a green light on further uranium enrichment.</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Should Russia be willing to risk U.S. active concern by transferring nuclear weapons to Syria, any escalation scenario in regional war would be </w:t>
                                          </w:r>
                                          <w:proofErr w:type="gramStart"/>
                                          <w:r>
                                            <w:rPr>
                                              <w:rFonts w:ascii="Arial" w:hAnsi="Arial" w:cs="Arial"/>
                                              <w:color w:val="000000"/>
                                            </w:rPr>
                                            <w:t>limited.</w:t>
                                          </w:r>
                                          <w:proofErr w:type="gramEnd"/>
                                          <w:r>
                                            <w:rPr>
                                              <w:rFonts w:ascii="Arial" w:hAnsi="Arial" w:cs="Arial"/>
                                              <w:color w:val="000000"/>
                                            </w:rPr>
                                            <w:t xml:space="preserve"> It will be increasingly difficult for Israel to launch a surgical attack against Syria with Russia in the shadows of any dispute. Sophisticated new missiles in Syria's hands can reach any population center in Israel and these warheads can be armed with chemical and biological capability.</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Should Israel face the existential choice of having to invade an Iran with nuclear weapons or put its very survival at stake - the Hobson's choice most analysts would prefer to ignore - Israel can expect to be attacked from Gaza, Lebanon, Syria and Iran itself with Russia lurking in the desert sands. In anticipation of such a scenario, Israel has attempted to maintain friendly ties to Russia, albeit dependability is uncertain in a time of hostility.</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However one thinks about the Middle East, Russia cannot be omitted from the narrative. The United States forced Russia out of the region, but as a result of bungled policies and uncertain options, invited it back in. For the time being, Mr. Putin has created a bridge to the Middle East that must be recognized and calculated. From a U.S. and Israeli perspective, this isn't good news.</w:t>
                                          </w:r>
                                        </w:p>
                                        <w:p w:rsidR="00B14755" w:rsidRDefault="00B1475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6618"/>
                                          </w:tblGrid>
                                          <w:tr w:rsidR="00B14755">
                                            <w:trPr>
                                              <w:trHeight w:val="15"/>
                                              <w:tblCellSpacing w:w="0" w:type="dxa"/>
                                            </w:trPr>
                                            <w:tc>
                                              <w:tcPr>
                                                <w:tcW w:w="0" w:type="auto"/>
                                                <w:shd w:val="clear" w:color="auto" w:fill="0A74DB"/>
                                                <w:tcMar>
                                                  <w:top w:w="0" w:type="dxa"/>
                                                  <w:left w:w="0" w:type="dxa"/>
                                                  <w:bottom w:w="75" w:type="dxa"/>
                                                  <w:right w:w="0" w:type="dxa"/>
                                                </w:tcMar>
                                                <w:vAlign w:val="center"/>
                                                <w:hideMark/>
                                              </w:tcPr>
                                              <w:p w:rsidR="00B14755" w:rsidRDefault="00B14755">
                                                <w:pPr>
                                                  <w:jc w:val="center"/>
                                                </w:pPr>
                                                <w:r>
                                                  <w:rPr>
                                                    <w:noProof/>
                                                  </w:rPr>
                                                  <w:drawing>
                                                    <wp:inline distT="0" distB="0" distL="0" distR="0">
                                                      <wp:extent cx="47625" cy="9525"/>
                                                      <wp:effectExtent l="0" t="0" r="0" b="0"/>
                                                      <wp:docPr id="334" name="Picture 3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tcPr>
                                        <w:p w:rsidR="00B14755" w:rsidRDefault="00B14755">
                                          <w:pPr>
                                            <w:jc w:val="center"/>
                                            <w:rPr>
                                              <w:color w:val="000000"/>
                                            </w:rPr>
                                          </w:pPr>
                                        </w:p>
                                        <w:p w:rsidR="00B14755" w:rsidRDefault="00B14755">
                                          <w:pPr>
                                            <w:pStyle w:val="NormalWeb"/>
                                            <w:spacing w:before="0" w:beforeAutospacing="0" w:after="0" w:afterAutospacing="0"/>
                                            <w:jc w:val="center"/>
                                            <w:rPr>
                                              <w:color w:val="000000"/>
                                            </w:rPr>
                                          </w:pPr>
                                          <w:r>
                                            <w:rPr>
                                              <w:rStyle w:val="Strong"/>
                                              <w:rFonts w:ascii="Arial" w:hAnsi="Arial" w:cs="Arial"/>
                                              <w:color w:val="000000"/>
                                              <w:sz w:val="36"/>
                                              <w:szCs w:val="36"/>
                                            </w:rPr>
                                            <w:lastRenderedPageBreak/>
                                            <w:t>CONVERGENCE - of the End Time Signs - DVD</w:t>
                                          </w:r>
                                        </w:p>
                                        <w:p w:rsidR="00B14755" w:rsidRDefault="00B14755">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B14755" w:rsidRDefault="00B14755">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B14755" w:rsidRDefault="00B14755">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B14755" w:rsidRDefault="00B14755">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B14755" w:rsidRDefault="00B14755">
                                          <w:pPr>
                                            <w:pStyle w:val="NormalWeb"/>
                                            <w:spacing w:before="0" w:beforeAutospacing="0" w:after="0" w:afterAutospacing="0"/>
                                            <w:jc w:val="center"/>
                                            <w:rPr>
                                              <w:color w:val="000000"/>
                                            </w:rPr>
                                          </w:pPr>
                                          <w:r>
                                            <w:rPr>
                                              <w:rStyle w:val="Strong"/>
                                              <w:rFonts w:ascii="Arial" w:hAnsi="Arial" w:cs="Arial"/>
                                              <w:color w:val="000000"/>
                                              <w:sz w:val="28"/>
                                              <w:szCs w:val="28"/>
                                            </w:rPr>
                                            <w:t> </w:t>
                                          </w:r>
                                        </w:p>
                                        <w:p w:rsidR="00B14755" w:rsidRDefault="00B14755">
                                          <w:pPr>
                                            <w:pStyle w:val="NormalWeb"/>
                                            <w:spacing w:before="0" w:beforeAutospacing="0" w:after="0" w:afterAutospacing="0"/>
                                            <w:jc w:val="center"/>
                                            <w:rPr>
                                              <w:color w:val="000000"/>
                                            </w:rPr>
                                          </w:pPr>
                                          <w:r>
                                            <w:rPr>
                                              <w:rStyle w:val="Strong"/>
                                              <w:rFonts w:ascii="Arial" w:hAnsi="Arial" w:cs="Arial"/>
                                              <w:color w:val="000000"/>
                                              <w:sz w:val="28"/>
                                              <w:szCs w:val="28"/>
                                            </w:rPr>
                                            <w:t>First Reviews:</w:t>
                                          </w:r>
                                        </w:p>
                                        <w:p w:rsidR="00B14755" w:rsidRDefault="00B14755">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8"/>
                                              <w:szCs w:val="28"/>
                                            </w:rPr>
                                            <w:t> </w:t>
                                          </w:r>
                                        </w:p>
                                        <w:p w:rsidR="00B14755" w:rsidRDefault="00B14755">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I loved this DVD, from beginning to end the message was clear that all the End Time Signs are converging upon the world, just as the Bible predicted. I cried during the part about the Jewish Aliyah when they landed in Israel and kissed the ground. Great Job!"  - D. Koerner - Bakersfield (Friend)</w:t>
                                          </w:r>
                                          <w:r>
                                            <w:rPr>
                                              <w:rFonts w:ascii="Arial" w:hAnsi="Arial" w:cs="Arial"/>
                                              <w:b/>
                                              <w:bCs/>
                                              <w:color w:val="000000"/>
                                              <w:sz w:val="28"/>
                                              <w:szCs w:val="28"/>
                                            </w:rPr>
                                            <w:br/>
                                            <w:t> </w:t>
                                          </w:r>
                                        </w:p>
                                        <w:p w:rsidR="00B14755" w:rsidRDefault="00B14755">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 xml:space="preserve">"This was Randy's best DVD yet, and now he has no reason not to come visit me. He can't use the, "Mom, I am working on the new movie excuse </w:t>
                                          </w:r>
                                          <w:proofErr w:type="spellStart"/>
                                          <w:r>
                                            <w:rPr>
                                              <w:rStyle w:val="Emphasis"/>
                                              <w:rFonts w:ascii="Arial" w:hAnsi="Arial" w:cs="Arial"/>
                                              <w:b/>
                                              <w:bCs/>
                                              <w:color w:val="000000"/>
                                              <w:sz w:val="28"/>
                                              <w:szCs w:val="28"/>
                                            </w:rPr>
                                            <w:t>any more</w:t>
                                          </w:r>
                                          <w:proofErr w:type="spellEnd"/>
                                          <w:r>
                                            <w:rPr>
                                              <w:rStyle w:val="Emphasis"/>
                                              <w:rFonts w:ascii="Arial" w:hAnsi="Arial" w:cs="Arial"/>
                                              <w:b/>
                                              <w:bCs/>
                                              <w:color w:val="000000"/>
                                              <w:sz w:val="28"/>
                                              <w:szCs w:val="28"/>
                                            </w:rPr>
                                            <w:t>!" Also, thank you for hooking up and showing me how to use the DVD player you bought me last Christmas, love you, mom! - Randy's (I only live a mile away) mom.</w:t>
                                          </w:r>
                                        </w:p>
                                        <w:p w:rsidR="00B14755" w:rsidRDefault="00B14755">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8"/>
                                              <w:szCs w:val="28"/>
                                            </w:rPr>
                                            <w:t> </w:t>
                                          </w:r>
                                        </w:p>
                                        <w:p w:rsidR="00B14755" w:rsidRDefault="00B14755">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I give this DVD four paws up! - Abby (Randy's Dog, who was also in charge of security during production)</w:t>
                                          </w:r>
                                        </w:p>
                                        <w:p w:rsidR="00B14755" w:rsidRDefault="00B14755">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0"/>
                                              <w:szCs w:val="20"/>
                                            </w:rPr>
                                            <w:t> </w:t>
                                          </w:r>
                                        </w:p>
                                        <w:p w:rsidR="00B14755" w:rsidRDefault="00B14755">
                                          <w:pPr>
                                            <w:jc w:val="center"/>
                                            <w:rPr>
                                              <w:rFonts w:ascii="Times New Roman" w:hAnsi="Times New Roman" w:cs="Times New Roman"/>
                                              <w:color w:val="000000"/>
                                              <w:sz w:val="24"/>
                                              <w:szCs w:val="24"/>
                                            </w:rPr>
                                          </w:pPr>
                                          <w:r>
                                            <w:rPr>
                                              <w:rStyle w:val="Strong"/>
                                              <w:rFonts w:ascii="Arial" w:hAnsi="Arial" w:cs="Arial"/>
                                              <w:color w:val="000000"/>
                                              <w:sz w:val="20"/>
                                              <w:szCs w:val="20"/>
                                            </w:rPr>
                                            <w:t> </w:t>
                                          </w:r>
                                        </w:p>
                                        <w:p w:rsidR="00B14755" w:rsidRDefault="00B14755">
                                          <w:pPr>
                                            <w:pStyle w:val="NormalWeb"/>
                                            <w:spacing w:before="0" w:beforeAutospacing="0" w:after="0" w:afterAutospacing="0"/>
                                            <w:jc w:val="center"/>
                                            <w:rPr>
                                              <w:color w:val="000000"/>
                                            </w:rPr>
                                          </w:pPr>
                                          <w:r>
                                            <w:rPr>
                                              <w:color w:val="000000"/>
                                            </w:rPr>
                                            <w:t>-------------------------------------------------</w:t>
                                          </w:r>
                                        </w:p>
                                        <w:p w:rsidR="00B14755" w:rsidRDefault="00B14755">
                                          <w:pPr>
                                            <w:pStyle w:val="NormalWeb"/>
                                            <w:spacing w:before="0" w:beforeAutospacing="0" w:after="0" w:afterAutospacing="0"/>
                                            <w:jc w:val="center"/>
                                            <w:rPr>
                                              <w:color w:val="000000"/>
                                            </w:rPr>
                                          </w:pPr>
                                          <w:r>
                                            <w:rPr>
                                              <w:rFonts w:ascii="Arial" w:hAnsi="Arial" w:cs="Arial"/>
                                              <w:color w:val="000000"/>
                                              <w:sz w:val="28"/>
                                              <w:szCs w:val="28"/>
                                            </w:rPr>
                                            <w:t> </w:t>
                                          </w:r>
                                        </w:p>
                                        <w:p w:rsidR="00B14755" w:rsidRDefault="00B14755">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B14755" w:rsidRDefault="00B14755">
                                          <w:pPr>
                                            <w:pStyle w:val="NormalWeb"/>
                                            <w:spacing w:before="0" w:beforeAutospacing="0" w:after="0" w:afterAutospacing="0"/>
                                            <w:jc w:val="center"/>
                                            <w:rPr>
                                              <w:color w:val="000000"/>
                                            </w:rPr>
                                          </w:pPr>
                                          <w:r>
                                            <w:rPr>
                                              <w:rFonts w:ascii="Arial" w:hAnsi="Arial" w:cs="Arial"/>
                                              <w:color w:val="000000"/>
                                              <w:sz w:val="28"/>
                                              <w:szCs w:val="28"/>
                                            </w:rPr>
                                            <w:t> </w:t>
                                          </w:r>
                                        </w:p>
                                        <w:p w:rsidR="00B14755" w:rsidRDefault="00B14755">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is the best DVD that we have ever produced! It's jammed packed full of stunningly vivid images and Hi-</w:t>
                                          </w:r>
                                          <w:proofErr w:type="spellStart"/>
                                          <w:r>
                                            <w:rPr>
                                              <w:rFonts w:ascii="Arial" w:hAnsi="Arial" w:cs="Arial"/>
                                              <w:color w:val="000000"/>
                                              <w:sz w:val="28"/>
                                              <w:szCs w:val="28"/>
                                            </w:rPr>
                                            <w:t>Def</w:t>
                                          </w:r>
                                          <w:proofErr w:type="spellEnd"/>
                                          <w:r>
                                            <w:rPr>
                                              <w:rFonts w:ascii="Arial" w:hAnsi="Arial" w:cs="Arial"/>
                                              <w:color w:val="000000"/>
                                              <w:sz w:val="28"/>
                                              <w:szCs w:val="28"/>
                                            </w:rPr>
                                            <w:t xml:space="preserve">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B14755" w:rsidRDefault="00B14755">
                                          <w:pPr>
                                            <w:pStyle w:val="NormalWeb"/>
                                            <w:spacing w:before="0" w:beforeAutospacing="0" w:after="0" w:afterAutospacing="0"/>
                                            <w:jc w:val="center"/>
                                            <w:rPr>
                                              <w:color w:val="000000"/>
                                            </w:rPr>
                                          </w:pPr>
                                          <w:r>
                                            <w:rPr>
                                              <w:color w:val="000000"/>
                                            </w:rPr>
                                            <w:t> </w:t>
                                          </w:r>
                                        </w:p>
                                        <w:p w:rsidR="00B14755" w:rsidRDefault="00B14755">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B14755" w:rsidRDefault="00B14755">
                                          <w:pPr>
                                            <w:pStyle w:val="NormalWeb"/>
                                            <w:spacing w:before="0" w:beforeAutospacing="0" w:after="0" w:afterAutospacing="0"/>
                                            <w:jc w:val="center"/>
                                            <w:rPr>
                                              <w:color w:val="000000"/>
                                            </w:rPr>
                                          </w:pPr>
                                          <w:r>
                                            <w:rPr>
                                              <w:color w:val="000000"/>
                                            </w:rPr>
                                            <w:t> </w:t>
                                          </w:r>
                                        </w:p>
                                        <w:p w:rsidR="00B14755" w:rsidRDefault="00B14755">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B14755" w:rsidRDefault="00B14755">
                                          <w:pPr>
                                            <w:pStyle w:val="NormalWeb"/>
                                            <w:spacing w:before="0" w:beforeAutospacing="0" w:after="0" w:afterAutospacing="0"/>
                                            <w:jc w:val="center"/>
                                            <w:rPr>
                                              <w:color w:val="000000"/>
                                            </w:rPr>
                                          </w:pPr>
                                          <w:r>
                                            <w:rPr>
                                              <w:color w:val="000000"/>
                                            </w:rPr>
                                            <w:t> </w:t>
                                          </w:r>
                                        </w:p>
                                        <w:p w:rsidR="00B14755" w:rsidRDefault="00B14755">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B14755" w:rsidRDefault="00B14755">
                                          <w:pPr>
                                            <w:pStyle w:val="NormalWeb"/>
                                            <w:spacing w:before="0" w:beforeAutospacing="0" w:after="0" w:afterAutospacing="0"/>
                                            <w:jc w:val="center"/>
                                            <w:rPr>
                                              <w:color w:val="000000"/>
                                            </w:rPr>
                                          </w:pPr>
                                          <w:r>
                                            <w:rPr>
                                              <w:color w:val="000000"/>
                                            </w:rPr>
                                            <w:t> </w:t>
                                          </w:r>
                                        </w:p>
                                        <w:p w:rsidR="00B14755" w:rsidRDefault="00B14755">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B14755" w:rsidRDefault="00B14755">
                                          <w:pPr>
                                            <w:pStyle w:val="NormalWeb"/>
                                            <w:spacing w:before="0" w:beforeAutospacing="0" w:after="0" w:afterAutospacing="0"/>
                                            <w:jc w:val="center"/>
                                            <w:rPr>
                                              <w:color w:val="000000"/>
                                            </w:rPr>
                                          </w:pPr>
                                          <w:r>
                                            <w:rPr>
                                              <w:color w:val="000000"/>
                                            </w:rPr>
                                            <w:t> </w:t>
                                          </w:r>
                                        </w:p>
                                        <w:p w:rsidR="00B14755" w:rsidRDefault="00B14755">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B14755" w:rsidRDefault="00B14755">
                                          <w:pPr>
                                            <w:pStyle w:val="NormalWeb"/>
                                            <w:spacing w:before="0" w:beforeAutospacing="0" w:after="0" w:afterAutospacing="0"/>
                                            <w:jc w:val="center"/>
                                            <w:rPr>
                                              <w:color w:val="000000"/>
                                            </w:rPr>
                                          </w:pPr>
                                          <w:r>
                                            <w:rPr>
                                              <w:color w:val="000000"/>
                                            </w:rPr>
                                            <w:t> </w:t>
                                          </w:r>
                                        </w:p>
                                        <w:p w:rsidR="00B14755" w:rsidRDefault="00B14755">
                                          <w:pPr>
                                            <w:pStyle w:val="NormalWeb"/>
                                            <w:spacing w:before="0" w:beforeAutospacing="0" w:after="0" w:afterAutospacing="0"/>
                                            <w:jc w:val="center"/>
                                            <w:rPr>
                                              <w:color w:val="000000"/>
                                            </w:rPr>
                                          </w:pPr>
                                          <w:r>
                                            <w:rPr>
                                              <w:rFonts w:ascii="Arial" w:hAnsi="Arial" w:cs="Arial"/>
                                              <w:color w:val="000000"/>
                                              <w:sz w:val="28"/>
                                              <w:szCs w:val="28"/>
                                            </w:rPr>
                                            <w:lastRenderedPageBreak/>
                                            <w:t>It is said that a picture is worth a thousand words, well, then a DVD, with thousands of images, must be priceless. Today's generation does not read books as much as us old school people. But, hand them a DVD, and they are more than likely to watch it. </w:t>
                                          </w:r>
                                        </w:p>
                                        <w:p w:rsidR="00B14755" w:rsidRDefault="00B14755">
                                          <w:pPr>
                                            <w:pStyle w:val="NormalWeb"/>
                                            <w:spacing w:before="0" w:beforeAutospacing="0" w:after="0" w:afterAutospacing="0"/>
                                            <w:jc w:val="center"/>
                                            <w:rPr>
                                              <w:color w:val="000000"/>
                                            </w:rPr>
                                          </w:pPr>
                                          <w:r>
                                            <w:rPr>
                                              <w:color w:val="000000"/>
                                            </w:rPr>
                                            <w:t> </w:t>
                                          </w:r>
                                        </w:p>
                                        <w:p w:rsidR="00B14755" w:rsidRDefault="00B14755">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B14755" w:rsidRDefault="00B14755">
                                          <w:pPr>
                                            <w:pStyle w:val="NormalWeb"/>
                                            <w:spacing w:before="0" w:beforeAutospacing="0" w:after="0" w:afterAutospacing="0"/>
                                            <w:jc w:val="center"/>
                                            <w:rPr>
                                              <w:color w:val="000000"/>
                                            </w:rPr>
                                          </w:pPr>
                                          <w:r>
                                            <w:rPr>
                                              <w:color w:val="000000"/>
                                            </w:rPr>
                                            <w:t> </w:t>
                                          </w:r>
                                        </w:p>
                                        <w:p w:rsidR="00B14755" w:rsidRDefault="00B14755">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B14755" w:rsidRDefault="00B14755">
                                          <w:pPr>
                                            <w:pStyle w:val="NormalWeb"/>
                                            <w:spacing w:before="0" w:beforeAutospacing="0" w:after="0" w:afterAutospacing="0"/>
                                            <w:jc w:val="center"/>
                                            <w:rPr>
                                              <w:color w:val="000000"/>
                                            </w:rPr>
                                          </w:pPr>
                                          <w:r>
                                            <w:rPr>
                                              <w:color w:val="000000"/>
                                            </w:rPr>
                                            <w:t> </w:t>
                                          </w:r>
                                        </w:p>
                                        <w:p w:rsidR="00B14755" w:rsidRDefault="00B14755">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B14755" w:rsidRDefault="00B14755">
                                          <w:pPr>
                                            <w:pStyle w:val="NormalWeb"/>
                                            <w:spacing w:before="0" w:beforeAutospacing="0" w:after="0" w:afterAutospacing="0"/>
                                            <w:jc w:val="center"/>
                                            <w:rPr>
                                              <w:color w:val="000000"/>
                                            </w:rPr>
                                          </w:pPr>
                                          <w:r>
                                            <w:rPr>
                                              <w:color w:val="000000"/>
                                            </w:rPr>
                                            <w:t> </w:t>
                                          </w:r>
                                        </w:p>
                                        <w:p w:rsidR="00B14755" w:rsidRDefault="00B14755">
                                          <w:pPr>
                                            <w:jc w:val="center"/>
                                            <w:rPr>
                                              <w:color w:val="000000"/>
                                            </w:rPr>
                                          </w:pPr>
                                          <w:r>
                                            <w:rPr>
                                              <w:rFonts w:ascii="Arial" w:hAnsi="Arial" w:cs="Arial"/>
                                              <w:noProof/>
                                              <w:color w:val="000000"/>
                                              <w:sz w:val="20"/>
                                              <w:szCs w:val="20"/>
                                            </w:rPr>
                                            <w:drawing>
                                              <wp:inline distT="0" distB="0" distL="0" distR="0">
                                                <wp:extent cx="2857500" cy="4371975"/>
                                                <wp:effectExtent l="0" t="0" r="0" b="9525"/>
                                                <wp:docPr id="333" name="Picture 333"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8" descr="http://files.ctctcdn.com/61c7cfcb201/9299b7a9-a78f-4f2e-ad95-00cc8133853e.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857500" cy="4371975"/>
                                                        </a:xfrm>
                                                        <a:prstGeom prst="rect">
                                                          <a:avLst/>
                                                        </a:prstGeom>
                                                        <a:noFill/>
                                                        <a:ln>
                                                          <a:noFill/>
                                                        </a:ln>
                                                      </pic:spPr>
                                                    </pic:pic>
                                                  </a:graphicData>
                                                </a:graphic>
                                              </wp:inline>
                                            </w:drawing>
                                          </w:r>
                                        </w:p>
                                        <w:tbl>
                                          <w:tblPr>
                                            <w:tblW w:w="5715" w:type="dxa"/>
                                            <w:jc w:val="center"/>
                                            <w:tblCellSpacing w:w="15" w:type="dxa"/>
                                            <w:tblLook w:val="04A0" w:firstRow="1" w:lastRow="0" w:firstColumn="1" w:lastColumn="0" w:noHBand="0" w:noVBand="1"/>
                                          </w:tblPr>
                                          <w:tblGrid>
                                            <w:gridCol w:w="5940"/>
                                          </w:tblGrid>
                                          <w:tr w:rsidR="00B14755">
                                            <w:trPr>
                                              <w:tblCellSpacing w:w="15" w:type="dxa"/>
                                              <w:jc w:val="center"/>
                                            </w:trPr>
                                            <w:tc>
                                              <w:tcPr>
                                                <w:tcW w:w="50" w:type="pct"/>
                                                <w:tcMar>
                                                  <w:top w:w="75" w:type="dxa"/>
                                                  <w:left w:w="75" w:type="dxa"/>
                                                  <w:bottom w:w="15" w:type="dxa"/>
                                                  <w:right w:w="75" w:type="dxa"/>
                                                </w:tcMar>
                                                <w:vAlign w:val="center"/>
                                                <w:hideMark/>
                                              </w:tcPr>
                                              <w:p w:rsidR="00B14755" w:rsidRDefault="00B14755">
                                                <w:pPr>
                                                  <w:jc w:val="center"/>
                                                  <w:rPr>
                                                    <w:color w:val="000000"/>
                                                  </w:rPr>
                                                </w:pPr>
                                                <w:r>
                                                  <w:rPr>
                                                    <w:noProof/>
                                                    <w:color w:val="0000FF"/>
                                                  </w:rPr>
                                                  <w:lastRenderedPageBreak/>
                                                  <w:drawing>
                                                    <wp:inline distT="0" distB="0" distL="0" distR="0">
                                                      <wp:extent cx="3629025" cy="2714625"/>
                                                      <wp:effectExtent l="0" t="0" r="9525" b="9525"/>
                                                      <wp:docPr id="332" name="Picture 332" descr="CONVERGENCE of the End Time Signs">
                                                        <a:hlinkClick xmlns:a="http://schemas.openxmlformats.org/drawingml/2006/main" r:id="rId10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9" descr="CONVERGENCE of the End Time Signs"/>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B14755">
                                            <w:trPr>
                                              <w:tblCellSpacing w:w="15" w:type="dxa"/>
                                              <w:jc w:val="center"/>
                                            </w:trPr>
                                            <w:tc>
                                              <w:tcPr>
                                                <w:tcW w:w="0" w:type="auto"/>
                                                <w:tcMar>
                                                  <w:top w:w="15" w:type="dxa"/>
                                                  <w:left w:w="15" w:type="dxa"/>
                                                  <w:bottom w:w="75" w:type="dxa"/>
                                                  <w:right w:w="15" w:type="dxa"/>
                                                </w:tcMar>
                                                <w:vAlign w:val="center"/>
                                                <w:hideMark/>
                                              </w:tcPr>
                                              <w:p w:rsidR="00B14755" w:rsidRDefault="00B14755">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B14755" w:rsidRDefault="00B14755">
                                          <w:pPr>
                                            <w:jc w:val="center"/>
                                            <w:rPr>
                                              <w:rFonts w:ascii="Arial" w:hAnsi="Arial" w:cs="Arial"/>
                                              <w:color w:val="000000"/>
                                              <w:sz w:val="20"/>
                                              <w:szCs w:val="20"/>
                                            </w:rPr>
                                          </w:pPr>
                                        </w:p>
                                        <w:p w:rsidR="00B14755" w:rsidRDefault="00B14755">
                                          <w:pPr>
                                            <w:jc w:val="center"/>
                                            <w:rPr>
                                              <w:rFonts w:ascii="Arial" w:hAnsi="Arial" w:cs="Arial"/>
                                              <w:color w:val="000000"/>
                                              <w:sz w:val="20"/>
                                              <w:szCs w:val="20"/>
                                            </w:rPr>
                                          </w:pPr>
                                        </w:p>
                                        <w:p w:rsidR="00B14755" w:rsidRDefault="00B14755">
                                          <w:pPr>
                                            <w:spacing w:after="240"/>
                                            <w:jc w:val="center"/>
                                            <w:rPr>
                                              <w:rFonts w:ascii="Arial" w:hAnsi="Arial" w:cs="Arial"/>
                                              <w:color w:val="000000"/>
                                              <w:sz w:val="24"/>
                                              <w:szCs w:val="24"/>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B14755" w:rsidRDefault="00B14755">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B14755" w:rsidRDefault="00B14755">
                                          <w:pPr>
                                            <w:spacing w:after="240"/>
                                            <w:jc w:val="center"/>
                                            <w:rPr>
                                              <w:rFonts w:ascii="Arial" w:hAnsi="Arial" w:cs="Arial"/>
                                              <w:color w:val="000000"/>
                                            </w:rPr>
                                          </w:pPr>
                                        </w:p>
                                        <w:p w:rsidR="00B14755" w:rsidRDefault="00B14755">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B14755" w:rsidRDefault="00B14755">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B14755" w:rsidRDefault="00B14755">
                                          <w:pPr>
                                            <w:jc w:val="center"/>
                                            <w:rPr>
                                              <w:rFonts w:ascii="Arial" w:hAnsi="Arial" w:cs="Arial"/>
                                              <w:color w:val="000000"/>
                                              <w:sz w:val="20"/>
                                              <w:szCs w:val="20"/>
                                            </w:rPr>
                                          </w:pPr>
                                        </w:p>
                                        <w:p w:rsidR="00B14755" w:rsidRDefault="00B14755">
                                          <w:pPr>
                                            <w:jc w:val="center"/>
                                            <w:rPr>
                                              <w:rFonts w:ascii="Arial" w:hAnsi="Arial" w:cs="Arial"/>
                                              <w:color w:val="000000"/>
                                              <w:sz w:val="20"/>
                                              <w:szCs w:val="20"/>
                                            </w:rPr>
                                          </w:pPr>
                                        </w:p>
                                        <w:p w:rsidR="00B14755" w:rsidRDefault="00B14755">
                                          <w:pPr>
                                            <w:jc w:val="center"/>
                                            <w:rPr>
                                              <w:rFonts w:ascii="Arial" w:hAnsi="Arial" w:cs="Arial"/>
                                              <w:color w:val="001A81"/>
                                              <w:sz w:val="36"/>
                                              <w:szCs w:val="36"/>
                                            </w:rPr>
                                          </w:pPr>
                                          <w:hyperlink r:id="rId107" w:tgtFrame="_blank" w:history="1">
                                            <w:r>
                                              <w:rPr>
                                                <w:rStyle w:val="Hyperlink"/>
                                                <w:rFonts w:ascii="Arial" w:hAnsi="Arial" w:cs="Arial"/>
                                                <w:b/>
                                                <w:bCs/>
                                              </w:rPr>
                                              <w:t>CLICK HERE TO ORDER</w:t>
                                            </w:r>
                                          </w:hyperlink>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6618"/>
                                          </w:tblGrid>
                                          <w:tr w:rsidR="00B14755">
                                            <w:trPr>
                                              <w:trHeight w:val="15"/>
                                              <w:tblCellSpacing w:w="0" w:type="dxa"/>
                                            </w:trPr>
                                            <w:tc>
                                              <w:tcPr>
                                                <w:tcW w:w="0" w:type="auto"/>
                                                <w:shd w:val="clear" w:color="auto" w:fill="0A74DB"/>
                                                <w:tcMar>
                                                  <w:top w:w="0" w:type="dxa"/>
                                                  <w:left w:w="0" w:type="dxa"/>
                                                  <w:bottom w:w="75" w:type="dxa"/>
                                                  <w:right w:w="0" w:type="dxa"/>
                                                </w:tcMar>
                                                <w:vAlign w:val="center"/>
                                                <w:hideMark/>
                                              </w:tcPr>
                                              <w:p w:rsidR="00B14755" w:rsidRDefault="00B14755">
                                                <w:pPr>
                                                  <w:jc w:val="center"/>
                                                </w:pPr>
                                                <w:r>
                                                  <w:rPr>
                                                    <w:noProof/>
                                                  </w:rPr>
                                                  <w:lastRenderedPageBreak/>
                                                  <w:drawing>
                                                    <wp:inline distT="0" distB="0" distL="0" distR="0">
                                                      <wp:extent cx="47625" cy="9525"/>
                                                      <wp:effectExtent l="0" t="0" r="0" b="0"/>
                                                      <wp:docPr id="331" name="Picture 3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tcPr>
                                        <w:p w:rsidR="00B14755" w:rsidRDefault="00B14755">
                                          <w:pPr>
                                            <w:rPr>
                                              <w:color w:val="000000"/>
                                            </w:rPr>
                                          </w:pPr>
                                        </w:p>
                                        <w:p w:rsidR="00B14755" w:rsidRDefault="00B14755">
                                          <w:pPr>
                                            <w:jc w:val="center"/>
                                            <w:rPr>
                                              <w:color w:val="000000"/>
                                            </w:rPr>
                                          </w:pPr>
                                          <w:r>
                                            <w:rPr>
                                              <w:rStyle w:val="Strong"/>
                                              <w:color w:val="000090"/>
                                              <w:sz w:val="40"/>
                                              <w:szCs w:val="40"/>
                                            </w:rPr>
                                            <w:t>CHECK OUT ALL OUR AMAZING DVD'S</w:t>
                                          </w:r>
                                        </w:p>
                                        <w:p w:rsidR="00B14755" w:rsidRDefault="00B14755">
                                          <w:pPr>
                                            <w:jc w:val="center"/>
                                            <w:rPr>
                                              <w:rFonts w:ascii="Georgia" w:hAnsi="Georgia"/>
                                              <w:color w:val="000000"/>
                                              <w:sz w:val="28"/>
                                              <w:szCs w:val="28"/>
                                            </w:rPr>
                                          </w:pPr>
                                        </w:p>
                                        <w:p w:rsidR="00B14755" w:rsidRDefault="00B14755">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the Days of Noah - Gog and </w:t>
                                          </w:r>
                                          <w:proofErr w:type="spellStart"/>
                                          <w:r>
                                            <w:rPr>
                                              <w:rStyle w:val="Strong"/>
                                              <w:rFonts w:ascii="Courier New" w:hAnsi="Courier New" w:cs="Courier New"/>
                                              <w:color w:val="000000"/>
                                              <w:sz w:val="32"/>
                                              <w:szCs w:val="32"/>
                                            </w:rPr>
                                            <w:t>Magog</w:t>
                                          </w:r>
                                          <w:proofErr w:type="spellEnd"/>
                                          <w:r>
                                            <w:rPr>
                                              <w:rStyle w:val="Strong"/>
                                              <w:rFonts w:ascii="Courier New" w:hAnsi="Courier New" w:cs="Courier New"/>
                                              <w:color w:val="000000"/>
                                              <w:sz w:val="32"/>
                                              <w:szCs w:val="32"/>
                                            </w:rPr>
                                            <w:t xml:space="preserve"> - Perilous Times - The Antichrist - Living on Borrowed Time - Angels,  Aliens &amp; Armageddon - There will be Tribulation - Jerusalem A Cup of Trembling - The Revelation Series - </w:t>
                                          </w:r>
                                        </w:p>
                                        <w:p w:rsidR="00B14755" w:rsidRDefault="00B14755">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B14755" w:rsidRDefault="00B14755">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B14755">
                                            <w:trPr>
                                              <w:tblCellSpacing w:w="15" w:type="dxa"/>
                                              <w:jc w:val="center"/>
                                            </w:trPr>
                                            <w:tc>
                                              <w:tcPr>
                                                <w:tcW w:w="6150" w:type="dxa"/>
                                                <w:tcMar>
                                                  <w:top w:w="15" w:type="dxa"/>
                                                  <w:left w:w="15" w:type="dxa"/>
                                                  <w:bottom w:w="15" w:type="dxa"/>
                                                  <w:right w:w="15" w:type="dxa"/>
                                                </w:tcMar>
                                                <w:vAlign w:val="center"/>
                                                <w:hideMark/>
                                              </w:tcPr>
                                              <w:p w:rsidR="00B14755" w:rsidRDefault="00B14755">
                                                <w:pPr>
                                                  <w:jc w:val="center"/>
                                                  <w:rPr>
                                                    <w:rFonts w:ascii="Times New Roman" w:hAnsi="Times New Roman" w:cs="Times New Roman"/>
                                                    <w:color w:val="000000"/>
                                                    <w:sz w:val="24"/>
                                                    <w:szCs w:val="24"/>
                                                  </w:rPr>
                                                </w:pPr>
                                                <w:r>
                                                  <w:rPr>
                                                    <w:noProof/>
                                                    <w:color w:val="0000FF"/>
                                                  </w:rPr>
                                                  <w:drawing>
                                                    <wp:inline distT="0" distB="0" distL="0" distR="0">
                                                      <wp:extent cx="3810000" cy="2857500"/>
                                                      <wp:effectExtent l="0" t="0" r="0" b="0"/>
                                                      <wp:docPr id="330" name="Picture 330" descr="Welcome to Prophecy Update">
                                                        <a:hlinkClick xmlns:a="http://schemas.openxmlformats.org/drawingml/2006/main" r:id="rId10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1" descr="Welcome to Prophecy Updat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B14755">
                                            <w:trPr>
                                              <w:tblCellSpacing w:w="15" w:type="dxa"/>
                                              <w:jc w:val="center"/>
                                            </w:trPr>
                                            <w:tc>
                                              <w:tcPr>
                                                <w:tcW w:w="0" w:type="auto"/>
                                                <w:tcMar>
                                                  <w:top w:w="15" w:type="dxa"/>
                                                  <w:left w:w="15" w:type="dxa"/>
                                                  <w:bottom w:w="15" w:type="dxa"/>
                                                  <w:right w:w="15" w:type="dxa"/>
                                                </w:tcMar>
                                                <w:vAlign w:val="center"/>
                                                <w:hideMark/>
                                              </w:tcPr>
                                              <w:p w:rsidR="00B14755" w:rsidRDefault="00B14755">
                                                <w:pPr>
                                                  <w:jc w:val="center"/>
                                                  <w:rPr>
                                                    <w:b/>
                                                    <w:bCs/>
                                                    <w:color w:val="000000"/>
                                                  </w:rPr>
                                                </w:pPr>
                                                <w:r>
                                                  <w:rPr>
                                                    <w:b/>
                                                    <w:bCs/>
                                                    <w:color w:val="000000"/>
                                                  </w:rPr>
                                                  <w:t>Welcome to Prophecy Update</w:t>
                                                </w:r>
                                              </w:p>
                                            </w:tc>
                                          </w:tr>
                                        </w:tbl>
                                        <w:p w:rsidR="00B14755" w:rsidRDefault="00B14755">
                                          <w:pPr>
                                            <w:jc w:val="center"/>
                                            <w:rPr>
                                              <w:rFonts w:ascii="Georgia" w:hAnsi="Georgia"/>
                                              <w:color w:val="000000"/>
                                              <w:sz w:val="28"/>
                                              <w:szCs w:val="28"/>
                                            </w:rPr>
                                          </w:pPr>
                                        </w:p>
                                        <w:p w:rsidR="00B14755" w:rsidRDefault="00B14755">
                                          <w:pPr>
                                            <w:rPr>
                                              <w:rFonts w:ascii="Arial" w:hAnsi="Arial" w:cs="Arial"/>
                                              <w:color w:val="000000"/>
                                              <w:sz w:val="20"/>
                                              <w:szCs w:val="20"/>
                                            </w:rPr>
                                          </w:pPr>
                                        </w:p>
                                        <w:p w:rsidR="00B14755" w:rsidRDefault="00B14755">
                                          <w:pPr>
                                            <w:pStyle w:val="NormalWeb"/>
                                            <w:spacing w:before="0" w:beforeAutospacing="0" w:after="0" w:afterAutospacing="0"/>
                                            <w:jc w:val="center"/>
                                            <w:rPr>
                                              <w:rFonts w:ascii="Arial" w:hAnsi="Arial" w:cs="Arial"/>
                                              <w:color w:val="000000"/>
                                              <w:sz w:val="20"/>
                                              <w:szCs w:val="20"/>
                                            </w:rPr>
                                          </w:pPr>
                                          <w:hyperlink r:id="rId110"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B14755" w:rsidRDefault="00B14755">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B14755" w:rsidRDefault="00B14755">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B14755" w:rsidRDefault="00B14755">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lastRenderedPageBreak/>
                                            <w:t> </w:t>
                                          </w:r>
                                        </w:p>
                                        <w:p w:rsidR="00B14755" w:rsidRDefault="00B14755">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B14755" w:rsidRDefault="00B14755">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Thanks so much for the DVD There will be Tribulation...I watched it the other day, finally.   It is well done and really holds your attention. In fact, it's unrelenting...which of course is what it needs to be. - Rich and JoAnne - Temecula, CA</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B14755" w:rsidRDefault="00B14755">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B14755" w:rsidRDefault="00B14755">
                                          <w:pPr>
                                            <w:pStyle w:val="NormalWeb"/>
                                            <w:spacing w:before="0" w:beforeAutospacing="0" w:after="0" w:afterAutospacing="0"/>
                                            <w:jc w:val="center"/>
                                            <w:rPr>
                                              <w:rFonts w:ascii="Arial" w:hAnsi="Arial" w:cs="Arial"/>
                                              <w:color w:val="000000"/>
                                              <w:sz w:val="20"/>
                                              <w:szCs w:val="20"/>
                                            </w:rPr>
                                          </w:pPr>
                                          <w:hyperlink r:id="rId111" w:tgtFrame="_blank" w:history="1">
                                            <w:r>
                                              <w:rPr>
                                                <w:rStyle w:val="Hyperlink"/>
                                                <w:rFonts w:ascii="Arial" w:hAnsi="Arial" w:cs="Arial"/>
                                                <w:b/>
                                                <w:bCs/>
                                                <w:color w:val="3366FF"/>
                                                <w:sz w:val="40"/>
                                                <w:szCs w:val="40"/>
                                              </w:rPr>
                                              <w:t>VISIT OUR STORE BY CLICKING HERE</w:t>
                                            </w:r>
                                          </w:hyperlink>
                                        </w:p>
                                        <w:p w:rsidR="00B14755" w:rsidRDefault="00B1475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B14755" w:rsidRDefault="00B1475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B14755" w:rsidRDefault="00B14755">
                                          <w:pPr>
                                            <w:rPr>
                                              <w:rFonts w:ascii="Times New Roman" w:hAnsi="Times New Roman" w:cs="Times New Roman"/>
                                              <w:color w:val="000000"/>
                                              <w:sz w:val="24"/>
                                              <w:szCs w:val="24"/>
                                            </w:rPr>
                                          </w:pPr>
                                          <w:r>
                                            <w:rPr>
                                              <w:rFonts w:ascii="Arial" w:hAnsi="Arial" w:cs="Arial"/>
                                              <w:color w:val="000000"/>
                                              <w:sz w:val="20"/>
                                              <w:szCs w:val="20"/>
                                            </w:rPr>
                                            <w:t> </w:t>
                                          </w: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6618"/>
                                          </w:tblGrid>
                                          <w:tr w:rsidR="00B14755">
                                            <w:trPr>
                                              <w:trHeight w:val="15"/>
                                              <w:tblCellSpacing w:w="0" w:type="dxa"/>
                                            </w:trPr>
                                            <w:tc>
                                              <w:tcPr>
                                                <w:tcW w:w="0" w:type="auto"/>
                                                <w:shd w:val="clear" w:color="auto" w:fill="0A74DB"/>
                                                <w:tcMar>
                                                  <w:top w:w="0" w:type="dxa"/>
                                                  <w:left w:w="0" w:type="dxa"/>
                                                  <w:bottom w:w="75" w:type="dxa"/>
                                                  <w:right w:w="0" w:type="dxa"/>
                                                </w:tcMar>
                                                <w:vAlign w:val="center"/>
                                                <w:hideMark/>
                                              </w:tcPr>
                                              <w:p w:rsidR="00B14755" w:rsidRDefault="00B14755">
                                                <w:pPr>
                                                  <w:jc w:val="center"/>
                                                </w:pPr>
                                                <w:r>
                                                  <w:rPr>
                                                    <w:noProof/>
                                                  </w:rPr>
                                                  <w:drawing>
                                                    <wp:inline distT="0" distB="0" distL="0" distR="0">
                                                      <wp:extent cx="47625" cy="9525"/>
                                                      <wp:effectExtent l="0" t="0" r="0" b="0"/>
                                                      <wp:docPr id="329" name="Picture 3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tcPr>
                                        <w:p w:rsidR="00B14755" w:rsidRDefault="00B14755">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B14755" w:rsidRDefault="00B14755">
                                          <w:pPr>
                                            <w:rPr>
                                              <w:rFonts w:ascii="Arial" w:hAnsi="Arial" w:cs="Arial"/>
                                              <w:color w:val="000000"/>
                                              <w:sz w:val="20"/>
                                              <w:szCs w:val="20"/>
                                            </w:rPr>
                                          </w:pPr>
                                          <w:r>
                                            <w:rPr>
                                              <w:rStyle w:val="Strong"/>
                                              <w:rFonts w:ascii="Arial" w:hAnsi="Arial" w:cs="Arial"/>
                                              <w:color w:val="000000"/>
                                              <w:sz w:val="32"/>
                                              <w:szCs w:val="32"/>
                                            </w:rPr>
                                            <w:t>Nearing Midnight: Antichrist Assumptions</w:t>
                                          </w:r>
                                          <w:r>
                                            <w:rPr>
                                              <w:rFonts w:ascii="Arial" w:hAnsi="Arial" w:cs="Arial"/>
                                              <w:color w:val="000000"/>
                                              <w:sz w:val="20"/>
                                              <w:szCs w:val="20"/>
                                            </w:rPr>
                                            <w:t xml:space="preserve"> - Terry James -   </w:t>
                                          </w:r>
                                          <w:hyperlink r:id="rId112" w:tgtFrame="_blank" w:history="1">
                                            <w:r>
                                              <w:rPr>
                                                <w:rStyle w:val="Hyperlink"/>
                                                <w:rFonts w:ascii="Arial" w:hAnsi="Arial" w:cs="Arial"/>
                                                <w:sz w:val="20"/>
                                                <w:szCs w:val="20"/>
                                              </w:rPr>
                                              <w:t>http://www.raptureready.com/rap16.html</w:t>
                                            </w:r>
                                          </w:hyperlink>
                                          <w:r>
                                            <w:rPr>
                                              <w:rFonts w:ascii="Arial" w:hAnsi="Arial" w:cs="Arial"/>
                                              <w:color w:val="000000"/>
                                              <w:sz w:val="20"/>
                                              <w:szCs w:val="20"/>
                                            </w:rPr>
                                            <w:t> </w:t>
                                          </w:r>
                                        </w:p>
                                        <w:p w:rsidR="00B14755" w:rsidRDefault="00B1475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Declarations about Bible prophecy's most evil (likely human) character are slashing through this time of end-of-the-age stage-setting. I say "likely human" because there is a looming question mark within my own cogitations about whether Antichrist will indeed be strictly human. Those who continue to hold to the beast of Revelation chapter 13 as eventually emerging out of the revived Roman Empire are increasingly being viewed as in error. Many prophecy watchers now see that evil entity as a Muslim in waiting somewhere in the foreboding future. The deadly violence that is growing by the day, with ISIS (or ISIL) at the core of militant Islam's rage across the region that beastly horde infects, is proof that it will be an Islamist Antichrist who will one day soon be the man of sin of 2 Thessalonians 2: 3 -the Muslim Antichrist chroniclers declare.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These eastern-leg Antichrist adherents hold that the Bible prophecy students and scholars who have for centuries interpreted Daniel 9:26-27 as indicating the prince that shall come is to be of Roman geographic origin have been and now are demonstrably wrong. The horrific events of today's Islamist, genocidal rampage as proof, is implicit within their railing against the long-held Roman Antichrist view. These give as their scriptural proof the fact that the world's final, evil dictator is referred to as "the Assyrian." And, there is absolutely no denying it. God's Word does indeed call this coming tyrant "the Assyrian."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One such adherent to the Muslim Antichrist view gave the following Scriptures as proof the view is the correct one.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Isaiah 10:24-25 - Therefore thus says the Lord GOD of hosts: "O My people, who dwell in Zion, do not be afraid of the Assyrian. He shall strike you with a rod and lift up his staff against you, in the manner of Egypt. For yet a very little while and the indignation will cease, as will My anger in their destruction."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Isaiah 14:25-26 - That I will break the Assyrian in My land, And on My mountains tread him underfoot. Then his yoke shall be removed from them, And his burden removed from their shoulders. This is the purpose that is purposed against the whole earth, And this is the hand that is stretched out over all the nations.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Micah 5:3-6 - Therefore He shall give them up, Until the time that she who is in labor has given birth; Then the remnant of His brethren Shall return to the children of Israel. And He shall stand and feed His flock In the strength of the LORD, In the majesty of the name of the LORD His God; And they shall abide, For now He shall be great To the ends of the earth; And this One shall be peace. When the Assyrian comes into our land, And when he treads in our palaces, Then we will raise against him Seven shepherds and eight princely men. They shall waste with the sword the land of Assyria, And the land of Nimrod at its entrances; Thus He shall deliver us from the Assyrian, When he comes into our land And when he treads within our borders.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The modern territories that encompass those geographic areas out of which the Assyrian (Muslim) Antichrist will come conquering like in ancient times--according to the adherents' view--include the following: Israel, parts of Iraq and Iran, Armenia, sections of Egypt and Turkey, Syria, and Jordan.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The beast" will, they proclaim, emerge from the Middle East, not Europe. Scripture and current geopolitical, religious, and military trends are in agreement, they declare. Antichrist will be Muslim --or at least will initially hold to the religion of Mohammed and Allah as long as doing so is to his advantage while he acquires power.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Now to look at another currently metamorphosing geopolitical matter of possible eschatological import. It is a development that the Muslim Antichrist adherents --at least some of the major adherents--have come down hard on in recent days. I refer to the sudden, meteoric rise of Alexis </w:t>
                                          </w:r>
                                          <w:proofErr w:type="spellStart"/>
                                          <w:r>
                                            <w:rPr>
                                              <w:rFonts w:ascii="Arial" w:hAnsi="Arial" w:cs="Arial"/>
                                              <w:color w:val="000000"/>
                                            </w:rPr>
                                            <w:t>Tsipras</w:t>
                                          </w:r>
                                          <w:proofErr w:type="spellEnd"/>
                                          <w:r>
                                            <w:rPr>
                                              <w:rFonts w:ascii="Arial" w:hAnsi="Arial" w:cs="Arial"/>
                                              <w:color w:val="000000"/>
                                            </w:rPr>
                                            <w:t xml:space="preserve"> as prime minister of Greece. He is a young, physically attractive, charismatic leftist who has ignited the anti-austerity fire under the kindling that is the Greek populace. Some describe his appearances in conducting public rallies as very much like those conducted by the young Adolf Hitler while he was in the process of emerging during the 1930s within a Germany, whose people were suffering dire economic circumstances.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I state again here, so there is no mistake. I am not indicating that I believe this man is the one who will be Antichrist. I am simply stating that his seems to me to be the sort of man--under similar circumstances--who will one day erupt on the scene of a world quite desperate for an economic savior. --For one who will bring peace to a world about to explode in man's final war...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Alexis </w:t>
                                          </w:r>
                                          <w:proofErr w:type="spellStart"/>
                                          <w:r>
                                            <w:rPr>
                                              <w:rFonts w:ascii="Arial" w:hAnsi="Arial" w:cs="Arial"/>
                                              <w:color w:val="000000"/>
                                            </w:rPr>
                                            <w:t>Tsipras</w:t>
                                          </w:r>
                                          <w:proofErr w:type="spellEnd"/>
                                          <w:r>
                                            <w:rPr>
                                              <w:rFonts w:ascii="Arial" w:hAnsi="Arial" w:cs="Arial"/>
                                              <w:color w:val="000000"/>
                                            </w:rPr>
                                            <w:t xml:space="preserve">, as I wrote previously, is in my view, an archetype of the man who will be Antichrist. Point is, he could, even if not likely--again in my view--be that man himself. It is possible, based upon surrounding global circumstances and upon his origins.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This is not possible, according to the Muslim Antichrist adherents. </w:t>
                                          </w:r>
                                          <w:proofErr w:type="spellStart"/>
                                          <w:r>
                                            <w:rPr>
                                              <w:rFonts w:ascii="Arial" w:hAnsi="Arial" w:cs="Arial"/>
                                              <w:color w:val="000000"/>
                                            </w:rPr>
                                            <w:t>Tsipras</w:t>
                                          </w:r>
                                          <w:proofErr w:type="spellEnd"/>
                                          <w:r>
                                            <w:rPr>
                                              <w:rFonts w:ascii="Arial" w:hAnsi="Arial" w:cs="Arial"/>
                                              <w:color w:val="000000"/>
                                            </w:rPr>
                                            <w:t xml:space="preserve"> is Greek, not of Middle Eastern extraction. However, it was recently pointed out to me by an Egyptian Muslim scholar, no less, that the name </w:t>
                                          </w:r>
                                          <w:proofErr w:type="spellStart"/>
                                          <w:r>
                                            <w:rPr>
                                              <w:rFonts w:ascii="Arial" w:hAnsi="Arial" w:cs="Arial"/>
                                              <w:color w:val="000000"/>
                                            </w:rPr>
                                            <w:t>Tsipras</w:t>
                                          </w:r>
                                          <w:proofErr w:type="spellEnd"/>
                                          <w:r>
                                            <w:rPr>
                                              <w:rFonts w:ascii="Arial" w:hAnsi="Arial" w:cs="Arial"/>
                                              <w:color w:val="000000"/>
                                            </w:rPr>
                                            <w:t xml:space="preserve"> is not Greek, but Turkish. The professor wrote: "This causes a misspelling in several Western languages that adopt direct transliteration from Greek (</w:t>
                                          </w:r>
                                          <w:proofErr w:type="spellStart"/>
                                          <w:r>
                                            <w:rPr>
                                              <w:rFonts w:ascii="Arial" w:hAnsi="Arial" w:cs="Arial"/>
                                              <w:color w:val="000000"/>
                                            </w:rPr>
                                            <w:t>Tsipras</w:t>
                                          </w:r>
                                          <w:proofErr w:type="spellEnd"/>
                                          <w:r>
                                            <w:rPr>
                                              <w:rFonts w:ascii="Arial" w:hAnsi="Arial" w:cs="Arial"/>
                                              <w:color w:val="000000"/>
                                            </w:rPr>
                                            <w:t>/</w:t>
                                          </w:r>
                                          <w:proofErr w:type="spellStart"/>
                                          <w:r>
                                            <w:rPr>
                                              <w:rFonts w:ascii="Arial" w:hAnsi="Arial" w:cs="Arial"/>
                                              <w:color w:val="000000"/>
                                            </w:rPr>
                                            <w:t>Τσί</w:t>
                                          </w:r>
                                          <w:proofErr w:type="spellEnd"/>
                                          <w:r>
                                            <w:rPr>
                                              <w:rFonts w:ascii="Arial" w:hAnsi="Arial" w:cs="Arial"/>
                                              <w:color w:val="000000"/>
                                            </w:rPr>
                                            <w:t xml:space="preserve">πρας)." In fact, in Turkish, this name is written </w:t>
                                          </w:r>
                                          <w:proofErr w:type="spellStart"/>
                                          <w:r>
                                            <w:rPr>
                                              <w:rFonts w:ascii="Arial" w:hAnsi="Arial" w:cs="Arial"/>
                                              <w:color w:val="000000"/>
                                            </w:rPr>
                                            <w:t>Çipras</w:t>
                                          </w:r>
                                          <w:proofErr w:type="spellEnd"/>
                                          <w:r>
                                            <w:rPr>
                                              <w:rFonts w:ascii="Arial" w:hAnsi="Arial" w:cs="Arial"/>
                                              <w:color w:val="000000"/>
                                            </w:rPr>
                                            <w:t xml:space="preserve">.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Turkey, of course, is the present state in the vast geographical area encompassed by ancient Assyria.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Alexis </w:t>
                                          </w:r>
                                          <w:proofErr w:type="spellStart"/>
                                          <w:r>
                                            <w:rPr>
                                              <w:rFonts w:ascii="Arial" w:hAnsi="Arial" w:cs="Arial"/>
                                              <w:color w:val="000000"/>
                                            </w:rPr>
                                            <w:t>Tsipras</w:t>
                                          </w:r>
                                          <w:proofErr w:type="spellEnd"/>
                                          <w:r>
                                            <w:rPr>
                                              <w:rFonts w:ascii="Arial" w:hAnsi="Arial" w:cs="Arial"/>
                                              <w:color w:val="000000"/>
                                            </w:rPr>
                                            <w:t xml:space="preserve">, as is obvious, is not in a direct way part of the region once known as Assyria. He is a Greek citizen, now elected to the nation's highest governmental position. He resides smack in the middle of the area from which the Roman Empire was spawned. Yet, his ancestry, it has been determined through research, is from that region with which Antichrist is associated according to the prophets Isaiah and Micah.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The new Greek prime minister thus fits the Daniel 9:26 prerequisite. He has an ancestral resume compatible with Bible prophecy regarding the prince that shall come.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I concluded quite some time ago, after studying the son of perdition's genealogy --admittedly only in a cursory way--that Antichrist will be a Roman by geographical residence. At the same time, I've believed he will come from the Middle East--be an Assyrian--by ethnic extraction. This is precisely the model presented by this archetype named Alexis </w:t>
                                          </w:r>
                                          <w:proofErr w:type="spellStart"/>
                                          <w:r>
                                            <w:rPr>
                                              <w:rFonts w:ascii="Arial" w:hAnsi="Arial" w:cs="Arial"/>
                                              <w:color w:val="000000"/>
                                            </w:rPr>
                                            <w:t>Tsipras</w:t>
                                          </w:r>
                                          <w:proofErr w:type="spellEnd"/>
                                          <w:r>
                                            <w:rPr>
                                              <w:rFonts w:ascii="Arial" w:hAnsi="Arial" w:cs="Arial"/>
                                              <w:color w:val="000000"/>
                                            </w:rPr>
                                            <w:t xml:space="preserve"> or </w:t>
                                          </w:r>
                                          <w:proofErr w:type="spellStart"/>
                                          <w:r>
                                            <w:rPr>
                                              <w:rFonts w:ascii="Arial" w:hAnsi="Arial" w:cs="Arial"/>
                                              <w:color w:val="000000"/>
                                            </w:rPr>
                                            <w:t>Çipras</w:t>
                                          </w:r>
                                          <w:proofErr w:type="spellEnd"/>
                                          <w:r>
                                            <w:rPr>
                                              <w:rFonts w:ascii="Arial" w:hAnsi="Arial" w:cs="Arial"/>
                                              <w:color w:val="000000"/>
                                            </w:rPr>
                                            <w:t xml:space="preserve">, as our Egyptian professor has informed.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I again emphasize that I am not saying I think he will one day be Antichrist. I would never make such an assumption, as we as believers of the Church Age have no basis upon which to make such a claim. We are to look for our Lord and Savior Jesus Christ, not the beast of Revelation 13. We will be kept out of that time when Antichrist wreaks havoc on a judgment-deserving world.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We are, however, commanded by the Lord Himself to "watch."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lastRenderedPageBreak/>
                                            <w:t>We will keep doing just that while the road to Antichrist's regime continues to be paved by current issues and events.</w:t>
                                          </w:r>
                                        </w:p>
                                        <w:p w:rsidR="00B14755" w:rsidRDefault="00B14755">
                                          <w:pPr>
                                            <w:rPr>
                                              <w:rFonts w:ascii="Arial" w:hAnsi="Arial" w:cs="Arial"/>
                                              <w:color w:val="000000"/>
                                              <w:sz w:val="20"/>
                                              <w:szCs w:val="20"/>
                                            </w:rPr>
                                          </w:pPr>
                                        </w:p>
                                        <w:p w:rsidR="00B14755" w:rsidRDefault="00B1475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5538"/>
                                          </w:tblGrid>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28" name="Picture 3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tcMar>
                                                  <w:top w:w="0" w:type="dxa"/>
                                                  <w:left w:w="0" w:type="dxa"/>
                                                  <w:bottom w:w="15" w:type="dxa"/>
                                                  <w:right w:w="0" w:type="dxa"/>
                                                </w:tcMar>
                                                <w:vAlign w:val="center"/>
                                                <w:hideMark/>
                                              </w:tcPr>
                                              <w:p w:rsidR="00B14755" w:rsidRDefault="00B14755">
                                                <w:pPr>
                                                  <w:jc w:val="center"/>
                                                </w:pPr>
                                                <w:r>
                                                  <w:rPr>
                                                    <w:noProof/>
                                                  </w:rPr>
                                                  <w:drawing>
                                                    <wp:inline distT="0" distB="0" distL="0" distR="0">
                                                      <wp:extent cx="47625" cy="9525"/>
                                                      <wp:effectExtent l="0" t="0" r="0" b="0"/>
                                                      <wp:docPr id="327" name="Picture 3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26" name="Picture 32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tcPr>
                                        <w:p w:rsidR="00B14755" w:rsidRDefault="00B14755">
                                          <w:pPr>
                                            <w:rPr>
                                              <w:rFonts w:ascii="Arial" w:hAnsi="Arial" w:cs="Arial"/>
                                              <w:color w:val="000000"/>
                                              <w:sz w:val="20"/>
                                              <w:szCs w:val="20"/>
                                            </w:rPr>
                                          </w:pPr>
                                        </w:p>
                                        <w:p w:rsidR="00B14755" w:rsidRDefault="00B14755">
                                          <w:pPr>
                                            <w:pStyle w:val="NormalWeb"/>
                                            <w:spacing w:before="0" w:beforeAutospacing="0" w:after="0" w:afterAutospacing="0"/>
                                            <w:rPr>
                                              <w:rFonts w:ascii="Arial" w:hAnsi="Arial" w:cs="Arial"/>
                                              <w:color w:val="000000"/>
                                              <w:sz w:val="32"/>
                                              <w:szCs w:val="32"/>
                                            </w:rPr>
                                          </w:pPr>
                                          <w:r>
                                            <w:rPr>
                                              <w:rFonts w:ascii="Arial" w:hAnsi="Arial" w:cs="Arial"/>
                                              <w:color w:val="000000"/>
                                              <w:sz w:val="32"/>
                                              <w:szCs w:val="32"/>
                                            </w:rPr>
                                            <w:t> </w:t>
                                          </w:r>
                                        </w:p>
                                        <w:p w:rsidR="00B14755" w:rsidRDefault="00B14755">
                                          <w:pPr>
                                            <w:pStyle w:val="NormalWeb"/>
                                            <w:spacing w:before="0" w:beforeAutospacing="0" w:after="0" w:afterAutospacing="0"/>
                                            <w:rPr>
                                              <w:rFonts w:ascii="Arial" w:hAnsi="Arial" w:cs="Arial"/>
                                              <w:color w:val="000000"/>
                                            </w:rPr>
                                          </w:pPr>
                                          <w:r>
                                            <w:rPr>
                                              <w:rStyle w:val="Strong"/>
                                              <w:rFonts w:ascii="Arial" w:hAnsi="Arial" w:cs="Arial"/>
                                              <w:color w:val="000000"/>
                                              <w:sz w:val="32"/>
                                              <w:szCs w:val="32"/>
                                            </w:rPr>
                                            <w:t>Is CERN Recreating the Tower of Babel?</w:t>
                                          </w:r>
                                          <w:r>
                                            <w:rPr>
                                              <w:rFonts w:ascii="Arial" w:hAnsi="Arial" w:cs="Arial"/>
                                              <w:color w:val="000000"/>
                                            </w:rPr>
                                            <w:t xml:space="preserve"> - Belle Ringer - </w:t>
                                          </w:r>
                                          <w:hyperlink r:id="rId113" w:tgtFrame="_blank" w:history="1">
                                            <w:r>
                                              <w:rPr>
                                                <w:rStyle w:val="Hyperlink"/>
                                                <w:rFonts w:ascii="Arial" w:hAnsi="Arial" w:cs="Arial"/>
                                              </w:rPr>
                                              <w:t>http://www.salvationandsurvival.com/2015/03/is-cern-recreating-tower-of-babel.html</w:t>
                                            </w:r>
                                          </w:hyperlink>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Are you ready for a mind-blowing topic?  If you are reading this blog post today, then we can determine that the world has not been sucked into a dark vortex, or atomized into more than a trillion particles.  If you are wondering why I would make that astounding statement, it is because yesterday, March 15, 2015, CERN was set to restart its Large Hadron Collider (LHC) for its second 3-year run.  This event would have seen the world's most powerful particle accelerator double its collisional energy.  (As of this morning, I can find no news reports or evidence that they went through with their plan.  I guess we will have to wait and see if they make some kind of big splashy announcement).  But I plan to show you how, once again, Man is trying to "become like God".  And we know what happens every time we try to break into that barrier that separates us from the throne room of God, right?</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To begin with, if you are like myself, and you are not really sure what CERN is, or what it does, all we really have to go on is information that they disseminate about themselves on their own website.  In the course of describing their mission, CERN maintains that they are an organization of European physicists and engineers who are "probing the fundamental structure of the universe. They use the world's largest and most complex scientific instruments to study the basic constituents of matter - the fundamental particles. The particles are made to collide together at close to the speed of light. The process gives the physicists clues about how the particles interact, and provides insights into the fundamental laws of nature."</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The pursuit of discovering how matter is created began in 1954.  In the past 61 years, the scientists at CERN have developed many accelerators whose purposes include sending a beam through 732 </w:t>
                                          </w:r>
                                          <w:proofErr w:type="spellStart"/>
                                          <w:r>
                                            <w:rPr>
                                              <w:rFonts w:ascii="Arial" w:hAnsi="Arial" w:cs="Arial"/>
                                              <w:color w:val="000000"/>
                                            </w:rPr>
                                            <w:t>kilometres</w:t>
                                          </w:r>
                                          <w:proofErr w:type="spellEnd"/>
                                          <w:r>
                                            <w:rPr>
                                              <w:rFonts w:ascii="Arial" w:hAnsi="Arial" w:cs="Arial"/>
                                              <w:color w:val="000000"/>
                                            </w:rPr>
                                            <w:t xml:space="preserve"> of solid rock to a project in Italy; boosting negative hydrogen ions to high energies, which will become the source of proton beams for the Large Hadron Collider in 2018;  and conducting all kinds of experiments with "super colliders", which boost beams of particles to high energies before the beams are made to collide with each other or with stationary targets.  Detectors then observe and record the results of these collisions.  One has to ask him or herself, just why do we need this </w:t>
                                          </w:r>
                                          <w:proofErr w:type="gramStart"/>
                                          <w:r>
                                            <w:rPr>
                                              <w:rFonts w:ascii="Arial" w:hAnsi="Arial" w:cs="Arial"/>
                                              <w:color w:val="000000"/>
                                            </w:rPr>
                                            <w:t>information?</w:t>
                                          </w:r>
                                          <w:proofErr w:type="gramEnd"/>
                                          <w:r>
                                            <w:rPr>
                                              <w:rFonts w:ascii="Arial" w:hAnsi="Arial" w:cs="Arial"/>
                                              <w:color w:val="000000"/>
                                            </w:rPr>
                                            <w:t>  Read on.</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Oh, yeah, one of the scientists involved with CERN -- Dr. Peter Higgs -- is responsible for discovering the "Higgs boson", a particle that gives mass to other particles, and is otherwise known as the "God particle".  And that brings me to the crux of my discussion today.  I readily admit that I am no scientist, and physics was not my favorite subject in school.  But anytime that man determines to explain away the Sovereignty of God in creating the world by dismissing it as a simple matter of "a particle that gives mass to other particles", then I have a problem, and I sense the hair on the back of my neck begin to rise.</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lastRenderedPageBreak/>
                                            <w:t xml:space="preserve">      Furthermore, when these same men begin "colliding" these particles at extremely high energies, supposedly for the purpose of discovering how the universe works, then I also smell a rat.  In fact, CERN's own website brushes off the extremely dangerous work of these super colliders by posing these questions:  "What is the universe made of? How did it start?"  They then want us to buy into their seemingly altruistic mission by assuring us that "Physicists at CERN are seeking answers, using some of the world's most powerful particle accelerators."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In reality, what these scientists are doing is smashing protons which are moving at 99.999999% of the speed of light into each other in order to recreate the conditions a fraction of a second after the Big Bang.  However, there are many far wiser than I who think that what these scientists are really trying to accomplish is far more sinister -- they are trying to open a wormhole.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In case you are unaware of this term, a wormhole is a theoretical passage through space-time that could create shortcuts for long journeys across the universe. Wormholes are predicted by the theory of general relativity. But be wary: wormholes bring with them the dangers of sudden collapse, high radiation and dangerous contact with "exotic matter".  Our knowledge of the existence of wormholes is a result of the research of physicists Albert Einstein and Nathan Rosen, who used the theory of general relativity to propose the existence of "bridges" (which became known as "wormholes") through space-time.</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Still with me? So exactly why would these scientists at CERN want to create a wormhole?  Could they possibly be trying to recreate the mission of a Sumerian king named Nimrod, who ruled over 4300 years ago from Babylon, and thought he could build a tower (actually a gate) to heaven?  And what did God do?  He destroyed the tower and scattered the peoples across the earth, causing them to lose their common language, and reducing them to strange tongues (babble) so they couldn't understand each other and collectively conspire against Him.</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In so doing, Nimrod became known by many different names ... Baal, Gilgamesh, Orion, Adonis, Apollo, and in Egypt as Osiris, the god of resurrection.  In fact, inside the ancient Greek god </w:t>
                                          </w:r>
                                          <w:proofErr w:type="spellStart"/>
                                          <w:r>
                                            <w:rPr>
                                              <w:rFonts w:ascii="Arial" w:hAnsi="Arial" w:cs="Arial"/>
                                              <w:color w:val="000000"/>
                                            </w:rPr>
                                            <w:t>Sety's</w:t>
                                          </w:r>
                                          <w:proofErr w:type="spellEnd"/>
                                          <w:r>
                                            <w:rPr>
                                              <w:rFonts w:ascii="Arial" w:hAnsi="Arial" w:cs="Arial"/>
                                              <w:color w:val="000000"/>
                                            </w:rPr>
                                            <w:t xml:space="preserve"> temple at Abydos, in the Osiris Chapel, is the magnificent depiction of Osiris as a pillar or tower.  The Egyptians called this Osiris pillar the Ta-</w:t>
                                          </w:r>
                                          <w:proofErr w:type="spellStart"/>
                                          <w:r>
                                            <w:rPr>
                                              <w:rFonts w:ascii="Arial" w:hAnsi="Arial" w:cs="Arial"/>
                                              <w:color w:val="000000"/>
                                            </w:rPr>
                                            <w:t>Wer</w:t>
                                          </w:r>
                                          <w:proofErr w:type="spellEnd"/>
                                          <w:r>
                                            <w:rPr>
                                              <w:rFonts w:ascii="Arial" w:hAnsi="Arial" w:cs="Arial"/>
                                              <w:color w:val="000000"/>
                                            </w:rPr>
                                            <w:t xml:space="preserve"> or 'bond between heaven and earth'.  This sure seems to mimic the Biblical story of the Tower of Babel, doesn't it?  Think it is just coincidence or some ancient fable?</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But what does that have to do with CERN and its mysterious. </w:t>
                                          </w:r>
                                          <w:proofErr w:type="gramStart"/>
                                          <w:r>
                                            <w:rPr>
                                              <w:rFonts w:ascii="Arial" w:hAnsi="Arial" w:cs="Arial"/>
                                              <w:color w:val="000000"/>
                                            </w:rPr>
                                            <w:t>and</w:t>
                                          </w:r>
                                          <w:proofErr w:type="gramEnd"/>
                                          <w:r>
                                            <w:rPr>
                                              <w:rFonts w:ascii="Arial" w:hAnsi="Arial" w:cs="Arial"/>
                                              <w:color w:val="000000"/>
                                            </w:rPr>
                                            <w:t xml:space="preserve"> potentially dangerous, experiments?  Does it make you nervous at all that scientists are messing with the universe, and attempting to open a hole -- or portal -- to the unknown?  Is this what Nimrod was trying to do?  If you are a student of the Bible then you know that there are levels of "heaven", and the "dark forces of the spiritual world" live in the second heaven.  Remember Ephesians 6:12, in which the apostle Paul tells us, "For we do not wrestle against flesh and blood, but against the rulers, against the authorities, against the cosmic powers over this present darkness, against the spiritual forces of evil in the heavenly places"?  Could these be the "exotic matter" that we have the potential to come in contact with through wormholes?</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Was Nimrod trying to gain access to that next realm and enlist the spiritual forces of evil in his quest to conquer God?  Did he think that opening a portal, or gate, to this next realm that these forces could "come through", so to speak, and strengthen his position, as well as increase his knowledge of how to overpower and become like God?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The prophet Daniel mentions such beings as "Watchers", or holy ones, who report to God and make decrees on behalf of God.  But Watchers were also mentioned in </w:t>
                                          </w:r>
                                          <w:proofErr w:type="spellStart"/>
                                          <w:r>
                                            <w:rPr>
                                              <w:rFonts w:ascii="Arial" w:hAnsi="Arial" w:cs="Arial"/>
                                              <w:color w:val="000000"/>
                                            </w:rPr>
                                            <w:t>pseudepigraphal</w:t>
                                          </w:r>
                                          <w:proofErr w:type="spellEnd"/>
                                          <w:r>
                                            <w:rPr>
                                              <w:rFonts w:ascii="Arial" w:hAnsi="Arial" w:cs="Arial"/>
                                              <w:color w:val="000000"/>
                                            </w:rPr>
                                            <w:t xml:space="preserve"> books, such as Enoch and Jubilees, which were popular and influential in the First Century, and ranked alongside the Torah, Psalms and Isaiah in importance to Jews.  These apocryphal books were also alluded to by Peter and Jude in the New Testament, giving them at least historical credibility.  In these instances, "Watchers" were among a superior class of angels, some of whom fell from heaven, led astray by Satan.  In the 7th and 18th chapters of the Book of Enoch, some of the Watchers who fall are imprisoned in the 2nd heaven, and others are cast to earth where they take human women (Enoch 7:3, 18:4) who bear giant offspring (the Nephilim of Genesis 6).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Again, I ask:  Was Nimrod trying to open the gate to this 2nd heaven?  And what was his goal ... to slay God and take over the throne?  If you read the historical text of the Book of </w:t>
                                          </w:r>
                                          <w:proofErr w:type="spellStart"/>
                                          <w:r>
                                            <w:rPr>
                                              <w:rFonts w:ascii="Arial" w:hAnsi="Arial" w:cs="Arial"/>
                                              <w:color w:val="000000"/>
                                            </w:rPr>
                                            <w:t>Jasher</w:t>
                                          </w:r>
                                          <w:proofErr w:type="spellEnd"/>
                                          <w:r>
                                            <w:rPr>
                                              <w:rFonts w:ascii="Arial" w:hAnsi="Arial" w:cs="Arial"/>
                                              <w:color w:val="000000"/>
                                            </w:rPr>
                                            <w:t xml:space="preserve">, you will find this about Nimrod and the building of the Tower of Babel:  "And the Lord knew their </w:t>
                                          </w:r>
                                          <w:r>
                                            <w:rPr>
                                              <w:rFonts w:ascii="Arial" w:hAnsi="Arial" w:cs="Arial"/>
                                              <w:color w:val="000000"/>
                                            </w:rPr>
                                            <w:lastRenderedPageBreak/>
                                            <w:t xml:space="preserve">thoughts, and it came to pass when they were building they cast the arrows toward the heavens, and all the arrows fell upon them filled with blood, and when they saw them they said to each other, Surely we have slain all those that are in heaven."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Or was Nimrod trying to create these "wormholes" to allow the Watchers to enter our realm, enlisting their aid in order to gain their knowledge of heaven and help him (Nimrod) attain his goal?  And zooming into the 21st Century, is it possible that these CERN Scientists have already opened portals with their discovery of the so-called "God particle"?  I could certainly entertain that concept as I witness the increasing amount of Evil present on the Earth.  They may not be using arrows to create a portal to the next heaven, as Nimrod did, but wouldn't their powerful beams of atomic matter serve the same purpose?</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In order to fully dissect all the implications of CERN and their experiments, it would take me days of singular posts.  I'm not sure I could ever adequately cover all the connections and significance to our future.  Suffice it to say, that my spirit discerns something more than just scientific advancement for the future of mankind.</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The sculpture of the ancient Hindu goddess Shiva (coming through a portal) at the entrance to the CERN headquarters in Geneva, Switzerland does nothing to allay my discomfort.  Shiva is the third god in the Hindu triumvirate. The triumvirate consists of three gods who are responsible for the creation, upkeep and destruction of the world. The other two gods are Brahma and Vishnu. Brahma is the creator of the universe while Vishnu is the preserver of it.  So that leaves Shiva as ... you guessed it ... responsible for the destruction of the world.  Still think CERN is all about scientific experiments?</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And it doesn't help to qualm my fears when I hear famed scientists such as Stephen Hawking sounding the alarm bells; it seems somehow prophetic when he warns that the "God Particle" could destroy the universe.  Other well-respected scientists warn that CERN's Super Collider is so powerful it could produce particles of dark matter, the mysterious stuff whose gravity holds the galaxies together.  They warn that there is a possibility of a cataclysmic event in which CERN creates a black hole that swallows the earth ... their words, not mine.</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I certainly am not qualified to make any kind of prophetic statement or even guess as to where this all leads.  I only know that it seems that once again, instead of worshipping the Sovereignty and Supremacy of God, Man thinks he can become equal to God, or ... heaven forbid ... become greater than the Creator of the Universe, Himself.  That only leads to inevitable judgment, devastation and God's justifiable wrath.  Have we become as arrogant and rebellious as Nimrod that we are about to repeat ancient history?  God have mercy on us!</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If you are interested in reading more about CERN and its connections to the Tower of Babel, click here and here.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Hebrews 11:3   "By faith we understand that the universe was created by the word of God, so that what is seen was not made out of things that are visible."</w:t>
                                          </w:r>
                                        </w:p>
                                        <w:p w:rsidR="00B14755" w:rsidRDefault="00B14755">
                                          <w:pPr>
                                            <w:rPr>
                                              <w:rFonts w:ascii="Arial" w:hAnsi="Arial" w:cs="Arial"/>
                                              <w:color w:val="000000"/>
                                              <w:sz w:val="20"/>
                                              <w:szCs w:val="20"/>
                                            </w:rPr>
                                          </w:pPr>
                                          <w:r>
                                            <w:rPr>
                                              <w:rFonts w:ascii="Arial" w:hAnsi="Arial" w:cs="Arial"/>
                                              <w:color w:val="000000"/>
                                              <w:sz w:val="20"/>
                                              <w:szCs w:val="20"/>
                                            </w:rPr>
                                            <w:t xml:space="preserve">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5538"/>
                                          </w:tblGrid>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25" name="Picture 32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tcMar>
                                                  <w:top w:w="0" w:type="dxa"/>
                                                  <w:left w:w="0" w:type="dxa"/>
                                                  <w:bottom w:w="15" w:type="dxa"/>
                                                  <w:right w:w="0" w:type="dxa"/>
                                                </w:tcMar>
                                                <w:vAlign w:val="center"/>
                                                <w:hideMark/>
                                              </w:tcPr>
                                              <w:p w:rsidR="00B14755" w:rsidRDefault="00B14755">
                                                <w:pPr>
                                                  <w:jc w:val="center"/>
                                                </w:pPr>
                                                <w:r>
                                                  <w:rPr>
                                                    <w:noProof/>
                                                  </w:rPr>
                                                  <w:drawing>
                                                    <wp:inline distT="0" distB="0" distL="0" distR="0">
                                                      <wp:extent cx="47625" cy="9525"/>
                                                      <wp:effectExtent l="0" t="0" r="0" b="0"/>
                                                      <wp:docPr id="324" name="Picture 3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23" name="Picture 3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tcPr>
                                        <w:p w:rsidR="00B14755" w:rsidRDefault="00B14755">
                                          <w:pPr>
                                            <w:rPr>
                                              <w:rFonts w:ascii="Arial" w:hAnsi="Arial" w:cs="Arial"/>
                                              <w:color w:val="000000"/>
                                              <w:sz w:val="20"/>
                                              <w:szCs w:val="20"/>
                                            </w:rPr>
                                          </w:pPr>
                                        </w:p>
                                        <w:p w:rsidR="00B14755" w:rsidRDefault="00B14755">
                                          <w:pPr>
                                            <w:spacing w:line="254" w:lineRule="auto"/>
                                            <w:rPr>
                                              <w:rFonts w:ascii="Arial" w:hAnsi="Arial" w:cs="Arial"/>
                                              <w:color w:val="000000"/>
                                              <w:sz w:val="24"/>
                                              <w:szCs w:val="24"/>
                                            </w:rPr>
                                          </w:pPr>
                                          <w:r>
                                            <w:rPr>
                                              <w:rStyle w:val="Strong"/>
                                              <w:rFonts w:ascii="Arial" w:hAnsi="Arial" w:cs="Arial"/>
                                              <w:color w:val="000000"/>
                                              <w:sz w:val="32"/>
                                              <w:szCs w:val="32"/>
                                            </w:rPr>
                                            <w:t>Daily Jot: White House support of Shiite and Sunni alike</w:t>
                                          </w:r>
                                          <w:r>
                                            <w:rPr>
                                              <w:rFonts w:ascii="Arial" w:hAnsi="Arial" w:cs="Arial"/>
                                              <w:color w:val="000000"/>
                                            </w:rPr>
                                            <w:t xml:space="preserve"> - Bill Wilson - </w:t>
                                          </w:r>
                                          <w:hyperlink r:id="rId114" w:tgtFrame="_blank" w:history="1">
                                            <w:r>
                                              <w:rPr>
                                                <w:rStyle w:val="Hyperlink"/>
                                                <w:rFonts w:ascii="Arial" w:hAnsi="Arial" w:cs="Arial"/>
                                              </w:rPr>
                                              <w:t>www.dailyjot.com</w:t>
                                            </w:r>
                                          </w:hyperlink>
                                          <w:r>
                                            <w:rPr>
                                              <w:rFonts w:ascii="Arial" w:hAnsi="Arial" w:cs="Arial"/>
                                              <w:color w:val="000000"/>
                                            </w:rPr>
                                            <w:t> </w:t>
                                          </w:r>
                                        </w:p>
                                        <w:p w:rsidR="00B14755" w:rsidRDefault="00B14755">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 </w:t>
                                          </w:r>
                                        </w:p>
                                        <w:p w:rsidR="00B14755" w:rsidRDefault="00B14755">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Just because a politician is elected to office, it doesn't mean he should be allowed to destroy the nation and put its people at risk. There are checks and balances in the United States government that should prevent a president from </w:t>
                                          </w:r>
                                          <w:proofErr w:type="gramStart"/>
                                          <w:r>
                                            <w:rPr>
                                              <w:rFonts w:ascii="Arial" w:hAnsi="Arial" w:cs="Arial"/>
                                              <w:color w:val="000000"/>
                                            </w:rPr>
                                            <w:t>an</w:t>
                                          </w:r>
                                          <w:proofErr w:type="gramEnd"/>
                                          <w:r>
                                            <w:rPr>
                                              <w:rFonts w:ascii="Arial" w:hAnsi="Arial" w:cs="Arial"/>
                                              <w:color w:val="000000"/>
                                            </w:rPr>
                                            <w:t xml:space="preserve"> usurpation from within. These checks and balances should have a far more noble grit than being controlled by the playing of the race card every time there is an attempt at accountability. This nation is in dire trouble if the current Administration is allowed to carry on at its current rate of speed another two years. From a Constitutional perspective, a moral and righteous standpoint, this White House has been allowed to enter the dark side and it endangers the entire world.</w:t>
                                          </w:r>
                                        </w:p>
                                        <w:p w:rsidR="00B14755" w:rsidRDefault="00B14755">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line="254" w:lineRule="auto"/>
                                            <w:rPr>
                                              <w:rFonts w:ascii="Arial" w:hAnsi="Arial" w:cs="Arial"/>
                                              <w:color w:val="000000"/>
                                            </w:rPr>
                                          </w:pPr>
                                          <w:r>
                                            <w:rPr>
                                              <w:rFonts w:ascii="Arial" w:hAnsi="Arial" w:cs="Arial"/>
                                              <w:color w:val="000000"/>
                                            </w:rPr>
                                            <w:t>Case in point are the events over the weekend. The White House, led by the "first lady," celebrated the Persian new year Nowruz. Prominent Iranians from across the country and on the White House staff were part of the celebration. Keep in mind, the woman that runs the White House and is considered the closest advisor to the "president" is Iranian Valerie Jarrett. The "first lady" said, "And I think it's so fitting that we're holding this celebration here today because one of my favorite things about the White House is how it is truly the People's House--a house that reflects the diversity of culture and traditions that make us who we are as a country. And Nowruz is one of those traditions."</w:t>
                                          </w:r>
                                        </w:p>
                                        <w:p w:rsidR="00B14755" w:rsidRDefault="00B14755">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She continued, "For more than 3,000 years, families and communities in the Middle East, Asia, and all around the world, including here in the United States, have celebrated this holiday to mark the renewal of the earth in springtime -- and we're finally feeling spring!  Yay for that! To reflect on the year before, and to make new commitments for good health, prosperity in the year ahead." Is there be any doubt as to the timing of this White House celebration as the "president" is negotiating a deal with Iranian terrorists that will lead to them having nuclear weapons? Is this a new year, mother earth worshiping celebration, or a pre-nuclear victory lap by a president who is bent on remaking America into Islamic Marxism? </w:t>
                                          </w:r>
                                        </w:p>
                                        <w:p w:rsidR="00B14755" w:rsidRDefault="00B14755">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Meanwhile, the Senate Permanent Subcommittee has opened a formal investigation into White House/State Department funding of </w:t>
                                          </w:r>
                                          <w:proofErr w:type="spellStart"/>
                                          <w:r>
                                            <w:rPr>
                                              <w:rFonts w:ascii="Arial" w:hAnsi="Arial" w:cs="Arial"/>
                                              <w:color w:val="000000"/>
                                            </w:rPr>
                                            <w:t>OneVoice</w:t>
                                          </w:r>
                                          <w:proofErr w:type="spellEnd"/>
                                          <w:r>
                                            <w:rPr>
                                              <w:rFonts w:ascii="Arial" w:hAnsi="Arial" w:cs="Arial"/>
                                              <w:color w:val="000000"/>
                                            </w:rPr>
                                            <w:t xml:space="preserve">--a </w:t>
                                          </w:r>
                                          <w:proofErr w:type="spellStart"/>
                                          <w:r>
                                            <w:rPr>
                                              <w:rFonts w:ascii="Arial" w:hAnsi="Arial" w:cs="Arial"/>
                                              <w:color w:val="000000"/>
                                            </w:rPr>
                                            <w:t>non profit</w:t>
                                          </w:r>
                                          <w:proofErr w:type="spellEnd"/>
                                          <w:r>
                                            <w:rPr>
                                              <w:rFonts w:ascii="Arial" w:hAnsi="Arial" w:cs="Arial"/>
                                              <w:color w:val="000000"/>
                                            </w:rPr>
                                            <w:t xml:space="preserve"> in Israel devoted to promoting a Palestinian state through efforts such as "The Land is Ours" campaign. The US Embassy in Tel Aviv transferred some $350,000 to </w:t>
                                          </w:r>
                                          <w:proofErr w:type="spellStart"/>
                                          <w:r>
                                            <w:rPr>
                                              <w:rFonts w:ascii="Arial" w:hAnsi="Arial" w:cs="Arial"/>
                                              <w:color w:val="000000"/>
                                            </w:rPr>
                                            <w:t>OneVoice</w:t>
                                          </w:r>
                                          <w:proofErr w:type="spellEnd"/>
                                          <w:r>
                                            <w:rPr>
                                              <w:rFonts w:ascii="Arial" w:hAnsi="Arial" w:cs="Arial"/>
                                              <w:color w:val="000000"/>
                                            </w:rPr>
                                            <w:t xml:space="preserve"> in November 2014 after Benjamin Netanyahu announced he would run for re-election. </w:t>
                                          </w:r>
                                          <w:proofErr w:type="spellStart"/>
                                          <w:r>
                                            <w:rPr>
                                              <w:rFonts w:ascii="Arial" w:hAnsi="Arial" w:cs="Arial"/>
                                              <w:color w:val="000000"/>
                                            </w:rPr>
                                            <w:t>OneVoice</w:t>
                                          </w:r>
                                          <w:proofErr w:type="spellEnd"/>
                                          <w:r>
                                            <w:rPr>
                                              <w:rFonts w:ascii="Arial" w:hAnsi="Arial" w:cs="Arial"/>
                                              <w:color w:val="000000"/>
                                            </w:rPr>
                                            <w:t xml:space="preserve"> works to defeat Netanyahu. From celebrating the Iranian new year to supporting formation of a terrorist state, this White House is on both sides of the Islamic Marxist philosophy--Sunni and Shiite--the possible prophetic toes of iron and clay. Jesus said in Matthew 24:4, "Take heed that no man deceive you." This deception from the White House is a danger to us all.</w:t>
                                          </w:r>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5538"/>
                                          </w:tblGrid>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22" name="Picture 3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tcMar>
                                                  <w:top w:w="0" w:type="dxa"/>
                                                  <w:left w:w="0" w:type="dxa"/>
                                                  <w:bottom w:w="15" w:type="dxa"/>
                                                  <w:right w:w="0" w:type="dxa"/>
                                                </w:tcMar>
                                                <w:vAlign w:val="center"/>
                                                <w:hideMark/>
                                              </w:tcPr>
                                              <w:p w:rsidR="00B14755" w:rsidRDefault="00B14755">
                                                <w:pPr>
                                                  <w:jc w:val="center"/>
                                                </w:pPr>
                                                <w:r>
                                                  <w:rPr>
                                                    <w:noProof/>
                                                  </w:rPr>
                                                  <w:drawing>
                                                    <wp:inline distT="0" distB="0" distL="0" distR="0">
                                                      <wp:extent cx="47625" cy="9525"/>
                                                      <wp:effectExtent l="0" t="0" r="0" b="0"/>
                                                      <wp:docPr id="321" name="Picture 3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20" name="Picture 3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tcPr>
                                        <w:p w:rsidR="00B14755" w:rsidRDefault="00B14755">
                                          <w:pPr>
                                            <w:rPr>
                                              <w:rFonts w:ascii="Arial" w:hAnsi="Arial" w:cs="Arial"/>
                                              <w:color w:val="000000"/>
                                              <w:sz w:val="20"/>
                                              <w:szCs w:val="20"/>
                                            </w:rPr>
                                          </w:pPr>
                                        </w:p>
                                        <w:p w:rsidR="00B14755" w:rsidRDefault="00B14755">
                                          <w:pPr>
                                            <w:rPr>
                                              <w:rFonts w:ascii="Arial" w:hAnsi="Arial" w:cs="Arial"/>
                                              <w:color w:val="000000"/>
                                              <w:sz w:val="20"/>
                                              <w:szCs w:val="20"/>
                                            </w:rPr>
                                          </w:pPr>
                                          <w:r>
                                            <w:rPr>
                                              <w:rStyle w:val="Strong"/>
                                              <w:rFonts w:ascii="Arial" w:hAnsi="Arial" w:cs="Arial"/>
                                              <w:color w:val="000000"/>
                                              <w:sz w:val="32"/>
                                              <w:szCs w:val="32"/>
                                            </w:rPr>
                                            <w:t>Daily Devotion: The Reviving Word of God</w:t>
                                          </w:r>
                                          <w:r>
                                            <w:rPr>
                                              <w:rFonts w:ascii="Arial" w:hAnsi="Arial" w:cs="Arial"/>
                                              <w:color w:val="000000"/>
                                              <w:sz w:val="20"/>
                                              <w:szCs w:val="20"/>
                                            </w:rPr>
                                            <w:t xml:space="preserve"> - Greg Laurie - </w:t>
                                          </w:r>
                                          <w:hyperlink r:id="rId115" w:tgtFrame="_blank" w:history="1">
                                            <w:r>
                                              <w:rPr>
                                                <w:rStyle w:val="Hyperlink"/>
                                                <w:rFonts w:ascii="Arial" w:hAnsi="Arial" w:cs="Arial"/>
                                                <w:sz w:val="20"/>
                                                <w:szCs w:val="20"/>
                                              </w:rPr>
                                              <w:t>www.harvest.org</w:t>
                                            </w:r>
                                          </w:hyperlink>
                                          <w:r>
                                            <w:rPr>
                                              <w:rFonts w:ascii="Arial" w:hAnsi="Arial" w:cs="Arial"/>
                                              <w:color w:val="000000"/>
                                              <w:sz w:val="20"/>
                                              <w:szCs w:val="20"/>
                                            </w:rPr>
                                            <w:t> </w:t>
                                          </w:r>
                                        </w:p>
                                        <w:p w:rsidR="00B14755" w:rsidRDefault="00B1475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Therefore, I will always remind you about these things--even though you already know them and are standing firm in the truth you have been taught. -2 Peter 1:12</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It's amazing how the Word of God can revitalize the heart. You can be going into a tailspin of doubt and fear when someone will quote a Scripture verse that suddenly pulls you out of your discouragement. No matter how long you have been a Christian, you need to be reminded of spiritual truths.</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That is why Peter wrote, "Therefore, I will always remind you about these things-even though you already know them and are standing firm in the truth you have been taught. And it is only right that I should keep on reminding you as long as I live" (2 Peter 1:12-13).</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When we lose sight of spiritual truths, the Word of God corrects us. It revives us. As Psalm 19:7 says, "The instructions of the LORD are perfect, reviving the soul."</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The two discouraged disciples on the Emmaus Road had lost all hope after Jesus was crucified. They didn't realize that He had risen. Then Jesus began walking with them, but they didn't recognize Him. He began to open the Word of God to them and pointed them to all of the Scriptures that alluded to His death and sacrifice. Afterward they said, "Didn't our hearts burn within us as he talked with us on the road and explained the Scriptures to us?" (Luke 24:32).</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God's Word revives us. It brings us back to life again. If you are not interested in being revived, if you have no interest in being transformed, if you don't want to grow spiritually, and if you don't want direction or purpose in life, then don't read the Bible.</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But if you wish that your life had focus and purpose and direction, then start reading it. Contemplate it. Ponder it. Let it sink in. The Word of God revives us.</w:t>
                                          </w:r>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6618"/>
                                          </w:tblGrid>
                                          <w:tr w:rsidR="00B14755">
                                            <w:trPr>
                                              <w:trHeight w:val="15"/>
                                              <w:tblCellSpacing w:w="0" w:type="dxa"/>
                                            </w:trPr>
                                            <w:tc>
                                              <w:tcPr>
                                                <w:tcW w:w="0" w:type="auto"/>
                                                <w:shd w:val="clear" w:color="auto" w:fill="0A74DB"/>
                                                <w:tcMar>
                                                  <w:top w:w="0" w:type="dxa"/>
                                                  <w:left w:w="0" w:type="dxa"/>
                                                  <w:bottom w:w="75" w:type="dxa"/>
                                                  <w:right w:w="0" w:type="dxa"/>
                                                </w:tcMar>
                                                <w:vAlign w:val="center"/>
                                                <w:hideMark/>
                                              </w:tcPr>
                                              <w:p w:rsidR="00B14755" w:rsidRDefault="00B14755">
                                                <w:pPr>
                                                  <w:jc w:val="center"/>
                                                </w:pPr>
                                                <w:r>
                                                  <w:rPr>
                                                    <w:noProof/>
                                                  </w:rPr>
                                                  <w:drawing>
                                                    <wp:inline distT="0" distB="0" distL="0" distR="0">
                                                      <wp:extent cx="47625" cy="9525"/>
                                                      <wp:effectExtent l="0" t="0" r="0" b="0"/>
                                                      <wp:docPr id="319" name="Picture 3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tcPr>
                                        <w:p w:rsidR="00B14755" w:rsidRDefault="00B14755">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B14755" w:rsidRDefault="00B14755">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B14755" w:rsidRDefault="00B14755">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318" name="Picture 318"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4" descr="http://ih.constantcontact.com/fs115/1111272225814/img/49.jp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B14755" w:rsidRDefault="00B14755">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B14755" w:rsidRDefault="00B14755">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B14755" w:rsidRDefault="00B14755">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lastRenderedPageBreak/>
                                            <w:drawing>
                                              <wp:inline distT="0" distB="0" distL="0" distR="0">
                                                <wp:extent cx="4905375" cy="1828800"/>
                                                <wp:effectExtent l="0" t="0" r="9525" b="0"/>
                                                <wp:docPr id="317" name="Picture 317"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5" descr="http://ih.constantcontact.com/fs115/1111272225814/img/5.jp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B14755" w:rsidRDefault="00B14755">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B14755" w:rsidRDefault="00B14755">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B14755" w:rsidRDefault="00B14755">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B14755" w:rsidRDefault="00B14755">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B14755" w:rsidRDefault="00B14755">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B14755" w:rsidRDefault="00B14755">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B14755" w:rsidRDefault="00B14755">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B14755" w:rsidRDefault="00B14755">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B14755" w:rsidRDefault="00B14755">
                                          <w:pPr>
                                            <w:pStyle w:val="NormalWeb"/>
                                            <w:spacing w:before="0" w:beforeAutospacing="0" w:after="200" w:afterAutospacing="0"/>
                                            <w:rPr>
                                              <w:rFonts w:ascii="Arial" w:hAnsi="Arial" w:cs="Arial"/>
                                              <w:color w:val="000000"/>
                                            </w:rPr>
                                          </w:pPr>
                                          <w:r>
                                            <w:rPr>
                                              <w:rFonts w:ascii="Arial" w:hAnsi="Arial" w:cs="Arial"/>
                                              <w:color w:val="000000"/>
                                            </w:rPr>
                                            <w:t>I ask that you would prayerfully consider partnering with us to get the Word out and keep the world informed. Remember, your gift, no matter how small, does make a difference! You will be helping to touch lives, around the world, 24 hours a day, seven days a week, thanks to the internet your generosity carries a global impact! - Thanks!</w:t>
                                          </w:r>
                                        </w:p>
                                        <w:p w:rsidR="00B14755" w:rsidRDefault="00B14755">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B14755" w:rsidRDefault="00B14755">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B14755" w:rsidRDefault="00B14755">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B14755" w:rsidRDefault="00B14755">
                                          <w:pPr>
                                            <w:pStyle w:val="titletext"/>
                                            <w:spacing w:before="0" w:beforeAutospacing="0" w:after="200" w:afterAutospacing="0"/>
                                            <w:jc w:val="center"/>
                                            <w:rPr>
                                              <w:rFonts w:ascii="Century Gothic" w:hAnsi="Century Gothic" w:cs="Arial"/>
                                              <w:color w:val="3366FF"/>
                                              <w:sz w:val="72"/>
                                              <w:szCs w:val="72"/>
                                            </w:rPr>
                                          </w:pPr>
                                          <w:hyperlink r:id="rId118"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B14755" w:rsidRDefault="00B14755">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B14755" w:rsidRDefault="00B14755">
                                          <w:pPr>
                                            <w:pStyle w:val="NormalWeb"/>
                                            <w:spacing w:before="0" w:beforeAutospacing="0" w:after="200" w:afterAutospacing="0"/>
                                            <w:jc w:val="center"/>
                                            <w:rPr>
                                              <w:rFonts w:ascii="Arial" w:hAnsi="Arial" w:cs="Arial"/>
                                              <w:color w:val="000000"/>
                                              <w:sz w:val="36"/>
                                              <w:szCs w:val="36"/>
                                            </w:rPr>
                                          </w:pPr>
                                          <w:hyperlink r:id="rId119"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B14755" w:rsidRDefault="00B14755">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B14755" w:rsidRDefault="00B14755">
                                          <w:pPr>
                                            <w:rPr>
                                              <w:rStyle w:val="Strong"/>
                                              <w:rFonts w:ascii="Times New Roman" w:hAnsi="Times New Roman" w:cs="Times New Roman"/>
                                              <w:sz w:val="32"/>
                                              <w:szCs w:val="32"/>
                                            </w:rPr>
                                          </w:pPr>
                                          <w:r>
                                            <w:rPr>
                                              <w:rStyle w:val="Strong"/>
                                              <w:rFonts w:ascii="Arial" w:hAnsi="Arial" w:cs="Arial"/>
                                              <w:color w:val="000000"/>
                                              <w:sz w:val="32"/>
                                              <w:szCs w:val="32"/>
                                            </w:rPr>
                                            <w:t xml:space="preserve"> or </w:t>
                                          </w:r>
                                        </w:p>
                                        <w:p w:rsidR="00B14755" w:rsidRDefault="00B14755">
                                          <w:pPr>
                                            <w:pStyle w:val="NormalWeb"/>
                                            <w:spacing w:before="0" w:beforeAutospacing="0" w:after="0" w:afterAutospacing="0"/>
                                            <w:jc w:val="center"/>
                                          </w:pPr>
                                          <w:hyperlink r:id="rId120"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B14755" w:rsidRDefault="00B14755">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B14755" w:rsidRDefault="00B14755">
                                          <w:pPr>
                                            <w:jc w:val="center"/>
                                            <w:rPr>
                                              <w:rFonts w:ascii="Arial" w:hAnsi="Arial" w:cs="Arial"/>
                                              <w:color w:val="000000"/>
                                              <w:sz w:val="20"/>
                                              <w:szCs w:val="20"/>
                                            </w:rPr>
                                          </w:pPr>
                                        </w:p>
                                        <w:p w:rsidR="00B14755" w:rsidRDefault="00B14755">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B14755" w:rsidRDefault="00B14755">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B14755" w:rsidRDefault="00B14755">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B14755" w:rsidRDefault="00B14755">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B14755" w:rsidRDefault="00B14755">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5538"/>
                                          </w:tblGrid>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16" name="Picture 3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tcMar>
                                                  <w:top w:w="0" w:type="dxa"/>
                                                  <w:left w:w="0" w:type="dxa"/>
                                                  <w:bottom w:w="15" w:type="dxa"/>
                                                  <w:right w:w="0" w:type="dxa"/>
                                                </w:tcMar>
                                                <w:vAlign w:val="center"/>
                                                <w:hideMark/>
                                              </w:tcPr>
                                              <w:p w:rsidR="00B14755" w:rsidRDefault="00B14755">
                                                <w:pPr>
                                                  <w:jc w:val="center"/>
                                                </w:pPr>
                                                <w:r>
                                                  <w:rPr>
                                                    <w:noProof/>
                                                  </w:rPr>
                                                  <w:drawing>
                                                    <wp:inline distT="0" distB="0" distL="0" distR="0">
                                                      <wp:extent cx="47625" cy="9525"/>
                                                      <wp:effectExtent l="0" t="0" r="0" b="0"/>
                                                      <wp:docPr id="315" name="Picture 3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14" name="Picture 31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hideMark/>
                                        </w:tcPr>
                                        <w:p w:rsidR="00B14755" w:rsidRDefault="00B14755">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5538"/>
                                          </w:tblGrid>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13" name="Picture 31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tcMar>
                                                  <w:top w:w="0" w:type="dxa"/>
                                                  <w:left w:w="0" w:type="dxa"/>
                                                  <w:bottom w:w="15" w:type="dxa"/>
                                                  <w:right w:w="0" w:type="dxa"/>
                                                </w:tcMar>
                                                <w:vAlign w:val="center"/>
                                                <w:hideMark/>
                                              </w:tcPr>
                                              <w:p w:rsidR="00B14755" w:rsidRDefault="00B14755">
                                                <w:pPr>
                                                  <w:jc w:val="center"/>
                                                </w:pPr>
                                                <w:r>
                                                  <w:rPr>
                                                    <w:noProof/>
                                                  </w:rPr>
                                                  <w:drawing>
                                                    <wp:inline distT="0" distB="0" distL="0" distR="0">
                                                      <wp:extent cx="47625" cy="9525"/>
                                                      <wp:effectExtent l="0" t="0" r="0" b="0"/>
                                                      <wp:docPr id="312" name="Picture 31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B14755">
                                            <w:trPr>
                                              <w:trHeight w:val="15"/>
                                              <w:tblCellSpacing w:w="0" w:type="dxa"/>
                                            </w:trPr>
                                            <w:tc>
                                              <w:tcPr>
                                                <w:tcW w:w="0" w:type="auto"/>
                                                <w:shd w:val="clear" w:color="auto" w:fill="FF0000"/>
                                                <w:vAlign w:val="center"/>
                                                <w:hideMark/>
                                              </w:tcPr>
                                              <w:p w:rsidR="00B14755" w:rsidRDefault="00B14755">
                                                <w:pPr>
                                                  <w:jc w:val="center"/>
                                                </w:pPr>
                                                <w:r>
                                                  <w:rPr>
                                                    <w:noProof/>
                                                  </w:rPr>
                                                  <w:drawing>
                                                    <wp:inline distT="0" distB="0" distL="0" distR="0">
                                                      <wp:extent cx="47625" cy="9525"/>
                                                      <wp:effectExtent l="0" t="0" r="0" b="0"/>
                                                      <wp:docPr id="311" name="Picture 31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tcPr>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br/>
                                            <w:t> </w:t>
                                          </w:r>
                                        </w:p>
                                        <w:p w:rsidR="00B14755" w:rsidRDefault="00B14755">
                                          <w:pPr>
                                            <w:rPr>
                                              <w:rFonts w:ascii="Arial" w:hAnsi="Arial" w:cs="Arial"/>
                                              <w:color w:val="000000"/>
                                            </w:rPr>
                                          </w:pPr>
                                          <w:r>
                                            <w:rPr>
                                              <w:rStyle w:val="Strong"/>
                                              <w:rFonts w:ascii="Arial" w:hAnsi="Arial" w:cs="Arial"/>
                                              <w:color w:val="000000"/>
                                              <w:sz w:val="32"/>
                                              <w:szCs w:val="32"/>
                                            </w:rPr>
                                            <w:t>Featured Article: Zero Hour</w:t>
                                          </w:r>
                                          <w:r>
                                            <w:rPr>
                                              <w:rFonts w:ascii="Arial" w:hAnsi="Arial" w:cs="Arial"/>
                                              <w:color w:val="000000"/>
                                            </w:rPr>
                                            <w:t xml:space="preserve"> - By Donna Wasson -</w:t>
                                          </w:r>
                                        </w:p>
                                        <w:p w:rsidR="00B14755" w:rsidRDefault="00B14755">
                                          <w:pPr>
                                            <w:rPr>
                                              <w:rFonts w:ascii="Arial" w:hAnsi="Arial" w:cs="Arial"/>
                                              <w:color w:val="000000"/>
                                            </w:rPr>
                                          </w:pPr>
                                          <w:hyperlink r:id="rId121" w:tgtFrame="_blank" w:history="1">
                                            <w:r>
                                              <w:rPr>
                                                <w:rStyle w:val="Hyperlink"/>
                                                <w:rFonts w:ascii="Arial" w:hAnsi="Arial" w:cs="Arial"/>
                                              </w:rPr>
                                              <w:t>http://www.raptureready.com/soap2/wasson150.html</w:t>
                                            </w:r>
                                          </w:hyperlink>
                                          <w:r>
                                            <w:rPr>
                                              <w:rFonts w:ascii="Arial" w:hAnsi="Arial" w:cs="Arial"/>
                                              <w:color w:val="000000"/>
                                            </w:rPr>
                                            <w:t xml:space="preserve">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And it shall come to pass in the last days, </w:t>
                                          </w:r>
                                          <w:proofErr w:type="spellStart"/>
                                          <w:r>
                                            <w:rPr>
                                              <w:rFonts w:ascii="Arial" w:hAnsi="Arial" w:cs="Arial"/>
                                              <w:color w:val="000000"/>
                                            </w:rPr>
                                            <w:t>saith</w:t>
                                          </w:r>
                                          <w:proofErr w:type="spellEnd"/>
                                          <w:r>
                                            <w:rPr>
                                              <w:rFonts w:ascii="Arial" w:hAnsi="Arial" w:cs="Arial"/>
                                              <w:color w:val="000000"/>
                                            </w:rPr>
                                            <w:t xml:space="preserve"> God, I will pour out of my Spirit upon all flesh: and your sons and your daughters shall prophesy, and your young men shall see visions, and your old men shall dream dreams: and on my servants and on my handmaidens I will pour out in those days of my Spirit: and they shall prophecy: and I will shew wonders in heaven above, and signs in the earth beneath; blood, and fire and </w:t>
                                          </w:r>
                                          <w:proofErr w:type="spellStart"/>
                                          <w:r>
                                            <w:rPr>
                                              <w:rFonts w:ascii="Arial" w:hAnsi="Arial" w:cs="Arial"/>
                                              <w:color w:val="000000"/>
                                            </w:rPr>
                                            <w:t>vapour</w:t>
                                          </w:r>
                                          <w:proofErr w:type="spellEnd"/>
                                          <w:r>
                                            <w:rPr>
                                              <w:rFonts w:ascii="Arial" w:hAnsi="Arial" w:cs="Arial"/>
                                              <w:color w:val="000000"/>
                                            </w:rPr>
                                            <w:t xml:space="preserve"> of smoke: the sun shall be turned into darkness, and the moon into blood, before the great and notable day of the Lord come: and it shall come to pass, that whosoever shall call on the name of the Lord shall be saved."  Acts 2:17-21 (KJV)</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The last couple of years various 'watchmen on the wall' have pointed out that the signs of the end of days are converging together, signaling just how close the rapture of the Bride of Christ is, but things are getting just plain freaky now! Check this out...</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There are several events scheduled to occur on or close to March 20. Let's take a look at them. First off, this week, scientists will fire up the CERN Hadron Super Collider in Geneva, Switzerland, for the first time in two years. This multibillion dollar machine sits 300 feet underground, has a track circumference of approximately 16 miles, and fires protons at such blinding speed that they complete 11 thousand circuits around this track every second.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This is the instrument which allowed scientists to discover the Higgs boson, A/K/A the "God particle," in 2012. This is an invisible energy field which at the beginning of the universe, was responsible for some fundamental particles taking on mass (electrons) and others not being affected at all (protons). This selection process is thought to be responsible for arranging reality as we know it today.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According to National Geographic, this discovery was made when protons were shot at each other and collided using 8 trillion </w:t>
                                          </w:r>
                                          <w:proofErr w:type="spellStart"/>
                                          <w:r>
                                            <w:rPr>
                                              <w:rFonts w:ascii="Arial" w:hAnsi="Arial" w:cs="Arial"/>
                                              <w:color w:val="000000"/>
                                            </w:rPr>
                                            <w:t>electrovolts</w:t>
                                          </w:r>
                                          <w:proofErr w:type="spellEnd"/>
                                          <w:r>
                                            <w:rPr>
                                              <w:rFonts w:ascii="Arial" w:hAnsi="Arial" w:cs="Arial"/>
                                              <w:color w:val="000000"/>
                                            </w:rPr>
                                            <w:t xml:space="preserve"> or </w:t>
                                          </w:r>
                                          <w:proofErr w:type="spellStart"/>
                                          <w:r>
                                            <w:rPr>
                                              <w:rFonts w:ascii="Arial" w:hAnsi="Arial" w:cs="Arial"/>
                                              <w:color w:val="000000"/>
                                            </w:rPr>
                                            <w:t>teraelectronvolts</w:t>
                                          </w:r>
                                          <w:proofErr w:type="spellEnd"/>
                                          <w:r>
                                            <w:rPr>
                                              <w:rFonts w:ascii="Arial" w:hAnsi="Arial" w:cs="Arial"/>
                                              <w:color w:val="000000"/>
                                            </w:rPr>
                                            <w:t xml:space="preserve"> (</w:t>
                                          </w:r>
                                          <w:proofErr w:type="spellStart"/>
                                          <w:r>
                                            <w:rPr>
                                              <w:rFonts w:ascii="Arial" w:hAnsi="Arial" w:cs="Arial"/>
                                              <w:color w:val="000000"/>
                                            </w:rPr>
                                            <w:t>TeV</w:t>
                                          </w:r>
                                          <w:proofErr w:type="spellEnd"/>
                                          <w:r>
                                            <w:rPr>
                                              <w:rFonts w:ascii="Arial" w:hAnsi="Arial" w:cs="Arial"/>
                                              <w:color w:val="000000"/>
                                            </w:rPr>
                                            <w:t xml:space="preserve">). And like some little boys figure, 'hey if a little is good, a LOT would be even better!' these scientists have since ramped up the speed of proton collisions to 14 </w:t>
                                          </w:r>
                                          <w:proofErr w:type="spellStart"/>
                                          <w:r>
                                            <w:rPr>
                                              <w:rFonts w:ascii="Arial" w:hAnsi="Arial" w:cs="Arial"/>
                                              <w:color w:val="000000"/>
                                            </w:rPr>
                                            <w:t>TeV</w:t>
                                          </w:r>
                                          <w:proofErr w:type="spellEnd"/>
                                          <w:r>
                                            <w:rPr>
                                              <w:rFonts w:ascii="Arial" w:hAnsi="Arial" w:cs="Arial"/>
                                              <w:color w:val="000000"/>
                                            </w:rPr>
                                            <w:t xml:space="preserve">, enabling the highest energy particle collisions ever attempted.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They state this takes them into uncharted territory in the field of physics which could assist them in "discovering extra hidden dimensions to help explain the mystery of gravity." Did you catch that? There is a distinct possibility this experiment could open a portal into a previously undiscovered dimension in space and time. Gee, what a brilliant idea THAT is!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String theory postulates that there are 10 dimensions and mankind is only capable of seeing three. Are there living beings in those other dimensions?! Why do you suppose man is unable to see angelic or demonic entities unless the Lord "opens" our eyes? Because they exist in other dimensions! They are as real as we are, but like x-rays or microwaves, we cannot perceive them with our physical senses. And these nerds want to try to rip open one of these dimensions just for grins, to see what happens.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Oh Donna, you're just overreacting.' Really? Please explain to me why there's a large statue of the Hindu god, Lord Shiva the Destroyer, outside of the CERN facility?! This charming god is set in a ring of fire and has on its head a third eye. The plaque under the statue, donated by India, states that Lord Shiva symbolizes Shakti, or life force. It is said that Shiva danced the universe into existence, motivates it and will eventually extinguish i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The CERN experiments mark the first time the creation of matter from radiation has been directly observed. Pair production (the formation of a positron and an electron) happens when electromagnetic energy interacts with matter. This is the cosmic dance of Shiva."</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CERN scientists have admitted they have little control over the experiment, and there is a real possibility of creating destructive anomalies such as miniscule black holes, </w:t>
                                          </w:r>
                                          <w:proofErr w:type="spellStart"/>
                                          <w:r>
                                            <w:rPr>
                                              <w:rFonts w:ascii="Arial" w:hAnsi="Arial" w:cs="Arial"/>
                                              <w:color w:val="000000"/>
                                            </w:rPr>
                                            <w:t>strangelets</w:t>
                                          </w:r>
                                          <w:proofErr w:type="spellEnd"/>
                                          <w:r>
                                            <w:rPr>
                                              <w:rFonts w:ascii="Arial" w:hAnsi="Arial" w:cs="Arial"/>
                                              <w:color w:val="000000"/>
                                            </w:rPr>
                                            <w:t xml:space="preserve"> and DE Sitter space transitions. Finally, guess what the logo for the CERN is: It is literally '666,' and no, I'm not kidding.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hile I do not believe this machine will destroy the earth because that is not foretold in scripture, I DO believe there is a distinct possibility they will unwittingly open a portal through which satanic beings are introduced into our world, especially considering the prophetic days in which we are living. After all, entities such as these are mentioned in Revelation. The CERN Collider will reach peak speed on March 20th.</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hat else is coming up on or about March 20th? It is the first day of spring, the Spring Equinox, and the beginning of the Hebrew New Year, Nisan 1. It is also the day of a total eclipse of the sun which will be visible at the North Pole, a rare occasion.</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BreakingIsraelNews.com reports "A total solar eclipse at the North Pole on the first day of spring occurs once every 100,000 years. For it to occur on the first day of the first month of the Biblical calendar year is, however, entirely unprecedented since this is only the year 5775 according to Jewish tradition, meaning that there has  never been such a solar occurrence in human history."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Gideon Ariel, an Israeli Orthodox Jew and co-founder and CEO of the online Christian platform, Root Source, states "The concurrence and rarity of this natural event, together with the times in which we live, indicates the finger of God."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This solar eclipse is in the middle of the Blood Moon Tetrad. These 4 Blood Moons, which occur on Jewish Feast Days, will not be repeated for another 400-500 years. The third Blood Moon will appear on Saturday, April 4, on Passover and the day after Good Friday.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According to the Jewish Talmud, a solar eclipse indicates that judgment is coming to the Gentile nations "as a sword coming to the world." When the moon's face is as red as blood, it is a "bad omen for Jews and the nation of Israel."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So, let's review. On or about March 20, 2015, we have the CERN Hadron Super Collider ramping up to its top speed, ready to blast protons together at 14 </w:t>
                                          </w:r>
                                          <w:proofErr w:type="spellStart"/>
                                          <w:r>
                                            <w:rPr>
                                              <w:rFonts w:ascii="Arial" w:hAnsi="Arial" w:cs="Arial"/>
                                              <w:color w:val="000000"/>
                                            </w:rPr>
                                            <w:t>TeV</w:t>
                                          </w:r>
                                          <w:proofErr w:type="spellEnd"/>
                                          <w:r>
                                            <w:rPr>
                                              <w:rFonts w:ascii="Arial" w:hAnsi="Arial" w:cs="Arial"/>
                                              <w:color w:val="000000"/>
                                            </w:rPr>
                                            <w:t xml:space="preserve"> for the first time in history, possibly opening a portal of some kind to another dimension, allowing only God knows what to enter our reality.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Then, we have the Spring Equinox, celebrated by witches the world over as a festival of birth, death and rebirth. It is also Nisan 1, the Jewish New Year. Topping this off will be a total solar eclipse which has never occurred before in conjunction with the above events.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Only a scant two weeks later comes the Jewish Holy Day of Passover, and the 3rd Blood Moon of the Tetrad. That will also be the weekend of Easter, the day Christians remember the death and resurrection of our Savior, Jesus Chris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That's a LOT of stuff happening in a short period of time, which carries heavy spiritual significance and implications. Almighty God is shouting at mankind! Israel is about to elect a Prime Minister. The United States and 5 other countries are in nuclear talks with the lying regime of Iran. Oh man, you can cut the spiritual tension with a knife!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xml:space="preserve"> Are you saved? Are you ready to be snatched home with the Bride? It's coming down to zero hour people, so get your houses in order now! It's </w:t>
                                          </w:r>
                                          <w:proofErr w:type="spellStart"/>
                                          <w:r>
                                            <w:rPr>
                                              <w:rFonts w:ascii="Arial" w:hAnsi="Arial" w:cs="Arial"/>
                                              <w:color w:val="000000"/>
                                            </w:rPr>
                                            <w:t>gonna</w:t>
                                          </w:r>
                                          <w:proofErr w:type="spellEnd"/>
                                          <w:r>
                                            <w:rPr>
                                              <w:rFonts w:ascii="Arial" w:hAnsi="Arial" w:cs="Arial"/>
                                              <w:color w:val="000000"/>
                                            </w:rPr>
                                            <w:t xml:space="preserve"> get very ugly, very soon. </w:t>
                                          </w:r>
                                          <w:proofErr w:type="spellStart"/>
                                          <w:r>
                                            <w:rPr>
                                              <w:rFonts w:ascii="Arial" w:hAnsi="Arial" w:cs="Arial"/>
                                              <w:color w:val="000000"/>
                                            </w:rPr>
                                            <w:t>Maranatha</w:t>
                                          </w:r>
                                          <w:proofErr w:type="spellEnd"/>
                                          <w:r>
                                            <w:rPr>
                                              <w:rFonts w:ascii="Arial" w:hAnsi="Arial" w:cs="Arial"/>
                                              <w:color w:val="000000"/>
                                            </w:rPr>
                                            <w:t>.</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author:  bensmomi99@gmail.com</w:t>
                                          </w:r>
                                        </w:p>
                                        <w:p w:rsidR="00B14755" w:rsidRDefault="00B14755">
                                          <w:pPr>
                                            <w:rPr>
                                              <w:rFonts w:ascii="Arial" w:hAnsi="Arial" w:cs="Arial"/>
                                              <w:color w:val="000000"/>
                                            </w:rPr>
                                          </w:pPr>
                                        </w:p>
                                        <w:p w:rsidR="00B14755" w:rsidRDefault="00B14755">
                                          <w:pPr>
                                            <w:pStyle w:val="NormalWeb"/>
                                            <w:spacing w:before="0" w:beforeAutospacing="0" w:after="0" w:afterAutospacing="0"/>
                                            <w:rPr>
                                              <w:rFonts w:ascii="Arial" w:hAnsi="Arial" w:cs="Arial"/>
                                              <w:color w:val="000000"/>
                                            </w:rPr>
                                          </w:pPr>
                                          <w:r>
                                            <w:rPr>
                                              <w:rFonts w:ascii="Arial" w:hAnsi="Arial" w:cs="Arial"/>
                                              <w:color w:val="000000"/>
                                            </w:rPr>
                                            <w:t> </w:t>
                                          </w:r>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tcPr>
                                        <w:p w:rsidR="00B14755" w:rsidRDefault="00B14755">
                                          <w:pPr>
                                            <w:rPr>
                                              <w:rFonts w:ascii="Arial" w:hAnsi="Arial" w:cs="Arial"/>
                                              <w:color w:val="000000"/>
                                              <w:sz w:val="20"/>
                                              <w:szCs w:val="20"/>
                                            </w:rPr>
                                          </w:pPr>
                                        </w:p>
                                        <w:p w:rsidR="00B14755" w:rsidRDefault="00B14755">
                                          <w:pPr>
                                            <w:jc w:val="center"/>
                                            <w:rPr>
                                              <w:rFonts w:ascii="Arial" w:hAnsi="Arial" w:cs="Arial"/>
                                              <w:color w:val="000000"/>
                                              <w:sz w:val="20"/>
                                              <w:szCs w:val="20"/>
                                            </w:rPr>
                                          </w:pPr>
                                          <w:r>
                                            <w:rPr>
                                              <w:rFonts w:ascii="Arial" w:hAnsi="Arial" w:cs="Arial"/>
                                              <w:color w:val="000000"/>
                                              <w:sz w:val="20"/>
                                              <w:szCs w:val="20"/>
                                            </w:rPr>
                                            <w:lastRenderedPageBreak/>
                                            <w:t> </w:t>
                                          </w:r>
                                        </w:p>
                                        <w:p w:rsidR="00B14755" w:rsidRDefault="00B14755">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310" name="Picture 310" descr="Gray">
                                                  <a:hlinkClick xmlns:a="http://schemas.openxmlformats.org/drawingml/2006/main" r:id="rId12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2" descr="Gray"/>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B14755" w:rsidRDefault="00B14755">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B14755" w:rsidRDefault="00B14755">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B14755" w:rsidRDefault="00B14755">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B14755" w:rsidRDefault="00B14755">
                                          <w:pPr>
                                            <w:pStyle w:val="NormalWeb"/>
                                            <w:spacing w:before="0" w:beforeAutospacing="0" w:after="200" w:afterAutospacing="0"/>
                                            <w:jc w:val="center"/>
                                            <w:rPr>
                                              <w:rFonts w:ascii="Arial" w:hAnsi="Arial" w:cs="Arial"/>
                                              <w:color w:val="000000"/>
                                              <w:sz w:val="20"/>
                                              <w:szCs w:val="20"/>
                                            </w:rPr>
                                          </w:pPr>
                                          <w:hyperlink r:id="rId124" w:tgtFrame="_blank" w:history="1">
                                            <w:r>
                                              <w:rPr>
                                                <w:rStyle w:val="Hyperlink"/>
                                                <w:rFonts w:ascii="Arial" w:hAnsi="Arial" w:cs="Arial"/>
                                                <w:sz w:val="28"/>
                                                <w:szCs w:val="28"/>
                                              </w:rPr>
                                              <w:t>www.thegoodtest.net</w:t>
                                            </w:r>
                                          </w:hyperlink>
                                        </w:p>
                                        <w:p w:rsidR="00B14755" w:rsidRDefault="00B14755">
                                          <w:pPr>
                                            <w:pStyle w:val="NormalWeb"/>
                                            <w:spacing w:before="0" w:beforeAutospacing="0" w:after="200" w:afterAutospacing="0"/>
                                            <w:jc w:val="center"/>
                                            <w:rPr>
                                              <w:rFonts w:ascii="Arial" w:hAnsi="Arial" w:cs="Arial"/>
                                              <w:color w:val="000000"/>
                                              <w:sz w:val="20"/>
                                              <w:szCs w:val="20"/>
                                            </w:rPr>
                                          </w:pPr>
                                          <w:hyperlink r:id="rId125" w:tgtFrame="_blank" w:history="1">
                                            <w:r>
                                              <w:rPr>
                                                <w:rStyle w:val="Hyperlink"/>
                                                <w:rFonts w:ascii="Arial" w:hAnsi="Arial" w:cs="Arial"/>
                                                <w:sz w:val="28"/>
                                                <w:szCs w:val="28"/>
                                              </w:rPr>
                                              <w:t>www.gotquestions.org</w:t>
                                            </w:r>
                                          </w:hyperlink>
                                        </w:p>
                                        <w:p w:rsidR="00B14755" w:rsidRDefault="00B14755">
                                          <w:pPr>
                                            <w:pStyle w:val="NormalWeb"/>
                                            <w:spacing w:before="0" w:beforeAutospacing="0" w:after="200" w:afterAutospacing="0"/>
                                            <w:jc w:val="center"/>
                                            <w:rPr>
                                              <w:rFonts w:ascii="Arial" w:hAnsi="Arial" w:cs="Arial"/>
                                              <w:color w:val="000000"/>
                                              <w:sz w:val="20"/>
                                              <w:szCs w:val="20"/>
                                            </w:rPr>
                                          </w:pPr>
                                          <w:hyperlink r:id="rId126" w:tgtFrame="_blank" w:history="1">
                                            <w:r>
                                              <w:rPr>
                                                <w:rStyle w:val="Hyperlink"/>
                                                <w:rFonts w:ascii="Arial" w:hAnsi="Arial" w:cs="Arial"/>
                                                <w:sz w:val="28"/>
                                                <w:szCs w:val="28"/>
                                              </w:rPr>
                                              <w:t>www.wayofthemaster.com</w:t>
                                            </w:r>
                                          </w:hyperlink>
                                        </w:p>
                                        <w:p w:rsidR="00B14755" w:rsidRDefault="00B14755">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B14755" w:rsidRDefault="00B14755">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B14755" w:rsidRDefault="00B14755">
                                          <w:pPr>
                                            <w:pStyle w:val="NormalWeb"/>
                                            <w:spacing w:before="0" w:beforeAutospacing="0" w:after="200" w:afterAutospacing="0"/>
                                            <w:jc w:val="center"/>
                                            <w:rPr>
                                              <w:rFonts w:ascii="Arial" w:hAnsi="Arial" w:cs="Arial"/>
                                              <w:color w:val="000000"/>
                                              <w:sz w:val="20"/>
                                              <w:szCs w:val="20"/>
                                            </w:rPr>
                                          </w:pPr>
                                          <w:hyperlink r:id="rId127" w:tgtFrame="_blank" w:history="1">
                                            <w:r>
                                              <w:rPr>
                                                <w:rStyle w:val="Hyperlink"/>
                                                <w:rFonts w:ascii="Arial" w:hAnsi="Arial" w:cs="Arial"/>
                                                <w:sz w:val="27"/>
                                                <w:szCs w:val="27"/>
                                              </w:rPr>
                                              <w:t>http://www.goodsearch.com/toolbar/prophecy-update</w:t>
                                            </w:r>
                                          </w:hyperlink>
                                        </w:p>
                                        <w:p w:rsidR="00B14755" w:rsidRDefault="00B14755">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B14755" w:rsidRDefault="00B14755">
                                          <w:pPr>
                                            <w:jc w:val="center"/>
                                            <w:rPr>
                                              <w:rFonts w:ascii="Times New Roman" w:hAnsi="Times New Roman" w:cs="Times New Roman"/>
                                              <w:color w:val="000000"/>
                                              <w:sz w:val="20"/>
                                              <w:szCs w:val="20"/>
                                            </w:rPr>
                                          </w:pPr>
                                          <w:r>
                                            <w:rPr>
                                              <w:color w:val="000000"/>
                                              <w:sz w:val="20"/>
                                              <w:szCs w:val="20"/>
                                            </w:rPr>
                                            <w:pict>
                                              <v:rect id="_x0000_i1028" style="width:468pt;height:1.5pt" o:hralign="center" o:hrstd="t" o:hr="t" fillcolor="#a0a0a0" stroked="f"/>
                                            </w:pict>
                                          </w:r>
                                        </w:p>
                                        <w:p w:rsidR="00B14755" w:rsidRDefault="00B14755">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B14755" w:rsidRDefault="00B14755">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B14755" w:rsidRDefault="00B14755">
                                          <w:pPr>
                                            <w:pStyle w:val="NormalWeb"/>
                                            <w:spacing w:before="0" w:beforeAutospacing="0" w:after="200" w:afterAutospacing="0"/>
                                            <w:jc w:val="center"/>
                                            <w:rPr>
                                              <w:rFonts w:ascii="Arial" w:hAnsi="Arial" w:cs="Arial"/>
                                              <w:color w:val="000000"/>
                                              <w:sz w:val="20"/>
                                              <w:szCs w:val="20"/>
                                            </w:rPr>
                                          </w:pPr>
                                          <w:hyperlink r:id="rId128" w:tgtFrame="_blank" w:history="1">
                                            <w:r>
                                              <w:rPr>
                                                <w:rStyle w:val="Hyperlink"/>
                                                <w:rFonts w:ascii="Arial" w:hAnsi="Arial" w:cs="Arial"/>
                                              </w:rPr>
                                              <w:t>prophecyupdate@bak.rr.com</w:t>
                                            </w:r>
                                          </w:hyperlink>
                                        </w:p>
                                        <w:p w:rsidR="00B14755" w:rsidRDefault="00B14755">
                                          <w:pPr>
                                            <w:jc w:val="center"/>
                                            <w:rPr>
                                              <w:rFonts w:ascii="Arial" w:hAnsi="Arial" w:cs="Arial"/>
                                              <w:color w:val="0000FF"/>
                                              <w:sz w:val="24"/>
                                              <w:szCs w:val="24"/>
                                            </w:rPr>
                                          </w:pPr>
                                          <w:r>
                                            <w:rPr>
                                              <w:rFonts w:ascii="Arial" w:hAnsi="Arial" w:cs="Arial"/>
                                              <w:color w:val="0000FF"/>
                                            </w:rPr>
                                            <w:pict>
                                              <v:rect id="_x0000_i1029" style="width:468pt;height:1.5pt" o:hralign="center" o:hrstd="t" o:hr="t" fillcolor="#a0a0a0" stroked="f"/>
                                            </w:pict>
                                          </w:r>
                                        </w:p>
                                        <w:p w:rsidR="00B14755" w:rsidRDefault="00B14755">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B14755" w:rsidRDefault="00B14755">
                                    <w:pPr>
                                      <w:jc w:val="center"/>
                                      <w:rPr>
                                        <w:rFonts w:ascii="Times New Roman" w:hAnsi="Times New Roman" w:cs="Times New Roman"/>
                                        <w:sz w:val="20"/>
                                        <w:szCs w:val="20"/>
                                      </w:rPr>
                                    </w:pPr>
                                  </w:p>
                                </w:tc>
                              </w:tr>
                            </w:tbl>
                            <w:p w:rsidR="00B14755" w:rsidRDefault="00B14755">
                              <w:pPr>
                                <w:jc w:val="center"/>
                                <w:rPr>
                                  <w:sz w:val="20"/>
                                  <w:szCs w:val="20"/>
                                </w:rPr>
                              </w:pPr>
                            </w:p>
                          </w:tc>
                        </w:tr>
                      </w:tbl>
                      <w:p w:rsidR="00B14755" w:rsidRDefault="00B14755">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48"/>
                        </w:tblGrid>
                        <w:tr w:rsidR="00B14755">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rHeight w:val="15"/>
                                        <w:tblCellSpacing w:w="0" w:type="dxa"/>
                                        <w:jc w:val="center"/>
                                      </w:trPr>
                                      <w:tc>
                                        <w:tcPr>
                                          <w:tcW w:w="0" w:type="auto"/>
                                          <w:tcMar>
                                            <w:top w:w="0" w:type="dxa"/>
                                            <w:left w:w="0" w:type="dxa"/>
                                            <w:bottom w:w="165" w:type="dxa"/>
                                            <w:right w:w="0" w:type="dxa"/>
                                          </w:tcMar>
                                          <w:hideMark/>
                                        </w:tcPr>
                                        <w:p w:rsidR="00B14755" w:rsidRDefault="00B14755">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309" name="Picture 30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jc w:val="center"/>
                                      <w:rPr>
                                        <w:rFonts w:ascii="Times New Roman" w:hAnsi="Times New Roman" w:cs="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6618"/>
                                          </w:tblGrid>
                                          <w:tr w:rsidR="00B14755">
                                            <w:trPr>
                                              <w:trHeight w:val="15"/>
                                              <w:tblCellSpacing w:w="0" w:type="dxa"/>
                                            </w:trPr>
                                            <w:tc>
                                              <w:tcPr>
                                                <w:tcW w:w="0" w:type="auto"/>
                                                <w:shd w:val="clear" w:color="auto" w:fill="0A74DB"/>
                                                <w:tcMar>
                                                  <w:top w:w="0" w:type="dxa"/>
                                                  <w:left w:w="0" w:type="dxa"/>
                                                  <w:bottom w:w="75" w:type="dxa"/>
                                                  <w:right w:w="0" w:type="dxa"/>
                                                </w:tcMar>
                                                <w:vAlign w:val="center"/>
                                                <w:hideMark/>
                                              </w:tcPr>
                                              <w:p w:rsidR="00B14755" w:rsidRDefault="00B14755">
                                                <w:pPr>
                                                  <w:jc w:val="center"/>
                                                </w:pPr>
                                                <w:r>
                                                  <w:rPr>
                                                    <w:noProof/>
                                                  </w:rPr>
                                                  <w:drawing>
                                                    <wp:inline distT="0" distB="0" distL="0" distR="0">
                                                      <wp:extent cx="47625" cy="9525"/>
                                                      <wp:effectExtent l="0" t="0" r="0" b="0"/>
                                                      <wp:docPr id="308" name="Picture 30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rPr>
                                              <w:sz w:val="20"/>
                                              <w:szCs w:val="20"/>
                                            </w:rPr>
                                          </w:pPr>
                                        </w:p>
                                      </w:tc>
                                    </w:tr>
                                  </w:tbl>
                                  <w:p w:rsidR="00B14755" w:rsidRDefault="00B14755">
                                    <w:pPr>
                                      <w:jc w:val="center"/>
                                      <w:rPr>
                                        <w:sz w:val="20"/>
                                        <w:szCs w:val="20"/>
                                      </w:rPr>
                                    </w:pPr>
                                  </w:p>
                                </w:tc>
                              </w:tr>
                            </w:tbl>
                            <w:p w:rsidR="00B14755" w:rsidRDefault="00B14755">
                              <w:pPr>
                                <w:jc w:val="center"/>
                                <w:rPr>
                                  <w:vanish/>
                                  <w:sz w:val="24"/>
                                  <w:szCs w:val="24"/>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rHeight w:val="15"/>
                                        <w:tblCellSpacing w:w="0" w:type="dxa"/>
                                        <w:jc w:val="center"/>
                                      </w:trPr>
                                      <w:tc>
                                        <w:tcPr>
                                          <w:tcW w:w="0" w:type="auto"/>
                                          <w:tcMar>
                                            <w:top w:w="0" w:type="dxa"/>
                                            <w:left w:w="0" w:type="dxa"/>
                                            <w:bottom w:w="165" w:type="dxa"/>
                                            <w:right w:w="0" w:type="dxa"/>
                                          </w:tcMar>
                                          <w:hideMark/>
                                        </w:tcPr>
                                        <w:p w:rsidR="00B14755" w:rsidRDefault="00B14755">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307" name="Picture 30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B14755" w:rsidRDefault="00B14755">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0" w:type="dxa"/>
                                            <w:right w:w="540" w:type="dxa"/>
                                          </w:tcMar>
                                          <w:hideMark/>
                                        </w:tcPr>
                                        <w:p w:rsidR="00B14755" w:rsidRDefault="00B14755">
                                          <w:pPr>
                                            <w:spacing w:after="150"/>
                                            <w:jc w:val="center"/>
                                            <w:rPr>
                                              <w:rFonts w:ascii="Century Gothic" w:hAnsi="Century Gothic" w:cs="Times New Roman"/>
                                              <w:color w:val="40A6A5"/>
                                              <w:sz w:val="20"/>
                                              <w:szCs w:val="20"/>
                                            </w:rPr>
                                          </w:pPr>
                                          <w:r>
                                            <w:rPr>
                                              <w:rFonts w:ascii="Century Gothic" w:hAnsi="Century Gothic"/>
                                              <w:b/>
                                              <w:bCs/>
                                              <w:color w:val="40A6A5"/>
                                              <w:sz w:val="20"/>
                                              <w:szCs w:val="20"/>
                                            </w:rPr>
                                            <w:lastRenderedPageBreak/>
                                            <w:t>Stay Connected</w:t>
                                          </w:r>
                                        </w:p>
                                      </w:tc>
                                    </w:tr>
                                  </w:tbl>
                                  <w:p w:rsidR="00B14755" w:rsidRDefault="00B14755">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0" w:type="dxa"/>
                                            <w:right w:w="540" w:type="dxa"/>
                                          </w:tcMar>
                                          <w:hideMark/>
                                        </w:tcPr>
                                        <w:p w:rsidR="00B14755" w:rsidRDefault="00B14755">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306" name="Picture 306" descr="Facebook">
                                                  <a:hlinkClick xmlns:a="http://schemas.openxmlformats.org/drawingml/2006/main" r:id="rId12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0" descr="Facebook"/>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305" name="Picture 305" descr="Twitter">
                                                  <a:hlinkClick xmlns:a="http://schemas.openxmlformats.org/drawingml/2006/main" r:id="rId12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1" descr="Twitte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304" name="Picture 304" descr="LinkedIn">
                                                  <a:hlinkClick xmlns:a="http://schemas.openxmlformats.org/drawingml/2006/main" r:id="rId12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2" descr="LinkedIn"/>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303" name="Picture 303" descr="Pinterest">
                                                  <a:hlinkClick xmlns:a="http://schemas.openxmlformats.org/drawingml/2006/main" r:id="rId12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 descr="Pinterest"/>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B14755" w:rsidRDefault="00B14755">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16618"/>
                                    </w:tblGrid>
                                    <w:tr w:rsidR="00B14755">
                                      <w:trPr>
                                        <w:tblCellSpacing w:w="0" w:type="dxa"/>
                                        <w:jc w:val="center"/>
                                      </w:trPr>
                                      <w:tc>
                                        <w:tcPr>
                                          <w:tcW w:w="0" w:type="auto"/>
                                          <w:tcMar>
                                            <w:top w:w="105" w:type="dxa"/>
                                            <w:left w:w="540" w:type="dxa"/>
                                            <w:bottom w:w="105" w:type="dxa"/>
                                            <w:right w:w="540" w:type="dxa"/>
                                          </w:tcMar>
                                          <w:hideMark/>
                                        </w:tcPr>
                                        <w:p w:rsidR="00B14755" w:rsidRDefault="00B14755">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B14755" w:rsidRDefault="00B14755">
                                    <w:pPr>
                                      <w:jc w:val="center"/>
                                      <w:rPr>
                                        <w:rFonts w:ascii="Times New Roman" w:hAnsi="Times New Roman" w:cs="Times New Roman"/>
                                        <w:sz w:val="20"/>
                                        <w:szCs w:val="20"/>
                                      </w:rPr>
                                    </w:pPr>
                                  </w:p>
                                </w:tc>
                              </w:tr>
                            </w:tbl>
                            <w:p w:rsidR="00B14755" w:rsidRDefault="00B14755">
                              <w:pPr>
                                <w:jc w:val="center"/>
                                <w:rPr>
                                  <w:sz w:val="20"/>
                                  <w:szCs w:val="20"/>
                                </w:rPr>
                              </w:pPr>
                            </w:p>
                          </w:tc>
                        </w:tr>
                      </w:tbl>
                      <w:p w:rsidR="00B14755" w:rsidRDefault="00B14755">
                        <w:pPr>
                          <w:jc w:val="center"/>
                          <w:rPr>
                            <w:sz w:val="20"/>
                            <w:szCs w:val="20"/>
                          </w:rPr>
                        </w:pPr>
                      </w:p>
                    </w:tc>
                    <w:tc>
                      <w:tcPr>
                        <w:tcW w:w="0" w:type="auto"/>
                        <w:shd w:val="clear" w:color="auto" w:fill="EEEEEE"/>
                        <w:vAlign w:val="bottom"/>
                        <w:hideMark/>
                      </w:tcPr>
                      <w:p w:rsidR="00B14755" w:rsidRDefault="00B14755">
                        <w:pPr>
                          <w:rPr>
                            <w:sz w:val="24"/>
                            <w:szCs w:val="24"/>
                          </w:rPr>
                        </w:pPr>
                        <w:r>
                          <w:rPr>
                            <w:noProof/>
                          </w:rPr>
                          <w:lastRenderedPageBreak/>
                          <w:drawing>
                            <wp:inline distT="0" distB="0" distL="0" distR="0">
                              <wp:extent cx="9525" cy="342900"/>
                              <wp:effectExtent l="0" t="0" r="9525" b="0"/>
                              <wp:docPr id="302" name="Picture 302"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4"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B14755" w:rsidRDefault="00B14755">
                        <w:r>
                          <w:rPr>
                            <w:noProof/>
                          </w:rPr>
                          <w:drawing>
                            <wp:inline distT="0" distB="0" distL="0" distR="0">
                              <wp:extent cx="9525" cy="342900"/>
                              <wp:effectExtent l="0" t="0" r="9525" b="0"/>
                              <wp:docPr id="301" name="Picture 301"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B14755" w:rsidRDefault="00B14755">
                        <w:r>
                          <w:rPr>
                            <w:noProof/>
                          </w:rPr>
                          <w:drawing>
                            <wp:inline distT="0" distB="0" distL="0" distR="0">
                              <wp:extent cx="9525" cy="342900"/>
                              <wp:effectExtent l="0" t="0" r="9525" b="0"/>
                              <wp:docPr id="300" name="Picture 300"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6"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B14755" w:rsidRDefault="00B14755">
                        <w:r>
                          <w:rPr>
                            <w:noProof/>
                          </w:rPr>
                          <w:drawing>
                            <wp:inline distT="0" distB="0" distL="0" distR="0">
                              <wp:extent cx="9525" cy="342900"/>
                              <wp:effectExtent l="0" t="0" r="9525" b="0"/>
                              <wp:docPr id="299" name="Picture 299"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7"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B14755" w:rsidRDefault="00B14755">
                        <w:r>
                          <w:rPr>
                            <w:noProof/>
                          </w:rPr>
                          <w:drawing>
                            <wp:inline distT="0" distB="0" distL="0" distR="0">
                              <wp:extent cx="9525" cy="342900"/>
                              <wp:effectExtent l="0" t="0" r="9525" b="0"/>
                              <wp:docPr id="298" name="Picture 298"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8"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B14755" w:rsidRDefault="00B14755">
                        <w:r>
                          <w:rPr>
                            <w:noProof/>
                          </w:rPr>
                          <w:drawing>
                            <wp:inline distT="0" distB="0" distL="0" distR="0">
                              <wp:extent cx="9525" cy="342900"/>
                              <wp:effectExtent l="0" t="0" r="9525" b="0"/>
                              <wp:docPr id="297" name="Picture 297"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9"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B14755" w:rsidRDefault="00B14755">
                        <w:r>
                          <w:rPr>
                            <w:noProof/>
                          </w:rPr>
                          <w:drawing>
                            <wp:inline distT="0" distB="0" distL="0" distR="0">
                              <wp:extent cx="9525" cy="342900"/>
                              <wp:effectExtent l="0" t="0" r="9525" b="0"/>
                              <wp:docPr id="296" name="Picture 296"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B14755" w:rsidRDefault="00B14755">
                        <w:r>
                          <w:rPr>
                            <w:noProof/>
                          </w:rPr>
                          <w:drawing>
                            <wp:inline distT="0" distB="0" distL="0" distR="0">
                              <wp:extent cx="9525" cy="342900"/>
                              <wp:effectExtent l="0" t="0" r="9525" b="0"/>
                              <wp:docPr id="295" name="Picture 295"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1"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B14755" w:rsidRDefault="00B14755">
                        <w:r>
                          <w:rPr>
                            <w:noProof/>
                          </w:rPr>
                          <w:drawing>
                            <wp:inline distT="0" distB="0" distL="0" distR="0">
                              <wp:extent cx="19050" cy="342900"/>
                              <wp:effectExtent l="0" t="0" r="0" b="0"/>
                              <wp:docPr id="294" name="Picture 294"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2" descr="http://img.constantcontact.com/letters/images/1101116784221/PM_NPN_ShadowRB9.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B14755" w:rsidRDefault="00B14755">
                        <w:r>
                          <w:rPr>
                            <w:noProof/>
                          </w:rPr>
                          <w:drawing>
                            <wp:inline distT="0" distB="0" distL="0" distR="0">
                              <wp:extent cx="28575" cy="342900"/>
                              <wp:effectExtent l="0" t="0" r="9525" b="0"/>
                              <wp:docPr id="293" name="Picture 293"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 descr="http://img.constantcontact.com/letters/images/1101116784221/PM_NPN_ShadowRB10.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B14755" w:rsidRDefault="00B14755">
                  <w:pPr>
                    <w:jc w:val="center"/>
                    <w:rPr>
                      <w:sz w:val="20"/>
                      <w:szCs w:val="20"/>
                    </w:rPr>
                  </w:pPr>
                </w:p>
              </w:tc>
            </w:tr>
            <w:tr w:rsidR="00B14755">
              <w:trPr>
                <w:tblCellSpacing w:w="0" w:type="dxa"/>
                <w:jc w:val="center"/>
              </w:trPr>
              <w:tc>
                <w:tcPr>
                  <w:tcW w:w="5000" w:type="pct"/>
                  <w:tcMar>
                    <w:top w:w="150" w:type="dxa"/>
                    <w:left w:w="0" w:type="dxa"/>
                    <w:bottom w:w="210" w:type="dxa"/>
                    <w:right w:w="0" w:type="dxa"/>
                  </w:tcMar>
                  <w:hideMark/>
                </w:tcPr>
                <w:p w:rsidR="00B14755" w:rsidRDefault="00B14755">
                  <w:pPr>
                    <w:rPr>
                      <w:sz w:val="20"/>
                      <w:szCs w:val="20"/>
                    </w:rPr>
                  </w:pPr>
                </w:p>
              </w:tc>
            </w:tr>
          </w:tbl>
          <w:p w:rsidR="00B14755" w:rsidRDefault="00B14755">
            <w:pPr>
              <w:jc w:val="center"/>
              <w:rPr>
                <w:sz w:val="20"/>
                <w:szCs w:val="20"/>
              </w:rPr>
            </w:pPr>
          </w:p>
        </w:tc>
      </w:tr>
    </w:tbl>
    <w:p w:rsidR="00F60303" w:rsidRPr="00116FAC" w:rsidRDefault="00F60303">
      <w:pPr>
        <w:rPr>
          <w:rFonts w:ascii="Arial" w:hAnsi="Arial" w:cs="Arial"/>
          <w:sz w:val="24"/>
          <w:szCs w:val="24"/>
        </w:rPr>
      </w:pPr>
      <w:bookmarkStart w:id="0" w:name="_GoBack"/>
      <w:bookmarkEnd w:id="0"/>
    </w:p>
    <w:sectPr w:rsidR="00F60303" w:rsidRPr="00116F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CDC20D8"/>
    <w:multiLevelType w:val="multilevel"/>
    <w:tmpl w:val="69CE88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C0NLG0sDQxMbK0MDFR0lEKTi0uzszPAykwrAUAOb4ihywAAAA="/>
  </w:docVars>
  <w:rsids>
    <w:rsidRoot w:val="00116FAC"/>
    <w:rsid w:val="00116FAC"/>
    <w:rsid w:val="004D5BE1"/>
    <w:rsid w:val="00B14755"/>
    <w:rsid w:val="00F60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37BB78-7CE9-406A-BB76-002A0B8F3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semiHidden/>
    <w:unhideWhenUsed/>
    <w:qFormat/>
    <w:rsid w:val="00B1475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B14755"/>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B14755"/>
    <w:rPr>
      <w:color w:val="0000FF"/>
      <w:u w:val="single"/>
    </w:rPr>
  </w:style>
  <w:style w:type="character" w:styleId="FollowedHyperlink">
    <w:name w:val="FollowedHyperlink"/>
    <w:basedOn w:val="DefaultParagraphFont"/>
    <w:uiPriority w:val="99"/>
    <w:semiHidden/>
    <w:unhideWhenUsed/>
    <w:rsid w:val="00B14755"/>
    <w:rPr>
      <w:color w:val="800080"/>
      <w:u w:val="single"/>
    </w:rPr>
  </w:style>
  <w:style w:type="paragraph" w:styleId="NormalWeb">
    <w:name w:val="Normal (Web)"/>
    <w:basedOn w:val="Normal"/>
    <w:uiPriority w:val="99"/>
    <w:semiHidden/>
    <w:unhideWhenUsed/>
    <w:rsid w:val="00B1475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text">
    <w:name w:val="headingtext"/>
    <w:basedOn w:val="Normal"/>
    <w:uiPriority w:val="99"/>
    <w:semiHidden/>
    <w:rsid w:val="00B1475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text">
    <w:name w:val="titletext"/>
    <w:basedOn w:val="Normal"/>
    <w:uiPriority w:val="99"/>
    <w:semiHidden/>
    <w:rsid w:val="00B1475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4755"/>
    <w:rPr>
      <w:b/>
      <w:bCs/>
    </w:rPr>
  </w:style>
  <w:style w:type="character" w:styleId="Emphasis">
    <w:name w:val="Emphasis"/>
    <w:basedOn w:val="DefaultParagraphFont"/>
    <w:uiPriority w:val="20"/>
    <w:qFormat/>
    <w:rsid w:val="00B147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653484">
      <w:bodyDiv w:val="1"/>
      <w:marLeft w:val="0"/>
      <w:marRight w:val="0"/>
      <w:marTop w:val="0"/>
      <w:marBottom w:val="0"/>
      <w:divBdr>
        <w:top w:val="none" w:sz="0" w:space="0" w:color="auto"/>
        <w:left w:val="none" w:sz="0" w:space="0" w:color="auto"/>
        <w:bottom w:val="none" w:sz="0" w:space="0" w:color="auto"/>
        <w:right w:val="none" w:sz="0" w:space="0" w:color="auto"/>
      </w:divBdr>
    </w:div>
    <w:div w:id="861283156">
      <w:bodyDiv w:val="1"/>
      <w:marLeft w:val="0"/>
      <w:marRight w:val="0"/>
      <w:marTop w:val="0"/>
      <w:marBottom w:val="0"/>
      <w:divBdr>
        <w:top w:val="none" w:sz="0" w:space="0" w:color="auto"/>
        <w:left w:val="none" w:sz="0" w:space="0" w:color="auto"/>
        <w:bottom w:val="none" w:sz="0" w:space="0" w:color="auto"/>
        <w:right w:val="none" w:sz="0" w:space="0" w:color="auto"/>
      </w:divBdr>
    </w:div>
    <w:div w:id="1056658367">
      <w:bodyDiv w:val="1"/>
      <w:marLeft w:val="0"/>
      <w:marRight w:val="0"/>
      <w:marTop w:val="0"/>
      <w:marBottom w:val="0"/>
      <w:divBdr>
        <w:top w:val="none" w:sz="0" w:space="0" w:color="auto"/>
        <w:left w:val="none" w:sz="0" w:space="0" w:color="auto"/>
        <w:bottom w:val="none" w:sz="0" w:space="0" w:color="auto"/>
        <w:right w:val="none" w:sz="0" w:space="0" w:color="auto"/>
      </w:divBdr>
    </w:div>
    <w:div w:id="1358969469">
      <w:bodyDiv w:val="1"/>
      <w:marLeft w:val="0"/>
      <w:marRight w:val="0"/>
      <w:marTop w:val="0"/>
      <w:marBottom w:val="0"/>
      <w:divBdr>
        <w:top w:val="none" w:sz="0" w:space="0" w:color="auto"/>
        <w:left w:val="none" w:sz="0" w:space="0" w:color="auto"/>
        <w:bottom w:val="none" w:sz="0" w:space="0" w:color="auto"/>
        <w:right w:val="none" w:sz="0" w:space="0" w:color="auto"/>
      </w:divBdr>
    </w:div>
    <w:div w:id="1896116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Rs-46uUSxwuCWYVWBlXzrI8NJ8i68LunGfBso_8JpTDNpScTcBsPFeAXqgHeMURHzY6G9m2t5i7-RO2mgXhig7HH7us3N4XOrY4MWvUE7U6ul8gYWJ766pzAaJT6oGaASu205LhbNyFEIfCgajWH_pBLrUhw5cOU8kVvPAi5ivSd82W3P97cnaPZEDENcDOrwus_1fLIZiAD8hxZWpWLP84vz0uRSmHDMH7ac4D2LzY2rrhIUokOzERbL3R7qAv93LCiI1Y0sHALwSC5CDkHqQ==&amp;c=ql0HVsu2vB7UJTEgL0wZ6f9Q9Rz0l6wecwZ8xTcAsR1A2vd15YToBQ==&amp;ch=yfZThpvYFQId0qQRvPc1R96HfZzHmXj_Yk8uZYnDVxhmv7JMGNWEAw==" TargetMode="External"/><Relationship Id="rId117" Type="http://schemas.openxmlformats.org/officeDocument/2006/relationships/image" Target="media/image22.jpeg"/><Relationship Id="rId21" Type="http://schemas.openxmlformats.org/officeDocument/2006/relationships/image" Target="media/image17.gif"/><Relationship Id="rId42" Type="http://schemas.openxmlformats.org/officeDocument/2006/relationships/hyperlink" Target="http://r20.rs6.net/tn.jsp?f=001Rs-46uUSxwuCWYVWBlXzrI8NJ8i68LunGfBso_8JpTDNpScTcBsPFeAXqgHeMURHTVcoMfSsKMmP3Hfz4tx1FH8mqMeqXJZDprY_FZky671XH3czxy2XjNh0P136pSqgGDhFZezqf_fMwDh6noXIvZnMzaBxqjsHeP_bNO7B1gc-rSmKS7lDvVqnQsYfcU8Pcco82HqZl2B7FR5OCyEXaqfQrrs4UvGntiyeP-8sJqBmoeZSVkpUsg==&amp;c=ql0HVsu2vB7UJTEgL0wZ6f9Q9Rz0l6wecwZ8xTcAsR1A2vd15YToBQ==&amp;ch=yfZThpvYFQId0qQRvPc1R96HfZzHmXj_Yk8uZYnDVxhmv7JMGNWEAw==" TargetMode="External"/><Relationship Id="rId47" Type="http://schemas.openxmlformats.org/officeDocument/2006/relationships/hyperlink" Target="http://r20.rs6.net/tn.jsp?f=001Rs-46uUSxwuCWYVWBlXzrI8NJ8i68LunGfBso_8JpTDNpScTcBsPFeAXqgHeMURHMAoOz1jRWzArDQcn6aYs_0mgsSUKf_kSH8MajTNQSWXq_JoD5SRvZrxWnrIFiQDcN9CWvvZMwm6HLUfnW-8KE1iIO36S8EboGZdXjxQgtYeryQcwz4y3adwzTa4GRJ1REdERLyGAxfTDdw4HitFh8CQAsDAMQOY6QNeKoVza922DVfoO_iQKzwpqeT_ExgtFyKSq_HBl0kUOT9aiTLm6FGQVN86kIBS1&amp;c=ql0HVsu2vB7UJTEgL0wZ6f9Q9Rz0l6wecwZ8xTcAsR1A2vd15YToBQ==&amp;ch=yfZThpvYFQId0qQRvPc1R96HfZzHmXj_Yk8uZYnDVxhmv7JMGNWEAw==" TargetMode="External"/><Relationship Id="rId63" Type="http://schemas.openxmlformats.org/officeDocument/2006/relationships/hyperlink" Target="http://r20.rs6.net/tn.jsp?f=001Rs-46uUSxwuCWYVWBlXzrI8NJ8i68LunGfBso_8JpTDNpScTcBsPFeAXqgHeMURHd5Chd9L_jcK7Ue23yIO0b1by6vhVWhWRFTe-KuyMcsmopgQe9PeOhHasqjhNoYc6TGLsnFs4BhZ7ckaBMk9oXl85_KEfec3mYkZ6K4joWmCe9HyzHhvEj-GkB7IAmpJvXsqsxZWCmyPR2JErHMDUzUhB0W2GSa8LIeMZQWMVQkMWHsllsIdMLQ==&amp;c=ql0HVsu2vB7UJTEgL0wZ6f9Q9Rz0l6wecwZ8xTcAsR1A2vd15YToBQ==&amp;ch=yfZThpvYFQId0qQRvPc1R96HfZzHmXj_Yk8uZYnDVxhmv7JMGNWEAw==" TargetMode="External"/><Relationship Id="rId68" Type="http://schemas.openxmlformats.org/officeDocument/2006/relationships/hyperlink" Target="http://r20.rs6.net/tn.jsp?f=001Rs-46uUSxwuCWYVWBlXzrI8NJ8i68LunGfBso_8JpTDNpScTcBsPFeAXqgHeMURHqHXQe1w22FNaAZ1qyaUeQHp0TgTNXEgVtu2BJ5HcKycBPXvp2msMAGV5SniH2pLqFMe8AdYdOCsINBIfxM8_8oa8OPo-Y1gDYitSq_moRCxqJgjckvsEsZFSkhGarPTv6qQj8NOj3n9PfopyPukE7PpgMsyO1Ar_C1mkcEPG3eVYdG5BgYZGqX7LnwuNRXp7Vg5PNz9o77w=&amp;c=ql0HVsu2vB7UJTEgL0wZ6f9Q9Rz0l6wecwZ8xTcAsR1A2vd15YToBQ==&amp;ch=yfZThpvYFQId0qQRvPc1R96HfZzHmXj_Yk8uZYnDVxhmv7JMGNWEAw==" TargetMode="External"/><Relationship Id="rId84" Type="http://schemas.openxmlformats.org/officeDocument/2006/relationships/hyperlink" Target="http://r20.rs6.net/tn.jsp?f=001Rs-46uUSxwuCWYVWBlXzrI8NJ8i68LunGfBso_8JpTDNpScTcBsPFeAXqgHeMURHFLd8_ebLhL7NCYTy6c2AajbHOzSJp8QMz_CYvPlqbnBL6t85nJ10vvRzUT3Sq6DD5iM1gtvuIGSwulUJr3qJT50_-LB-GAAUnsAdE8dF29H2FZorn1Qo02rPUU4yYymHZCg8fP4kOXUVUV2NOX8iXuSFoMKjsezeF2feR-Qbobe-3LSL5tLDngLaJ7kiyqlK4_JjGeYmp6E=&amp;c=ql0HVsu2vB7UJTEgL0wZ6f9Q9Rz0l6wecwZ8xTcAsR1A2vd15YToBQ==&amp;ch=yfZThpvYFQId0qQRvPc1R96HfZzHmXj_Yk8uZYnDVxhmv7JMGNWEAw==" TargetMode="External"/><Relationship Id="rId89" Type="http://schemas.openxmlformats.org/officeDocument/2006/relationships/hyperlink" Target="http://r20.rs6.net/tn.jsp?f=001Rs-46uUSxwuCWYVWBlXzrI8NJ8i68LunGfBso_8JpTDNpScTcBsPFeAXqgHeMURHqdufsvW1ixtc7TDeb9f0TWSPdiQ_2UWOzhSi9dQYpIyFUNT7deZsZas2Brgq4yoNZEgP65NRd1faT9X7vy4-HtGjRZNVbQP_MLTDr26IgMLZvBRMwIbBIA4LFMjq8NGOO4PdXB34vxfsAd_bHZgzwa_3cuzYCknE&amp;c=ql0HVsu2vB7UJTEgL0wZ6f9Q9Rz0l6wecwZ8xTcAsR1A2vd15YToBQ==&amp;ch=yfZThpvYFQId0qQRvPc1R96HfZzHmXj_Yk8uZYnDVxhmv7JMGNWEAw==" TargetMode="External"/><Relationship Id="rId112" Type="http://schemas.openxmlformats.org/officeDocument/2006/relationships/hyperlink" Target="http://r20.rs6.net/tn.jsp?f=001Rs-46uUSxwuCWYVWBlXzrI8NJ8i68LunGfBso_8JpTDNpScTcBsPFZPHpAt3Y2eQ0Q9wQU9cmysmIG0TBfm-Gqzgr-bfqg8XagUtDsftUoLSa7NqU0h-qUy2i0SNQ00qSPRbSKwjsWg24uwHe7j1KYVRMilZz4o45piJujjyxDBg995NpcJeCzvSb3yGW-03&amp;c=ql0HVsu2vB7UJTEgL0wZ6f9Q9Rz0l6wecwZ8xTcAsR1A2vd15YToBQ==&amp;ch=yfZThpvYFQId0qQRvPc1R96HfZzHmXj_Yk8uZYnDVxhmv7JMGNWEAw==" TargetMode="External"/><Relationship Id="rId133" Type="http://schemas.openxmlformats.org/officeDocument/2006/relationships/image" Target="media/image27.png"/><Relationship Id="rId16" Type="http://schemas.openxmlformats.org/officeDocument/2006/relationships/image" Target="media/image12.png"/><Relationship Id="rId107" Type="http://schemas.openxmlformats.org/officeDocument/2006/relationships/hyperlink" Target="http://r20.rs6.net/tn.jsp?f=001Rs-46uUSxwuCWYVWBlXzrI8NJ8i68LunGfBso_8JpTDNpScTcBsPFRr2qvTegfAWxXDE3BZwc1m3nPE_a_DDdtgQsL9xF61BEgq_sgNsdFE2I-rEeZK6yLSMEpf_NSxoKLLBpp4WAAMo_1crGxBZwb4OiVgKZwhBVeLxzqxGWcdXE5mD8gS5hZZhaQ60yOL_1GHH7x1FtMlUn0L6PYVPWOgs4w1xy3v0&amp;c=ql0HVsu2vB7UJTEgL0wZ6f9Q9Rz0l6wecwZ8xTcAsR1A2vd15YToBQ==&amp;ch=yfZThpvYFQId0qQRvPc1R96HfZzHmXj_Yk8uZYnDVxhmv7JMGNWEAw==" TargetMode="External"/><Relationship Id="rId11" Type="http://schemas.openxmlformats.org/officeDocument/2006/relationships/image" Target="media/image7.png"/><Relationship Id="rId32" Type="http://schemas.openxmlformats.org/officeDocument/2006/relationships/hyperlink" Target="http://r20.rs6.net/tn.jsp?f=001Rs-46uUSxwuCWYVWBlXzrI8NJ8i68LunGfBso_8JpTDNpScTcBsPFeAXqgHeMURHAudPzEVygdKxq_0el0ZcMnexhQ5l5mC2CCBwZVCGxSTea4uj3UM5DGw9IceysTEeUcvlUi-FE20l1k1YENAORVHVpNKA-3gSfVIUoyRmE1S6fEfNn_tgUwUv40bM7uufF7i4fwqSML34RDOBVWA87Vt_tPpjaDGgVfZ_ah1wW9m-KIY47shwlA==&amp;c=ql0HVsu2vB7UJTEgL0wZ6f9Q9Rz0l6wecwZ8xTcAsR1A2vd15YToBQ==&amp;ch=yfZThpvYFQId0qQRvPc1R96HfZzHmXj_Yk8uZYnDVxhmv7JMGNWEAw==" TargetMode="External"/><Relationship Id="rId37" Type="http://schemas.openxmlformats.org/officeDocument/2006/relationships/hyperlink" Target="http://r20.rs6.net/tn.jsp?f=001Rs-46uUSxwuCWYVWBlXzrI8NJ8i68LunGfBso_8JpTDNpScTcBsPFeAXqgHeMURHF6UwzLbI6WYXX6u9cJDDQY0MuAS6qaD7IagnC7A9VPeylxEEYMgFpf-3Qcj7L9c66J_epC091gRHZR3Rp-_mGxxqCoREjhQW3wbVYPRwMSK_f1tkb1aryh66y5cxbbiDyUy3GBRGSWl-DSE54tXUGQggG7dv1IIy-vVWbTKAPk1dzaN0L65YLQ==&amp;c=ql0HVsu2vB7UJTEgL0wZ6f9Q9Rz0l6wecwZ8xTcAsR1A2vd15YToBQ==&amp;ch=yfZThpvYFQId0qQRvPc1R96HfZzHmXj_Yk8uZYnDVxhmv7JMGNWEAw==" TargetMode="External"/><Relationship Id="rId53" Type="http://schemas.openxmlformats.org/officeDocument/2006/relationships/hyperlink" Target="http://r20.rs6.net/tn.jsp?f=001Rs-46uUSxwuCWYVWBlXzrI8NJ8i68LunGfBso_8JpTDNpScTcBsPFeAXqgHeMURHsRdJuEA81bKm_tLZ5-YnomeFARzqpn-1X5krDYOmZrT0LH69ug-G6NgOYN2IlaR48fCIrEoocMIdaKjLi8ZQ_oLC6tggMP-hjVSvntWQspoWsfO1r1h0KW2QhvSjPwyCRtioLRM8BqPDmZrZyjp2fHoFX9LcbKs6dGOFJpEvz-yrj72TIQh0HcnBDwTQnfKtY9oGulc7kQh65cfNnQNTLA==&amp;c=ql0HVsu2vB7UJTEgL0wZ6f9Q9Rz0l6wecwZ8xTcAsR1A2vd15YToBQ==&amp;ch=yfZThpvYFQId0qQRvPc1R96HfZzHmXj_Yk8uZYnDVxhmv7JMGNWEAw==" TargetMode="External"/><Relationship Id="rId58" Type="http://schemas.openxmlformats.org/officeDocument/2006/relationships/hyperlink" Target="http://r20.rs6.net/tn.jsp?f=001Rs-46uUSxwuCWYVWBlXzrI8NJ8i68LunGfBso_8JpTDNpScTcBsPFeAXqgHeMURHFcCSCwqe7O_bmlzTZPzCsnre-WOOA_rXKN2yv_6im9SVxbn__3i2P-ezXBnpxmpykVyzH8YjImznYN_D9qD_ezxvnmJPrO0tL5gs4-vr9E8pJ5qccJBAhAym7u_Tr5yRYp5fhIarvcEu9x5ooJM6ipeHsNZDLZD4-wv60My0BHKqgQ4KUjqejd1Njg-L9XVe&amp;c=ql0HVsu2vB7UJTEgL0wZ6f9Q9Rz0l6wecwZ8xTcAsR1A2vd15YToBQ==&amp;ch=yfZThpvYFQId0qQRvPc1R96HfZzHmXj_Yk8uZYnDVxhmv7JMGNWEAw==" TargetMode="External"/><Relationship Id="rId74" Type="http://schemas.openxmlformats.org/officeDocument/2006/relationships/hyperlink" Target="http://r20.rs6.net/tn.jsp?f=001Rs-46uUSxwuCWYVWBlXzrI8NJ8i68LunGfBso_8JpTDNpScTcBsPFeAXqgHeMURHgkTobTk_xCGlnl9Q7hp5Twgau--0fjDqmVNQyjisV9xaTq4nPkRQ5U7ek9pFseC05qGN3R5fYAErqe4N3DbsXPR0jPYr1u11YFoniQR3LoeJXDuvCsad_JFSCA9LPTrmyMPBcAx-L43m36B0BCrU8bZOM9EfJ8GX2VgOmI5syO8uxj8aSk3-kv65rwBOGAXhjFuuRpnvfksBEFvqWi2ji4EjCaXVLfkF&amp;c=ql0HVsu2vB7UJTEgL0wZ6f9Q9Rz0l6wecwZ8xTcAsR1A2vd15YToBQ==&amp;ch=yfZThpvYFQId0qQRvPc1R96HfZzHmXj_Yk8uZYnDVxhmv7JMGNWEAw==" TargetMode="External"/><Relationship Id="rId79" Type="http://schemas.openxmlformats.org/officeDocument/2006/relationships/hyperlink" Target="http://r20.rs6.net/tn.jsp?f=001Rs-46uUSxwuCWYVWBlXzrI8NJ8i68LunGfBso_8JpTDNpScTcBsPFZb_tW3-GI4Q5JA5n9uyUHpgAYSYbrt__ypUXBQPLKuZWbQ6dFXCNgnFOZPF5-SgaDANemyu9dsvgdNV4htdypuFaiwcJhSnbTNTchahDhZ9Hc90AGeGQTJZXqKDd1wKEYwIGdPo0X5NLlGKxxD8CXkZuIA4C3EGYA==&amp;c=ql0HVsu2vB7UJTEgL0wZ6f9Q9Rz0l6wecwZ8xTcAsR1A2vd15YToBQ==&amp;ch=yfZThpvYFQId0qQRvPc1R96HfZzHmXj_Yk8uZYnDVxhmv7JMGNWEAw==" TargetMode="External"/><Relationship Id="rId102" Type="http://schemas.openxmlformats.org/officeDocument/2006/relationships/hyperlink" Target="http://r20.rs6.net/tn.jsp?f=001Rs-46uUSxwuCWYVWBlXzrI8NJ8i68LunGfBso_8JpTDNpScTcBsPFeAXqgHeMURHYlWOx9G5NQMcchJjcz8uulpWXyKrYxUmrCBKuaLz06sC0fKaM_4u0a4c0uvQvtALO4Wn5Tb7-3xgOvHS3hM0TjWyQRLvyoR8pyfFJ4mI8KAFZNizNfLkr2XVAGeh72ZIaD3bbzmPHFAHmu0TEwj0BSfYCPlCF1tdtRhMVnpYl7IsMAEPYGEKY1rxfEM8d-xf&amp;c=ql0HVsu2vB7UJTEgL0wZ6f9Q9Rz0l6wecwZ8xTcAsR1A2vd15YToBQ==&amp;ch=yfZThpvYFQId0qQRvPc1R96HfZzHmXj_Yk8uZYnDVxhmv7JMGNWEAw==" TargetMode="External"/><Relationship Id="rId123" Type="http://schemas.openxmlformats.org/officeDocument/2006/relationships/image" Target="media/image23.gif"/><Relationship Id="rId128" Type="http://schemas.openxmlformats.org/officeDocument/2006/relationships/hyperlink" Target="mailto:prophecyupdate@bak.rr.com" TargetMode="External"/><Relationship Id="rId5" Type="http://schemas.openxmlformats.org/officeDocument/2006/relationships/image" Target="media/image1.png"/><Relationship Id="rId90" Type="http://schemas.openxmlformats.org/officeDocument/2006/relationships/hyperlink" Target="http://r20.rs6.net/tn.jsp?f=001Rs-46uUSxwuCWYVWBlXzrI8NJ8i68LunGfBso_8JpTDNpScTcBsPFeAXqgHeMURH_Rg85PDNj7AFIAcySZ0k6CpcVH-9j6tA17dKln6gNr_lJhQXdI0E7gQPViotf1GiKMxoh1ohsNcTm_JAAOqmVAiqCHG2NPHPWyINa1xgllLKKOGCYv-TxvvigXqT0gYm6Y00uZXKWjuhxMUaqXSouqMWPdmk_9Rw4IzHotwr-DgzWMPgFM1vn4g0EdLgVh0B&amp;c=ql0HVsu2vB7UJTEgL0wZ6f9Q9Rz0l6wecwZ8xTcAsR1A2vd15YToBQ==&amp;ch=yfZThpvYFQId0qQRvPc1R96HfZzHmXj_Yk8uZYnDVxhmv7JMGNWEAw==" TargetMode="External"/><Relationship Id="rId95" Type="http://schemas.openxmlformats.org/officeDocument/2006/relationships/hyperlink" Target="http://r20.rs6.net/tn.jsp?f=001Rs-46uUSxwuCWYVWBlXzrI8NJ8i68LunGfBso_8JpTDNpScTcBsPFeAXqgHeMURHkjmvY1sS382MiPMsl4ZqaApz4WpShA9znTZSRZwzmtCcYIxLjN_M4UmnbAkP1dRT4AF_0yAWKIMFRTgRwa0Y9rK0ySc3D4X5QZKlumjZBjOlkiFkxv8c6st3v1gO2ATFc6pfPKCpV_GY-1wJ9QTs8tIuWZHrbuKUe77O3xGFB2yeotuvprAbzG9L4P2m8ZcEKPZUrtS6CU_Ju5KPMtBjPXWAZljQ2J4M72n_cWqMUUXT_tujfs6HXQ==&amp;c=ql0HVsu2vB7UJTEgL0wZ6f9Q9Rz0l6wecwZ8xTcAsR1A2vd15YToBQ==&amp;ch=yfZThpvYFQId0qQRvPc1R96HfZzHmXj_Yk8uZYnDVxhmv7JMGNWEAw==" TargetMode="External"/><Relationship Id="rId14" Type="http://schemas.openxmlformats.org/officeDocument/2006/relationships/image" Target="media/image10.png"/><Relationship Id="rId22" Type="http://schemas.openxmlformats.org/officeDocument/2006/relationships/hyperlink" Target="http://r20.rs6.net/tn.jsp?f=001Rs-46uUSxwuCWYVWBlXzrI8NJ8i68LunGfBso_8JpTDNpScTcBsPFTXpRQKLVrVT1cv-LiA_n2-xIKCcRvbU7Rk8aSHOdQhuQ2sIysk4DSUtETqW8mBDqlZ5nCylSOJzk8USSwLskK6ze2_xD29PqU6Gtv_LRmVxVAic9V-i0YZaX7DXIpeAdTeH_wVz3tTAtSBYnIN14IDXJsYeF8homg==&amp;c=ql0HVsu2vB7UJTEgL0wZ6f9Q9Rz0l6wecwZ8xTcAsR1A2vd15YToBQ==&amp;ch=yfZThpvYFQId0qQRvPc1R96HfZzHmXj_Yk8uZYnDVxhmv7JMGNWEAw==" TargetMode="External"/><Relationship Id="rId27" Type="http://schemas.openxmlformats.org/officeDocument/2006/relationships/hyperlink" Target="http://r20.rs6.net/tn.jsp?f=001Rs-46uUSxwuCWYVWBlXzrI8NJ8i68LunGfBso_8JpTDNpScTcBsPFeAXqgHeMURH51Chm7gUoFG6zbCW-v9RhLLQq_V1H-VpjFLgBwv1kU5iRXnGRjwnORPjSxqkZnYuON42D_fQ_Yz3yg-JkLQL3SIo8KSAHun41lqaJLbwCLoSTShnJSmnf5ZFU8cl5P9OhNRLCgVfbI7jQiYh3wDhQjAbReobRKQf4PCFAOeDmtoUCC82DSL4-lk9G0KPmeCLu48Pd8UyU8k=&amp;c=ql0HVsu2vB7UJTEgL0wZ6f9Q9Rz0l6wecwZ8xTcAsR1A2vd15YToBQ==&amp;ch=yfZThpvYFQId0qQRvPc1R96HfZzHmXj_Yk8uZYnDVxhmv7JMGNWEAw==" TargetMode="External"/><Relationship Id="rId30" Type="http://schemas.openxmlformats.org/officeDocument/2006/relationships/hyperlink" Target="http://r20.rs6.net/tn.jsp?f=001Rs-46uUSxwuCWYVWBlXzrI8NJ8i68LunGfBso_8JpTDNpScTcBsPFeAXqgHeMURHB6kEJyC8OfPoIFZ3NCL-UOBnVcPaA0K2M1kutQq69Wr_ViKQKBUqyCHRWoyjermAuREQEL0lQbkFDbVb368A4U-ev0qYKU_EQYJOQEbzB7h7SYwZx0m1DGQWcqkkacA_SpB3JGYnJ7oqnkbZ4Ke_qDoMQNksDD2nSblinSVwTc_Aq5ZknHSypADUR1VtQkGGnyJnZ4ChbuA=&amp;c=ql0HVsu2vB7UJTEgL0wZ6f9Q9Rz0l6wecwZ8xTcAsR1A2vd15YToBQ==&amp;ch=yfZThpvYFQId0qQRvPc1R96HfZzHmXj_Yk8uZYnDVxhmv7JMGNWEAw==" TargetMode="External"/><Relationship Id="rId35" Type="http://schemas.openxmlformats.org/officeDocument/2006/relationships/hyperlink" Target="http://r20.rs6.net/tn.jsp?f=001Rs-46uUSxwuCWYVWBlXzrI8NJ8i68LunGfBso_8JpTDNpScTcBsPFeAXqgHeMURH0Zj0FQ0sSe53uSKhf1zsaYPjW2AWM_k72NDTUJ-JkH3nLaryrSH1xlTkNUaMVWFgKCKFnEY715Myi_OIWUSPn-Gk73sO1f9FulIniPC3ynGgw_a1ZnYijMdZboh__DfpCqBCNxSGfY_vAc0EUAw3z5oaAu9yxBi7MFI6Xy02G5DCOvoaMx4kNJWYN4telsSxb__FGgaD6pWWXgw2UKRty5nuDTd9Xr0G&amp;c=ql0HVsu2vB7UJTEgL0wZ6f9Q9Rz0l6wecwZ8xTcAsR1A2vd15YToBQ==&amp;ch=yfZThpvYFQId0qQRvPc1R96HfZzHmXj_Yk8uZYnDVxhmv7JMGNWEAw==" TargetMode="External"/><Relationship Id="rId43" Type="http://schemas.openxmlformats.org/officeDocument/2006/relationships/hyperlink" Target="http://r20.rs6.net/tn.jsp?f=001Rs-46uUSxwuCWYVWBlXzrI8NJ8i68LunGfBso_8JpTDNpScTcBsPFeAXqgHeMURH9OG_f7IcfnlZw6ta_dGg9ngH6CeydF4F3QgkEpmRKxanwBexVVwN-913QKjD2jXMN1-UsRzKm8tzL5H5Ox9yzdvF9e8wHlGOT5PUfvvmfVCFLOVILXKf2f1DkJwckO6tG999PJVL1eB2qbSM6t9XNY6MCf8sMspAyRxXi8ZD87qEhrC-KDTVuE0vzAygMHpgC-hV5rf5BxxRDGoAcHsNW9Pl4x1puX1vYKi8OO_ls5fRztEUL_9BfWZcjYlMKURH1WsRi0KiYl_0xO3IeNe4cnuIgLi5XUZPHz-PtCSIJX1slkl6fHnja0My44ktTIws&amp;c=ql0HVsu2vB7UJTEgL0wZ6f9Q9Rz0l6wecwZ8xTcAsR1A2vd15YToBQ==&amp;ch=yfZThpvYFQId0qQRvPc1R96HfZzHmXj_Yk8uZYnDVxhmv7JMGNWEAw==" TargetMode="External"/><Relationship Id="rId48" Type="http://schemas.openxmlformats.org/officeDocument/2006/relationships/hyperlink" Target="http://r20.rs6.net/tn.jsp?f=001Rs-46uUSxwuCWYVWBlXzrI8NJ8i68LunGfBso_8JpTDNpScTcBsPFeAXqgHeMURHZlyUlHYWPyQJY0VyMLb8RpaZ-XjQiMTQGlPNdlvs2iF8zLC2JNl3zst5s6Xts_pmgiJGrjSZIyIJI-NTUjzVCkc5pmggFOtwGVe7h9EGjiqWiEEha-QoQXCDoRyFXLtjWjlGwX_c9-IsvJaiQXiHa1QNh273akzkq_r6tDSYSx1KrtpTqlkkvq_if2MN4SEBEs-NcqxP7yNBr1QTitjNIQ==&amp;c=ql0HVsu2vB7UJTEgL0wZ6f9Q9Rz0l6wecwZ8xTcAsR1A2vd15YToBQ==&amp;ch=yfZThpvYFQId0qQRvPc1R96HfZzHmXj_Yk8uZYnDVxhmv7JMGNWEAw==" TargetMode="External"/><Relationship Id="rId56" Type="http://schemas.openxmlformats.org/officeDocument/2006/relationships/hyperlink" Target="http://r20.rs6.net/tn.jsp?f=001Rs-46uUSxwuCWYVWBlXzrI8NJ8i68LunGfBso_8JpTDNpScTcBsPFeAXqgHeMURHHdIudLTAJhcujA1Jut8XqoTqVYo7m15Bmyw1zYjUZ02nevnyxtMgj2CStle8TyJ9cdCnpXGVvf7rWVdcuHfZb1-BdvJtjgTQH0qJcH9pokQMQpH1j9wG16oUG0dh5tEXzEbnC2zUASGL-OAGaHz2Z4WIDy4UHGLvokqYyj-vaNn97GaJAMD9bOrutrlrSwoxc6NMoFvkxQgMDwo3P7XN9V6wWNtuCGH3&amp;c=ql0HVsu2vB7UJTEgL0wZ6f9Q9Rz0l6wecwZ8xTcAsR1A2vd15YToBQ==&amp;ch=yfZThpvYFQId0qQRvPc1R96HfZzHmXj_Yk8uZYnDVxhmv7JMGNWEAw==" TargetMode="External"/><Relationship Id="rId64" Type="http://schemas.openxmlformats.org/officeDocument/2006/relationships/hyperlink" Target="http://r20.rs6.net/tn.jsp?f=001Rs-46uUSxwuCWYVWBlXzrI8NJ8i68LunGfBso_8JpTDNpScTcBsPFeAXqgHeMURHGbN4rzcF1edqzARf_GHMzyNW6aOO7NwbulW_6uA0D4r6yCcjoK4HEJzNeSoL_2ru3mnWZ2BV2gOVfmEryl4-xKj6NsV6m7EpprfMSj_cl35aNptgspbZ7sqOkmq0JZQNKhF41FFwjeCPzmkjOUVbsQhnWeCGypq5VgtEwgOud1_35KCf3zDrhg==&amp;c=ql0HVsu2vB7UJTEgL0wZ6f9Q9Rz0l6wecwZ8xTcAsR1A2vd15YToBQ==&amp;ch=yfZThpvYFQId0qQRvPc1R96HfZzHmXj_Yk8uZYnDVxhmv7JMGNWEAw==" TargetMode="External"/><Relationship Id="rId69" Type="http://schemas.openxmlformats.org/officeDocument/2006/relationships/hyperlink" Target="http://r20.rs6.net/tn.jsp?f=001Rs-46uUSxwuCWYVWBlXzrI8NJ8i68LunGfBso_8JpTDNpScTcBsPFXD52Yab6SCfrKQYMQccQh8Iz-MmgFRXy8DDKjqSRY3xapKoHBnClb5img4DBO6COU-F1uBEpgQ1F332If7OyaQi05BgoR3dmRgHVQD1Gl5c_1pBzZ4C-N3Zhz4iFBAjCPxDacJ1nKHP5s04iapVIQO1V1klCc4procbQlTc97VH&amp;c=ql0HVsu2vB7UJTEgL0wZ6f9Q9Rz0l6wecwZ8xTcAsR1A2vd15YToBQ==&amp;ch=yfZThpvYFQId0qQRvPc1R96HfZzHmXj_Yk8uZYnDVxhmv7JMGNWEAw==" TargetMode="External"/><Relationship Id="rId77" Type="http://schemas.openxmlformats.org/officeDocument/2006/relationships/hyperlink" Target="http://r20.rs6.net/tn.jsp?f=001Rs-46uUSxwuCWYVWBlXzrI8NJ8i68LunGfBso_8JpTDNpScTcBsPFeAXqgHeMURH2XZUjasYtIu3HEQIP5c0OTYj5i68Za9VIR7GoJaG6WW8lqTjdEDPcRFCDelBuGHoVZ_RTD0gBQunvc6TkUu162qNBCBSVPtW784668Hs77urVrNgSiMoP0up9l3RqHA5mDdWa9hT8uU2M5jP1PI-OrXKXbmLHL6HwR5JkhPK8vQ6p74uKsVPWGD6XlkER-iTY-tlJIrTgR29jVCA1n3Uf3A5IBtZDplJgJ4eAQbi3ofqUE-At3ss4Gjn-qzixXKlnAxkDJVUbTk=&amp;c=ql0HVsu2vB7UJTEgL0wZ6f9Q9Rz0l6wecwZ8xTcAsR1A2vd15YToBQ==&amp;ch=yfZThpvYFQId0qQRvPc1R96HfZzHmXj_Yk8uZYnDVxhmv7JMGNWEAw==" TargetMode="External"/><Relationship Id="rId100" Type="http://schemas.openxmlformats.org/officeDocument/2006/relationships/hyperlink" Target="http://r20.rs6.net/tn.jsp?f=001Rs-46uUSxwuCWYVWBlXzrI8NJ8i68LunGfBso_8JpTDNpScTcBsPFeAXqgHeMURHmWiZHpAbbuxMcZ0jnfGtmYYQITP7SpCsTfiI81-k2xM_4TGVUWuKXLuRfGqrqRfnyRX6foMoCwWKvPItqCBhBpNppI7egTZvaV7hvEUAncTPq776WzUFZMYdy81_wco8phiVW8Hbwx4ZUAtEnHyVYNM70A9Bf6jXQHdKIwVCL7tQXagNkj6wI8FS8WPobOp8&amp;c=ql0HVsu2vB7UJTEgL0wZ6f9Q9Rz0l6wecwZ8xTcAsR1A2vd15YToBQ==&amp;ch=yfZThpvYFQId0qQRvPc1R96HfZzHmXj_Yk8uZYnDVxhmv7JMGNWEAw==" TargetMode="External"/><Relationship Id="rId105" Type="http://schemas.openxmlformats.org/officeDocument/2006/relationships/hyperlink" Target="http://r20.rs6.net/tn.jsp?f=001Rs-46uUSxwuCWYVWBlXzrI8NJ8i68LunGfBso_8JpTDNpScTcBsPFWCVFvKFzVXrlCNXNuj2Gd1jkAgFCNzGd-KUxt6gSYNOFpLwFPDhAJm-ulE6Gj8_6moIl-Nxiu6Hsb-gGpShctvqMJeWD2auhOqen1A197DKGEzls4sZLvNlHDpm0gGw9w==&amp;c=ql0HVsu2vB7UJTEgL0wZ6f9Q9Rz0l6wecwZ8xTcAsR1A2vd15YToBQ==&amp;ch=yfZThpvYFQId0qQRvPc1R96HfZzHmXj_Yk8uZYnDVxhmv7JMGNWEAw==" TargetMode="External"/><Relationship Id="rId113" Type="http://schemas.openxmlformats.org/officeDocument/2006/relationships/hyperlink" Target="http://r20.rs6.net/tn.jsp?f=001Rs-46uUSxwuCWYVWBlXzrI8NJ8i68LunGfBso_8JpTDNpScTcBsPFeAXqgHeMURHgv1SdzW112WF41x22njY71lS1WXNZvWq6BFM5hBbqlztD5MPxo4me473x3RjIcIyaTY92l7Si56_cV9OwFkQ7grX69PsXqcuSE-4W_ZztKRI1zGYwrYLxaz9VJ44yzKuPMGZQ6bfM7uhKB39r0WkkvAZpaZQZE2Q-f924m9e8XEuV4v8OifUKRKqhLLCcbKX&amp;c=ql0HVsu2vB7UJTEgL0wZ6f9Q9Rz0l6wecwZ8xTcAsR1A2vd15YToBQ==&amp;ch=yfZThpvYFQId0qQRvPc1R96HfZzHmXj_Yk8uZYnDVxhmv7JMGNWEAw==" TargetMode="External"/><Relationship Id="rId118" Type="http://schemas.openxmlformats.org/officeDocument/2006/relationships/hyperlink" Target="http://r20.rs6.net/tn.jsp?f=001Rs-46uUSxwuCWYVWBlXzrI8NJ8i68LunGfBso_8JpTDNpScTcBsPFSdPhYOxjzZbUR_Y8lC6CjLCLYWS_AqjuwCLOoxoLjXUJisYLKhOZSfsNQ7fySNzzLGX_V7EyH7nlqGFS7UgFbLHLwVqkK79kHZbVOa2hdk4a4golHG8Up2adaZQmvsF3NfUlSdtZcKa&amp;c=ql0HVsu2vB7UJTEgL0wZ6f9Q9Rz0l6wecwZ8xTcAsR1A2vd15YToBQ==&amp;ch=yfZThpvYFQId0qQRvPc1R96HfZzHmXj_Yk8uZYnDVxhmv7JMGNWEAw==" TargetMode="External"/><Relationship Id="rId126" Type="http://schemas.openxmlformats.org/officeDocument/2006/relationships/hyperlink" Target="http://r20.rs6.net/tn.jsp?f=001Rs-46uUSxwuCWYVWBlXzrI8NJ8i68LunGfBso_8JpTDNpScTcBsPFSdPhYOxjzZbZ5G6BE6uMflVMrnPi56hcklWM4J8v8t4T78sKB8V36f98ppDnhzo1fsrApvTUBW53-MShzxLMB9ydJIP4igiDWGAuoAZgAdvCB8wqFmzZuyZwlq0g725Fw==&amp;c=ql0HVsu2vB7UJTEgL0wZ6f9Q9Rz0l6wecwZ8xTcAsR1A2vd15YToBQ==&amp;ch=yfZThpvYFQId0qQRvPc1R96HfZzHmXj_Yk8uZYnDVxhmv7JMGNWEAw==" TargetMode="External"/><Relationship Id="rId134" Type="http://schemas.openxmlformats.org/officeDocument/2006/relationships/image" Target="media/image28.png"/><Relationship Id="rId8" Type="http://schemas.openxmlformats.org/officeDocument/2006/relationships/image" Target="media/image4.png"/><Relationship Id="rId51" Type="http://schemas.openxmlformats.org/officeDocument/2006/relationships/hyperlink" Target="http://r20.rs6.net/tn.jsp?f=001Rs-46uUSxwuCWYVWBlXzrI8NJ8i68LunGfBso_8JpTDNpScTcBsPFeAXqgHeMURHA2PWlj2L3UC7NQxrhGyH01M14BGDtoiO_2PTMOf6Tlltw0QEA-hZu_kORPQcYrcjeqWRqnEvjjzUpyoCXxkm896BXGi9GgcoiTBPu-q9Dp-TvxC1CwWHbHI_982ndqfwE5n2g628Bd7TvaeUQl940fQ04RNMSDMI63SVTPAEqB09Dlse_Eq-FPwJ7Y5f4YImHzl-A0U4Z8U=&amp;c=ql0HVsu2vB7UJTEgL0wZ6f9Q9Rz0l6wecwZ8xTcAsR1A2vd15YToBQ==&amp;ch=yfZThpvYFQId0qQRvPc1R96HfZzHmXj_Yk8uZYnDVxhmv7JMGNWEAw==" TargetMode="External"/><Relationship Id="rId72" Type="http://schemas.openxmlformats.org/officeDocument/2006/relationships/hyperlink" Target="http://r20.rs6.net/tn.jsp?f=001Rs-46uUSxwuCWYVWBlXzrI8NJ8i68LunGfBso_8JpTDNpScTcBsPFeAXqgHeMURHh07pdGgrvacTHbhbxkc0XIRg_Av4-S16FR16AaOi-FRM6mxIiI0fEFV0TMtKsRSbgB3k4gGHGyEI0pzMJfL-kldCE8SfrsZy7T-9l5PzBzFi4U_7KilWIZKptbuLsq0rEVM-FESvo-rJ5x3i7U33sftEAuqbfhK0oxuf2QFgmO0nyOeF0FC8p60e04sfLYprbzaWbPwDlf5SNtDz2KVKHEhT7kwBa0rl7NTs22t7_GziWWlaYamk28_I4x_qfBeWV8bPELO8dWBHeC8vmAqxeA==&amp;c=ql0HVsu2vB7UJTEgL0wZ6f9Q9Rz0l6wecwZ8xTcAsR1A2vd15YToBQ==&amp;ch=yfZThpvYFQId0qQRvPc1R96HfZzHmXj_Yk8uZYnDVxhmv7JMGNWEAw==" TargetMode="External"/><Relationship Id="rId80" Type="http://schemas.openxmlformats.org/officeDocument/2006/relationships/hyperlink" Target="http://r20.rs6.net/tn.jsp?f=001Rs-46uUSxwuCWYVWBlXzrI8NJ8i68LunGfBso_8JpTDNpScTcBsPFeAXqgHeMURHwOQDUGMDkTu6-cp9IGaYqeKdjUDDFPgwc-Fo7NLjP3oUWEaXpWDo7nJOkn1Q6rRd__zgxRTiO7SBLWAdSm7Vh4xK8Fskm5nxekR4opxYZ2X-z-KH-C0Qc9dgl3lm4JkEvcCgMpG7ubpnnJC0a4_RSQ==&amp;c=ql0HVsu2vB7UJTEgL0wZ6f9Q9Rz0l6wecwZ8xTcAsR1A2vd15YToBQ==&amp;ch=yfZThpvYFQId0qQRvPc1R96HfZzHmXj_Yk8uZYnDVxhmv7JMGNWEAw==" TargetMode="External"/><Relationship Id="rId85" Type="http://schemas.openxmlformats.org/officeDocument/2006/relationships/hyperlink" Target="http://r20.rs6.net/tn.jsp?f=001Rs-46uUSxwuCWYVWBlXzrI8NJ8i68LunGfBso_8JpTDNpScTcBsPFeAXqgHeMURHgnLpTO0W86mWpKZCb0UbVW0IyDXWVWe2cRPqvDaW2Rh_0yQ3Z3WUrd0HDw7E2Yay6nINnz6-xq-NofmE_ZqGh79Bhtz-9NIm2Qqv2_rjvJ8AsLj40C7UbAucY-e-nGYL0SdzjcxOjqEkEpiKRkGKMLLUz_3iJyDPZyPCCqjTaOg=&amp;c=ql0HVsu2vB7UJTEgL0wZ6f9Q9Rz0l6wecwZ8xTcAsR1A2vd15YToBQ==&amp;ch=yfZThpvYFQId0qQRvPc1R96HfZzHmXj_Yk8uZYnDVxhmv7JMGNWEAw==" TargetMode="External"/><Relationship Id="rId93" Type="http://schemas.openxmlformats.org/officeDocument/2006/relationships/hyperlink" Target="http://r20.rs6.net/tn.jsp?f=001Rs-46uUSxwuCWYVWBlXzrI8NJ8i68LunGfBso_8JpTDNpScTcBsPFeAXqgHeMURHWgkIPU3s3aD0l01y476SA5UeVmWZjotqNBNZL070A1dVx_elGou7Y_E6VNy4bFrANIWtV8BtCF7kGbK-6aYNfQqkh_epBIaXcUK_hBHLUAi2SlqBuNn7AK7ShEywLCkpRbxDs7q__Pck40q9WWsFPch69C-zg8Nh&amp;c=ql0HVsu2vB7UJTEgL0wZ6f9Q9Rz0l6wecwZ8xTcAsR1A2vd15YToBQ==&amp;ch=yfZThpvYFQId0qQRvPc1R96HfZzHmXj_Yk8uZYnDVxhmv7JMGNWEAw==" TargetMode="External"/><Relationship Id="rId98" Type="http://schemas.openxmlformats.org/officeDocument/2006/relationships/hyperlink" Target="http://r20.rs6.net/tn.jsp?f=001Rs-46uUSxwuCWYVWBlXzrI8NJ8i68LunGfBso_8JpTDNpScTcBsPFeAXqgHeMURHb4gPQbcBoGCsSAijIxHHSqeBmEiiQy6SkRe-wUB99HuIQyipnBTlpJhNe_EdGc6RUXUxSKAmtbuid5yRqiDiy0EEPHUV3QQNkoaNJ_ungMdqpm6sH4xUNW9W8OBUm3T1pGLkG3KQguwP2Yn6YfJhvvac_fZB5HQMdZ_PNgPJs9acguyF0CvpXK7rk5sWygNu&amp;c=ql0HVsu2vB7UJTEgL0wZ6f9Q9Rz0l6wecwZ8xTcAsR1A2vd15YToBQ==&amp;ch=yfZThpvYFQId0qQRvPc1R96HfZzHmXj_Yk8uZYnDVxhmv7JMGNWEAw==" TargetMode="External"/><Relationship Id="rId121" Type="http://schemas.openxmlformats.org/officeDocument/2006/relationships/hyperlink" Target="http://r20.rs6.net/tn.jsp?f=001Rs-46uUSxwuCWYVWBlXzrI8NJ8i68LunGfBso_8JpTDNpScTcBsPFeAXqgHeMURHhn1VN-mU8ZhUKmiurh9_2RrZgKLxfslJ8oYCaOT9kfYTBSBYhz_ayngpMbrlIjARj0NZ4iQa0XJRMRs1YLAbwWHxehNdhtMToVdxWTOu1ltaJjsfBoaJlJY2MlWCpjmPsfT705JrcjG0-7VhqQfxhA==&amp;c=ql0HVsu2vB7UJTEgL0wZ6f9Q9Rz0l6wecwZ8xTcAsR1A2vd15YToBQ==&amp;ch=yfZThpvYFQId0qQRvPc1R96HfZzHmXj_Yk8uZYnDVxhmv7JMGNWEAw=="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Rs-46uUSxwuCWYVWBlXzrI8NJ8i68LunGfBso_8JpTDNpScTcBsPFeAXqgHeMURHzwPrKtPHo3pg3m0L4kfF3S0ZndL_ESWZ6haqxwblGsUAvuzlHuQj2saZt8tK0x0gZL0UBlZWSFmpPTf4T47B4BFJgqfM8dzwNSPFAoRvy0wyrBTff00IFCfmWt_aWdhO0pR4vLOtg9IP8wkkm0-9Xh67zUddN3kI&amp;c=ql0HVsu2vB7UJTEgL0wZ6f9Q9Rz0l6wecwZ8xTcAsR1A2vd15YToBQ==&amp;ch=yfZThpvYFQId0qQRvPc1R96HfZzHmXj_Yk8uZYnDVxhmv7JMGNWEAw==" TargetMode="External"/><Relationship Id="rId33" Type="http://schemas.openxmlformats.org/officeDocument/2006/relationships/hyperlink" Target="http://r20.rs6.net/tn.jsp?f=001Rs-46uUSxwuCWYVWBlXzrI8NJ8i68LunGfBso_8JpTDNpScTcBsPFeAXqgHeMURHZwAMHOvu4Ywzi63-YtoIh8RigbD2MwF9csEbN180Fz16Naz3cjtokfXYvMVR51Cg4HMtq_j4mvKY2NxUWjUAebWLPN5rXHtd1ATKUuixBnz72osl2n9ETZqoDW9IfTo-JZh0RpLJfqfq-BS4hgOaSkRx2TDwngu9egwv23ogzCueJqm3Jlpl-NFONZtuMAaL9kL5AUTh8YKAyGzOVqbjAGOnh2CCHETG&amp;c=ql0HVsu2vB7UJTEgL0wZ6f9Q9Rz0l6wecwZ8xTcAsR1A2vd15YToBQ==&amp;ch=yfZThpvYFQId0qQRvPc1R96HfZzHmXj_Yk8uZYnDVxhmv7JMGNWEAw==" TargetMode="External"/><Relationship Id="rId38" Type="http://schemas.openxmlformats.org/officeDocument/2006/relationships/hyperlink" Target="http://r20.rs6.net/tn.jsp?f=001Rs-46uUSxwuCWYVWBlXzrI8NJ8i68LunGfBso_8JpTDNpScTcBsPFeAXqgHeMURHbJNMYx8uxyEclKlpIPozejU6cvVLPIwyNE8TsJMs8vyvIZnrKHYMLNhB5bBrl3Gj6HxA5P24YNnsaFmpkU7TAcAmrFD8cjiVLJE6sHY2OObvmOCL8-wfDrrPmy6t7mbPk32Sl2mftwsYfPi9wh2yOXd7Nd0NWk8Fowku4cepkhgo6m7PwheodrRBKRlkugFtYBv6fkGXO2599ziOAfjwhg==&amp;c=ql0HVsu2vB7UJTEgL0wZ6f9Q9Rz0l6wecwZ8xTcAsR1A2vd15YToBQ==&amp;ch=yfZThpvYFQId0qQRvPc1R96HfZzHmXj_Yk8uZYnDVxhmv7JMGNWEAw==" TargetMode="External"/><Relationship Id="rId46" Type="http://schemas.openxmlformats.org/officeDocument/2006/relationships/hyperlink" Target="http://r20.rs6.net/tn.jsp?f=001Rs-46uUSxwuCWYVWBlXzrI8NJ8i68LunGfBso_8JpTDNpScTcBsPFeAXqgHeMURHYhiTL1vgyPXrR4H_qFqlrSVMnaoBN_u_ewx8HdsCGXa7riTFvZldME3uDcCF5jF-ar_magMipkxudtRIh6prFxkGXqKVdPrQb4bMl1Kqy-8PGqkeVT1xDgaYj0xjcTLJ7r-OJVZUbVOtyUxJ1hfNfrGOeYI7hMriDdrsP12jKb6qhn4djFMWawg2vAfUKGSb&amp;c=ql0HVsu2vB7UJTEgL0wZ6f9Q9Rz0l6wecwZ8xTcAsR1A2vd15YToBQ==&amp;ch=yfZThpvYFQId0qQRvPc1R96HfZzHmXj_Yk8uZYnDVxhmv7JMGNWEAw==" TargetMode="External"/><Relationship Id="rId59" Type="http://schemas.openxmlformats.org/officeDocument/2006/relationships/hyperlink" Target="http://r20.rs6.net/tn.jsp?f=001Rs-46uUSxwuCWYVWBlXzrI8NJ8i68LunGfBso_8JpTDNpScTcBsPFeAXqgHeMURHk1jbrMclOC3_TCTJO3uOilFDYOP3gf0MYBdzPR8vGitlTmRsFyzPqb_Vu_mwEST7RBKYQiCAbT7YK0j6IxDyYtItPNficUmtgrErsFG5j79oDfn43eYcpZeNg358fHpbrtwDTBQudem4zUZu0afbpVEcz7nGTafEdhiOl8a_1gQz2aaPs_hduC-oCfjzvIhg_wFiGCyXpL9yGyESkUlqgA==&amp;c=ql0HVsu2vB7UJTEgL0wZ6f9Q9Rz0l6wecwZ8xTcAsR1A2vd15YToBQ==&amp;ch=yfZThpvYFQId0qQRvPc1R96HfZzHmXj_Yk8uZYnDVxhmv7JMGNWEAw==" TargetMode="External"/><Relationship Id="rId67" Type="http://schemas.openxmlformats.org/officeDocument/2006/relationships/hyperlink" Target="http://r20.rs6.net/tn.jsp?f=001Rs-46uUSxwuCWYVWBlXzrI8NJ8i68LunGfBso_8JpTDNpScTcBsPFeAXqgHeMURH_oFg4G_id_0hrh0hoh7ZfTdOzEgQII_cevOdMHjE8R0GlGVabJeGHB7aaxAmE0WKlvp25LRUMnoEyG8DUN8F1wzu7hzmIqUSBE35FZnkzCFdoA0pddrtt7LIukJzXOvMj6QQQRNJSn0e0gkJNULyqfId-fIajgwDcdRhoSOeEEVNm1WgfCAweA==&amp;c=ql0HVsu2vB7UJTEgL0wZ6f9Q9Rz0l6wecwZ8xTcAsR1A2vd15YToBQ==&amp;ch=yfZThpvYFQId0qQRvPc1R96HfZzHmXj_Yk8uZYnDVxhmv7JMGNWEAw==" TargetMode="External"/><Relationship Id="rId103" Type="http://schemas.openxmlformats.org/officeDocument/2006/relationships/hyperlink" Target="http://r20.rs6.net/tn.jsp?f=001Rs-46uUSxwuCWYVWBlXzrI8NJ8i68LunGfBso_8JpTDNpScTcBsPFeAXqgHeMURHkpBDFHkzzcZckl79kJfo8nZ6Y6AQjvfcFCqBtTAa-mLyKGBcunmbaoQgZ325eZiWennNnCbJfICx0nszmAEziyXW4XGgwjkiMORdrGOKSwQOu0OwOXrJNuPSvGpRdduLzPqiE8nmc6tf5zh4qNiIY42TtD7os8cu8hgQ_XNCT7cfvh4weD1grjAxQUtHk3MebgOSg0ZdzDkafVZ1AfEyhsBacSi8sV2b&amp;c=ql0HVsu2vB7UJTEgL0wZ6f9Q9Rz0l6wecwZ8xTcAsR1A2vd15YToBQ==&amp;ch=yfZThpvYFQId0qQRvPc1R96HfZzHmXj_Yk8uZYnDVxhmv7JMGNWEAw==" TargetMode="External"/><Relationship Id="rId108" Type="http://schemas.openxmlformats.org/officeDocument/2006/relationships/hyperlink" Target="http://r20.rs6.net/tn.jsp?f=001Rs-46uUSxwuCWYVWBlXzrI8NJ8i68LunGfBso_8JpTDNpScTcBsPFXZ7U-h0Ncil15jPpTT-GUwkMr6c2I6DBZGTkcU0X28BhJbHclH_53whKv_v6rfU3woIF207V51wT96GxCgcqcV1iYFreUJqXyZvwFwD-c3YEAOrigmUAdV_w4pQv351LA==&amp;c=ql0HVsu2vB7UJTEgL0wZ6f9Q9Rz0l6wecwZ8xTcAsR1A2vd15YToBQ==&amp;ch=yfZThpvYFQId0qQRvPc1R96HfZzHmXj_Yk8uZYnDVxhmv7JMGNWEAw==" TargetMode="External"/><Relationship Id="rId116" Type="http://schemas.openxmlformats.org/officeDocument/2006/relationships/image" Target="media/image21.jpeg"/><Relationship Id="rId124" Type="http://schemas.openxmlformats.org/officeDocument/2006/relationships/hyperlink" Target="http://r20.rs6.net/tn.jsp?f=001Rs-46uUSxwuCWYVWBlXzrI8NJ8i68LunGfBso_8JpTDNpScTcBsPFSdPhYOxjzZbEx31sdhBU-Z1xgKT-wCZxC3uUn3e5PTYcPsiivMxmn2wT_2hnndPUoodQGHvpB5qdQ3U-noeFGhcE_GdQmpzP7cb7ZguzAbCH9WzAN0t20iQxn4koz2OHQ==&amp;c=ql0HVsu2vB7UJTEgL0wZ6f9Q9Rz0l6wecwZ8xTcAsR1A2vd15YToBQ==&amp;ch=yfZThpvYFQId0qQRvPc1R96HfZzHmXj_Yk8uZYnDVxhmv7JMGNWEAw==" TargetMode="External"/><Relationship Id="rId129" Type="http://schemas.openxmlformats.org/officeDocument/2006/relationships/hyperlink" Target="http://r20.rs6.net/tn.jsp?f=001Rs-46uUSxwuCWYVWBlXzrI8NJ8i68LunGfBso_8JpTDNpScTcBsPFSdPhYOxjzZbjzAwoOW52s0Bw-jAA3E9LX5o-G3tt0t8lHAtZC0mV9RJXZVCWoMC8J1IwZKbTJEj7ZOv7XaOY8IXKcbdRrbBJuDacrCsv62U0AcehWJD7JmLC6PrRoq_ew==&amp;c=ql0HVsu2vB7UJTEgL0wZ6f9Q9Rz0l6wecwZ8xTcAsR1A2vd15YToBQ==&amp;ch=yfZThpvYFQId0qQRvPc1R96HfZzHmXj_Yk8uZYnDVxhmv7JMGNWEAw==" TargetMode="External"/><Relationship Id="rId137" Type="http://schemas.openxmlformats.org/officeDocument/2006/relationships/theme" Target="theme/theme1.xml"/><Relationship Id="rId20" Type="http://schemas.openxmlformats.org/officeDocument/2006/relationships/image" Target="media/image16.jpeg"/><Relationship Id="rId41" Type="http://schemas.openxmlformats.org/officeDocument/2006/relationships/hyperlink" Target="http://r20.rs6.net/tn.jsp?f=001Rs-46uUSxwuCWYVWBlXzrI8NJ8i68LunGfBso_8JpTDNpScTcBsPFeAXqgHeMURHoVp9cLzmRx2YAXsRyAvTX-l6Cbw4coaPnm4Unkw79ZGDnk_rQoVnxnJKGeV28OOfx1bU4RRuZQyQu7PB0dg3eLrFRCvRppXMMlObLo7SeV-TI8jlBTCmiimbL3YgjK6FYUenZBWIPVTC73Nf32VIypYXk00AOBReg_ggYtVpS_Ed0FABuUUy1pLBVoOfK2OP&amp;c=ql0HVsu2vB7UJTEgL0wZ6f9Q9Rz0l6wecwZ8xTcAsR1A2vd15YToBQ==&amp;ch=yfZThpvYFQId0qQRvPc1R96HfZzHmXj_Yk8uZYnDVxhmv7JMGNWEAw==" TargetMode="External"/><Relationship Id="rId54" Type="http://schemas.openxmlformats.org/officeDocument/2006/relationships/hyperlink" Target="http://r20.rs6.net/tn.jsp?f=001Rs-46uUSxwuCWYVWBlXzrI8NJ8i68LunGfBso_8JpTDNpScTcBsPFeAXqgHeMURHDNG9KZ4yy6Jno6qsrJPZOkfsk2I_lGovCG0fO-3FnxF9sucleluw9p13jkjw--1hvw59EY2S4bpv3kPH865M_2FUHkcqHm2chlR40IiSJILqjuoR2U8fjGLeSJSJZgys4Dve2QdHfAJ-5_mu7sOzdgdZEZ0gOxpZIHhVKOzPxzGyW4ErpWMlKCjpziObj8PWe8rUJewbEfooLUVBi_CXhgJSfX5rsKwZWg1YcwsLgLFDVE7yS2gAXWrPOc1iPceM6LcP6KWkGlr3FZKNEe7Kjw==&amp;c=ql0HVsu2vB7UJTEgL0wZ6f9Q9Rz0l6wecwZ8xTcAsR1A2vd15YToBQ==&amp;ch=yfZThpvYFQId0qQRvPc1R96HfZzHmXj_Yk8uZYnDVxhmv7JMGNWEAw==" TargetMode="External"/><Relationship Id="rId62" Type="http://schemas.openxmlformats.org/officeDocument/2006/relationships/hyperlink" Target="http://r20.rs6.net/tn.jsp?f=001Rs-46uUSxwuCWYVWBlXzrI8NJ8i68LunGfBso_8JpTDNpScTcBsPFeAXqgHeMURH5R-NwzCt1JlWMy42WARqmn6YG1eEEivxeB6RNyHM-zPMmJWfrJbHGWfkab7C-O2AILDGY0cLOeYwOYWvU1xhLgbbwrxMjRr_0qmIxoryIAmEzoSPFklZh1H__t0j0dgkQ_-FyTiKlyXq-Me-nC6rpKp_1rBxzhp7Makv508-BCODG6socaT3Ew==&amp;c=ql0HVsu2vB7UJTEgL0wZ6f9Q9Rz0l6wecwZ8xTcAsR1A2vd15YToBQ==&amp;ch=yfZThpvYFQId0qQRvPc1R96HfZzHmXj_Yk8uZYnDVxhmv7JMGNWEAw==" TargetMode="External"/><Relationship Id="rId70" Type="http://schemas.openxmlformats.org/officeDocument/2006/relationships/hyperlink" Target="http://r20.rs6.net/tn.jsp?f=001Rs-46uUSxwuCWYVWBlXzrI8NJ8i68LunGfBso_8JpTDNpScTcBsPFeAXqgHeMURH_dcbbrm28P-G-k09jzNxkyxBkMTMydXc4MDDqttf5gnO_JG4iZItofmQ023UAL6l0KamjevKLYhkKKMwBxl4fN9iqatpocnAUhdpcbuJnggRx2FUkfXktTsuNpiBQeaCmmFHvEkmPURVlx5tgBzfAlhNP9MyX0K5XGNwfFTmmFUJDEsPeEFlaGV1caFO7-HevmuhEqk42QaZ7ZimBOBKmA==&amp;c=ql0HVsu2vB7UJTEgL0wZ6f9Q9Rz0l6wecwZ8xTcAsR1A2vd15YToBQ==&amp;ch=yfZThpvYFQId0qQRvPc1R96HfZzHmXj_Yk8uZYnDVxhmv7JMGNWEAw==" TargetMode="External"/><Relationship Id="rId75" Type="http://schemas.openxmlformats.org/officeDocument/2006/relationships/hyperlink" Target="http://r20.rs6.net/tn.jsp?f=001Rs-46uUSxwuCWYVWBlXzrI8NJ8i68LunGfBso_8JpTDNpScTcBsPFeAXqgHeMURHmzDnLxgv67yxdY-5cPNF2A5xncNzxGOKJjzawvpUW6RZkxIoyh-AV1h42w_mfKrEia2-mtuX4hNdn0vzQ0xey8AR55J0EnfSjnrDtAmpyWcTLXmOxS3qSx04Sn4ZujlC9mQjMV8Uudh420bQIgAlwulIiltTKd7dpeBVb-dI4mZnLSFc4-0afV-rtJurKvmU05wQ4ekDY60JJnMqvmwhe1FXXKgHmMqKkFDe1m4VNRB_MleXmcZDtn7TRUClIKGhfj6Y9zizrRY=&amp;c=ql0HVsu2vB7UJTEgL0wZ6f9Q9Rz0l6wecwZ8xTcAsR1A2vd15YToBQ==&amp;ch=yfZThpvYFQId0qQRvPc1R96HfZzHmXj_Yk8uZYnDVxhmv7JMGNWEAw==" TargetMode="External"/><Relationship Id="rId83" Type="http://schemas.openxmlformats.org/officeDocument/2006/relationships/hyperlink" Target="http://r20.rs6.net/tn.jsp?f=001Rs-46uUSxwuCWYVWBlXzrI8NJ8i68LunGfBso_8JpTDNpScTcBsPFeAXqgHeMURHmZKfLDGDXT5Dk8yZM4qjuOb8Kj8DVGfihNuHfTx26Qyk1--C31y650DG4A_l8f2CtHuM5NGjQzukQ1pAA9k3jStHrzez075h0nLWxqtwqU4gfG05rQZAob5rgdmEDi0nTsZw6HVW7jFwmuqRBHybmuzNl6EoD_fmn4bfo56grRySP5yyAxMDXupK6PjapU_o&amp;c=ql0HVsu2vB7UJTEgL0wZ6f9Q9Rz0l6wecwZ8xTcAsR1A2vd15YToBQ==&amp;ch=yfZThpvYFQId0qQRvPc1R96HfZzHmXj_Yk8uZYnDVxhmv7JMGNWEAw==" TargetMode="External"/><Relationship Id="rId88" Type="http://schemas.openxmlformats.org/officeDocument/2006/relationships/hyperlink" Target="http://r20.rs6.net/tn.jsp?f=001Rs-46uUSxwuCWYVWBlXzrI8NJ8i68LunGfBso_8JpTDNpScTcBsPFeAXqgHeMURH5AH4cLLyT1a7_IrZ6ThOLWLYe6qtrmzMGWRLHNmSpj7wmM_sz4k9rKHvvlzpm6JNTvKdvnR1nCkjvZBWCsQxM06hRlsKK1qg9VCnJ7a3JiVdVaT3GDWQ3Nkt0l14nnxX8VJ98rXBboImFoxlp_BWoEkhXSkPgrx-ofBcK6Ai3L_SC2qPvyth1pXNc84VpFWDz5ZIyY-PKqE=&amp;c=ql0HVsu2vB7UJTEgL0wZ6f9Q9Rz0l6wecwZ8xTcAsR1A2vd15YToBQ==&amp;ch=yfZThpvYFQId0qQRvPc1R96HfZzHmXj_Yk8uZYnDVxhmv7JMGNWEAw==" TargetMode="External"/><Relationship Id="rId91" Type="http://schemas.openxmlformats.org/officeDocument/2006/relationships/hyperlink" Target="http://r20.rs6.net/tn.jsp?f=001Rs-46uUSxwuCWYVWBlXzrI8NJ8i68LunGfBso_8JpTDNpScTcBsPFeAXqgHeMURHOq1RbDztxqx3ijoktvBSXsmhoK76miPuFwjqrX_O44DXz286MDpzDgwYnLp50zSR95no5dtWAudhTTq2H_Fl8eUF8ONd3WMhHFmTR1CQk1EzruImG53HRwi9f5o9t_k9JL1Ciz4VhAcoJYvQMPZTz2QbLxKT1WD5zxpm-J_fyDMwHlwbTzEVc_rH0gKb3QzU1BJh41s79Cs=&amp;c=ql0HVsu2vB7UJTEgL0wZ6f9Q9Rz0l6wecwZ8xTcAsR1A2vd15YToBQ==&amp;ch=yfZThpvYFQId0qQRvPc1R96HfZzHmXj_Yk8uZYnDVxhmv7JMGNWEAw==" TargetMode="External"/><Relationship Id="rId96" Type="http://schemas.openxmlformats.org/officeDocument/2006/relationships/hyperlink" Target="http://r20.rs6.net/tn.jsp?f=001Rs-46uUSxwuCWYVWBlXzrI8NJ8i68LunGfBso_8JpTDNpScTcBsPFeAXqgHeMURHi6oYhlK5tEwU7Cyhgad0OwxgCpn4tRUp5gzvbdRXwgctZ5BN5wmxBAnjYRN97Wocw0A72tLKBhyHqCR_QqoZTFXrUZSB-UhY85JvOeVZ2OazNgKmO6dm5LhEsr-jwRZEyT57NcEtpsHroS7EW35QppBP4c4YWqOTCsjzWr4dMvsHMHqVh-Gk7UkkpGVX7hR5&amp;c=ql0HVsu2vB7UJTEgL0wZ6f9Q9Rz0l6wecwZ8xTcAsR1A2vd15YToBQ==&amp;ch=yfZThpvYFQId0qQRvPc1R96HfZzHmXj_Yk8uZYnDVxhmv7JMGNWEAw==" TargetMode="External"/><Relationship Id="rId111" Type="http://schemas.openxmlformats.org/officeDocument/2006/relationships/hyperlink" Target="http://r20.rs6.net/tn.jsp?f=001Rs-46uUSxwuCWYVWBlXzrI8NJ8i68LunGfBso_8JpTDNpScTcBsPFRr2qvTegfAWxXDE3BZwc1m3nPE_a_DDdtgQsL9xF61BEgq_sgNsdFE2I-rEeZK6yLSMEpf_NSxoKLLBpp4WAAMo_1crGxBZwb4OiVgKZwhBVeLxzqxGWcdXE5mD8gS5hZZhaQ60yOL_1GHH7x1FtMlUn0L6PYVPWOgs4w1xy3v0&amp;c=ql0HVsu2vB7UJTEgL0wZ6f9Q9Rz0l6wecwZ8xTcAsR1A2vd15YToBQ==&amp;ch=yfZThpvYFQId0qQRvPc1R96HfZzHmXj_Yk8uZYnDVxhmv7JMGNWEAw==" TargetMode="External"/><Relationship Id="rId132" Type="http://schemas.openxmlformats.org/officeDocument/2006/relationships/image" Target="media/image26.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Rs-46uUSxwuCWYVWBlXzrI8NJ8i68LunGfBso_8JpTDNpScTcBsPFeAXqgHeMURHVQwSmuzySZ6lrTcGaucFZCpajVHixiVdZKO7Vd4JkAgL-ZfYxqiR4nLrn0DtQpTU0W0JFtayRPr7YXkJz2kF52lYppBTMy9D6d2Dsn1Oiwpc_zm50fTsHVgoPZb54meqjdwfnOEwtlGTyZyVBQTDZp30wU9j823S&amp;c=ql0HVsu2vB7UJTEgL0wZ6f9Q9Rz0l6wecwZ8xTcAsR1A2vd15YToBQ==&amp;ch=yfZThpvYFQId0qQRvPc1R96HfZzHmXj_Yk8uZYnDVxhmv7JMGNWEAw==" TargetMode="External"/><Relationship Id="rId28" Type="http://schemas.openxmlformats.org/officeDocument/2006/relationships/hyperlink" Target="http://r20.rs6.net/tn.jsp?f=001Rs-46uUSxwuCWYVWBlXzrI8NJ8i68LunGfBso_8JpTDNpScTcBsPFeAXqgHeMURH9JC6n1Ol6iYGLxM0Rud4Oj3c79BEvbHpWlqRGNoJFjA_Ik7_hzD5csWi6UpfrFl9GvAke2L70xdnATo_1ziM0Kl3YbIQoEjPxq5_ZfCxXAw80_7sVG0U503br4s2HUmrDeCkHapLQ1HGgC6XjBGa-C-gXFFXMgJVrO_N2bu4EwYZmjAc_y9XEfnwMqj6M0eKTH3-NycYAdMBXK6v8etxSr8-cEITOkglUd-j9RxTBDs=&amp;c=ql0HVsu2vB7UJTEgL0wZ6f9Q9Rz0l6wecwZ8xTcAsR1A2vd15YToBQ==&amp;ch=yfZThpvYFQId0qQRvPc1R96HfZzHmXj_Yk8uZYnDVxhmv7JMGNWEAw==" TargetMode="External"/><Relationship Id="rId36" Type="http://schemas.openxmlformats.org/officeDocument/2006/relationships/hyperlink" Target="http://r20.rs6.net/tn.jsp?f=001Rs-46uUSxwuCWYVWBlXzrI8NJ8i68LunGfBso_8JpTDNpScTcBsPFeAXqgHeMURHyAiAgC0HTXkwQD-_rj6-ZjUB-hsLFBPUpqNoYUTWHHx2uS2l-J-cDhms2gZ6uy757cJ9datUZlRBOXKi0Gtwn39xj3MaKg1-lNO2FswbmHmu1HwFiiYwb_-AOHew98HGJV_Fv6_NlhV54kpDT21iGuhduLIb3utbGtdnP8G4aGnCKglvV1f9zohXRpdyWIbJhgYJc1YGis8svkEFBpXfgw==&amp;c=ql0HVsu2vB7UJTEgL0wZ6f9Q9Rz0l6wecwZ8xTcAsR1A2vd15YToBQ==&amp;ch=yfZThpvYFQId0qQRvPc1R96HfZzHmXj_Yk8uZYnDVxhmv7JMGNWEAw==" TargetMode="External"/><Relationship Id="rId49" Type="http://schemas.openxmlformats.org/officeDocument/2006/relationships/hyperlink" Target="http://r20.rs6.net/tn.jsp?f=001Rs-46uUSxwuCWYVWBlXzrI8NJ8i68LunGfBso_8JpTDNpScTcBsPFeAXqgHeMURHjXdg7N2rKbtQ3-Ny3ZOTXFi83CLdyDFWq_hPUesAGP54XI5Xzmic_FeqH4vPAwlz70K5N7fnkMIe-Fc3yWcRkJuRZBLt0IpwEGUL-QlF9MgvSBgepIBS5sOm_ENsvKzqveRnCqslORbmRpViHrQNTyYdJDWl63ZjJidfQRInUcCYd3OcZsYw-BDUEgdt7UKv&amp;c=ql0HVsu2vB7UJTEgL0wZ6f9Q9Rz0l6wecwZ8xTcAsR1A2vd15YToBQ==&amp;ch=yfZThpvYFQId0qQRvPc1R96HfZzHmXj_Yk8uZYnDVxhmv7JMGNWEAw==" TargetMode="External"/><Relationship Id="rId57" Type="http://schemas.openxmlformats.org/officeDocument/2006/relationships/hyperlink" Target="http://r20.rs6.net/tn.jsp?f=001Rs-46uUSxwuCWYVWBlXzrI8NJ8i68LunGfBso_8JpTDNpScTcBsPFeAXqgHeMURHcP7ecJwPGUoPdl6QFDgZ1qe39S7uZ1fqFz1Yi8hNA7X_8x_ye5JSon3pLCL3OTs9Qka1ciPAbkZGREJkmz3U99Kg3tD9CBkzvUvF1JS1ujb-QVM1twAHB1oZ8fCnL_vppWdZvB-lh5I0KcEU74KKcIsZFZBYpa352nPUx6hXbBH_Z25scVTu4RzQWmQqHx7oWNAMbfieSyBmVzJQPlbG0IiUF0F2WzArElQCddxzrKVhlRrgOXwUX5yQzaGFSauu&amp;c=ql0HVsu2vB7UJTEgL0wZ6f9Q9Rz0l6wecwZ8xTcAsR1A2vd15YToBQ==&amp;ch=yfZThpvYFQId0qQRvPc1R96HfZzHmXj_Yk8uZYnDVxhmv7JMGNWEAw==" TargetMode="External"/><Relationship Id="rId106" Type="http://schemas.openxmlformats.org/officeDocument/2006/relationships/image" Target="media/image19.jpeg"/><Relationship Id="rId114" Type="http://schemas.openxmlformats.org/officeDocument/2006/relationships/hyperlink" Target="http://r20.rs6.net/tn.jsp?f=001Rs-46uUSxwuCWYVWBlXzrI8NJ8i68LunGfBso_8JpTDNpScTcBsPFSdPhYOxjzZbfvkrnqgIXxbkM4J5A2ZlgVCEh_JuTvcS1x9kL-hCErWiNGyIZBUdnBEC3NebznB7O1LaaXrCNE4855BmPYB3ZsZOvdbZg5rox6HNbxTPxIs=&amp;c=ql0HVsu2vB7UJTEgL0wZ6f9Q9Rz0l6wecwZ8xTcAsR1A2vd15YToBQ==&amp;ch=yfZThpvYFQId0qQRvPc1R96HfZzHmXj_Yk8uZYnDVxhmv7JMGNWEAw==" TargetMode="External"/><Relationship Id="rId119" Type="http://schemas.openxmlformats.org/officeDocument/2006/relationships/hyperlink" Target="http://r20.rs6.net/tn.jsp?f=001Rs-46uUSxwuCWYVWBlXzrI8NJ8i68LunGfBso_8JpTDNpScTcBsPFSdPhYOxjzZbUR_Y8lC6CjLCLYWS_AqjuwCLOoxoLjXUJisYLKhOZSfsNQ7fySNzzLGX_V7EyH7nlqGFS7UgFbLHLwVqkK79kHZbVOa2hdk4a4golHG8Up2adaZQmvsF3NfUlSdtZcKa&amp;c=ql0HVsu2vB7UJTEgL0wZ6f9Q9Rz0l6wecwZ8xTcAsR1A2vd15YToBQ==&amp;ch=yfZThpvYFQId0qQRvPc1R96HfZzHmXj_Yk8uZYnDVxhmv7JMGNWEAw==" TargetMode="External"/><Relationship Id="rId127" Type="http://schemas.openxmlformats.org/officeDocument/2006/relationships/hyperlink" Target="http://r20.rs6.net/tn.jsp?f=001Rs-46uUSxwuCWYVWBlXzrI8NJ8i68LunGfBso_8JpTDNpScTcBsPFSdPhYOxjzZbvhxoG5EsYMfBJgNN3apFjDc7i3O-V2K_5St_7SPeRzYxXLJxf3la-1tlKSc6LvHORQhbxS965aFBCmIxysoBT7wUWdRZUgEm3MSWyaWN0KAHwzgI06BSnKW5fjwX-tqRoM5e0OVA6otpalv8jpo1ZA==&amp;c=ql0HVsu2vB7UJTEgL0wZ6f9Q9Rz0l6wecwZ8xTcAsR1A2vd15YToBQ==&amp;ch=yfZThpvYFQId0qQRvPc1R96HfZzHmXj_Yk8uZYnDVxhmv7JMGNWEAw==" TargetMode="External"/><Relationship Id="rId10" Type="http://schemas.openxmlformats.org/officeDocument/2006/relationships/image" Target="media/image6.png"/><Relationship Id="rId31" Type="http://schemas.openxmlformats.org/officeDocument/2006/relationships/hyperlink" Target="http://r20.rs6.net/tn.jsp?f=001Rs-46uUSxwuCWYVWBlXzrI8NJ8i68LunGfBso_8JpTDNpScTcBsPFeAXqgHeMURHna8mZEBhCVoj7dKNCAmFLG2qguJ1mFMSClKsnThavPCDRRVeEWtYhYBp5wGSd04SBqZs31Gt05Y631noV-9Nlnj3_LrHUr_UYCOUY0C-x9fcAGWw3IHo7iObbv9zDVnmjYtdjZK4X79JtWTBPnSn8udazYAj40TBlmzSbTynjgRlUjuEjeNTiA==&amp;c=ql0HVsu2vB7UJTEgL0wZ6f9Q9Rz0l6wecwZ8xTcAsR1A2vd15YToBQ==&amp;ch=yfZThpvYFQId0qQRvPc1R96HfZzHmXj_Yk8uZYnDVxhmv7JMGNWEAw==" TargetMode="External"/><Relationship Id="rId44" Type="http://schemas.openxmlformats.org/officeDocument/2006/relationships/hyperlink" Target="http://r20.rs6.net/tn.jsp?f=001Rs-46uUSxwuCWYVWBlXzrI8NJ8i68LunGfBso_8JpTDNpScTcBsPFeAXqgHeMURH-d_o66Mz_82-8ICn0yH1fRc1_ZdLe3xEveRqIrQ9e9A57t66uYy6DOCElBqHUYFxaNC34rwkvrKLruYt9xuPLY4mppgatsU-52oa-MrbAPFIDpi8ys5DpyPaKR2Y7oNTWMIPavhNbYHIek9ATmUZeSi8UvP8Yfxqn5tLLV55EAW-WYliMuYTLMJZNseZqnpVKmUp0QQYZ9GiWqV2OuEg1fKjtH8QJTdf7QaFhYMDF84=&amp;c=ql0HVsu2vB7UJTEgL0wZ6f9Q9Rz0l6wecwZ8xTcAsR1A2vd15YToBQ==&amp;ch=yfZThpvYFQId0qQRvPc1R96HfZzHmXj_Yk8uZYnDVxhmv7JMGNWEAw==" TargetMode="External"/><Relationship Id="rId52" Type="http://schemas.openxmlformats.org/officeDocument/2006/relationships/hyperlink" Target="http://r20.rs6.net/tn.jsp?f=001Rs-46uUSxwuCWYVWBlXzrI8NJ8i68LunGfBso_8JpTDNpScTcBsPFeAXqgHeMURH8T9Fjwcu-mJc6ISjb0_yPfrDV3kxHdAErs9BtWl4LvfB9Gsxd4lx1n9TdEsEFVAuEH17HCV_qJvWjBS3a9rgMFgHiOX2SAASMuOS1VtvlNi4bviCoghoyEfDCMrSELrJWLMXCafBNVPXbqGmNgGA3LJROtCpN-MNjHuCui2fUsH0RYnAYrcvBh5UWn1VaDfF&amp;c=ql0HVsu2vB7UJTEgL0wZ6f9Q9Rz0l6wecwZ8xTcAsR1A2vd15YToBQ==&amp;ch=yfZThpvYFQId0qQRvPc1R96HfZzHmXj_Yk8uZYnDVxhmv7JMGNWEAw==" TargetMode="External"/><Relationship Id="rId60" Type="http://schemas.openxmlformats.org/officeDocument/2006/relationships/hyperlink" Target="http://r20.rs6.net/tn.jsp?f=001Rs-46uUSxwuCWYVWBlXzrI8NJ8i68LunGfBso_8JpTDNpScTcBsPFeAXqgHeMURHknl5BY9C8G0L1j8p-0iq6aS8aL6uSFsQ9u8qEJAnB4kcrgmSdiDlW3YZk_Lxwlyq9Rp5Y9a4wNmuaiFKW04F69US7yQcUmtkY1G9dKzQa1iyE4mJ8j5QOwjIXZdU60BHCjSvJHH1qzR4NvCevPThzToUkpXxMPVvZ-R6tLC5ZTbPkbUEIQ12iLO_5Q2fsknER6hpMgme97Xzw7FVHMEatPSyZQaMZxDA2kcfDO3y1tI=&amp;c=ql0HVsu2vB7UJTEgL0wZ6f9Q9Rz0l6wecwZ8xTcAsR1A2vd15YToBQ==&amp;ch=yfZThpvYFQId0qQRvPc1R96HfZzHmXj_Yk8uZYnDVxhmv7JMGNWEAw==" TargetMode="External"/><Relationship Id="rId65" Type="http://schemas.openxmlformats.org/officeDocument/2006/relationships/hyperlink" Target="http://r20.rs6.net/tn.jsp?f=001Rs-46uUSxwuCWYVWBlXzrI8NJ8i68LunGfBso_8JpTDNpScTcBsPFeAXqgHeMURHPj5BSE7J6D-jmdsXeSoPgfkPyLH3vstduWctW7X4YWylhQyqh2v0ItGZx_wfN2K1Ttw41im4K1ZjhrVI8BFWwJhvIPit-oFhZzwarADGsFomaJuThCSGV7SSjoWBhGFTr8tHnqgiSnfIYvC8b2y607zT3KBJIMoxKpMBTK32GTsWKioa9WACSg==&amp;c=ql0HVsu2vB7UJTEgL0wZ6f9Q9Rz0l6wecwZ8xTcAsR1A2vd15YToBQ==&amp;ch=yfZThpvYFQId0qQRvPc1R96HfZzHmXj_Yk8uZYnDVxhmv7JMGNWEAw==" TargetMode="External"/><Relationship Id="rId73" Type="http://schemas.openxmlformats.org/officeDocument/2006/relationships/hyperlink" Target="http://r20.rs6.net/tn.jsp?f=001Rs-46uUSxwuCWYVWBlXzrI8NJ8i68LunGfBso_8JpTDNpScTcBsPFeAXqgHeMURHBx--JvY1DvcQXWRTwJOHJ5uAyl9yajn1jx1HGSqp5mYAb4_uLNu5t__p4x1nkgntO3J8jxmAJHBor0XkveCdW23KtDlRNpiRk72Mp7T9qTs_rbpgMqaIUTVJm_BtYMso-EZS0RepBXJX9EI8QcySmKLIavSjOf0asnRVwGkdzjXz-K8ileDQH-0KHYdx0rqF&amp;c=ql0HVsu2vB7UJTEgL0wZ6f9Q9Rz0l6wecwZ8xTcAsR1A2vd15YToBQ==&amp;ch=yfZThpvYFQId0qQRvPc1R96HfZzHmXj_Yk8uZYnDVxhmv7JMGNWEAw==" TargetMode="External"/><Relationship Id="rId78" Type="http://schemas.openxmlformats.org/officeDocument/2006/relationships/hyperlink" Target="http://r20.rs6.net/tn.jsp?f=001Rs-46uUSxwuCWYVWBlXzrI8NJ8i68LunGfBso_8JpTDNpScTcBsPFeAXqgHeMURHyCnEv48TAb_jbx93XA4NeBM2PyAjnR3pApSKl7Bc9bBljuOjQIrYltaN41YABDo0OhcILdXS4RAT2g4JZRabno128uFkw4-K1rni9SYXfpLqqJrpqXixWreTSWaw8QZ-ykVG_MJgSSWsdpHColEiPu96j_oIocTIWQ2vm4Yy4wjJ1BNnmlVhVSOVWal3QDgtvrQUEoUNEdfpKzxUoseqdBroZ5FuIkMdJQt4sXsK-eRLWyxTPkBt7j6nvm1QsKeG9lfJwTyad9lg1LkCedBVtazUn0TI-1xVhU5vSMu8mk0=&amp;c=ql0HVsu2vB7UJTEgL0wZ6f9Q9Rz0l6wecwZ8xTcAsR1A2vd15YToBQ==&amp;ch=yfZThpvYFQId0qQRvPc1R96HfZzHmXj_Yk8uZYnDVxhmv7JMGNWEAw==" TargetMode="External"/><Relationship Id="rId81" Type="http://schemas.openxmlformats.org/officeDocument/2006/relationships/hyperlink" Target="http://r20.rs6.net/tn.jsp?f=001Rs-46uUSxwuCWYVWBlXzrI8NJ8i68LunGfBso_8JpTDNpScTcBsPFeAXqgHeMURHO0_Bl70LSD_TJ_fScQf8t9oalvoniQV5TWpsesdDSSqqfFVS3IwhANLwYuQnaq5UFFxm1sNfDPh4qA2ZfkP_nQsiATowIW1lGJ_l3cGmA_IE_w5L2LL1oYJ2XbAv5Rb6oJLgtTC9uyLg5D7L5NRltObwp9tWTJM0_SpF3FfwQgLRqgEU-rh2nMFwFnXC-42KHtdrzqXDN8C-sB2SzE_ge1KZYLQHcFZ1ZGDcmyVoGq4RpGXPmJtgyQ==&amp;c=ql0HVsu2vB7UJTEgL0wZ6f9Q9Rz0l6wecwZ8xTcAsR1A2vd15YToBQ==&amp;ch=yfZThpvYFQId0qQRvPc1R96HfZzHmXj_Yk8uZYnDVxhmv7JMGNWEAw==" TargetMode="External"/><Relationship Id="rId86" Type="http://schemas.openxmlformats.org/officeDocument/2006/relationships/hyperlink" Target="http://r20.rs6.net/tn.jsp?f=001Rs-46uUSxwuCWYVWBlXzrI8NJ8i68LunGfBso_8JpTDNpScTcBsPFeAXqgHeMURHUYI3fr6ux3opucOVY7MIW1qYfnsHR-7jgZ8IKcVEB1FtksNpOkxZOVLmnDR-YsXfRnBh_BQIUErXRaPpTI44NmFg3uwwcjYFfD8wDWFVQYZaUR7fCNdf-eEKf0eXmWRJplrw4MJUN20EOYvK1CV3P_v_dLnAtO7PSHsOJB2Rg7kk2ymKZ3g4JS4k4-F1l1_m&amp;c=ql0HVsu2vB7UJTEgL0wZ6f9Q9Rz0l6wecwZ8xTcAsR1A2vd15YToBQ==&amp;ch=yfZThpvYFQId0qQRvPc1R96HfZzHmXj_Yk8uZYnDVxhmv7JMGNWEAw==" TargetMode="External"/><Relationship Id="rId94" Type="http://schemas.openxmlformats.org/officeDocument/2006/relationships/hyperlink" Target="http://r20.rs6.net/tn.jsp?f=001Rs-46uUSxwuCWYVWBlXzrI8NJ8i68LunGfBso_8JpTDNpScTcBsPFeAXqgHeMURH0McNNXcVQNlhHovNyUDaCVIsMxcz4Tn4Cg12JHfotH8B4BfS_hPMrtE0E8GaGLa_n1nnF9EwwwTfFPETTHM_3qSgrSqioua0hU5suuRKTdRs_Ha7AxuMRfbhEV8HvyN3YT5WYz9URSUI6wqMkKDNCJxwEvdfv2_SmbyejXbjoP3tFOgMdLwxZmlxPx3fuehmJU7oWTbdbpeUR8hDSXd2zQgNPzOfBCtT3x4vhIu9x3gdwnivXGal9g==&amp;c=ql0HVsu2vB7UJTEgL0wZ6f9Q9Rz0l6wecwZ8xTcAsR1A2vd15YToBQ==&amp;ch=yfZThpvYFQId0qQRvPc1R96HfZzHmXj_Yk8uZYnDVxhmv7JMGNWEAw==" TargetMode="External"/><Relationship Id="rId99" Type="http://schemas.openxmlformats.org/officeDocument/2006/relationships/hyperlink" Target="http://r20.rs6.net/tn.jsp?f=001Rs-46uUSxwuCWYVWBlXzrI8NJ8i68LunGfBso_8JpTDNpScTcBsPFeAXqgHeMURHRI4i393wafDSgb5xfJ29TEtWQsFO63eZSBFniAKmhXunWKT71ynNcbafGQ5d18VbJTK_QKRy88qd2Az4k1SHU2bbgWcvxuLce87YHU0Dizd0VCrK13ZTEe8hGegMRYSeczLkLrDmskiyJFkO8DviJVCagROII_eycWhepY_5TGvG-guvAsnCBQ==&amp;c=ql0HVsu2vB7UJTEgL0wZ6f9Q9Rz0l6wecwZ8xTcAsR1A2vd15YToBQ==&amp;ch=yfZThpvYFQId0qQRvPc1R96HfZzHmXj_Yk8uZYnDVxhmv7JMGNWEAw==" TargetMode="External"/><Relationship Id="rId101" Type="http://schemas.openxmlformats.org/officeDocument/2006/relationships/hyperlink" Target="http://r20.rs6.net/tn.jsp?f=001Rs-46uUSxwuCWYVWBlXzrI8NJ8i68LunGfBso_8JpTDNpScTcBsPFXNOeZyM6zm8IZkSiFxfz7yaxm4APs7szDnoG-I1HT10kvEPwUxG_-qy1lXCbphDMJwCRE3ynakgSGIBZwT2MvXoCJK6mEdhLZ8HFx9sss-N4CpcB5YyEXOuDSBL3wGjPfembS3Fgn8JCdkoNi9ew5c=&amp;c=ql0HVsu2vB7UJTEgL0wZ6f9Q9Rz0l6wecwZ8xTcAsR1A2vd15YToBQ==&amp;ch=yfZThpvYFQId0qQRvPc1R96HfZzHmXj_Yk8uZYnDVxhmv7JMGNWEAw==" TargetMode="External"/><Relationship Id="rId122" Type="http://schemas.openxmlformats.org/officeDocument/2006/relationships/hyperlink" Target="http://ui.constantcontact.com/sa/fwtf.jsp?m=1111272225814&amp;a=1120416450908&amp;ea=rthomas%40bak.rr.com" TargetMode="External"/><Relationship Id="rId130" Type="http://schemas.openxmlformats.org/officeDocument/2006/relationships/image" Target="media/image24.png"/><Relationship Id="rId135" Type="http://schemas.openxmlformats.org/officeDocument/2006/relationships/image" Target="media/image29.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Rs-46uUSxwuCWYVWBlXzrI8NJ8i68LunGfBso_8JpTDNpScTcBsPFeAXqgHeMURHlMSzD3w2-3J2lRTwONXek32v8PjcrhUin56HBmivY3ToLCFx_jnCnVuahwdPzlhBAMo7gKbFi61a6PhR7SrJdISEhCgtlc228H7SNZiRiqcI01MjVLX3nBQInXrZNsB-FWj1ysgk2dsSFJyS5XlMdNdcsKHRpVHvUsj1vGUyMIttkG0WcowdwuFMIFh258hh&amp;c=ql0HVsu2vB7UJTEgL0wZ6f9Q9Rz0l6wecwZ8xTcAsR1A2vd15YToBQ==&amp;ch=yfZThpvYFQId0qQRvPc1R96HfZzHmXj_Yk8uZYnDVxhmv7JMGNWEAw==" TargetMode="External"/><Relationship Id="rId109" Type="http://schemas.openxmlformats.org/officeDocument/2006/relationships/image" Target="media/image20.jpeg"/><Relationship Id="rId34" Type="http://schemas.openxmlformats.org/officeDocument/2006/relationships/hyperlink" Target="http://r20.rs6.net/tn.jsp?f=001Rs-46uUSxwuCWYVWBlXzrI8NJ8i68LunGfBso_8JpTDNpScTcBsPFeAXqgHeMURHhBPLxaFPYJvLr96KZ0RN4rBkDtu0C8R5a6UXViosUIx-mm2YEp0AsnNYK52n0Y5AbEswj_8wOWM4z6jC_6LKxtyq2cO9GEFL3JU6BAPYVHv0ADG9tu9ysAib2arj4FOnswcca-vdY4TkIwjcoub0m8K3mD9mKrvBqr9c3jjeedmKTpOeYwPwed9IzUrxBDJAcfCt_bKeSdkK9rBlpD54B5uihW6JDurhz4lQ5N0zYzOGuRLdVhifsGpZj0M193YQlsNBv8Z4zJeG_KbwSWooiQ==&amp;c=ql0HVsu2vB7UJTEgL0wZ6f9Q9Rz0l6wecwZ8xTcAsR1A2vd15YToBQ==&amp;ch=yfZThpvYFQId0qQRvPc1R96HfZzHmXj_Yk8uZYnDVxhmv7JMGNWEAw==" TargetMode="External"/><Relationship Id="rId50" Type="http://schemas.openxmlformats.org/officeDocument/2006/relationships/hyperlink" Target="http://r20.rs6.net/tn.jsp?f=001Rs-46uUSxwuCWYVWBlXzrI8NJ8i68LunGfBso_8JpTDNpScTcBsPFeAXqgHeMURHZCIZAH1rbsUpZ5kAYG9OHjnZZ3w6DkIGd9bWMAR-YpkldpSwRo4RF_HElZsehY2TAieDvqSwdfn2ot39LGr8mfbeHp409Ux9xFFOmPjXkTMX8ZLbrNdVLfVrdRr6527TSDUVCFI2dTe8UUjefm30dL44HmCj_Qhdz2Bv-4w2PJqz8NCSuUaTzBZvr0YU9SqaJFUwOleX29gUzCi7YtKqXxXCbdDj_qkila_J8ksM3tk=&amp;c=ql0HVsu2vB7UJTEgL0wZ6f9Q9Rz0l6wecwZ8xTcAsR1A2vd15YToBQ==&amp;ch=yfZThpvYFQId0qQRvPc1R96HfZzHmXj_Yk8uZYnDVxhmv7JMGNWEAw==" TargetMode="External"/><Relationship Id="rId55" Type="http://schemas.openxmlformats.org/officeDocument/2006/relationships/hyperlink" Target="http://r20.rs6.net/tn.jsp?f=001Rs-46uUSxwuCWYVWBlXzrI8NJ8i68LunGfBso_8JpTDNpScTcBsPFeAXqgHeMURHliHlbocQxvtZmCe4rV4ZoR5YlSk8EB3gZ0uvPEArNJ3_NU-X56vmuUeSdwK2Jz9D-rEKrz_p_tYWfarzABjtPks1xK2M5rVELFYUaTokbpJlu4XTYn4c1WIaMqaUilCMoSiJ_pgdr1EgNJG0tn7l3JPxoJ9kYWnu&amp;c=ql0HVsu2vB7UJTEgL0wZ6f9Q9Rz0l6wecwZ8xTcAsR1A2vd15YToBQ==&amp;ch=yfZThpvYFQId0qQRvPc1R96HfZzHmXj_Yk8uZYnDVxhmv7JMGNWEAw==" TargetMode="External"/><Relationship Id="rId76" Type="http://schemas.openxmlformats.org/officeDocument/2006/relationships/hyperlink" Target="http://r20.rs6.net/tn.jsp?f=001Rs-46uUSxwuCWYVWBlXzrI8NJ8i68LunGfBso_8JpTDNpScTcBsPFeAXqgHeMURHOdsyCRWs_eSeBawD0ui65rQNEzYroJmpwJiOua37DUG9jM8kBBjxs-0AYnSgwLU0PWWN0j6Kq8pVc2hBuWh_nfO0PRo18ii1VVesnXcqcJKKbtI6UHvHqTvfhZ0b9Wqu7FCYeGDA-c3w-RgYx93ynR3-EFvS1w5mYg5NvBNPxt6-gtYQLy6qKHdeYwY0AvRz&amp;c=ql0HVsu2vB7UJTEgL0wZ6f9Q9Rz0l6wecwZ8xTcAsR1A2vd15YToBQ==&amp;ch=yfZThpvYFQId0qQRvPc1R96HfZzHmXj_Yk8uZYnDVxhmv7JMGNWEAw==" TargetMode="External"/><Relationship Id="rId97" Type="http://schemas.openxmlformats.org/officeDocument/2006/relationships/hyperlink" Target="http://r20.rs6.net/tn.jsp?f=001Rs-46uUSxwuCWYVWBlXzrI8NJ8i68LunGfBso_8JpTDNpScTcBsPFeAXqgHeMURHiYlWOGMQIAnfOwCXz6BprEay9mRz37IiVSk_zVd1cGO_l3rjoZbY2saikOS3JsMkG9Zv3InJTzI6_ZiLdSnaUTaT-ISEZHLiC_9vjDB51h7DuagWqbdKehTQiJdubz5fb00k03EtKhBZ2il2yvdUmGkef8K7M9WF2nnszJjswWZHt4RcMYauyjsGGHS3DBTW&amp;c=ql0HVsu2vB7UJTEgL0wZ6f9Q9Rz0l6wecwZ8xTcAsR1A2vd15YToBQ==&amp;ch=yfZThpvYFQId0qQRvPc1R96HfZzHmXj_Yk8uZYnDVxhmv7JMGNWEAw==" TargetMode="External"/><Relationship Id="rId104" Type="http://schemas.openxmlformats.org/officeDocument/2006/relationships/image" Target="media/image18.jpeg"/><Relationship Id="rId120" Type="http://schemas.openxmlformats.org/officeDocument/2006/relationships/hyperlink" Target="http://r20.rs6.net/tn.jsp?f=001Rs-46uUSxwuCWYVWBlXzrI8NJ8i68LunGfBso_8JpTDNpScTcBsPFcm5jKTqQcu7xZ3ouG1Ty0gAaZwMfr5CXLk_TkUdQ_x2iTSCgLniwgP9v2tKA1leCpuB6Q94F5AvnmPNu5Xy8HxUUR0KsjpcijyCR95TUq-cw646QZNM52_DOQjunBeLnLZpS2w4nU0W&amp;c=ql0HVsu2vB7UJTEgL0wZ6f9Q9Rz0l6wecwZ8xTcAsR1A2vd15YToBQ==&amp;ch=yfZThpvYFQId0qQRvPc1R96HfZzHmXj_Yk8uZYnDVxhmv7JMGNWEAw==" TargetMode="External"/><Relationship Id="rId125" Type="http://schemas.openxmlformats.org/officeDocument/2006/relationships/hyperlink" Target="http://r20.rs6.net/tn.jsp?f=001Rs-46uUSxwuCWYVWBlXzrI8NJ8i68LunGfBso_8JpTDNpScTcBsPFSdPhYOxjzZbfzctdvCz8dhlFaI6rVSv9MfjOzLkCpm54cbxdNsgDs0KYCCQ_-4tZMa7z-11yU6cfBuq3xqYStzrr2t7GG8Aeh6FYX316RypPM2k0stta_Ws74t47VhQ3Q==&amp;c=ql0HVsu2vB7UJTEgL0wZ6f9Q9Rz0l6wecwZ8xTcAsR1A2vd15YToBQ==&amp;ch=yfZThpvYFQId0qQRvPc1R96HfZzHmXj_Yk8uZYnDVxhmv7JMGNWEAw==" TargetMode="External"/><Relationship Id="rId7" Type="http://schemas.openxmlformats.org/officeDocument/2006/relationships/image" Target="media/image3.png"/><Relationship Id="rId71" Type="http://schemas.openxmlformats.org/officeDocument/2006/relationships/hyperlink" Target="http://r20.rs6.net/tn.jsp?f=001Rs-46uUSxwuCWYVWBlXzrI8NJ8i68LunGfBso_8JpTDNpScTcBsPFeAXqgHeMURH2KNuTMHm_bWkY_BjpAE-9tpHTfdu_yqUg2MzCT7ncafGi6da0yR9W2anIehjp1aDDTJlIFUjpJLjDh9ZzS7ixpieckP3tdcf7U0E12B-v4vuNBPG4eR8XzSp3_nVHBJyvG-yl2cxwWIQ3J5Cc0yBsixuwx6_Re3GfmdNlGvFzF_JQ19GG_xtddk0NHQW6lYbJjWkU6NuXg4=&amp;c=ql0HVsu2vB7UJTEgL0wZ6f9Q9Rz0l6wecwZ8xTcAsR1A2vd15YToBQ==&amp;ch=yfZThpvYFQId0qQRvPc1R96HfZzHmXj_Yk8uZYnDVxhmv7JMGNWEAw==" TargetMode="External"/><Relationship Id="rId92" Type="http://schemas.openxmlformats.org/officeDocument/2006/relationships/hyperlink" Target="http://r20.rs6.net/tn.jsp?f=001Rs-46uUSxwuCWYVWBlXzrI8NJ8i68LunGfBso_8JpTDNpScTcBsPFeAXqgHeMURHDvXc9ybD5G41Rpljx2hOGwoiXOe7qBs5foP760_KoBM_bDdPu3OUKqikNmcyAKRlKsM155FzLn6y8N8REPswxdb04qoP5pUrPAO-q47rDClYyVuR0-IgS_VY9UG9h9P__V8h995qASIfsJ7Rw-0DAbkZr6oq5b1bUqVWcSB0vIEeyAShBT6Ibg==&amp;c=ql0HVsu2vB7UJTEgL0wZ6f9Q9Rz0l6wecwZ8xTcAsR1A2vd15YToBQ==&amp;ch=yfZThpvYFQId0qQRvPc1R96HfZzHmXj_Yk8uZYnDVxhmv7JMGNWEAw==" TargetMode="External"/><Relationship Id="rId2" Type="http://schemas.openxmlformats.org/officeDocument/2006/relationships/styles" Target="styles.xml"/><Relationship Id="rId29" Type="http://schemas.openxmlformats.org/officeDocument/2006/relationships/hyperlink" Target="http://r20.rs6.net/tn.jsp?f=001Rs-46uUSxwuCWYVWBlXzrI8NJ8i68LunGfBso_8JpTDNpScTcBsPFeAXqgHeMURHiVIK4f4GhRqjrrdnhoUMgPZ-z3-WhaayCyfnlsjkzFSBIIakUo0nzLQehC0fg6qtd5BIusQNDyKpzxIiTiZZI64hJLKYXY7ggAsXBGcAX5wwg8aDg-ZtgkEjkNJGv55xGEWUhGfj_jlAJRqkhKR3HN6FU3CrsC23djnlI4S_AeDWsZqphBe74gdNTh17mAapIjQ8ksz5TxWZ-_OqozP7ng==&amp;c=ql0HVsu2vB7UJTEgL0wZ6f9Q9Rz0l6wecwZ8xTcAsR1A2vd15YToBQ==&amp;ch=yfZThpvYFQId0qQRvPc1R96HfZzHmXj_Yk8uZYnDVxhmv7JMGNWEAw==" TargetMode="External"/><Relationship Id="rId24" Type="http://schemas.openxmlformats.org/officeDocument/2006/relationships/hyperlink" Target="http://r20.rs6.net/tn.jsp?f=001Rs-46uUSxwuCWYVWBlXzrI8NJ8i68LunGfBso_8JpTDNpScTcBsPFeAXqgHeMURHKoDBhAB6LOFjwJ4_hTVjs0n1P8oRMT_SX3eLTvlyJWQm7zqoYheL-ROgvpj0eUXlaVqvBKwyQfB8y81pBg1DOgJ7PqBUmN5ciF3f2oeIdp_tIRaC66bAUpFYlpgaUePxXzGvA5sm2x1UrqGMpE1gQJn7Chbwh6QVGmlvWN6ZowrYBvcnvJ_4Tkuu3E_C2jgq&amp;c=ql0HVsu2vB7UJTEgL0wZ6f9Q9Rz0l6wecwZ8xTcAsR1A2vd15YToBQ==&amp;ch=yfZThpvYFQId0qQRvPc1R96HfZzHmXj_Yk8uZYnDVxhmv7JMGNWEAw==" TargetMode="External"/><Relationship Id="rId40" Type="http://schemas.openxmlformats.org/officeDocument/2006/relationships/hyperlink" Target="http://r20.rs6.net/tn.jsp?f=001Rs-46uUSxwuCWYVWBlXzrI8NJ8i68LunGfBso_8JpTDNpScTcBsPFeAXqgHeMURH9fcRpBbuYK0IW2stKB9Rj_s1iy-QzGnz-Id2JpOBY96TOqCdmn1oN2Y5kIK4hLu5mlPXDQKVAwdAm12KcMS-fG0k1G9cmff_mkMhmnJ2AiP6yNclNnj1oAh1PaMisN74X76p2utxtnPY8-_99cWiGNtafYZ1QDDxh0rlbiuBa89V_o0BDcWpcTcZLfc0Yb5_adVCPXW1i0g=&amp;c=ql0HVsu2vB7UJTEgL0wZ6f9Q9Rz0l6wecwZ8xTcAsR1A2vd15YToBQ==&amp;ch=yfZThpvYFQId0qQRvPc1R96HfZzHmXj_Yk8uZYnDVxhmv7JMGNWEAw==" TargetMode="External"/><Relationship Id="rId45" Type="http://schemas.openxmlformats.org/officeDocument/2006/relationships/hyperlink" Target="http://r20.rs6.net/tn.jsp?f=001Rs-46uUSxwuCWYVWBlXzrI8NJ8i68LunGfBso_8JpTDNpScTcBsPFeAXqgHeMURH8Ho0Xe0QU9edvBmyoxeVEPq6d8Opvsy_5fSLRdxVESRMtfVgT5tmV_wRwxqlKC5PNIDPgYsESIUP1Pds9OjxCRcVrQKDe8rCYmkbXszt5Olr0OG07y3nekvviZI99-_HSyqcKBtzXHRM7EjR4bLs5b-tXyoNq0OinZnFpU50W0m_p-C2vy5IbovbwlnY37hjMFNd1kU9ofs=&amp;c=ql0HVsu2vB7UJTEgL0wZ6f9Q9Rz0l6wecwZ8xTcAsR1A2vd15YToBQ==&amp;ch=yfZThpvYFQId0qQRvPc1R96HfZzHmXj_Yk8uZYnDVxhmv7JMGNWEAw==" TargetMode="External"/><Relationship Id="rId66" Type="http://schemas.openxmlformats.org/officeDocument/2006/relationships/hyperlink" Target="http://r20.rs6.net/tn.jsp?f=001Rs-46uUSxwuCWYVWBlXzrI8NJ8i68LunGfBso_8JpTDNpScTcBsPFeAXqgHeMURHp3DDZ_UGbyguVtG50UzoWdQgc6hTza2q197hrv35OGonJZwvmE0YcerUgKc1K-fkSQat3jpd-yUYvzabUM8ANyM3dveC_6eDBzSQeduKUzw-YeAX1LGWLdBGvIbOP2TZsHpJjMVz30HrtnV4rCJ-yeuTl07PJ5pLOdF6DI2Am83qJUgyV8JNQg==&amp;c=ql0HVsu2vB7UJTEgL0wZ6f9Q9Rz0l6wecwZ8xTcAsR1A2vd15YToBQ==&amp;ch=yfZThpvYFQId0qQRvPc1R96HfZzHmXj_Yk8uZYnDVxhmv7JMGNWEAw==" TargetMode="External"/><Relationship Id="rId87" Type="http://schemas.openxmlformats.org/officeDocument/2006/relationships/hyperlink" Target="http://r20.rs6.net/tn.jsp?f=001Rs-46uUSxwuCWYVWBlXzrI8NJ8i68LunGfBso_8JpTDNpScTcBsPFeAXqgHeMURHBfWMtl3eeQHxN5DocOgcOgmehYXNCJ2VGTjBe919YCNU0DpQNLqUcNTJkh526ScrlrkmQHRVoWWwh0CKZBzwXvdXcSna5NTMyKgNWnQDFRSSn1XkKxUImn4fXltfpurGRxXrtnSFVXM=&amp;c=ql0HVsu2vB7UJTEgL0wZ6f9Q9Rz0l6wecwZ8xTcAsR1A2vd15YToBQ==&amp;ch=yfZThpvYFQId0qQRvPc1R96HfZzHmXj_Yk8uZYnDVxhmv7JMGNWEAw==" TargetMode="External"/><Relationship Id="rId110" Type="http://schemas.openxmlformats.org/officeDocument/2006/relationships/hyperlink" Target="http://r20.rs6.net/tn.jsp?f=001Rs-46uUSxwuCWYVWBlXzrI8NJ8i68LunGfBso_8JpTDNpScTcBsPFRr2qvTegfAWxXDE3BZwc1m3nPE_a_DDdtgQsL9xF61BEgq_sgNsdFE2I-rEeZK6yLSMEpf_NSxoKLLBpp4WAAMo_1crGxBZwb4OiVgKZwhBVeLxzqxGWcdXE5mD8gS5hZZhaQ60yOL_1GHH7x1FtMlUn0L6PYVPWOgs4w1xy3v0&amp;c=ql0HVsu2vB7UJTEgL0wZ6f9Q9Rz0l6wecwZ8xTcAsR1A2vd15YToBQ==&amp;ch=yfZThpvYFQId0qQRvPc1R96HfZzHmXj_Yk8uZYnDVxhmv7JMGNWEAw==" TargetMode="External"/><Relationship Id="rId115" Type="http://schemas.openxmlformats.org/officeDocument/2006/relationships/hyperlink" Target="http://r20.rs6.net/tn.jsp?f=001Rs-46uUSxwuCWYVWBlXzrI8NJ8i68LunGfBso_8JpTDNpScTcBsPFSdPhYOxjzZbUxZ3VpObh22MOLPPt557k6lTmBtir4c5QkD_TH1qDVgjqF089pd9RgoyDdzJvoaASGguxsNRUZEy_B0Qd0Vcyf5hHVL1ggbohmRV2Bs2JSM=&amp;c=ql0HVsu2vB7UJTEgL0wZ6f9Q9Rz0l6wecwZ8xTcAsR1A2vd15YToBQ==&amp;ch=yfZThpvYFQId0qQRvPc1R96HfZzHmXj_Yk8uZYnDVxhmv7JMGNWEAw==" TargetMode="External"/><Relationship Id="rId131" Type="http://schemas.openxmlformats.org/officeDocument/2006/relationships/image" Target="media/image25.png"/><Relationship Id="rId136" Type="http://schemas.openxmlformats.org/officeDocument/2006/relationships/fontTable" Target="fontTable.xml"/><Relationship Id="rId61" Type="http://schemas.openxmlformats.org/officeDocument/2006/relationships/hyperlink" Target="http://r20.rs6.net/tn.jsp?f=001Rs-46uUSxwuCWYVWBlXzrI8NJ8i68LunGfBso_8JpTDNpScTcBsPFeAXqgHeMURHt7lydIJWkXz28L5Sr1r4UyaK_3ZwoF1-PQuvmM5EfsHhqxArfldbEzMLBd1PU6Kh3J4R6oJ2du9unhJMKiJlN8DRIMWxzuPS8G5apgHYS41VRckpTUg0hDA6tUQ9uZo8YTrg8MjRB36G0eVoGf_Y5XWf_7PUUrvz&amp;c=ql0HVsu2vB7UJTEgL0wZ6f9Q9Rz0l6wecwZ8xTcAsR1A2vd15YToBQ==&amp;ch=yfZThpvYFQId0qQRvPc1R96HfZzHmXj_Yk8uZYnDVxhmv7JMGNWEAw==" TargetMode="External"/><Relationship Id="rId82" Type="http://schemas.openxmlformats.org/officeDocument/2006/relationships/hyperlink" Target="http://r20.rs6.net/tn.jsp?f=001Rs-46uUSxwuCWYVWBlXzrI8NJ8i68LunGfBso_8JpTDNpScTcBsPFXEZFUtg1D8q-QCoD9i-jG4q1bHB-rlmqSvhqKEEI58bSn28bNR1kj3sOPd0a5W_FDazKlTba597Maq2uY_wL6aBvNWW5dVp0y9zh930OfL7byFGa8-n2LMRpmgSBPdPGNt7WN98I1LZxdRy996JDy9_VZM8OG8Kv_9GmraK7lLI_3Zhwyapy0Q8Y9rCPTsOInRKPj6A92tXwEo5ZZom3iw=&amp;c=ql0HVsu2vB7UJTEgL0wZ6f9Q9Rz0l6wecwZ8xTcAsR1A2vd15YToBQ==&amp;ch=yfZThpvYFQId0qQRvPc1R96HfZzHmXj_Yk8uZYnDVxhmv7JMGNWEAw==" TargetMode="External"/><Relationship Id="rId19"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7</Pages>
  <Words>15804</Words>
  <Characters>90087</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3-16T15:56:00Z</dcterms:created>
  <dcterms:modified xsi:type="dcterms:W3CDTF">2015-03-16T16:31:00Z</dcterms:modified>
</cp:coreProperties>
</file>